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3BA2C" w14:textId="77777777" w:rsidR="00EA2E5E" w:rsidRDefault="00EA2E5E" w:rsidP="00945B56">
      <w:pPr>
        <w:pStyle w:val="Title"/>
        <w:spacing w:line="295" w:lineRule="auto"/>
        <w:ind w:left="0" w:right="0"/>
      </w:pPr>
      <w:r>
        <w:rPr>
          <w:w w:val="105"/>
        </w:rPr>
        <w:t>DETECTION AND PREDICTION OF CLIMATE CHANGE WITH TEMPERATURE</w:t>
      </w:r>
    </w:p>
    <w:p w14:paraId="253A02A0" w14:textId="77777777" w:rsidR="00B70E0D" w:rsidRDefault="00B70E0D" w:rsidP="007218F9">
      <w:pPr>
        <w:jc w:val="both"/>
      </w:pPr>
    </w:p>
    <w:p w14:paraId="3D838965" w14:textId="77777777" w:rsidR="00EA2E5E" w:rsidRDefault="00EA2E5E" w:rsidP="007218F9">
      <w:pPr>
        <w:jc w:val="both"/>
      </w:pPr>
    </w:p>
    <w:p w14:paraId="7A3AB64A" w14:textId="77777777" w:rsidR="00EA2E5E" w:rsidRDefault="00EA2E5E" w:rsidP="007218F9">
      <w:pPr>
        <w:jc w:val="both"/>
      </w:pPr>
    </w:p>
    <w:p w14:paraId="3970237A" w14:textId="77777777" w:rsidR="00EA2E5E" w:rsidRDefault="00EA2E5E" w:rsidP="007218F9">
      <w:pPr>
        <w:jc w:val="both"/>
      </w:pPr>
    </w:p>
    <w:p w14:paraId="1E0DDD0F" w14:textId="77777777" w:rsidR="00EA2E5E" w:rsidRDefault="00EA2E5E" w:rsidP="007218F9">
      <w:pPr>
        <w:jc w:val="both"/>
      </w:pPr>
    </w:p>
    <w:p w14:paraId="14E644D8" w14:textId="77777777" w:rsidR="00EA2E5E" w:rsidRDefault="00EA2E5E" w:rsidP="007218F9">
      <w:pPr>
        <w:jc w:val="both"/>
      </w:pPr>
    </w:p>
    <w:p w14:paraId="60EBD561" w14:textId="77777777" w:rsidR="00EA2E5E" w:rsidRDefault="00EA2E5E" w:rsidP="00DB78FB">
      <w:pPr>
        <w:jc w:val="center"/>
      </w:pPr>
      <w:r>
        <w:rPr>
          <w:noProof/>
          <w:lang w:val="en-IN" w:eastAsia="en-IN"/>
        </w:rPr>
        <w:drawing>
          <wp:inline distT="0" distB="0" distL="0" distR="0" wp14:anchorId="76C79262" wp14:editId="6147B4B5">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14:paraId="5265CBF2" w14:textId="77777777" w:rsidR="0035334F" w:rsidRDefault="0035334F" w:rsidP="007218F9">
      <w:pPr>
        <w:jc w:val="both"/>
      </w:pPr>
    </w:p>
    <w:p w14:paraId="264DD75C" w14:textId="77777777" w:rsidR="006F661F" w:rsidRDefault="006F661F" w:rsidP="007218F9">
      <w:pPr>
        <w:jc w:val="both"/>
      </w:pPr>
    </w:p>
    <w:p w14:paraId="134BB31A" w14:textId="77777777" w:rsidR="006F661F" w:rsidRDefault="006F661F" w:rsidP="007218F9">
      <w:pPr>
        <w:jc w:val="both"/>
      </w:pPr>
    </w:p>
    <w:p w14:paraId="5A229548" w14:textId="77777777" w:rsidR="006F661F" w:rsidRDefault="006F661F" w:rsidP="007218F9">
      <w:pPr>
        <w:jc w:val="both"/>
      </w:pPr>
    </w:p>
    <w:p w14:paraId="7BC5C4C4" w14:textId="77777777" w:rsidR="006F661F" w:rsidRDefault="006F661F" w:rsidP="007218F9">
      <w:pPr>
        <w:jc w:val="both"/>
      </w:pPr>
    </w:p>
    <w:p w14:paraId="6D1A9CB2" w14:textId="77777777" w:rsidR="006F661F" w:rsidRDefault="006F661F" w:rsidP="007218F9">
      <w:pPr>
        <w:jc w:val="both"/>
      </w:pPr>
    </w:p>
    <w:p w14:paraId="30FA3E7E" w14:textId="77777777" w:rsidR="006F661F" w:rsidRDefault="006F661F" w:rsidP="007218F9">
      <w:pPr>
        <w:jc w:val="both"/>
      </w:pPr>
    </w:p>
    <w:p w14:paraId="0B3C3BEC" w14:textId="77777777" w:rsidR="006F661F" w:rsidRDefault="006F661F" w:rsidP="007218F9">
      <w:pPr>
        <w:jc w:val="both"/>
      </w:pPr>
    </w:p>
    <w:p w14:paraId="20D37F8A" w14:textId="77777777" w:rsidR="006F661F" w:rsidRDefault="006F661F" w:rsidP="00F80E0C">
      <w:pPr>
        <w:spacing w:line="415" w:lineRule="auto"/>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14:paraId="6CD08A73" w14:textId="77777777" w:rsidR="006F661F" w:rsidRDefault="006F661F" w:rsidP="007218F9">
      <w:pPr>
        <w:jc w:val="both"/>
      </w:pPr>
    </w:p>
    <w:p w14:paraId="175C5C42" w14:textId="77777777" w:rsidR="00D71A44" w:rsidRDefault="00D71A44" w:rsidP="007218F9">
      <w:pPr>
        <w:jc w:val="both"/>
      </w:pPr>
    </w:p>
    <w:p w14:paraId="4D4C1AD4" w14:textId="77777777" w:rsidR="00D71A44" w:rsidRDefault="00D71A44" w:rsidP="007218F9">
      <w:pPr>
        <w:jc w:val="both"/>
      </w:pPr>
    </w:p>
    <w:p w14:paraId="7BAE2276" w14:textId="77777777" w:rsidR="00D71A44" w:rsidRDefault="00D71A44" w:rsidP="007218F9">
      <w:pPr>
        <w:jc w:val="both"/>
      </w:pPr>
    </w:p>
    <w:p w14:paraId="626CF4D6" w14:textId="77777777" w:rsidR="00D71A44" w:rsidRDefault="00D71A44" w:rsidP="007218F9">
      <w:pPr>
        <w:jc w:val="both"/>
      </w:pPr>
    </w:p>
    <w:p w14:paraId="08F9AC35" w14:textId="77777777" w:rsidR="00D71A44" w:rsidRDefault="00D71A44" w:rsidP="007218F9">
      <w:pPr>
        <w:jc w:val="both"/>
      </w:pPr>
    </w:p>
    <w:p w14:paraId="6D502765" w14:textId="77777777" w:rsidR="00D71A44" w:rsidRDefault="00D71A44" w:rsidP="007218F9">
      <w:pPr>
        <w:jc w:val="both"/>
      </w:pPr>
    </w:p>
    <w:p w14:paraId="37044C19" w14:textId="77777777" w:rsidR="00D71A44" w:rsidRDefault="00D71A44" w:rsidP="007218F9">
      <w:pPr>
        <w:jc w:val="both"/>
      </w:pPr>
    </w:p>
    <w:p w14:paraId="3AE81F0B" w14:textId="77777777" w:rsidR="00D71A44" w:rsidRDefault="00D71A44" w:rsidP="00CF1622">
      <w:pPr>
        <w:pStyle w:val="BodyText"/>
        <w:ind w:right="0"/>
        <w:jc w:val="center"/>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14:paraId="75FBB92B" w14:textId="77777777" w:rsidR="00D71A44" w:rsidRDefault="00D71A44" w:rsidP="007218F9">
      <w:pPr>
        <w:jc w:val="both"/>
      </w:pPr>
    </w:p>
    <w:p w14:paraId="54FB8E19" w14:textId="77777777" w:rsidR="00913992" w:rsidRDefault="00913992" w:rsidP="007218F9">
      <w:pPr>
        <w:jc w:val="both"/>
      </w:pPr>
    </w:p>
    <w:p w14:paraId="51872913" w14:textId="77777777" w:rsidR="00D71A44" w:rsidRDefault="00D71A44" w:rsidP="007218F9">
      <w:pPr>
        <w:jc w:val="both"/>
      </w:pPr>
    </w:p>
    <w:p w14:paraId="493FAF7E" w14:textId="77777777" w:rsidR="00D71A44" w:rsidRDefault="00D71A44" w:rsidP="004B0B99">
      <w:pPr>
        <w:spacing w:before="200"/>
        <w:jc w:val="center"/>
        <w:rPr>
          <w:sz w:val="28"/>
        </w:rPr>
      </w:pPr>
      <w:r>
        <w:rPr>
          <w:w w:val="110"/>
          <w:sz w:val="28"/>
        </w:rPr>
        <w:t xml:space="preserve">Signature: </w:t>
      </w:r>
      <w:r w:rsidR="00CE51A8">
        <w:rPr>
          <w:noProof/>
          <w:sz w:val="28"/>
          <w:lang w:val="en-IN" w:eastAsia="en-IN"/>
        </w:rPr>
        <w:drawing>
          <wp:inline distT="0" distB="0" distL="0" distR="0" wp14:anchorId="16EC6E61" wp14:editId="075344ED">
            <wp:extent cx="626533" cy="835377"/>
            <wp:effectExtent l="0" t="920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nan_signature.jpeg"/>
                    <pic:cNvPicPr/>
                  </pic:nvPicPr>
                  <pic:blipFill>
                    <a:blip r:embed="rId9" cstate="print">
                      <a:extLst>
                        <a:ext uri="{28A0092B-C50C-407E-A947-70E740481C1C}">
                          <a14:useLocalDpi xmlns:a14="http://schemas.microsoft.com/office/drawing/2010/main" val="0"/>
                        </a:ext>
                      </a:extLst>
                    </a:blip>
                    <a:stretch>
                      <a:fillRect/>
                    </a:stretch>
                  </pic:blipFill>
                  <pic:spPr>
                    <a:xfrm rot="5400000">
                      <a:off x="0" y="0"/>
                      <a:ext cx="633446" cy="844594"/>
                    </a:xfrm>
                    <a:prstGeom prst="rect">
                      <a:avLst/>
                    </a:prstGeom>
                  </pic:spPr>
                </pic:pic>
              </a:graphicData>
            </a:graphic>
          </wp:inline>
        </w:drawing>
      </w:r>
    </w:p>
    <w:sdt>
      <w:sdtPr>
        <w:rPr>
          <w:rFonts w:ascii="Times New Roman" w:eastAsia="Times New Roman" w:hAnsi="Times New Roman" w:cs="Times New Roman"/>
          <w:color w:val="auto"/>
          <w:sz w:val="22"/>
          <w:szCs w:val="22"/>
        </w:rPr>
        <w:id w:val="-1356257949"/>
        <w:docPartObj>
          <w:docPartGallery w:val="Table of Contents"/>
          <w:docPartUnique/>
        </w:docPartObj>
      </w:sdtPr>
      <w:sdtEndPr>
        <w:rPr>
          <w:b/>
          <w:bCs/>
          <w:noProof/>
        </w:rPr>
      </w:sdtEndPr>
      <w:sdtContent>
        <w:p w14:paraId="2B3C5CB3" w14:textId="77777777" w:rsidR="00FC4E0B" w:rsidRPr="00107EB8" w:rsidRDefault="00FC4E0B">
          <w:pPr>
            <w:pStyle w:val="TOCHeading"/>
            <w:rPr>
              <w:rFonts w:ascii="Times New Roman" w:hAnsi="Times New Roman" w:cs="Times New Roman"/>
            </w:rPr>
          </w:pPr>
          <w:r w:rsidRPr="00107EB8">
            <w:rPr>
              <w:rFonts w:ascii="Times New Roman" w:hAnsi="Times New Roman" w:cs="Times New Roman"/>
            </w:rPr>
            <w:t>Table of Contents</w:t>
          </w:r>
        </w:p>
        <w:p w14:paraId="45BD1665" w14:textId="56F4F8A6" w:rsidR="001D4C23" w:rsidRDefault="00FC4E0B">
          <w:pPr>
            <w:pStyle w:val="TOC1"/>
            <w:tabs>
              <w:tab w:val="left" w:pos="1629"/>
              <w:tab w:val="right" w:leader="dot" w:pos="9530"/>
            </w:tabs>
            <w:rPr>
              <w:rFonts w:asciiTheme="minorHAnsi" w:eastAsiaTheme="minorEastAsia" w:hAnsiTheme="minorHAnsi" w:cstheme="minorBidi"/>
              <w:b w:val="0"/>
              <w:bCs w:val="0"/>
              <w:noProof/>
              <w:sz w:val="22"/>
              <w:szCs w:val="22"/>
            </w:rPr>
          </w:pPr>
          <w:r w:rsidRPr="00107EB8">
            <w:rPr>
              <w:rFonts w:ascii="Times New Roman" w:hAnsi="Times New Roman" w:cs="Times New Roman"/>
            </w:rPr>
            <w:fldChar w:fldCharType="begin"/>
          </w:r>
          <w:r w:rsidRPr="00107EB8">
            <w:rPr>
              <w:rFonts w:ascii="Times New Roman" w:hAnsi="Times New Roman" w:cs="Times New Roman"/>
            </w:rPr>
            <w:instrText xml:space="preserve"> TOC \o "1-3" \h \z \u </w:instrText>
          </w:r>
          <w:r w:rsidRPr="00107EB8">
            <w:rPr>
              <w:rFonts w:ascii="Times New Roman" w:hAnsi="Times New Roman" w:cs="Times New Roman"/>
            </w:rPr>
            <w:fldChar w:fldCharType="separate"/>
          </w:r>
          <w:hyperlink w:anchor="_Toc115379537" w:history="1">
            <w:r w:rsidR="001D4C23" w:rsidRPr="008E748D">
              <w:rPr>
                <w:rStyle w:val="Hyperlink"/>
                <w:noProof/>
                <w:w w:val="116"/>
              </w:rPr>
              <w:t>1</w:t>
            </w:r>
            <w:r w:rsidR="001D4C23">
              <w:rPr>
                <w:rFonts w:asciiTheme="minorHAnsi" w:eastAsiaTheme="minorEastAsia" w:hAnsiTheme="minorHAnsi" w:cstheme="minorBidi"/>
                <w:b w:val="0"/>
                <w:bCs w:val="0"/>
                <w:noProof/>
                <w:sz w:val="22"/>
                <w:szCs w:val="22"/>
              </w:rPr>
              <w:tab/>
            </w:r>
            <w:r w:rsidR="001D4C23" w:rsidRPr="008E748D">
              <w:rPr>
                <w:rStyle w:val="Hyperlink"/>
                <w:noProof/>
              </w:rPr>
              <w:t>Introduction</w:t>
            </w:r>
            <w:r w:rsidR="001D4C23">
              <w:rPr>
                <w:noProof/>
                <w:webHidden/>
              </w:rPr>
              <w:tab/>
            </w:r>
            <w:r w:rsidR="001D4C23">
              <w:rPr>
                <w:noProof/>
                <w:webHidden/>
              </w:rPr>
              <w:fldChar w:fldCharType="begin"/>
            </w:r>
            <w:r w:rsidR="001D4C23">
              <w:rPr>
                <w:noProof/>
                <w:webHidden/>
              </w:rPr>
              <w:instrText xml:space="preserve"> PAGEREF _Toc115379537 \h </w:instrText>
            </w:r>
            <w:r w:rsidR="001D4C23">
              <w:rPr>
                <w:noProof/>
                <w:webHidden/>
              </w:rPr>
            </w:r>
            <w:r w:rsidR="001D4C23">
              <w:rPr>
                <w:noProof/>
                <w:webHidden/>
              </w:rPr>
              <w:fldChar w:fldCharType="separate"/>
            </w:r>
            <w:r w:rsidR="003B4948">
              <w:rPr>
                <w:noProof/>
                <w:webHidden/>
              </w:rPr>
              <w:t>3</w:t>
            </w:r>
            <w:r w:rsidR="001D4C23">
              <w:rPr>
                <w:noProof/>
                <w:webHidden/>
              </w:rPr>
              <w:fldChar w:fldCharType="end"/>
            </w:r>
          </w:hyperlink>
        </w:p>
        <w:p w14:paraId="0210F298" w14:textId="1B239028" w:rsidR="001D4C23" w:rsidRDefault="00FC72BA">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379538" w:history="1">
            <w:r w:rsidR="001D4C23" w:rsidRPr="00001D7E">
              <w:rPr>
                <w:rStyle w:val="Hyperlink"/>
                <w:noProof/>
              </w:rPr>
              <w:t>2</w:t>
            </w:r>
            <w:r w:rsidR="001D4C23">
              <w:rPr>
                <w:rFonts w:asciiTheme="minorHAnsi" w:eastAsiaTheme="minorEastAsia" w:hAnsiTheme="minorHAnsi" w:cstheme="minorBidi"/>
                <w:b w:val="0"/>
                <w:bCs w:val="0"/>
                <w:noProof/>
                <w:sz w:val="22"/>
                <w:szCs w:val="22"/>
              </w:rPr>
              <w:tab/>
            </w:r>
            <w:r w:rsidR="001D4C23" w:rsidRPr="00001D7E">
              <w:rPr>
                <w:rStyle w:val="Hyperlink"/>
                <w:noProof/>
              </w:rPr>
              <w:t>Literature review</w:t>
            </w:r>
            <w:r w:rsidR="001D4C23">
              <w:rPr>
                <w:noProof/>
                <w:webHidden/>
              </w:rPr>
              <w:tab/>
            </w:r>
            <w:r w:rsidR="001D4C23">
              <w:rPr>
                <w:noProof/>
                <w:webHidden/>
              </w:rPr>
              <w:fldChar w:fldCharType="begin"/>
            </w:r>
            <w:r w:rsidR="001D4C23">
              <w:rPr>
                <w:noProof/>
                <w:webHidden/>
              </w:rPr>
              <w:instrText xml:space="preserve"> PAGEREF _Toc115379538 \h </w:instrText>
            </w:r>
            <w:r w:rsidR="001D4C23">
              <w:rPr>
                <w:noProof/>
                <w:webHidden/>
              </w:rPr>
            </w:r>
            <w:r w:rsidR="001D4C23">
              <w:rPr>
                <w:noProof/>
                <w:webHidden/>
              </w:rPr>
              <w:fldChar w:fldCharType="separate"/>
            </w:r>
            <w:r w:rsidR="003B4948">
              <w:rPr>
                <w:noProof/>
                <w:webHidden/>
              </w:rPr>
              <w:t>6</w:t>
            </w:r>
            <w:r w:rsidR="001D4C23">
              <w:rPr>
                <w:noProof/>
                <w:webHidden/>
              </w:rPr>
              <w:fldChar w:fldCharType="end"/>
            </w:r>
          </w:hyperlink>
        </w:p>
        <w:p w14:paraId="5F3752C9" w14:textId="37A536B8" w:rsidR="001D4C23" w:rsidRDefault="00FC72BA" w:rsidP="001D4C23">
          <w:pPr>
            <w:pStyle w:val="TOC2"/>
            <w:tabs>
              <w:tab w:val="left" w:pos="900"/>
              <w:tab w:val="right" w:leader="dot" w:pos="9530"/>
            </w:tabs>
            <w:rPr>
              <w:rFonts w:asciiTheme="minorHAnsi" w:eastAsiaTheme="minorEastAsia" w:hAnsiTheme="minorHAnsi" w:cstheme="minorBidi"/>
              <w:noProof/>
              <w:sz w:val="22"/>
              <w:szCs w:val="22"/>
            </w:rPr>
          </w:pPr>
          <w:hyperlink w:anchor="_Toc115379539" w:history="1">
            <w:r w:rsidR="001D4C23" w:rsidRPr="0034701C">
              <w:rPr>
                <w:rStyle w:val="Hyperlink"/>
                <w:noProof/>
              </w:rPr>
              <w:t>2.1</w:t>
            </w:r>
            <w:r w:rsidR="001D4C23">
              <w:rPr>
                <w:rFonts w:asciiTheme="minorHAnsi" w:eastAsiaTheme="minorEastAsia" w:hAnsiTheme="minorHAnsi" w:cstheme="minorBidi"/>
                <w:noProof/>
                <w:sz w:val="22"/>
                <w:szCs w:val="22"/>
              </w:rPr>
              <w:tab/>
            </w:r>
            <w:r w:rsidR="001D4C23" w:rsidRPr="001D4C23">
              <w:rPr>
                <w:rStyle w:val="Hyperlink"/>
                <w:noProof/>
              </w:rPr>
              <w:t>General Analysis and Pre-processing</w:t>
            </w:r>
            <w:r w:rsidR="001D4C23">
              <w:rPr>
                <w:noProof/>
                <w:webHidden/>
              </w:rPr>
              <w:tab/>
            </w:r>
            <w:r w:rsidR="001D4C23">
              <w:rPr>
                <w:noProof/>
                <w:webHidden/>
              </w:rPr>
              <w:fldChar w:fldCharType="begin"/>
            </w:r>
            <w:r w:rsidR="001D4C23">
              <w:rPr>
                <w:noProof/>
                <w:webHidden/>
              </w:rPr>
              <w:instrText xml:space="preserve"> PAGEREF _Toc115379539 \h </w:instrText>
            </w:r>
            <w:r w:rsidR="001D4C23">
              <w:rPr>
                <w:noProof/>
                <w:webHidden/>
              </w:rPr>
            </w:r>
            <w:r w:rsidR="001D4C23">
              <w:rPr>
                <w:noProof/>
                <w:webHidden/>
              </w:rPr>
              <w:fldChar w:fldCharType="separate"/>
            </w:r>
            <w:r w:rsidR="003B4948">
              <w:rPr>
                <w:noProof/>
                <w:webHidden/>
              </w:rPr>
              <w:t>6</w:t>
            </w:r>
            <w:r w:rsidR="001D4C23">
              <w:rPr>
                <w:noProof/>
                <w:webHidden/>
              </w:rPr>
              <w:fldChar w:fldCharType="end"/>
            </w:r>
          </w:hyperlink>
        </w:p>
        <w:p w14:paraId="686FD13F" w14:textId="6A1AE846"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0" w:history="1">
            <w:r w:rsidR="001D4C23" w:rsidRPr="0034701C">
              <w:rPr>
                <w:rStyle w:val="Hyperlink"/>
                <w:noProof/>
              </w:rPr>
              <w:t>2.2</w:t>
            </w:r>
            <w:r w:rsidR="001D4C23" w:rsidRPr="008E748D">
              <w:rPr>
                <w:rStyle w:val="Hyperlink"/>
                <w:noProof/>
                <w:w w:val="95"/>
              </w:rPr>
              <w:t xml:space="preserve"> </w:t>
            </w:r>
            <w:r w:rsidR="001D4C23" w:rsidRPr="001D4C23">
              <w:rPr>
                <w:rStyle w:val="Hyperlink"/>
                <w:noProof/>
              </w:rPr>
              <w:t>Time Series Analysis (ARIMA)</w:t>
            </w:r>
            <w:r w:rsidR="001D4C23">
              <w:rPr>
                <w:noProof/>
                <w:webHidden/>
              </w:rPr>
              <w:tab/>
            </w:r>
            <w:r w:rsidR="001D4C23">
              <w:rPr>
                <w:noProof/>
                <w:webHidden/>
              </w:rPr>
              <w:fldChar w:fldCharType="begin"/>
            </w:r>
            <w:r w:rsidR="001D4C23">
              <w:rPr>
                <w:noProof/>
                <w:webHidden/>
              </w:rPr>
              <w:instrText xml:space="preserve"> PAGEREF _Toc115379540 \h </w:instrText>
            </w:r>
            <w:r w:rsidR="001D4C23">
              <w:rPr>
                <w:noProof/>
                <w:webHidden/>
              </w:rPr>
            </w:r>
            <w:r w:rsidR="001D4C23">
              <w:rPr>
                <w:noProof/>
                <w:webHidden/>
              </w:rPr>
              <w:fldChar w:fldCharType="separate"/>
            </w:r>
            <w:r w:rsidR="003B4948">
              <w:rPr>
                <w:noProof/>
                <w:webHidden/>
              </w:rPr>
              <w:t>7</w:t>
            </w:r>
            <w:r w:rsidR="001D4C23">
              <w:rPr>
                <w:noProof/>
                <w:webHidden/>
              </w:rPr>
              <w:fldChar w:fldCharType="end"/>
            </w:r>
          </w:hyperlink>
        </w:p>
        <w:p w14:paraId="24BB41C5" w14:textId="306AAEA4"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1" w:history="1">
            <w:r w:rsidR="001D4C23" w:rsidRPr="0034701C">
              <w:rPr>
                <w:rStyle w:val="Hyperlink"/>
                <w:noProof/>
              </w:rPr>
              <w:t>2.3</w:t>
            </w:r>
            <w:r w:rsidR="001D4C23" w:rsidRPr="008E748D">
              <w:rPr>
                <w:rStyle w:val="Hyperlink"/>
                <w:noProof/>
                <w:w w:val="95"/>
              </w:rPr>
              <w:t xml:space="preserve"> </w:t>
            </w:r>
            <w:r w:rsidR="001D4C23" w:rsidRPr="001D4C23">
              <w:rPr>
                <w:rStyle w:val="Hyperlink"/>
                <w:noProof/>
              </w:rPr>
              <w:t>LSTM</w:t>
            </w:r>
            <w:r w:rsidR="001D4C23">
              <w:rPr>
                <w:noProof/>
                <w:webHidden/>
              </w:rPr>
              <w:tab/>
            </w:r>
            <w:r w:rsidR="001D4C23">
              <w:rPr>
                <w:noProof/>
                <w:webHidden/>
              </w:rPr>
              <w:fldChar w:fldCharType="begin"/>
            </w:r>
            <w:r w:rsidR="001D4C23">
              <w:rPr>
                <w:noProof/>
                <w:webHidden/>
              </w:rPr>
              <w:instrText xml:space="preserve"> PAGEREF _Toc115379541 \h </w:instrText>
            </w:r>
            <w:r w:rsidR="001D4C23">
              <w:rPr>
                <w:noProof/>
                <w:webHidden/>
              </w:rPr>
            </w:r>
            <w:r w:rsidR="001D4C23">
              <w:rPr>
                <w:noProof/>
                <w:webHidden/>
              </w:rPr>
              <w:fldChar w:fldCharType="separate"/>
            </w:r>
            <w:r w:rsidR="003B4948">
              <w:rPr>
                <w:noProof/>
                <w:webHidden/>
              </w:rPr>
              <w:t>9</w:t>
            </w:r>
            <w:r w:rsidR="001D4C23">
              <w:rPr>
                <w:noProof/>
                <w:webHidden/>
              </w:rPr>
              <w:fldChar w:fldCharType="end"/>
            </w:r>
          </w:hyperlink>
        </w:p>
        <w:p w14:paraId="3ED6DAEA" w14:textId="1D10BD93"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2" w:history="1">
            <w:r w:rsidR="001D4C23" w:rsidRPr="0034701C">
              <w:rPr>
                <w:rStyle w:val="Hyperlink"/>
                <w:noProof/>
              </w:rPr>
              <w:t>2.4</w:t>
            </w:r>
            <w:r w:rsidR="001D4C23" w:rsidRPr="008E748D">
              <w:rPr>
                <w:rStyle w:val="Hyperlink"/>
                <w:noProof/>
                <w:w w:val="95"/>
              </w:rPr>
              <w:t xml:space="preserve"> </w:t>
            </w:r>
            <w:r w:rsidR="001D4C23" w:rsidRPr="001D4C23">
              <w:rPr>
                <w:rStyle w:val="Hyperlink"/>
                <w:noProof/>
              </w:rPr>
              <w:t>ANN</w:t>
            </w:r>
            <w:r w:rsidR="001D4C23">
              <w:rPr>
                <w:noProof/>
                <w:webHidden/>
              </w:rPr>
              <w:tab/>
            </w:r>
            <w:r w:rsidR="001D4C23">
              <w:rPr>
                <w:noProof/>
                <w:webHidden/>
              </w:rPr>
              <w:fldChar w:fldCharType="begin"/>
            </w:r>
            <w:r w:rsidR="001D4C23">
              <w:rPr>
                <w:noProof/>
                <w:webHidden/>
              </w:rPr>
              <w:instrText xml:space="preserve"> PAGEREF _Toc115379542 \h </w:instrText>
            </w:r>
            <w:r w:rsidR="001D4C23">
              <w:rPr>
                <w:noProof/>
                <w:webHidden/>
              </w:rPr>
            </w:r>
            <w:r w:rsidR="001D4C23">
              <w:rPr>
                <w:noProof/>
                <w:webHidden/>
              </w:rPr>
              <w:fldChar w:fldCharType="separate"/>
            </w:r>
            <w:r w:rsidR="003B4948">
              <w:rPr>
                <w:noProof/>
                <w:webHidden/>
              </w:rPr>
              <w:t>11</w:t>
            </w:r>
            <w:r w:rsidR="001D4C23">
              <w:rPr>
                <w:noProof/>
                <w:webHidden/>
              </w:rPr>
              <w:fldChar w:fldCharType="end"/>
            </w:r>
          </w:hyperlink>
        </w:p>
        <w:p w14:paraId="53990D43" w14:textId="4EF5E1D5" w:rsidR="001D4C23" w:rsidRDefault="00FC72BA" w:rsidP="001D4C23">
          <w:pPr>
            <w:pStyle w:val="TOC2"/>
            <w:tabs>
              <w:tab w:val="left" w:pos="900"/>
              <w:tab w:val="right" w:leader="dot" w:pos="9530"/>
            </w:tabs>
            <w:rPr>
              <w:rFonts w:asciiTheme="minorHAnsi" w:eastAsiaTheme="minorEastAsia" w:hAnsiTheme="minorHAnsi" w:cstheme="minorBidi"/>
              <w:noProof/>
              <w:sz w:val="22"/>
              <w:szCs w:val="22"/>
            </w:rPr>
          </w:pPr>
          <w:hyperlink w:anchor="_Toc115379543" w:history="1">
            <w:r w:rsidR="001D4C23" w:rsidRPr="0034701C">
              <w:rPr>
                <w:rStyle w:val="Hyperlink"/>
                <w:noProof/>
              </w:rPr>
              <w:t>2.5</w:t>
            </w:r>
            <w:r w:rsidR="001D4C23">
              <w:rPr>
                <w:rFonts w:asciiTheme="minorHAnsi" w:eastAsiaTheme="minorEastAsia" w:hAnsiTheme="minorHAnsi" w:cstheme="minorBidi"/>
                <w:noProof/>
                <w:sz w:val="22"/>
                <w:szCs w:val="22"/>
              </w:rPr>
              <w:tab/>
            </w:r>
            <w:r w:rsidR="001D4C23" w:rsidRPr="001D4C23">
              <w:rPr>
                <w:rStyle w:val="Hyperlink"/>
                <w:noProof/>
              </w:rPr>
              <w:t>RNN</w:t>
            </w:r>
            <w:r w:rsidR="001D4C23">
              <w:rPr>
                <w:noProof/>
                <w:webHidden/>
              </w:rPr>
              <w:tab/>
            </w:r>
            <w:r w:rsidR="001D4C23">
              <w:rPr>
                <w:noProof/>
                <w:webHidden/>
              </w:rPr>
              <w:fldChar w:fldCharType="begin"/>
            </w:r>
            <w:r w:rsidR="001D4C23">
              <w:rPr>
                <w:noProof/>
                <w:webHidden/>
              </w:rPr>
              <w:instrText xml:space="preserve"> PAGEREF _Toc115379543 \h </w:instrText>
            </w:r>
            <w:r w:rsidR="001D4C23">
              <w:rPr>
                <w:noProof/>
                <w:webHidden/>
              </w:rPr>
            </w:r>
            <w:r w:rsidR="001D4C23">
              <w:rPr>
                <w:noProof/>
                <w:webHidden/>
              </w:rPr>
              <w:fldChar w:fldCharType="separate"/>
            </w:r>
            <w:r w:rsidR="003B4948">
              <w:rPr>
                <w:noProof/>
                <w:webHidden/>
              </w:rPr>
              <w:t>13</w:t>
            </w:r>
            <w:r w:rsidR="001D4C23">
              <w:rPr>
                <w:noProof/>
                <w:webHidden/>
              </w:rPr>
              <w:fldChar w:fldCharType="end"/>
            </w:r>
          </w:hyperlink>
        </w:p>
        <w:p w14:paraId="319E9D68" w14:textId="05BB84C5" w:rsidR="001D4C23" w:rsidRDefault="00FC72BA" w:rsidP="003D19F8">
          <w:pPr>
            <w:pStyle w:val="TOC2"/>
            <w:tabs>
              <w:tab w:val="left" w:pos="900"/>
              <w:tab w:val="right" w:leader="dot" w:pos="9530"/>
            </w:tabs>
            <w:rPr>
              <w:rFonts w:asciiTheme="minorHAnsi" w:eastAsiaTheme="minorEastAsia" w:hAnsiTheme="minorHAnsi" w:cstheme="minorBidi"/>
              <w:noProof/>
              <w:sz w:val="22"/>
              <w:szCs w:val="22"/>
            </w:rPr>
          </w:pPr>
          <w:hyperlink w:anchor="_Toc115379544" w:history="1">
            <w:r w:rsidR="001D4C23" w:rsidRPr="0034701C">
              <w:rPr>
                <w:rStyle w:val="Hyperlink"/>
                <w:noProof/>
              </w:rPr>
              <w:t>2.6</w:t>
            </w:r>
            <w:r w:rsidR="001D4C23">
              <w:rPr>
                <w:rFonts w:asciiTheme="minorHAnsi" w:eastAsiaTheme="minorEastAsia" w:hAnsiTheme="minorHAnsi" w:cstheme="minorBidi"/>
                <w:noProof/>
                <w:sz w:val="22"/>
                <w:szCs w:val="22"/>
              </w:rPr>
              <w:tab/>
            </w:r>
            <w:r w:rsidR="001D4C23" w:rsidRPr="008E748D">
              <w:rPr>
                <w:rStyle w:val="Hyperlink"/>
                <w:noProof/>
              </w:rPr>
              <w:t>CNN</w:t>
            </w:r>
            <w:r w:rsidR="001D4C23">
              <w:rPr>
                <w:noProof/>
                <w:webHidden/>
              </w:rPr>
              <w:tab/>
            </w:r>
            <w:r w:rsidR="001D4C23">
              <w:rPr>
                <w:noProof/>
                <w:webHidden/>
              </w:rPr>
              <w:fldChar w:fldCharType="begin"/>
            </w:r>
            <w:r w:rsidR="001D4C23">
              <w:rPr>
                <w:noProof/>
                <w:webHidden/>
              </w:rPr>
              <w:instrText xml:space="preserve"> PAGEREF _Toc115379544 \h </w:instrText>
            </w:r>
            <w:r w:rsidR="001D4C23">
              <w:rPr>
                <w:noProof/>
                <w:webHidden/>
              </w:rPr>
            </w:r>
            <w:r w:rsidR="001D4C23">
              <w:rPr>
                <w:noProof/>
                <w:webHidden/>
              </w:rPr>
              <w:fldChar w:fldCharType="separate"/>
            </w:r>
            <w:r w:rsidR="003B4948">
              <w:rPr>
                <w:noProof/>
                <w:webHidden/>
              </w:rPr>
              <w:t>14</w:t>
            </w:r>
            <w:r w:rsidR="001D4C23">
              <w:rPr>
                <w:noProof/>
                <w:webHidden/>
              </w:rPr>
              <w:fldChar w:fldCharType="end"/>
            </w:r>
          </w:hyperlink>
        </w:p>
        <w:p w14:paraId="2D095EFF" w14:textId="287BC856" w:rsidR="001D4C23" w:rsidRDefault="00FC72BA">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379545" w:history="1">
            <w:r w:rsidR="001D4C23" w:rsidRPr="008E748D">
              <w:rPr>
                <w:rStyle w:val="Hyperlink"/>
                <w:noProof/>
                <w:w w:val="95"/>
              </w:rPr>
              <w:t>3</w:t>
            </w:r>
            <w:r w:rsidR="001D4C23">
              <w:rPr>
                <w:rFonts w:asciiTheme="minorHAnsi" w:eastAsiaTheme="minorEastAsia" w:hAnsiTheme="minorHAnsi" w:cstheme="minorBidi"/>
                <w:b w:val="0"/>
                <w:bCs w:val="0"/>
                <w:noProof/>
                <w:sz w:val="22"/>
                <w:szCs w:val="22"/>
              </w:rPr>
              <w:tab/>
            </w:r>
            <w:r w:rsidR="001D4C23" w:rsidRPr="008E748D">
              <w:rPr>
                <w:rStyle w:val="Hyperlink"/>
                <w:noProof/>
              </w:rPr>
              <w:t>Data and Methodology</w:t>
            </w:r>
            <w:r w:rsidR="001D4C23">
              <w:rPr>
                <w:noProof/>
                <w:webHidden/>
              </w:rPr>
              <w:tab/>
            </w:r>
            <w:r w:rsidR="001D4C23">
              <w:rPr>
                <w:noProof/>
                <w:webHidden/>
              </w:rPr>
              <w:fldChar w:fldCharType="begin"/>
            </w:r>
            <w:r w:rsidR="001D4C23">
              <w:rPr>
                <w:noProof/>
                <w:webHidden/>
              </w:rPr>
              <w:instrText xml:space="preserve"> PAGEREF _Toc115379545 \h </w:instrText>
            </w:r>
            <w:r w:rsidR="001D4C23">
              <w:rPr>
                <w:noProof/>
                <w:webHidden/>
              </w:rPr>
            </w:r>
            <w:r w:rsidR="001D4C23">
              <w:rPr>
                <w:noProof/>
                <w:webHidden/>
              </w:rPr>
              <w:fldChar w:fldCharType="separate"/>
            </w:r>
            <w:r w:rsidR="003B4948">
              <w:rPr>
                <w:noProof/>
                <w:webHidden/>
              </w:rPr>
              <w:t>17</w:t>
            </w:r>
            <w:r w:rsidR="001D4C23">
              <w:rPr>
                <w:noProof/>
                <w:webHidden/>
              </w:rPr>
              <w:fldChar w:fldCharType="end"/>
            </w:r>
          </w:hyperlink>
        </w:p>
        <w:p w14:paraId="5B8E29A9" w14:textId="27475FB6"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6" w:history="1">
            <w:r w:rsidR="001D4C23" w:rsidRPr="008E748D">
              <w:rPr>
                <w:rStyle w:val="Hyperlink"/>
                <w:noProof/>
              </w:rPr>
              <w:t>3.1 Introduction</w:t>
            </w:r>
            <w:r w:rsidR="001D4C23">
              <w:rPr>
                <w:noProof/>
                <w:webHidden/>
              </w:rPr>
              <w:tab/>
            </w:r>
            <w:r w:rsidR="001D4C23">
              <w:rPr>
                <w:noProof/>
                <w:webHidden/>
              </w:rPr>
              <w:fldChar w:fldCharType="begin"/>
            </w:r>
            <w:r w:rsidR="001D4C23">
              <w:rPr>
                <w:noProof/>
                <w:webHidden/>
              </w:rPr>
              <w:instrText xml:space="preserve"> PAGEREF _Toc115379546 \h </w:instrText>
            </w:r>
            <w:r w:rsidR="001D4C23">
              <w:rPr>
                <w:noProof/>
                <w:webHidden/>
              </w:rPr>
            </w:r>
            <w:r w:rsidR="001D4C23">
              <w:rPr>
                <w:noProof/>
                <w:webHidden/>
              </w:rPr>
              <w:fldChar w:fldCharType="separate"/>
            </w:r>
            <w:r w:rsidR="003B4948">
              <w:rPr>
                <w:noProof/>
                <w:webHidden/>
              </w:rPr>
              <w:t>17</w:t>
            </w:r>
            <w:r w:rsidR="001D4C23">
              <w:rPr>
                <w:noProof/>
                <w:webHidden/>
              </w:rPr>
              <w:fldChar w:fldCharType="end"/>
            </w:r>
          </w:hyperlink>
        </w:p>
        <w:p w14:paraId="77E12E1B" w14:textId="5346E84F"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7" w:history="1">
            <w:r w:rsidR="001D4C23" w:rsidRPr="008E748D">
              <w:rPr>
                <w:rStyle w:val="Hyperlink"/>
                <w:noProof/>
              </w:rPr>
              <w:t>3.2 Dataset Description</w:t>
            </w:r>
            <w:r w:rsidR="001D4C23">
              <w:rPr>
                <w:noProof/>
                <w:webHidden/>
              </w:rPr>
              <w:tab/>
            </w:r>
            <w:r w:rsidR="001D4C23">
              <w:rPr>
                <w:noProof/>
                <w:webHidden/>
              </w:rPr>
              <w:fldChar w:fldCharType="begin"/>
            </w:r>
            <w:r w:rsidR="001D4C23">
              <w:rPr>
                <w:noProof/>
                <w:webHidden/>
              </w:rPr>
              <w:instrText xml:space="preserve"> PAGEREF _Toc115379547 \h </w:instrText>
            </w:r>
            <w:r w:rsidR="001D4C23">
              <w:rPr>
                <w:noProof/>
                <w:webHidden/>
              </w:rPr>
            </w:r>
            <w:r w:rsidR="001D4C23">
              <w:rPr>
                <w:noProof/>
                <w:webHidden/>
              </w:rPr>
              <w:fldChar w:fldCharType="separate"/>
            </w:r>
            <w:r w:rsidR="003B4948">
              <w:rPr>
                <w:noProof/>
                <w:webHidden/>
              </w:rPr>
              <w:t>17</w:t>
            </w:r>
            <w:r w:rsidR="001D4C23">
              <w:rPr>
                <w:noProof/>
                <w:webHidden/>
              </w:rPr>
              <w:fldChar w:fldCharType="end"/>
            </w:r>
          </w:hyperlink>
        </w:p>
        <w:p w14:paraId="14B2A95D" w14:textId="729D8740"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48" w:history="1">
            <w:r w:rsidR="001D4C23" w:rsidRPr="008E748D">
              <w:rPr>
                <w:rStyle w:val="Hyperlink"/>
                <w:noProof/>
              </w:rPr>
              <w:t>3.3 Exploratory Data Analysis</w:t>
            </w:r>
            <w:r w:rsidR="001D4C23">
              <w:rPr>
                <w:noProof/>
                <w:webHidden/>
              </w:rPr>
              <w:tab/>
            </w:r>
            <w:r w:rsidR="001D4C23">
              <w:rPr>
                <w:noProof/>
                <w:webHidden/>
              </w:rPr>
              <w:fldChar w:fldCharType="begin"/>
            </w:r>
            <w:r w:rsidR="001D4C23">
              <w:rPr>
                <w:noProof/>
                <w:webHidden/>
              </w:rPr>
              <w:instrText xml:space="preserve"> PAGEREF _Toc115379548 \h </w:instrText>
            </w:r>
            <w:r w:rsidR="001D4C23">
              <w:rPr>
                <w:noProof/>
                <w:webHidden/>
              </w:rPr>
            </w:r>
            <w:r w:rsidR="001D4C23">
              <w:rPr>
                <w:noProof/>
                <w:webHidden/>
              </w:rPr>
              <w:fldChar w:fldCharType="separate"/>
            </w:r>
            <w:r w:rsidR="003B4948">
              <w:rPr>
                <w:noProof/>
                <w:webHidden/>
              </w:rPr>
              <w:t>19</w:t>
            </w:r>
            <w:r w:rsidR="001D4C23">
              <w:rPr>
                <w:noProof/>
                <w:webHidden/>
              </w:rPr>
              <w:fldChar w:fldCharType="end"/>
            </w:r>
          </w:hyperlink>
        </w:p>
        <w:p w14:paraId="25180976" w14:textId="4BB60053"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49" w:history="1">
            <w:r w:rsidR="001D4C23" w:rsidRPr="008E748D">
              <w:rPr>
                <w:rStyle w:val="Hyperlink"/>
                <w:noProof/>
              </w:rPr>
              <w:t>3.3.1 Preprocessing of the dataset</w:t>
            </w:r>
            <w:r w:rsidR="001D4C23">
              <w:rPr>
                <w:noProof/>
                <w:webHidden/>
              </w:rPr>
              <w:tab/>
            </w:r>
            <w:r w:rsidR="001D4C23">
              <w:rPr>
                <w:noProof/>
                <w:webHidden/>
              </w:rPr>
              <w:fldChar w:fldCharType="begin"/>
            </w:r>
            <w:r w:rsidR="001D4C23">
              <w:rPr>
                <w:noProof/>
                <w:webHidden/>
              </w:rPr>
              <w:instrText xml:space="preserve"> PAGEREF _Toc115379549 \h </w:instrText>
            </w:r>
            <w:r w:rsidR="001D4C23">
              <w:rPr>
                <w:noProof/>
                <w:webHidden/>
              </w:rPr>
            </w:r>
            <w:r w:rsidR="001D4C23">
              <w:rPr>
                <w:noProof/>
                <w:webHidden/>
              </w:rPr>
              <w:fldChar w:fldCharType="separate"/>
            </w:r>
            <w:r w:rsidR="003B4948">
              <w:rPr>
                <w:noProof/>
                <w:webHidden/>
              </w:rPr>
              <w:t>19</w:t>
            </w:r>
            <w:r w:rsidR="001D4C23">
              <w:rPr>
                <w:noProof/>
                <w:webHidden/>
              </w:rPr>
              <w:fldChar w:fldCharType="end"/>
            </w:r>
          </w:hyperlink>
        </w:p>
        <w:p w14:paraId="262FC1F2" w14:textId="047D42AE"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0" w:history="1">
            <w:r w:rsidR="001D4C23" w:rsidRPr="008E748D">
              <w:rPr>
                <w:rStyle w:val="Hyperlink"/>
                <w:noProof/>
              </w:rPr>
              <w:t>3.3.2 Missing Value Analysis</w:t>
            </w:r>
            <w:r w:rsidR="001D4C23">
              <w:rPr>
                <w:noProof/>
                <w:webHidden/>
              </w:rPr>
              <w:tab/>
            </w:r>
            <w:r w:rsidR="001D4C23">
              <w:rPr>
                <w:noProof/>
                <w:webHidden/>
              </w:rPr>
              <w:fldChar w:fldCharType="begin"/>
            </w:r>
            <w:r w:rsidR="001D4C23">
              <w:rPr>
                <w:noProof/>
                <w:webHidden/>
              </w:rPr>
              <w:instrText xml:space="preserve"> PAGEREF _Toc115379550 \h </w:instrText>
            </w:r>
            <w:r w:rsidR="001D4C23">
              <w:rPr>
                <w:noProof/>
                <w:webHidden/>
              </w:rPr>
            </w:r>
            <w:r w:rsidR="001D4C23">
              <w:rPr>
                <w:noProof/>
                <w:webHidden/>
              </w:rPr>
              <w:fldChar w:fldCharType="separate"/>
            </w:r>
            <w:r w:rsidR="003B4948">
              <w:rPr>
                <w:noProof/>
                <w:webHidden/>
              </w:rPr>
              <w:t>19</w:t>
            </w:r>
            <w:r w:rsidR="001D4C23">
              <w:rPr>
                <w:noProof/>
                <w:webHidden/>
              </w:rPr>
              <w:fldChar w:fldCharType="end"/>
            </w:r>
          </w:hyperlink>
        </w:p>
        <w:p w14:paraId="11301EBC" w14:textId="7A407440"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1" w:history="1">
            <w:r w:rsidR="001D4C23" w:rsidRPr="008E748D">
              <w:rPr>
                <w:rStyle w:val="Hyperlink"/>
                <w:noProof/>
              </w:rPr>
              <w:t>3.3.3 Distribution of Variables</w:t>
            </w:r>
            <w:r w:rsidR="001D4C23">
              <w:rPr>
                <w:noProof/>
                <w:webHidden/>
              </w:rPr>
              <w:tab/>
            </w:r>
            <w:r w:rsidR="001D4C23">
              <w:rPr>
                <w:noProof/>
                <w:webHidden/>
              </w:rPr>
              <w:fldChar w:fldCharType="begin"/>
            </w:r>
            <w:r w:rsidR="001D4C23">
              <w:rPr>
                <w:noProof/>
                <w:webHidden/>
              </w:rPr>
              <w:instrText xml:space="preserve"> PAGEREF _Toc115379551 \h </w:instrText>
            </w:r>
            <w:r w:rsidR="001D4C23">
              <w:rPr>
                <w:noProof/>
                <w:webHidden/>
              </w:rPr>
            </w:r>
            <w:r w:rsidR="001D4C23">
              <w:rPr>
                <w:noProof/>
                <w:webHidden/>
              </w:rPr>
              <w:fldChar w:fldCharType="separate"/>
            </w:r>
            <w:r w:rsidR="003B4948">
              <w:rPr>
                <w:noProof/>
                <w:webHidden/>
              </w:rPr>
              <w:t>20</w:t>
            </w:r>
            <w:r w:rsidR="001D4C23">
              <w:rPr>
                <w:noProof/>
                <w:webHidden/>
              </w:rPr>
              <w:fldChar w:fldCharType="end"/>
            </w:r>
          </w:hyperlink>
        </w:p>
        <w:p w14:paraId="7E17C026" w14:textId="68B49D10"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2" w:history="1">
            <w:r w:rsidR="001D4C23" w:rsidRPr="008E748D">
              <w:rPr>
                <w:rStyle w:val="Hyperlink"/>
                <w:noProof/>
              </w:rPr>
              <w:t>3.3.4 Outlier Analysis</w:t>
            </w:r>
            <w:r w:rsidR="001D4C23">
              <w:rPr>
                <w:noProof/>
                <w:webHidden/>
              </w:rPr>
              <w:tab/>
            </w:r>
            <w:r w:rsidR="001D4C23">
              <w:rPr>
                <w:noProof/>
                <w:webHidden/>
              </w:rPr>
              <w:fldChar w:fldCharType="begin"/>
            </w:r>
            <w:r w:rsidR="001D4C23">
              <w:rPr>
                <w:noProof/>
                <w:webHidden/>
              </w:rPr>
              <w:instrText xml:space="preserve"> PAGEREF _Toc115379552 \h </w:instrText>
            </w:r>
            <w:r w:rsidR="001D4C23">
              <w:rPr>
                <w:noProof/>
                <w:webHidden/>
              </w:rPr>
            </w:r>
            <w:r w:rsidR="001D4C23">
              <w:rPr>
                <w:noProof/>
                <w:webHidden/>
              </w:rPr>
              <w:fldChar w:fldCharType="separate"/>
            </w:r>
            <w:r w:rsidR="003B4948">
              <w:rPr>
                <w:noProof/>
                <w:webHidden/>
              </w:rPr>
              <w:t>22</w:t>
            </w:r>
            <w:r w:rsidR="001D4C23">
              <w:rPr>
                <w:noProof/>
                <w:webHidden/>
              </w:rPr>
              <w:fldChar w:fldCharType="end"/>
            </w:r>
          </w:hyperlink>
        </w:p>
        <w:p w14:paraId="7033784C" w14:textId="6853EBB4"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3" w:history="1">
            <w:r w:rsidR="001D4C23" w:rsidRPr="008E748D">
              <w:rPr>
                <w:rStyle w:val="Hyperlink"/>
                <w:noProof/>
              </w:rPr>
              <w:t>3.3.5 Univariate Analysis</w:t>
            </w:r>
            <w:r w:rsidR="001D4C23">
              <w:rPr>
                <w:noProof/>
                <w:webHidden/>
              </w:rPr>
              <w:tab/>
            </w:r>
            <w:r w:rsidR="001D4C23">
              <w:rPr>
                <w:noProof/>
                <w:webHidden/>
              </w:rPr>
              <w:fldChar w:fldCharType="begin"/>
            </w:r>
            <w:r w:rsidR="001D4C23">
              <w:rPr>
                <w:noProof/>
                <w:webHidden/>
              </w:rPr>
              <w:instrText xml:space="preserve"> PAGEREF _Toc115379553 \h </w:instrText>
            </w:r>
            <w:r w:rsidR="001D4C23">
              <w:rPr>
                <w:noProof/>
                <w:webHidden/>
              </w:rPr>
            </w:r>
            <w:r w:rsidR="001D4C23">
              <w:rPr>
                <w:noProof/>
                <w:webHidden/>
              </w:rPr>
              <w:fldChar w:fldCharType="separate"/>
            </w:r>
            <w:r w:rsidR="003B4948">
              <w:rPr>
                <w:noProof/>
                <w:webHidden/>
              </w:rPr>
              <w:t>23</w:t>
            </w:r>
            <w:r w:rsidR="001D4C23">
              <w:rPr>
                <w:noProof/>
                <w:webHidden/>
              </w:rPr>
              <w:fldChar w:fldCharType="end"/>
            </w:r>
          </w:hyperlink>
        </w:p>
        <w:p w14:paraId="019AFD9D" w14:textId="16CE8143"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4" w:history="1">
            <w:r w:rsidR="001D4C23" w:rsidRPr="008E748D">
              <w:rPr>
                <w:rStyle w:val="Hyperlink"/>
                <w:noProof/>
              </w:rPr>
              <w:t>3.3.6 Probability Distribution using KDE</w:t>
            </w:r>
            <w:r w:rsidR="001D4C23">
              <w:rPr>
                <w:noProof/>
                <w:webHidden/>
              </w:rPr>
              <w:tab/>
            </w:r>
            <w:r w:rsidR="001D4C23">
              <w:rPr>
                <w:noProof/>
                <w:webHidden/>
              </w:rPr>
              <w:fldChar w:fldCharType="begin"/>
            </w:r>
            <w:r w:rsidR="001D4C23">
              <w:rPr>
                <w:noProof/>
                <w:webHidden/>
              </w:rPr>
              <w:instrText xml:space="preserve"> PAGEREF _Toc115379554 \h </w:instrText>
            </w:r>
            <w:r w:rsidR="001D4C23">
              <w:rPr>
                <w:noProof/>
                <w:webHidden/>
              </w:rPr>
            </w:r>
            <w:r w:rsidR="001D4C23">
              <w:rPr>
                <w:noProof/>
                <w:webHidden/>
              </w:rPr>
              <w:fldChar w:fldCharType="separate"/>
            </w:r>
            <w:r w:rsidR="003B4948">
              <w:rPr>
                <w:noProof/>
                <w:webHidden/>
              </w:rPr>
              <w:t>24</w:t>
            </w:r>
            <w:r w:rsidR="001D4C23">
              <w:rPr>
                <w:noProof/>
                <w:webHidden/>
              </w:rPr>
              <w:fldChar w:fldCharType="end"/>
            </w:r>
          </w:hyperlink>
        </w:p>
        <w:p w14:paraId="32002935" w14:textId="6FCE8ABB"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5" w:history="1">
            <w:r w:rsidR="001D4C23" w:rsidRPr="008E748D">
              <w:rPr>
                <w:rStyle w:val="Hyperlink"/>
                <w:noProof/>
              </w:rPr>
              <w:t>3.3.7 Deep-dive analysis in Europe</w:t>
            </w:r>
            <w:r w:rsidR="001D4C23">
              <w:rPr>
                <w:noProof/>
                <w:webHidden/>
              </w:rPr>
              <w:tab/>
            </w:r>
            <w:r w:rsidR="001D4C23">
              <w:rPr>
                <w:noProof/>
                <w:webHidden/>
              </w:rPr>
              <w:fldChar w:fldCharType="begin"/>
            </w:r>
            <w:r w:rsidR="001D4C23">
              <w:rPr>
                <w:noProof/>
                <w:webHidden/>
              </w:rPr>
              <w:instrText xml:space="preserve"> PAGEREF _Toc115379555 \h </w:instrText>
            </w:r>
            <w:r w:rsidR="001D4C23">
              <w:rPr>
                <w:noProof/>
                <w:webHidden/>
              </w:rPr>
            </w:r>
            <w:r w:rsidR="001D4C23">
              <w:rPr>
                <w:noProof/>
                <w:webHidden/>
              </w:rPr>
              <w:fldChar w:fldCharType="separate"/>
            </w:r>
            <w:r w:rsidR="003B4948">
              <w:rPr>
                <w:noProof/>
                <w:webHidden/>
              </w:rPr>
              <w:t>25</w:t>
            </w:r>
            <w:r w:rsidR="001D4C23">
              <w:rPr>
                <w:noProof/>
                <w:webHidden/>
              </w:rPr>
              <w:fldChar w:fldCharType="end"/>
            </w:r>
          </w:hyperlink>
        </w:p>
        <w:p w14:paraId="4B39A06F" w14:textId="4AB5DACA" w:rsidR="001D4C23" w:rsidRDefault="00FC72BA" w:rsidP="0006003A">
          <w:pPr>
            <w:pStyle w:val="TOC2"/>
            <w:tabs>
              <w:tab w:val="left" w:pos="900"/>
              <w:tab w:val="right" w:leader="dot" w:pos="9530"/>
            </w:tabs>
            <w:rPr>
              <w:rFonts w:asciiTheme="minorHAnsi" w:eastAsiaTheme="minorEastAsia" w:hAnsiTheme="minorHAnsi" w:cstheme="minorBidi"/>
              <w:noProof/>
              <w:sz w:val="22"/>
              <w:szCs w:val="22"/>
            </w:rPr>
          </w:pPr>
          <w:hyperlink w:anchor="_Toc115379556" w:history="1">
            <w:r w:rsidR="001D4C23" w:rsidRPr="008E748D">
              <w:rPr>
                <w:rStyle w:val="Hyperlink"/>
                <w:noProof/>
                <w:w w:val="95"/>
              </w:rPr>
              <w:t>3.5</w:t>
            </w:r>
            <w:r w:rsidR="001D4C23">
              <w:rPr>
                <w:rFonts w:asciiTheme="minorHAnsi" w:eastAsiaTheme="minorEastAsia" w:hAnsiTheme="minorHAnsi" w:cstheme="minorBidi"/>
                <w:noProof/>
                <w:sz w:val="22"/>
                <w:szCs w:val="22"/>
              </w:rPr>
              <w:tab/>
            </w:r>
            <w:r w:rsidR="001D4C23" w:rsidRPr="008E748D">
              <w:rPr>
                <w:rStyle w:val="Hyperlink"/>
                <w:noProof/>
              </w:rPr>
              <w:t>Time-Series Model</w:t>
            </w:r>
            <w:r w:rsidR="001D4C23">
              <w:rPr>
                <w:noProof/>
                <w:webHidden/>
              </w:rPr>
              <w:tab/>
            </w:r>
            <w:r w:rsidR="001D4C23">
              <w:rPr>
                <w:noProof/>
                <w:webHidden/>
              </w:rPr>
              <w:fldChar w:fldCharType="begin"/>
            </w:r>
            <w:r w:rsidR="001D4C23">
              <w:rPr>
                <w:noProof/>
                <w:webHidden/>
              </w:rPr>
              <w:instrText xml:space="preserve"> PAGEREF _Toc115379556 \h </w:instrText>
            </w:r>
            <w:r w:rsidR="001D4C23">
              <w:rPr>
                <w:noProof/>
                <w:webHidden/>
              </w:rPr>
            </w:r>
            <w:r w:rsidR="001D4C23">
              <w:rPr>
                <w:noProof/>
                <w:webHidden/>
              </w:rPr>
              <w:fldChar w:fldCharType="separate"/>
            </w:r>
            <w:r w:rsidR="003B4948">
              <w:rPr>
                <w:noProof/>
                <w:webHidden/>
              </w:rPr>
              <w:t>27</w:t>
            </w:r>
            <w:r w:rsidR="001D4C23">
              <w:rPr>
                <w:noProof/>
                <w:webHidden/>
              </w:rPr>
              <w:fldChar w:fldCharType="end"/>
            </w:r>
          </w:hyperlink>
        </w:p>
        <w:p w14:paraId="7CCCA0EB" w14:textId="71AC2286"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7" w:history="1">
            <w:r w:rsidR="001D4C23" w:rsidRPr="008E748D">
              <w:rPr>
                <w:rStyle w:val="Hyperlink"/>
                <w:noProof/>
              </w:rPr>
              <w:t>3.5.1 Timeseries Forecasting using Prophet</w:t>
            </w:r>
            <w:r w:rsidR="001D4C23">
              <w:rPr>
                <w:noProof/>
                <w:webHidden/>
              </w:rPr>
              <w:tab/>
            </w:r>
            <w:r w:rsidR="001D4C23">
              <w:rPr>
                <w:noProof/>
                <w:webHidden/>
              </w:rPr>
              <w:fldChar w:fldCharType="begin"/>
            </w:r>
            <w:r w:rsidR="001D4C23">
              <w:rPr>
                <w:noProof/>
                <w:webHidden/>
              </w:rPr>
              <w:instrText xml:space="preserve"> PAGEREF _Toc115379557 \h </w:instrText>
            </w:r>
            <w:r w:rsidR="001D4C23">
              <w:rPr>
                <w:noProof/>
                <w:webHidden/>
              </w:rPr>
            </w:r>
            <w:r w:rsidR="001D4C23">
              <w:rPr>
                <w:noProof/>
                <w:webHidden/>
              </w:rPr>
              <w:fldChar w:fldCharType="separate"/>
            </w:r>
            <w:r w:rsidR="003B4948">
              <w:rPr>
                <w:noProof/>
                <w:webHidden/>
              </w:rPr>
              <w:t>27</w:t>
            </w:r>
            <w:r w:rsidR="001D4C23">
              <w:rPr>
                <w:noProof/>
                <w:webHidden/>
              </w:rPr>
              <w:fldChar w:fldCharType="end"/>
            </w:r>
          </w:hyperlink>
        </w:p>
        <w:p w14:paraId="514650C1" w14:textId="0E5DF49D"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8" w:history="1">
            <w:r w:rsidR="001D4C23" w:rsidRPr="008E748D">
              <w:rPr>
                <w:rStyle w:val="Hyperlink"/>
                <w:noProof/>
              </w:rPr>
              <w:t>3.5.2 LSTM</w:t>
            </w:r>
            <w:r w:rsidR="001D4C23">
              <w:rPr>
                <w:noProof/>
                <w:webHidden/>
              </w:rPr>
              <w:tab/>
            </w:r>
            <w:r w:rsidR="001D4C23">
              <w:rPr>
                <w:noProof/>
                <w:webHidden/>
              </w:rPr>
              <w:fldChar w:fldCharType="begin"/>
            </w:r>
            <w:r w:rsidR="001D4C23">
              <w:rPr>
                <w:noProof/>
                <w:webHidden/>
              </w:rPr>
              <w:instrText xml:space="preserve"> PAGEREF _Toc115379558 \h </w:instrText>
            </w:r>
            <w:r w:rsidR="001D4C23">
              <w:rPr>
                <w:noProof/>
                <w:webHidden/>
              </w:rPr>
            </w:r>
            <w:r w:rsidR="001D4C23">
              <w:rPr>
                <w:noProof/>
                <w:webHidden/>
              </w:rPr>
              <w:fldChar w:fldCharType="separate"/>
            </w:r>
            <w:r w:rsidR="003B4948">
              <w:rPr>
                <w:noProof/>
                <w:webHidden/>
              </w:rPr>
              <w:t>28</w:t>
            </w:r>
            <w:r w:rsidR="001D4C23">
              <w:rPr>
                <w:noProof/>
                <w:webHidden/>
              </w:rPr>
              <w:fldChar w:fldCharType="end"/>
            </w:r>
          </w:hyperlink>
        </w:p>
        <w:p w14:paraId="1194DFD9" w14:textId="09919079" w:rsidR="001D4C23" w:rsidRDefault="00FC72BA">
          <w:pPr>
            <w:pStyle w:val="TOC3"/>
            <w:tabs>
              <w:tab w:val="right" w:leader="dot" w:pos="9530"/>
            </w:tabs>
            <w:rPr>
              <w:rFonts w:asciiTheme="minorHAnsi" w:eastAsiaTheme="minorEastAsia" w:hAnsiTheme="minorHAnsi" w:cstheme="minorBidi"/>
              <w:noProof/>
              <w:sz w:val="22"/>
              <w:szCs w:val="22"/>
            </w:rPr>
          </w:pPr>
          <w:hyperlink w:anchor="_Toc115379559" w:history="1">
            <w:r w:rsidR="001D4C23" w:rsidRPr="008E748D">
              <w:rPr>
                <w:rStyle w:val="Hyperlink"/>
                <w:noProof/>
              </w:rPr>
              <w:t>3.5.3 Seasonal ARIMA</w:t>
            </w:r>
            <w:r w:rsidR="001D4C23">
              <w:rPr>
                <w:noProof/>
                <w:webHidden/>
              </w:rPr>
              <w:tab/>
            </w:r>
            <w:r w:rsidR="001D4C23">
              <w:rPr>
                <w:noProof/>
                <w:webHidden/>
              </w:rPr>
              <w:fldChar w:fldCharType="begin"/>
            </w:r>
            <w:r w:rsidR="001D4C23">
              <w:rPr>
                <w:noProof/>
                <w:webHidden/>
              </w:rPr>
              <w:instrText xml:space="preserve"> PAGEREF _Toc115379559 \h </w:instrText>
            </w:r>
            <w:r w:rsidR="001D4C23">
              <w:rPr>
                <w:noProof/>
                <w:webHidden/>
              </w:rPr>
            </w:r>
            <w:r w:rsidR="001D4C23">
              <w:rPr>
                <w:noProof/>
                <w:webHidden/>
              </w:rPr>
              <w:fldChar w:fldCharType="separate"/>
            </w:r>
            <w:r w:rsidR="003B4948">
              <w:rPr>
                <w:noProof/>
                <w:webHidden/>
              </w:rPr>
              <w:t>30</w:t>
            </w:r>
            <w:r w:rsidR="001D4C23">
              <w:rPr>
                <w:noProof/>
                <w:webHidden/>
              </w:rPr>
              <w:fldChar w:fldCharType="end"/>
            </w:r>
          </w:hyperlink>
        </w:p>
        <w:p w14:paraId="175C323F" w14:textId="71B739F2" w:rsidR="001D4C23" w:rsidRDefault="00FC72BA" w:rsidP="0006003A">
          <w:pPr>
            <w:pStyle w:val="TOC2"/>
            <w:tabs>
              <w:tab w:val="left" w:pos="900"/>
              <w:tab w:val="right" w:leader="dot" w:pos="9530"/>
            </w:tabs>
            <w:rPr>
              <w:rFonts w:asciiTheme="minorHAnsi" w:eastAsiaTheme="minorEastAsia" w:hAnsiTheme="minorHAnsi" w:cstheme="minorBidi"/>
              <w:noProof/>
              <w:sz w:val="22"/>
              <w:szCs w:val="22"/>
            </w:rPr>
          </w:pPr>
          <w:hyperlink w:anchor="_Toc115379560" w:history="1">
            <w:r w:rsidR="001D4C23" w:rsidRPr="008E748D">
              <w:rPr>
                <w:rStyle w:val="Hyperlink"/>
                <w:noProof/>
                <w:w w:val="95"/>
              </w:rPr>
              <w:t>3.6</w:t>
            </w:r>
            <w:r w:rsidR="001D4C23">
              <w:rPr>
                <w:rFonts w:asciiTheme="minorHAnsi" w:eastAsiaTheme="minorEastAsia" w:hAnsiTheme="minorHAnsi" w:cstheme="minorBidi"/>
                <w:noProof/>
                <w:sz w:val="22"/>
                <w:szCs w:val="22"/>
              </w:rPr>
              <w:tab/>
            </w:r>
            <w:r w:rsidR="001D4C23" w:rsidRPr="008E748D">
              <w:rPr>
                <w:rStyle w:val="Hyperlink"/>
                <w:noProof/>
              </w:rPr>
              <w:t>Summary</w:t>
            </w:r>
            <w:r w:rsidR="001D4C23">
              <w:rPr>
                <w:noProof/>
                <w:webHidden/>
              </w:rPr>
              <w:tab/>
            </w:r>
            <w:r w:rsidR="001D4C23">
              <w:rPr>
                <w:noProof/>
                <w:webHidden/>
              </w:rPr>
              <w:fldChar w:fldCharType="begin"/>
            </w:r>
            <w:r w:rsidR="001D4C23">
              <w:rPr>
                <w:noProof/>
                <w:webHidden/>
              </w:rPr>
              <w:instrText xml:space="preserve"> PAGEREF _Toc115379560 \h </w:instrText>
            </w:r>
            <w:r w:rsidR="001D4C23">
              <w:rPr>
                <w:noProof/>
                <w:webHidden/>
              </w:rPr>
            </w:r>
            <w:r w:rsidR="001D4C23">
              <w:rPr>
                <w:noProof/>
                <w:webHidden/>
              </w:rPr>
              <w:fldChar w:fldCharType="separate"/>
            </w:r>
            <w:r w:rsidR="003B4948">
              <w:rPr>
                <w:noProof/>
                <w:webHidden/>
              </w:rPr>
              <w:t>31</w:t>
            </w:r>
            <w:r w:rsidR="001D4C23">
              <w:rPr>
                <w:noProof/>
                <w:webHidden/>
              </w:rPr>
              <w:fldChar w:fldCharType="end"/>
            </w:r>
          </w:hyperlink>
        </w:p>
        <w:p w14:paraId="47004705" w14:textId="5D7EEDFE"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1" w:history="1">
            <w:r w:rsidR="001D4C23" w:rsidRPr="008E748D">
              <w:rPr>
                <w:rStyle w:val="Hyperlink"/>
                <w:noProof/>
              </w:rPr>
              <w:t>5. Conclusion</w:t>
            </w:r>
            <w:r w:rsidR="001D4C23">
              <w:rPr>
                <w:noProof/>
                <w:webHidden/>
              </w:rPr>
              <w:tab/>
            </w:r>
            <w:r w:rsidR="001D4C23">
              <w:rPr>
                <w:noProof/>
                <w:webHidden/>
              </w:rPr>
              <w:fldChar w:fldCharType="begin"/>
            </w:r>
            <w:r w:rsidR="001D4C23">
              <w:rPr>
                <w:noProof/>
                <w:webHidden/>
              </w:rPr>
              <w:instrText xml:space="preserve"> PAGEREF _Toc115379561 \h </w:instrText>
            </w:r>
            <w:r w:rsidR="001D4C23">
              <w:rPr>
                <w:noProof/>
                <w:webHidden/>
              </w:rPr>
            </w:r>
            <w:r w:rsidR="001D4C23">
              <w:rPr>
                <w:noProof/>
                <w:webHidden/>
              </w:rPr>
              <w:fldChar w:fldCharType="separate"/>
            </w:r>
            <w:r w:rsidR="003B4948">
              <w:rPr>
                <w:noProof/>
                <w:webHidden/>
              </w:rPr>
              <w:t>34</w:t>
            </w:r>
            <w:r w:rsidR="001D4C23">
              <w:rPr>
                <w:noProof/>
                <w:webHidden/>
              </w:rPr>
              <w:fldChar w:fldCharType="end"/>
            </w:r>
          </w:hyperlink>
        </w:p>
        <w:p w14:paraId="70B16421" w14:textId="7FDE33CF"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2" w:history="1">
            <w:r w:rsidR="001D4C23" w:rsidRPr="008E748D">
              <w:rPr>
                <w:rStyle w:val="Hyperlink"/>
                <w:noProof/>
              </w:rPr>
              <w:t>6. Reference</w:t>
            </w:r>
            <w:r w:rsidR="001D4C23">
              <w:rPr>
                <w:noProof/>
                <w:webHidden/>
              </w:rPr>
              <w:tab/>
            </w:r>
            <w:r w:rsidR="001D4C23">
              <w:rPr>
                <w:noProof/>
                <w:webHidden/>
              </w:rPr>
              <w:fldChar w:fldCharType="begin"/>
            </w:r>
            <w:r w:rsidR="001D4C23">
              <w:rPr>
                <w:noProof/>
                <w:webHidden/>
              </w:rPr>
              <w:instrText xml:space="preserve"> PAGEREF _Toc115379562 \h </w:instrText>
            </w:r>
            <w:r w:rsidR="001D4C23">
              <w:rPr>
                <w:noProof/>
                <w:webHidden/>
              </w:rPr>
            </w:r>
            <w:r w:rsidR="001D4C23">
              <w:rPr>
                <w:noProof/>
                <w:webHidden/>
              </w:rPr>
              <w:fldChar w:fldCharType="separate"/>
            </w:r>
            <w:r w:rsidR="003B4948">
              <w:rPr>
                <w:noProof/>
                <w:webHidden/>
              </w:rPr>
              <w:t>35</w:t>
            </w:r>
            <w:r w:rsidR="001D4C23">
              <w:rPr>
                <w:noProof/>
                <w:webHidden/>
              </w:rPr>
              <w:fldChar w:fldCharType="end"/>
            </w:r>
          </w:hyperlink>
        </w:p>
        <w:p w14:paraId="605B339B" w14:textId="0295EA57" w:rsidR="001D4C23" w:rsidRDefault="00FC72BA">
          <w:pPr>
            <w:pStyle w:val="TOC1"/>
            <w:tabs>
              <w:tab w:val="right" w:leader="dot" w:pos="9530"/>
            </w:tabs>
            <w:rPr>
              <w:rFonts w:asciiTheme="minorHAnsi" w:eastAsiaTheme="minorEastAsia" w:hAnsiTheme="minorHAnsi" w:cstheme="minorBidi"/>
              <w:b w:val="0"/>
              <w:bCs w:val="0"/>
              <w:noProof/>
              <w:sz w:val="22"/>
              <w:szCs w:val="22"/>
            </w:rPr>
          </w:pPr>
          <w:hyperlink w:anchor="_Toc115379563" w:history="1">
            <w:r w:rsidR="001D4C23" w:rsidRPr="008E748D">
              <w:rPr>
                <w:rStyle w:val="Hyperlink"/>
                <w:noProof/>
              </w:rPr>
              <w:t>7. Appendix</w:t>
            </w:r>
            <w:r w:rsidR="001D4C23">
              <w:rPr>
                <w:noProof/>
                <w:webHidden/>
              </w:rPr>
              <w:tab/>
            </w:r>
            <w:r w:rsidR="001D4C23">
              <w:rPr>
                <w:noProof/>
                <w:webHidden/>
              </w:rPr>
              <w:fldChar w:fldCharType="begin"/>
            </w:r>
            <w:r w:rsidR="001D4C23">
              <w:rPr>
                <w:noProof/>
                <w:webHidden/>
              </w:rPr>
              <w:instrText xml:space="preserve"> PAGEREF _Toc115379563 \h </w:instrText>
            </w:r>
            <w:r w:rsidR="001D4C23">
              <w:rPr>
                <w:noProof/>
                <w:webHidden/>
              </w:rPr>
            </w:r>
            <w:r w:rsidR="001D4C23">
              <w:rPr>
                <w:noProof/>
                <w:webHidden/>
              </w:rPr>
              <w:fldChar w:fldCharType="separate"/>
            </w:r>
            <w:r w:rsidR="003B4948">
              <w:rPr>
                <w:noProof/>
                <w:webHidden/>
              </w:rPr>
              <w:t>35</w:t>
            </w:r>
            <w:r w:rsidR="001D4C23">
              <w:rPr>
                <w:noProof/>
                <w:webHidden/>
              </w:rPr>
              <w:fldChar w:fldCharType="end"/>
            </w:r>
          </w:hyperlink>
        </w:p>
        <w:p w14:paraId="25D7B79F" w14:textId="134CDF05"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64" w:history="1">
            <w:r w:rsidR="001D4C23" w:rsidRPr="008E748D">
              <w:rPr>
                <w:rStyle w:val="Hyperlink"/>
                <w:noProof/>
              </w:rPr>
              <w:t>Figure Table</w:t>
            </w:r>
            <w:r w:rsidR="001D4C23">
              <w:rPr>
                <w:noProof/>
                <w:webHidden/>
              </w:rPr>
              <w:tab/>
            </w:r>
            <w:r w:rsidR="001D4C23">
              <w:rPr>
                <w:noProof/>
                <w:webHidden/>
              </w:rPr>
              <w:fldChar w:fldCharType="begin"/>
            </w:r>
            <w:r w:rsidR="001D4C23">
              <w:rPr>
                <w:noProof/>
                <w:webHidden/>
              </w:rPr>
              <w:instrText xml:space="preserve"> PAGEREF _Toc115379564 \h </w:instrText>
            </w:r>
            <w:r w:rsidR="001D4C23">
              <w:rPr>
                <w:noProof/>
                <w:webHidden/>
              </w:rPr>
            </w:r>
            <w:r w:rsidR="001D4C23">
              <w:rPr>
                <w:noProof/>
                <w:webHidden/>
              </w:rPr>
              <w:fldChar w:fldCharType="separate"/>
            </w:r>
            <w:r w:rsidR="003B4948">
              <w:rPr>
                <w:noProof/>
                <w:webHidden/>
              </w:rPr>
              <w:t>36</w:t>
            </w:r>
            <w:r w:rsidR="001D4C23">
              <w:rPr>
                <w:noProof/>
                <w:webHidden/>
              </w:rPr>
              <w:fldChar w:fldCharType="end"/>
            </w:r>
          </w:hyperlink>
        </w:p>
        <w:p w14:paraId="5FAC2155" w14:textId="3697F218" w:rsidR="001D4C23" w:rsidRDefault="00FC72BA">
          <w:pPr>
            <w:pStyle w:val="TOC2"/>
            <w:tabs>
              <w:tab w:val="right" w:leader="dot" w:pos="9530"/>
            </w:tabs>
            <w:rPr>
              <w:rFonts w:asciiTheme="minorHAnsi" w:eastAsiaTheme="minorEastAsia" w:hAnsiTheme="minorHAnsi" w:cstheme="minorBidi"/>
              <w:noProof/>
              <w:sz w:val="22"/>
              <w:szCs w:val="22"/>
            </w:rPr>
          </w:pPr>
          <w:hyperlink w:anchor="_Toc115379565" w:history="1">
            <w:r w:rsidR="001D4C23" w:rsidRPr="008E748D">
              <w:rPr>
                <w:rStyle w:val="Hyperlink"/>
                <w:noProof/>
              </w:rPr>
              <w:t>Code</w:t>
            </w:r>
            <w:r w:rsidR="001D4C23">
              <w:rPr>
                <w:noProof/>
                <w:webHidden/>
              </w:rPr>
              <w:tab/>
            </w:r>
            <w:r w:rsidR="001D4C23">
              <w:rPr>
                <w:noProof/>
                <w:webHidden/>
              </w:rPr>
              <w:fldChar w:fldCharType="begin"/>
            </w:r>
            <w:r w:rsidR="001D4C23">
              <w:rPr>
                <w:noProof/>
                <w:webHidden/>
              </w:rPr>
              <w:instrText xml:space="preserve"> PAGEREF _Toc115379565 \h </w:instrText>
            </w:r>
            <w:r w:rsidR="001D4C23">
              <w:rPr>
                <w:noProof/>
                <w:webHidden/>
              </w:rPr>
            </w:r>
            <w:r w:rsidR="001D4C23">
              <w:rPr>
                <w:noProof/>
                <w:webHidden/>
              </w:rPr>
              <w:fldChar w:fldCharType="separate"/>
            </w:r>
            <w:r w:rsidR="003B4948">
              <w:rPr>
                <w:noProof/>
                <w:webHidden/>
              </w:rPr>
              <w:t>42</w:t>
            </w:r>
            <w:r w:rsidR="001D4C23">
              <w:rPr>
                <w:noProof/>
                <w:webHidden/>
              </w:rPr>
              <w:fldChar w:fldCharType="end"/>
            </w:r>
          </w:hyperlink>
        </w:p>
        <w:p w14:paraId="69879A29" w14:textId="77777777" w:rsidR="00FC4E0B" w:rsidRDefault="00FC4E0B">
          <w:r w:rsidRPr="00107EB8">
            <w:rPr>
              <w:b/>
              <w:bCs/>
              <w:noProof/>
            </w:rPr>
            <w:fldChar w:fldCharType="end"/>
          </w:r>
        </w:p>
      </w:sdtContent>
    </w:sdt>
    <w:p w14:paraId="12320066" w14:textId="77777777" w:rsidR="00FC4E0B" w:rsidRDefault="00FC4E0B" w:rsidP="00FC4E0B">
      <w:pPr>
        <w:sectPr w:rsidR="00FC4E0B" w:rsidSect="00EE1E19">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400" w:right="1350" w:bottom="1580" w:left="1350" w:header="720" w:footer="720" w:gutter="0"/>
          <w:cols w:space="720"/>
        </w:sectPr>
      </w:pPr>
    </w:p>
    <w:p w14:paraId="2345F2F1" w14:textId="77777777" w:rsidR="00B70E0D" w:rsidRDefault="001B4D92" w:rsidP="00B2241D">
      <w:pPr>
        <w:pStyle w:val="Heading1"/>
        <w:numPr>
          <w:ilvl w:val="0"/>
          <w:numId w:val="3"/>
        </w:numPr>
        <w:tabs>
          <w:tab w:val="left" w:pos="180"/>
        </w:tabs>
      </w:pPr>
      <w:bookmarkStart w:id="0" w:name="1_Introduction"/>
      <w:bookmarkStart w:id="1" w:name="_Toc115003014"/>
      <w:bookmarkStart w:id="2" w:name="_Toc115379537"/>
      <w:bookmarkEnd w:id="0"/>
      <w:r>
        <w:lastRenderedPageBreak/>
        <w:t>Introduction</w:t>
      </w:r>
      <w:bookmarkEnd w:id="1"/>
      <w:bookmarkEnd w:id="2"/>
    </w:p>
    <w:p w14:paraId="4D85CFA2" w14:textId="77777777" w:rsidR="00B70E0D" w:rsidRDefault="00B70E0D" w:rsidP="00B2241D">
      <w:pPr>
        <w:pStyle w:val="BodyText"/>
        <w:tabs>
          <w:tab w:val="left" w:pos="180"/>
        </w:tabs>
      </w:pPr>
    </w:p>
    <w:p w14:paraId="217B49A7" w14:textId="77777777" w:rsidR="00AC4C7F" w:rsidRDefault="00AC4C7F" w:rsidP="00AC4C7F">
      <w:pPr>
        <w:pStyle w:val="BodyText"/>
        <w:tabs>
          <w:tab w:val="left" w:pos="180"/>
        </w:tabs>
      </w:pPr>
      <w:r>
        <w:t xml:space="preserve">'Weather'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particular region is the same two days in a row. This makes it challenging to predict the conditions one might face when actively participating in an activity. It could be argued that the weather of a region is one of the essential features of the plac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daily and cannot be avoided or ignored under any circumstances. Thus, the underlying motive of weather forecasting could be considered one of the ways we can ensure the safety, evolution, and growth of the human species. </w:t>
      </w:r>
    </w:p>
    <w:p w14:paraId="11C5504E" w14:textId="77777777" w:rsidR="00AC4C7F" w:rsidRDefault="00AC4C7F" w:rsidP="00AC4C7F">
      <w:pPr>
        <w:pStyle w:val="BodyText"/>
        <w:tabs>
          <w:tab w:val="left" w:pos="180"/>
        </w:tabs>
      </w:pPr>
      <w:r>
        <w:t xml:space="preserve"> </w:t>
      </w:r>
    </w:p>
    <w:p w14:paraId="59A6827F" w14:textId="4C3C9032" w:rsidR="00AC4C7F" w:rsidRDefault="00AC4C7F" w:rsidP="00AC4C7F">
      <w:pPr>
        <w:pStyle w:val="BodyText"/>
        <w:tabs>
          <w:tab w:val="left" w:pos="180"/>
        </w:tabs>
      </w:pPr>
      <w:r>
        <w:t>Weather forecasting is the science of predicting the weather of a particular region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w:t>
      </w:r>
      <w:r w:rsidR="00B96F09">
        <w:t xml:space="preserve"> no</w:t>
      </w:r>
      <w:r>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considered whilst doing our analysis and predictions, which leads to less accurate results. </w:t>
      </w:r>
    </w:p>
    <w:p w14:paraId="63E92AE2" w14:textId="77777777" w:rsidR="00AC4C7F" w:rsidRDefault="00AC4C7F" w:rsidP="00AC4C7F">
      <w:pPr>
        <w:pStyle w:val="BodyText"/>
        <w:tabs>
          <w:tab w:val="left" w:pos="180"/>
        </w:tabs>
      </w:pPr>
      <w:r>
        <w:t xml:space="preserve"> </w:t>
      </w:r>
    </w:p>
    <w:p w14:paraId="031F1DC3" w14:textId="77777777" w:rsidR="00AC4C7F" w:rsidRDefault="00AC4C7F" w:rsidP="00AC4C7F">
      <w:pPr>
        <w:pStyle w:val="BodyText"/>
        <w:tabs>
          <w:tab w:val="left" w:pos="180"/>
        </w:tabs>
      </w:pPr>
      <w:r>
        <w:lastRenderedPageBreak/>
        <w:t xml:space="preserve">Science and technology have made a substantial improvement in this field, and so what we can expect is nothing short of sufficient in terms of predictions. Climate change is a phenomenon that is in direct correlation to weather and may be considered as the periodic modification of Earth's climate brought about as a result of changes in the atmosphere as well as interactions between the atmosphere and various other geologic, chemical, biological, and geographic factors within the Earth system (Jackson, S. T., 2017). Thus,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Thus, climate change growing at a rapid pace is dangerous and has already led to the extinction of multiple species that have been recorded. </w:t>
      </w:r>
    </w:p>
    <w:p w14:paraId="5BC56667" w14:textId="77777777" w:rsidR="00AC4C7F" w:rsidRDefault="00AC4C7F" w:rsidP="00AC4C7F">
      <w:pPr>
        <w:pStyle w:val="BodyText"/>
        <w:tabs>
          <w:tab w:val="left" w:pos="180"/>
        </w:tabs>
      </w:pPr>
      <w:r>
        <w:t xml:space="preserve"> </w:t>
      </w:r>
    </w:p>
    <w:p w14:paraId="2C29706B" w14:textId="526A1103" w:rsidR="00B46951" w:rsidRDefault="00AC4C7F" w:rsidP="00B46951">
      <w:pPr>
        <w:pStyle w:val="BodyText"/>
        <w:tabs>
          <w:tab w:val="left" w:pos="180"/>
        </w:tabs>
      </w:pPr>
      <w:r>
        <w:t xml:space="preserve">It is hard to say the damage it has caused as we do know the possible undiscovered species and environments that have been damaged or destroyed. One this is for </w:t>
      </w:r>
      <w:r w:rsidR="0052602E">
        <w:t>sure</w:t>
      </w:r>
      <w:r>
        <w:t xml:space="preserve">,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 We use the average temperature of different cities across the world from the time period 1995 to 2019 and asses to see if there is an increase in the overall temperature or not; we do this using the average temperature of the place. </w:t>
      </w:r>
      <w:r w:rsidR="001A762E">
        <w:t xml:space="preserve">This is provided to us by the dataset source, which calculates the average temperature using </w:t>
      </w:r>
      <w:proofErr w:type="spellStart"/>
      <w:r w:rsidR="001A762E">
        <w:t>normali</w:t>
      </w:r>
      <w:r w:rsidR="00B96F09">
        <w:t>s</w:t>
      </w:r>
      <w:r w:rsidR="001A762E">
        <w:t>ed</w:t>
      </w:r>
      <w:proofErr w:type="spellEnd"/>
      <w:r w:rsidR="001A762E">
        <w:t xml:space="preserve"> functions.</w:t>
      </w:r>
    </w:p>
    <w:p w14:paraId="11C7492A" w14:textId="77777777" w:rsidR="00B46951" w:rsidRDefault="00B46951">
      <w:pPr>
        <w:rPr>
          <w:w w:val="105"/>
          <w:sz w:val="24"/>
          <w:szCs w:val="24"/>
        </w:rPr>
      </w:pPr>
      <w:r>
        <w:br w:type="page"/>
      </w:r>
    </w:p>
    <w:p w14:paraId="506538DC" w14:textId="67DE6B86" w:rsidR="00B70E0D" w:rsidRDefault="00AC4C7F" w:rsidP="00AC4C7F">
      <w:pPr>
        <w:pStyle w:val="BodyText"/>
        <w:tabs>
          <w:tab w:val="left" w:pos="180"/>
        </w:tabs>
        <w:sectPr w:rsidR="00B70E0D">
          <w:footerReference w:type="default" r:id="rId16"/>
          <w:pgSz w:w="12240" w:h="15840"/>
          <w:pgMar w:top="1400" w:right="0" w:bottom="1020" w:left="1260" w:header="0" w:footer="839" w:gutter="0"/>
          <w:cols w:space="720"/>
        </w:sectPr>
      </w:pPr>
      <w:r>
        <w:lastRenderedPageBreak/>
        <w:t>We implement various statistical data model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r w:rsidR="001A762E">
        <w:t xml:space="preserve"> </w:t>
      </w:r>
      <w:r>
        <w:t xml:space="preserve">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w:t>
      </w:r>
      <w:r w:rsidR="00231788">
        <w:t>and the significance it beholds.</w:t>
      </w:r>
      <w:r w:rsidR="001A762E">
        <w:tab/>
      </w:r>
    </w:p>
    <w:p w14:paraId="564334B3" w14:textId="77777777" w:rsidR="00B70E0D" w:rsidRDefault="001B4D92" w:rsidP="00B2241D">
      <w:pPr>
        <w:pStyle w:val="Heading1"/>
        <w:numPr>
          <w:ilvl w:val="0"/>
          <w:numId w:val="3"/>
        </w:numPr>
        <w:tabs>
          <w:tab w:val="left" w:pos="180"/>
        </w:tabs>
      </w:pPr>
      <w:bookmarkStart w:id="3" w:name="2_Literature_review"/>
      <w:bookmarkStart w:id="4" w:name="_Toc115003015"/>
      <w:bookmarkStart w:id="5" w:name="_Toc115379538"/>
      <w:bookmarkEnd w:id="3"/>
      <w:r>
        <w:rPr>
          <w:w w:val="95"/>
        </w:rPr>
        <w:lastRenderedPageBreak/>
        <w:t>Literature</w:t>
      </w:r>
      <w:r>
        <w:rPr>
          <w:spacing w:val="40"/>
          <w:w w:val="95"/>
        </w:rPr>
        <w:t xml:space="preserve"> </w:t>
      </w:r>
      <w:r>
        <w:rPr>
          <w:w w:val="95"/>
        </w:rPr>
        <w:t>review</w:t>
      </w:r>
      <w:bookmarkEnd w:id="4"/>
      <w:bookmarkEnd w:id="5"/>
    </w:p>
    <w:p w14:paraId="6B49A818" w14:textId="77777777" w:rsidR="00B70E0D" w:rsidRDefault="00B70E0D" w:rsidP="00B2241D">
      <w:pPr>
        <w:pStyle w:val="BodyText"/>
        <w:tabs>
          <w:tab w:val="left" w:pos="180"/>
        </w:tabs>
      </w:pPr>
    </w:p>
    <w:p w14:paraId="03C27E3C" w14:textId="77777777" w:rsidR="00B70E0D" w:rsidRDefault="00B80F76" w:rsidP="00B2241D">
      <w:pPr>
        <w:pStyle w:val="BodyText"/>
        <w:tabs>
          <w:tab w:val="left" w:pos="180"/>
        </w:tabs>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are able to compare and see the interpretability of each model as well as the statistical significance and accuracy they tend to produce. Some of the methodologies used are as follows.</w:t>
      </w:r>
    </w:p>
    <w:p w14:paraId="57716B48" w14:textId="77777777" w:rsidR="00B70E0D" w:rsidRDefault="00B70E0D" w:rsidP="00B2241D">
      <w:pPr>
        <w:pStyle w:val="BodyText"/>
        <w:tabs>
          <w:tab w:val="left" w:pos="180"/>
        </w:tabs>
      </w:pPr>
    </w:p>
    <w:p w14:paraId="352D9ECB" w14:textId="77777777" w:rsidR="00B70E0D" w:rsidRDefault="002F0DA5" w:rsidP="00B2241D">
      <w:pPr>
        <w:pStyle w:val="Heading2"/>
        <w:numPr>
          <w:ilvl w:val="1"/>
          <w:numId w:val="3"/>
        </w:numPr>
        <w:tabs>
          <w:tab w:val="left" w:pos="180"/>
        </w:tabs>
      </w:pPr>
      <w:bookmarkStart w:id="6" w:name="2.1_Monitoring_site_measurements"/>
      <w:bookmarkStart w:id="7" w:name="_Toc115003016"/>
      <w:bookmarkStart w:id="8" w:name="_Toc115379539"/>
      <w:bookmarkEnd w:id="6"/>
      <w:r>
        <w:rPr>
          <w:w w:val="95"/>
        </w:rPr>
        <w:t xml:space="preserve">General Analysis and </w:t>
      </w:r>
      <w:r w:rsidR="00113AA5">
        <w:rPr>
          <w:w w:val="95"/>
        </w:rPr>
        <w:t>Pre-processing</w:t>
      </w:r>
      <w:bookmarkEnd w:id="7"/>
      <w:bookmarkEnd w:id="8"/>
    </w:p>
    <w:p w14:paraId="3231B254" w14:textId="77777777" w:rsidR="00B70E0D" w:rsidRDefault="00B70E0D" w:rsidP="00B2241D">
      <w:pPr>
        <w:pStyle w:val="BodyText"/>
        <w:tabs>
          <w:tab w:val="left" w:pos="180"/>
        </w:tabs>
      </w:pPr>
    </w:p>
    <w:p w14:paraId="6293F552" w14:textId="77777777" w:rsidR="00571DF0" w:rsidRDefault="00A635A5" w:rsidP="00B2241D">
      <w:pPr>
        <w:pStyle w:val="BodyText"/>
        <w:tabs>
          <w:tab w:val="left" w:pos="180"/>
        </w:tabs>
      </w:pPr>
      <w:r w:rsidRPr="00A635A5">
        <w:t>This is usually the first stage of most project</w:t>
      </w:r>
      <w:r w:rsidR="00C966FE">
        <w:t>s</w:t>
      </w:r>
      <w:r w:rsidR="002F7A2A">
        <w:t>,</w:t>
      </w:r>
      <w:r w:rsidRPr="00A635A5">
        <w:t xml:space="preserve"> where we </w:t>
      </w:r>
      <w:proofErr w:type="spellStart"/>
      <w:r w:rsidRPr="00A635A5">
        <w:t>analy</w:t>
      </w:r>
      <w:r w:rsidR="00730F5C">
        <w:t>s</w:t>
      </w:r>
      <w:r w:rsidRPr="00A635A5">
        <w:t>e</w:t>
      </w:r>
      <w:proofErr w:type="spellEnd"/>
      <w:r w:rsidRPr="00A635A5">
        <w:t xml:space="preserv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been applied in order to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F. , 1994). The temperature has a pattern </w:t>
      </w:r>
      <w:r w:rsidR="001D5C96">
        <w:t>that</w:t>
      </w:r>
      <w:r w:rsidRPr="00A635A5">
        <w:t xml:space="preserve"> shows that it has increased by 2K over the year it has been observed. </w:t>
      </w:r>
    </w:p>
    <w:p w14:paraId="1C98F9BF" w14:textId="77777777" w:rsidR="00571DF0" w:rsidRDefault="00A635A5" w:rsidP="00B2241D">
      <w:pPr>
        <w:pStyle w:val="BodyText"/>
        <w:tabs>
          <w:tab w:val="left" w:pos="180"/>
        </w:tabs>
      </w:pPr>
      <w:r w:rsidRPr="00A635A5">
        <w:t>This</w:t>
      </w:r>
      <w:r w:rsidR="001D5C96">
        <w:t>,</w:t>
      </w:r>
      <w:r w:rsidRPr="00A635A5">
        <w:t xml:space="preserve"> along with several other variables individually</w:t>
      </w:r>
      <w:r w:rsidR="001D5C96">
        <w:t>,</w:t>
      </w:r>
      <w:r w:rsidRPr="00A635A5">
        <w:t xml:space="preserve"> is what the analysis was conducted on</w:t>
      </w:r>
      <w:r w:rsidR="0052602E">
        <w:t xml:space="preserve"> in </w:t>
      </w:r>
      <w:r w:rsidR="0052602E">
        <w:lastRenderedPageBreak/>
        <w:t>this case</w:t>
      </w:r>
      <w:r w:rsidRPr="00A635A5">
        <w:t xml:space="preserve">.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in </w:t>
      </w:r>
      <w:r w:rsidR="001D5C96">
        <w:t xml:space="preserve">the </w:t>
      </w:r>
      <w:r w:rsidRPr="00A635A5">
        <w:t>western Himalaya</w:t>
      </w:r>
      <w:r w:rsidR="001D5C96">
        <w:t>s</w:t>
      </w:r>
      <w:r w:rsidRPr="00A635A5">
        <w:t xml:space="preserve"> used seasonal temperature over a significant period of tim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xml:space="preserve">, M. S et al. (2010)).  Another </w:t>
      </w:r>
      <w:r w:rsidR="0052602E">
        <w:t>critical</w:t>
      </w:r>
      <w:r w:rsidRPr="00A635A5">
        <w:t xml:space="preserve"> feature of general analysis and preprocessing is to determine if two or more variables are correlated with each other in any way and try to spot any trends if possible. </w:t>
      </w:r>
    </w:p>
    <w:p w14:paraId="4A2FCE36" w14:textId="77777777" w:rsidR="00571DF0" w:rsidRDefault="00571DF0" w:rsidP="00B2241D">
      <w:pPr>
        <w:pStyle w:val="BodyText"/>
        <w:tabs>
          <w:tab w:val="left" w:pos="180"/>
        </w:tabs>
      </w:pPr>
    </w:p>
    <w:p w14:paraId="3CA8F7C8" w14:textId="718C0A56" w:rsidR="00B70E0D" w:rsidRDefault="00A635A5" w:rsidP="00B2241D">
      <w:pPr>
        <w:pStyle w:val="BodyText"/>
        <w:tabs>
          <w:tab w:val="left" w:pos="180"/>
        </w:tabs>
      </w:pPr>
      <w:r w:rsidRPr="00A635A5">
        <w:t>There are different ways that the correlation can be measured</w:t>
      </w:r>
      <w:r w:rsidR="001D5C96">
        <w:t>,</w:t>
      </w:r>
      <w:r w:rsidRPr="00A635A5">
        <w:t xml:space="preserve"> such as Pearson</w:t>
      </w:r>
      <w:r w:rsidR="00792E7E">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792E7E">
        <w:t>'</w:t>
      </w:r>
      <w:r w:rsidRPr="00A635A5">
        <w:t>2020</w:t>
      </w:r>
      <w:r w:rsidR="00792E7E">
        <w:t>'</w:t>
      </w:r>
      <w:r w:rsidRPr="00A635A5">
        <w:t>) uses Pearson</w:t>
      </w:r>
      <w:r w:rsidR="00792E7E">
        <w:t>'</w:t>
      </w:r>
      <w:r w:rsidRPr="00A635A5">
        <w:t>s correlation coefficient as well as Spearman</w:t>
      </w:r>
      <w:r w:rsidR="00792E7E">
        <w:t>'</w:t>
      </w:r>
      <w:r w:rsidRPr="00A635A5">
        <w:t>s Rank coefficient to understand the type of relationship that exists between wildfire and drought severity, we let the random variable X denote the number of forest wildfire</w:t>
      </w:r>
      <w:r w:rsidR="001D5C96">
        <w:t>s</w:t>
      </w:r>
      <w:r w:rsidRPr="00A635A5">
        <w:t xml:space="preserve">, and the random variable Y </w:t>
      </w:r>
      <w:r w:rsidR="0052602E">
        <w:t>represents</w:t>
      </w:r>
      <w:r w:rsidRPr="00A635A5">
        <w:t xml:space="preserv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792E7E">
        <w:t>'</w:t>
      </w:r>
      <w:r w:rsidR="00395C5D" w:rsidRPr="00A635A5">
        <w:t>s</w:t>
      </w:r>
      <w:r w:rsidRPr="00A635A5">
        <w:t xml:space="preserve"> correlation coefficient is 0.712. Spearman</w:t>
      </w:r>
      <w:r w:rsidR="00792E7E">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w:t>
      </w:r>
      <w:r w:rsidR="00B96F09">
        <w:t xml:space="preserve">that </w:t>
      </w:r>
      <w:r w:rsidRPr="00A635A5">
        <w:t>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definitely not the final step of the process.</w:t>
      </w:r>
      <w:r w:rsidR="00571DF0">
        <w:tab/>
      </w:r>
    </w:p>
    <w:p w14:paraId="3AE27CEE" w14:textId="77777777" w:rsidR="00571DF0" w:rsidRDefault="00571DF0" w:rsidP="003B4948">
      <w:pPr>
        <w:pStyle w:val="BodyText"/>
        <w:rPr>
          <w:w w:val="95"/>
        </w:rPr>
      </w:pPr>
      <w:bookmarkStart w:id="9" w:name="2.2_GIS-based_models"/>
      <w:bookmarkStart w:id="10" w:name="_Toc115003017"/>
      <w:bookmarkStart w:id="11" w:name="_Toc115379540"/>
      <w:bookmarkEnd w:id="9"/>
    </w:p>
    <w:p w14:paraId="75E29AF4" w14:textId="77777777" w:rsidR="003B4948" w:rsidRDefault="003B4948" w:rsidP="003B4948">
      <w:pPr>
        <w:pStyle w:val="BodyText"/>
        <w:rPr>
          <w:w w:val="95"/>
        </w:rPr>
      </w:pPr>
    </w:p>
    <w:p w14:paraId="3936755E" w14:textId="7E2F4121" w:rsidR="00B70E0D" w:rsidRDefault="00D86722" w:rsidP="00B2241D">
      <w:pPr>
        <w:pStyle w:val="Heading2"/>
        <w:tabs>
          <w:tab w:val="left" w:pos="180"/>
        </w:tabs>
      </w:pPr>
      <w:r>
        <w:rPr>
          <w:w w:val="95"/>
        </w:rPr>
        <w:lastRenderedPageBreak/>
        <w:t>2.2 T</w:t>
      </w:r>
      <w:r w:rsidR="00351AC1">
        <w:rPr>
          <w:w w:val="95"/>
        </w:rPr>
        <w:t>ime Series Analysis (ARIMA)</w:t>
      </w:r>
      <w:bookmarkEnd w:id="10"/>
      <w:bookmarkEnd w:id="11"/>
    </w:p>
    <w:p w14:paraId="79417C73" w14:textId="77777777" w:rsidR="00B70E0D" w:rsidRDefault="00B70E0D" w:rsidP="00B2241D">
      <w:pPr>
        <w:pStyle w:val="BodyText"/>
        <w:tabs>
          <w:tab w:val="left" w:pos="180"/>
        </w:tabs>
      </w:pPr>
    </w:p>
    <w:p w14:paraId="605037CB" w14:textId="4CD2885D" w:rsidR="007B21A7" w:rsidRPr="007B21A7" w:rsidRDefault="001B4D92" w:rsidP="00B2241D">
      <w:pPr>
        <w:pStyle w:val="BodyText"/>
        <w:tabs>
          <w:tab w:val="left" w:pos="180"/>
        </w:tabs>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w:t>
      </w:r>
      <w:r w:rsidR="00843AEA">
        <w:t>l</w:t>
      </w:r>
      <w:r w:rsidR="007B21A7" w:rsidRPr="007B21A7">
        <w:t>ling technique that is used for analysis and prediction over a period of time. From the term climate change</w:t>
      </w:r>
      <w:r w:rsidR="001D5C96">
        <w:t>,</w:t>
      </w:r>
      <w:r w:rsidR="007B21A7" w:rsidRPr="007B21A7">
        <w:t xml:space="preserve"> we can see that change is a process that occurs over a period of time</w:t>
      </w:r>
      <w:r w:rsidR="001D5C96">
        <w:t xml:space="preserve">. </w:t>
      </w:r>
      <w:r w:rsidR="00187EAE">
        <w:t>T</w:t>
      </w:r>
      <w:r w:rsidR="00187EAE" w:rsidRPr="007B21A7">
        <w:t>hus,</w:t>
      </w:r>
      <w:r w:rsidR="007B21A7" w:rsidRPr="007B21A7">
        <w:t xml:space="preserve"> this technique would seem apt for climate analysis. According to (Kaufmann, R.K. et al</w:t>
      </w:r>
      <w:r w:rsidR="001D5C96">
        <w:t>.</w:t>
      </w:r>
      <w:r w:rsidR="007B21A7" w:rsidRPr="007B21A7">
        <w:t xml:space="preserve">, </w:t>
      </w:r>
      <w:r w:rsidR="00792E7E">
        <w:t>'</w:t>
      </w:r>
      <w:r w:rsidR="007B21A7" w:rsidRPr="007B21A7">
        <w:t>2016</w:t>
      </w:r>
      <w:r w:rsidR="00792E7E">
        <w:t>'</w:t>
      </w:r>
      <w:r w:rsidR="007B21A7" w:rsidRPr="007B21A7">
        <w:t>)</w:t>
      </w:r>
      <w:r w:rsidR="001D5C96">
        <w:t>,</w:t>
      </w:r>
      <w:r w:rsidR="007B21A7" w:rsidRPr="007B21A7">
        <w:t xml:space="preserve"> the evidence of the effect of human activity on the climate is mainly evident from two sources: The experiments run by climate models and also the statistical analysis of historical data. In general</w:t>
      </w:r>
      <w:r w:rsidR="001D5C96">
        <w:t>,</w:t>
      </w:r>
      <w:r w:rsidR="007B21A7" w:rsidRPr="007B21A7">
        <w:t xml:space="preserve"> there are various ways to </w:t>
      </w:r>
      <w:proofErr w:type="spellStart"/>
      <w:r w:rsidR="007B21A7" w:rsidRPr="007B21A7">
        <w:t>analy</w:t>
      </w:r>
      <w:r w:rsidR="00730F5C">
        <w:t>s</w:t>
      </w:r>
      <w:r w:rsidR="007B21A7" w:rsidRPr="007B21A7">
        <w:t>e</w:t>
      </w:r>
      <w:proofErr w:type="spellEnd"/>
      <w:r w:rsidR="007B21A7" w:rsidRPr="007B21A7">
        <w:t xml:space="preserve"> and predict data over a period of time</w:t>
      </w:r>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fitted model for a particular dataset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792E7E">
        <w:t>'</w:t>
      </w:r>
      <w:r w:rsidR="007B21A7" w:rsidRPr="007B21A7">
        <w:t>2020</w:t>
      </w:r>
      <w:r w:rsidR="00792E7E">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w:t>
      </w:r>
      <w:r w:rsidR="004F4DED">
        <w:t xml:space="preserve"> </w:t>
      </w:r>
      <w:r w:rsidR="007B21A7" w:rsidRPr="007B21A7">
        <w:t>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14:paraId="2DBE7999" w14:textId="6A88A580" w:rsidR="007B21A7" w:rsidRDefault="007B21A7" w:rsidP="00B2241D">
      <w:pPr>
        <w:pStyle w:val="BodyText"/>
        <w:tabs>
          <w:tab w:val="left" w:pos="180"/>
        </w:tabs>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is considered to be stationary</w:t>
      </w:r>
      <w:r w:rsidR="001439A5">
        <w:t>,</w:t>
      </w:r>
      <w:r w:rsidRPr="007B21A7">
        <w:t xml:space="preserve"> although it may still have auto-correlated errors.</w:t>
      </w:r>
      <w:r w:rsidR="004F4DED">
        <w:t xml:space="preserve"> </w:t>
      </w:r>
      <w:r w:rsidRPr="007B21A7">
        <w:t>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14:paraId="16351C2B" w14:textId="77777777" w:rsidR="00B70E0D" w:rsidRDefault="007B21A7" w:rsidP="00B2241D">
      <w:pPr>
        <w:pStyle w:val="BodyText"/>
        <w:tabs>
          <w:tab w:val="left" w:pos="180"/>
        </w:tabs>
      </w:pPr>
      <w:r w:rsidRPr="007B21A7">
        <w:lastRenderedPageBreak/>
        <w:t>Following this</w:t>
      </w:r>
      <w:r w:rsidR="00DB3CC6">
        <w:t>,</w:t>
      </w:r>
      <w:r w:rsidRPr="007B21A7">
        <w:t xml:space="preserve"> they have made some estimations using appropriate </w:t>
      </w:r>
      <w:proofErr w:type="spellStart"/>
      <w:r w:rsidRPr="007B21A7">
        <w:t>p,d</w:t>
      </w:r>
      <w:proofErr w:type="spell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Thus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14:paraId="0E866A93" w14:textId="77777777" w:rsidR="00B70E0D" w:rsidRDefault="00B70E0D" w:rsidP="00B2241D">
      <w:pPr>
        <w:pStyle w:val="BodyText"/>
        <w:tabs>
          <w:tab w:val="left" w:pos="180"/>
        </w:tabs>
      </w:pPr>
    </w:p>
    <w:p w14:paraId="55B351C8" w14:textId="77777777" w:rsidR="00B70E0D" w:rsidRDefault="009C2025" w:rsidP="00B2241D">
      <w:pPr>
        <w:pStyle w:val="Heading2"/>
        <w:tabs>
          <w:tab w:val="left" w:pos="180"/>
        </w:tabs>
      </w:pPr>
      <w:bookmarkStart w:id="12" w:name="2.3_Air_quality_dispersion_models"/>
      <w:bookmarkStart w:id="13" w:name="_Toc115003018"/>
      <w:bookmarkStart w:id="14" w:name="_Toc115379541"/>
      <w:bookmarkEnd w:id="12"/>
      <w:r>
        <w:rPr>
          <w:w w:val="95"/>
        </w:rPr>
        <w:t>2.3 L</w:t>
      </w:r>
      <w:r w:rsidR="00B507C7">
        <w:rPr>
          <w:w w:val="95"/>
        </w:rPr>
        <w:t>STM</w:t>
      </w:r>
      <w:bookmarkEnd w:id="13"/>
      <w:bookmarkEnd w:id="14"/>
    </w:p>
    <w:p w14:paraId="5B555154" w14:textId="77777777" w:rsidR="00B70E0D" w:rsidRDefault="00B70E0D" w:rsidP="00B2241D">
      <w:pPr>
        <w:pStyle w:val="BodyText"/>
        <w:tabs>
          <w:tab w:val="left" w:pos="180"/>
        </w:tabs>
      </w:pPr>
    </w:p>
    <w:p w14:paraId="0BE8A2D8" w14:textId="77777777" w:rsidR="008A162B" w:rsidRDefault="001B4D92" w:rsidP="00B2241D">
      <w:pPr>
        <w:pStyle w:val="BodyText"/>
        <w:tabs>
          <w:tab w:val="left" w:pos="180"/>
        </w:tabs>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r w:rsidR="008A162B">
        <w:t xml:space="preserve"> </w:t>
      </w:r>
      <w:r w:rsidR="004D4484" w:rsidRPr="004D4484">
        <w:t>As we can see</w:t>
      </w:r>
      <w:r w:rsidR="008A2E28">
        <w:t>,</w:t>
      </w:r>
      <w:r w:rsidR="004D4484" w:rsidRPr="004D4484">
        <w:t xml:space="preserve"> the mechanics revolve around gates</w:t>
      </w:r>
      <w:r w:rsidR="008A2E28">
        <w:t>. P</w:t>
      </w:r>
      <w:r w:rsidR="004D4484" w:rsidRPr="004D4484">
        <w:t xml:space="preserve">rimarily these gates are comprised of gates, which are structures through which information is added or removed in the cell state; and also has weights </w:t>
      </w:r>
      <w:proofErr w:type="spellStart"/>
      <w:r w:rsidR="004D4484" w:rsidRPr="004D4484">
        <w:t>Wj</w:t>
      </w:r>
      <w:proofErr w:type="spellEnd"/>
      <w:r w:rsidR="004D4484" w:rsidRPr="004D4484">
        <w:t>, where j signifies the state name. It contains sigmoid neural, σ, net layer</w:t>
      </w:r>
      <w:r w:rsidR="00D025A5">
        <w:t>,</w:t>
      </w:r>
      <w:r w:rsidR="004D4484" w:rsidRPr="004D4484">
        <w:t xml:space="preserve"> and a pointwise multiplication operation. The sigmoid layer is called a forget gate denoted by ft. This element decides what information will be thrown away from the cell state. Its decision is made by looking at </w:t>
      </w:r>
      <w:proofErr w:type="spellStart"/>
      <w:r w:rsidR="004D4484" w:rsidRPr="004D4484">
        <w:t>xt</w:t>
      </w:r>
      <w:proofErr w:type="spellEnd"/>
      <w:r w:rsidR="004D4484" w:rsidRPr="004D4484">
        <w:t xml:space="preserve"> and ht−1. It consists of two property values</w:t>
      </w:r>
      <w:r w:rsidR="00D025A5">
        <w:t>;</w:t>
      </w:r>
      <w:r w:rsidR="004D4484" w:rsidRPr="004D4484">
        <w:t xml:space="preserve"> one is the hidden state H(t) which is primarily responsible for the long</w:t>
      </w:r>
      <w:r w:rsidR="00CD0FC4">
        <w:t>-</w:t>
      </w:r>
      <w:r w:rsidR="004D4484" w:rsidRPr="004D4484">
        <w:t>term memory</w:t>
      </w:r>
      <w:r w:rsidR="00CD0FC4">
        <w:t>,</w:t>
      </w:r>
      <w:r w:rsidR="004D4484" w:rsidRPr="004D4484">
        <w:t xml:space="preserve"> and the forget gate F(t) adjusts the connection of the input with that of the previous hidden state to the cell state, which then allows it to forget when needed (Pak, U. et al</w:t>
      </w:r>
      <w:r w:rsidR="005840BB">
        <w:t>.</w:t>
      </w:r>
      <w:r w:rsidR="004D4484" w:rsidRPr="004D4484">
        <w:t xml:space="preserve"> 2018) </w:t>
      </w:r>
      <w:r w:rsidR="00CD0FC4">
        <w:t>I</w:t>
      </w:r>
      <w:r w:rsidR="004D4484" w:rsidRPr="004D4484">
        <w:t xml:space="preserve">n the prediction of ozone concentration uses LSTM and CNN models to determine the concentration by implementing the following methods. </w:t>
      </w:r>
    </w:p>
    <w:p w14:paraId="2199BD20" w14:textId="77777777" w:rsidR="008A162B" w:rsidRDefault="008A162B" w:rsidP="00B2241D">
      <w:pPr>
        <w:pStyle w:val="BodyText"/>
        <w:tabs>
          <w:tab w:val="left" w:pos="180"/>
        </w:tabs>
      </w:pPr>
    </w:p>
    <w:p w14:paraId="5BDB9C91" w14:textId="76BBE6FF" w:rsidR="00340007" w:rsidRDefault="004D4484" w:rsidP="00B2241D">
      <w:pPr>
        <w:pStyle w:val="BodyText"/>
        <w:tabs>
          <w:tab w:val="left" w:pos="180"/>
        </w:tabs>
      </w:pPr>
      <w:r w:rsidRPr="004D4484">
        <w:lastRenderedPageBreak/>
        <w:t>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is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14:paraId="1312416B" w14:textId="77777777" w:rsidR="00615BC5" w:rsidRDefault="00615BC5" w:rsidP="00B2241D">
      <w:pPr>
        <w:pStyle w:val="BodyText"/>
        <w:tabs>
          <w:tab w:val="left" w:pos="180"/>
        </w:tabs>
        <w:jc w:val="center"/>
      </w:pPr>
      <w:r>
        <w:rPr>
          <w:noProof/>
          <w:lang w:val="en-IN" w:eastAsia="en-IN"/>
        </w:rPr>
        <w:drawing>
          <wp:inline distT="0" distB="0" distL="0" distR="0" wp14:anchorId="2087E8BA" wp14:editId="18F7FCFE">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7">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14:paraId="3E645813" w14:textId="77777777" w:rsidR="00652ABE" w:rsidRDefault="002D2913" w:rsidP="00B2241D">
      <w:pPr>
        <w:pStyle w:val="BodyText"/>
        <w:tabs>
          <w:tab w:val="left" w:pos="180"/>
        </w:tabs>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and also has weights </w:t>
      </w:r>
      <w:proofErr w:type="spellStart"/>
      <w:r w:rsidRPr="002D2913">
        <w:t>Wj</w:t>
      </w:r>
      <w:proofErr w:type="spellEnd"/>
      <w:r w:rsidRPr="002D2913">
        <w:t>, where j signifies the state name. It contains sigmoid neural, σ, net layer</w:t>
      </w:r>
      <w:r w:rsidR="007F46F9">
        <w:t>,</w:t>
      </w:r>
      <w:r w:rsidRPr="002D2913">
        <w:t xml:space="preserve"> and a point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w:t>
      </w:r>
    </w:p>
    <w:p w14:paraId="2A939F34" w14:textId="77777777" w:rsidR="00652ABE" w:rsidRDefault="00652ABE" w:rsidP="00B2241D">
      <w:pPr>
        <w:pStyle w:val="BodyText"/>
        <w:tabs>
          <w:tab w:val="left" w:pos="180"/>
        </w:tabs>
      </w:pPr>
    </w:p>
    <w:p w14:paraId="1F61A5B4" w14:textId="77777777" w:rsidR="00C36D36" w:rsidRDefault="002D2913" w:rsidP="00B2241D">
      <w:pPr>
        <w:pStyle w:val="BodyText"/>
        <w:tabs>
          <w:tab w:val="left" w:pos="180"/>
        </w:tabs>
      </w:pPr>
      <w:r w:rsidRPr="002D2913">
        <w:t>It consists of two property values</w:t>
      </w:r>
      <w:r w:rsidR="007F46F9">
        <w:t>;</w:t>
      </w:r>
      <w:r w:rsidRPr="002D2913">
        <w:t xml:space="preserve"> one is 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he prediction of ozone concentration uses LSTM and CNN models to determine the concentration by 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is a simple combination of the convolutional layer with one layer of LSTM. </w:t>
      </w:r>
    </w:p>
    <w:p w14:paraId="7C4F609C" w14:textId="7556D621" w:rsidR="00615BC5" w:rsidRDefault="002D2913" w:rsidP="00B2241D">
      <w:pPr>
        <w:pStyle w:val="BodyText"/>
        <w:tabs>
          <w:tab w:val="left" w:pos="180"/>
        </w:tabs>
      </w:pPr>
      <w:r w:rsidRPr="002D2913">
        <w:lastRenderedPageBreak/>
        <w:t>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14:paraId="0C3A2EE5" w14:textId="77777777" w:rsidR="00B70E0D" w:rsidRDefault="00B70E0D" w:rsidP="00B2241D">
      <w:pPr>
        <w:pStyle w:val="BodyText"/>
        <w:tabs>
          <w:tab w:val="left" w:pos="180"/>
        </w:tabs>
      </w:pPr>
    </w:p>
    <w:p w14:paraId="2F25C229" w14:textId="77777777" w:rsidR="00B70E0D" w:rsidRDefault="00011FBA" w:rsidP="00B2241D">
      <w:pPr>
        <w:pStyle w:val="Heading2"/>
        <w:tabs>
          <w:tab w:val="left" w:pos="180"/>
        </w:tabs>
      </w:pPr>
      <w:bookmarkStart w:id="15" w:name="2.4_Agent-based_models"/>
      <w:bookmarkStart w:id="16" w:name="_Toc115003019"/>
      <w:bookmarkStart w:id="17" w:name="_Toc115379542"/>
      <w:bookmarkEnd w:id="15"/>
      <w:r>
        <w:rPr>
          <w:w w:val="95"/>
        </w:rPr>
        <w:t>2.4 A</w:t>
      </w:r>
      <w:r w:rsidR="00006CF5">
        <w:rPr>
          <w:w w:val="95"/>
        </w:rPr>
        <w:t>NN</w:t>
      </w:r>
      <w:bookmarkEnd w:id="16"/>
      <w:bookmarkEnd w:id="17"/>
      <w:r w:rsidR="00006CF5">
        <w:rPr>
          <w:w w:val="95"/>
        </w:rPr>
        <w:t xml:space="preserve"> </w:t>
      </w:r>
    </w:p>
    <w:p w14:paraId="569676DC" w14:textId="77777777" w:rsidR="00B70E0D" w:rsidRDefault="00B70E0D" w:rsidP="00B2241D">
      <w:pPr>
        <w:pStyle w:val="BodyText"/>
        <w:tabs>
          <w:tab w:val="left" w:pos="180"/>
        </w:tabs>
      </w:pPr>
    </w:p>
    <w:p w14:paraId="655AB933" w14:textId="77777777" w:rsidR="00950CE8" w:rsidRDefault="001B4D92" w:rsidP="00B2241D">
      <w:pPr>
        <w:pStyle w:val="BodyText"/>
        <w:tabs>
          <w:tab w:val="left" w:pos="180"/>
        </w:tabs>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14:paraId="647FCD37" w14:textId="77777777" w:rsidR="005714EC" w:rsidRDefault="005714EC" w:rsidP="00B2241D">
      <w:pPr>
        <w:pStyle w:val="BodyText"/>
        <w:tabs>
          <w:tab w:val="left" w:pos="180"/>
        </w:tabs>
      </w:pPr>
    </w:p>
    <w:p w14:paraId="15F0A235" w14:textId="0EF1E933" w:rsidR="00950CE8" w:rsidRDefault="00950CE8" w:rsidP="00B2241D">
      <w:pPr>
        <w:pStyle w:val="BodyText"/>
        <w:tabs>
          <w:tab w:val="left" w:pos="180"/>
        </w:tabs>
      </w:pPr>
      <w:r>
        <w:t>Multilayer Feed-forward network: This is different from one layer in that it has one or more hidden layers</w:t>
      </w:r>
      <w:r w:rsidR="00D45CE1">
        <w:t>.</w:t>
      </w:r>
      <w:r>
        <w:t xml:space="preserve"> </w:t>
      </w:r>
      <w:r w:rsidR="00C51168">
        <w:t>Since</w:t>
      </w:r>
      <w:r>
        <w:t xml:space="preserve"> these layers do</w:t>
      </w:r>
      <w:r w:rsidR="00B96F09">
        <w:t xml:space="preserve"> no</w:t>
      </w:r>
      <w:r>
        <w:t xml:space="preserve">t directly communicate with each other, they are referred to as </w:t>
      </w:r>
      <w:r w:rsidR="00792E7E">
        <w:t>"</w:t>
      </w:r>
      <w:r>
        <w:t>hidde</w:t>
      </w:r>
      <w:r w:rsidR="00D45CE1">
        <w:t>n</w:t>
      </w:r>
      <w:r w:rsidR="00792E7E">
        <w:t>"</w:t>
      </w:r>
      <w:r w:rsidR="00D45CE1">
        <w:t xml:space="preserve"> i</w:t>
      </w:r>
      <w:r>
        <w:t>n the network</w:t>
      </w:r>
      <w:r w:rsidR="00792E7E">
        <w:t>'</w:t>
      </w:r>
      <w:r>
        <w:t>s perimeter because their values are not tracked during training.</w:t>
      </w:r>
    </w:p>
    <w:p w14:paraId="4B8B7BF5" w14:textId="77777777" w:rsidR="005714EC" w:rsidRDefault="005714EC" w:rsidP="00B2241D">
      <w:pPr>
        <w:pStyle w:val="BodyText"/>
        <w:tabs>
          <w:tab w:val="left" w:pos="180"/>
        </w:tabs>
      </w:pPr>
    </w:p>
    <w:p w14:paraId="411F4264" w14:textId="77777777" w:rsidR="00950CE8" w:rsidRDefault="00950CE8" w:rsidP="00B2241D">
      <w:pPr>
        <w:pStyle w:val="BodyText"/>
        <w:tabs>
          <w:tab w:val="left" w:pos="180"/>
        </w:tabs>
      </w:pPr>
      <w:r>
        <w:t xml:space="preserve">Recurrent network: Its existence of feedback loops sets it apart from feed-forward neural networks. An example of a recurrent neural network would be neurons that send back their output signal to the input. </w:t>
      </w:r>
    </w:p>
    <w:p w14:paraId="6742CEBE" w14:textId="77777777" w:rsidR="005714EC" w:rsidRDefault="005714EC" w:rsidP="00B2241D">
      <w:pPr>
        <w:pStyle w:val="BodyText"/>
        <w:tabs>
          <w:tab w:val="left" w:pos="180"/>
        </w:tabs>
      </w:pPr>
    </w:p>
    <w:p w14:paraId="42A6B028" w14:textId="77777777" w:rsidR="002D34D3" w:rsidRDefault="00950CE8" w:rsidP="00B2241D">
      <w:pPr>
        <w:pStyle w:val="BodyText"/>
        <w:tabs>
          <w:tab w:val="left" w:pos="180"/>
        </w:tabs>
      </w:pPr>
      <w:r>
        <w:t>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 makes up the ANN</w:t>
      </w:r>
      <w:r w:rsidR="00792E7E">
        <w:t>'</w:t>
      </w:r>
      <w:r>
        <w:t>s collection of synapses. These weights (</w:t>
      </w:r>
      <w:proofErr w:type="spellStart"/>
      <w:r>
        <w:t>wjm</w:t>
      </w:r>
      <w:proofErr w:type="spellEnd"/>
      <w:r>
        <w:t xml:space="preserve">) specify how </w:t>
      </w:r>
      <w:r w:rsidR="00E27516">
        <w:t xml:space="preserve">the </w:t>
      </w:r>
      <w:r>
        <w:t xml:space="preserve">input will affect a neuron. An adder (additive junction) is a component of the ANN that contributes to adding the weighted signals. </w:t>
      </w:r>
    </w:p>
    <w:p w14:paraId="090235C1" w14:textId="3E04365F" w:rsidR="00950CE8" w:rsidRDefault="00950CE8" w:rsidP="00B2241D">
      <w:pPr>
        <w:pStyle w:val="BodyText"/>
        <w:tabs>
          <w:tab w:val="left" w:pos="180"/>
        </w:tabs>
      </w:pPr>
      <w:r>
        <w:t xml:space="preserve">A selection criterion may be imposed by the adder based on the architecture. Among these </w:t>
      </w:r>
      <w:r>
        <w:lastRenderedPageBreak/>
        <w:t>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 ..,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w:t>
      </w:r>
      <w:r w:rsidR="00187A71">
        <w:t>,</w:t>
      </w:r>
      <w:r>
        <w:t xml:space="preserve"> namely sigmoid, hyperbolic tangent (tanh), and rectified linear unit (</w:t>
      </w:r>
      <w:proofErr w:type="spellStart"/>
      <w:r>
        <w:t>ReLU</w:t>
      </w:r>
      <w:proofErr w:type="spellEnd"/>
      <w:r>
        <w:t>) (</w:t>
      </w:r>
      <w:proofErr w:type="spellStart"/>
      <w:r>
        <w:t>Kubat</w:t>
      </w:r>
      <w:proofErr w:type="spellEnd"/>
      <w:r>
        <w:t>, M., 1999). This is diagram</w:t>
      </w:r>
      <w:r w:rsidR="00187A71">
        <w:t>ma</w:t>
      </w:r>
      <w:r>
        <w:t>tically represented below in figure 2.1.</w:t>
      </w:r>
    </w:p>
    <w:p w14:paraId="34D4E1B7" w14:textId="77777777" w:rsidR="008C2731" w:rsidRPr="00DF25B8" w:rsidRDefault="002B3E0A" w:rsidP="00B2241D">
      <w:pPr>
        <w:pStyle w:val="BodyText"/>
        <w:tabs>
          <w:tab w:val="left" w:pos="180"/>
        </w:tabs>
        <w:jc w:val="center"/>
      </w:pPr>
      <w:r>
        <w:rPr>
          <w:noProof/>
          <w:lang w:val="en-IN" w:eastAsia="en-IN"/>
        </w:rPr>
        <w:drawing>
          <wp:inline distT="0" distB="0" distL="0" distR="0" wp14:anchorId="7CB15271" wp14:editId="39B4C5C4">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8">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14:paraId="65E3F096" w14:textId="77777777" w:rsidR="008C2731" w:rsidRDefault="008C2731" w:rsidP="00C77442">
      <w:pPr>
        <w:pStyle w:val="ImageFONT"/>
      </w:pPr>
      <w:r w:rsidRPr="008C2731">
        <w:t>Figure 2.</w:t>
      </w:r>
      <w:r w:rsidR="00C77442">
        <w:t>4.1</w:t>
      </w:r>
      <w:r w:rsidRPr="008C2731">
        <w:t xml:space="preserve"> Artificial Neural Network Mechanics (</w:t>
      </w:r>
      <w:proofErr w:type="spellStart"/>
      <w:r w:rsidRPr="008C2731">
        <w:t>Kubat</w:t>
      </w:r>
      <w:proofErr w:type="spellEnd"/>
      <w:r w:rsidRPr="008C2731">
        <w:t>, M., 1999)</w:t>
      </w:r>
      <w:r w:rsidR="009F48BA">
        <w:br/>
      </w:r>
    </w:p>
    <w:p w14:paraId="13308C05" w14:textId="77777777" w:rsidR="004A7DCA" w:rsidRDefault="008C2731" w:rsidP="00B2241D">
      <w:pPr>
        <w:pStyle w:val="BodyText"/>
        <w:tabs>
          <w:tab w:val="left" w:pos="180"/>
        </w:tabs>
      </w:pPr>
      <w:r>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5459F4">
        <w:t>,</w:t>
      </w:r>
      <w:r w:rsidR="00301EC0" w:rsidRPr="00301EC0">
        <w:t xml:space="preserve"> et al. </w:t>
      </w:r>
      <w:r w:rsidR="00792E7E">
        <w:t>'</w:t>
      </w:r>
      <w:r w:rsidR="00301EC0" w:rsidRPr="00301EC0">
        <w:t>2015</w:t>
      </w:r>
      <w:r w:rsidR="00792E7E">
        <w:t>'</w:t>
      </w:r>
      <w:r w:rsidR="00301EC0" w:rsidRPr="00301EC0">
        <w:t xml:space="preserve">) used ANN-based models were developed for obtaining projections of monthly mean maximum and minimum temperatures at </w:t>
      </w:r>
      <w:r w:rsidR="005459F4">
        <w:t xml:space="preserve">the </w:t>
      </w:r>
      <w:r w:rsidR="00301EC0" w:rsidRPr="00301EC0">
        <w:t xml:space="preserve">station scale. The capability of the model was assessed by applying it to the Chaliyar river basin in Kerala, India. In the case of </w:t>
      </w:r>
      <w:r w:rsidR="005459F4">
        <w:t xml:space="preserve">the </w:t>
      </w:r>
      <w:r w:rsidR="00301EC0" w:rsidRPr="00301EC0">
        <w:t>prediction of T max, data pertaining to the predictors and the predict</w:t>
      </w:r>
      <w:r w:rsidR="005459F4">
        <w:t>ion</w:t>
      </w:r>
      <w:r w:rsidR="00301EC0" w:rsidRPr="00301EC0">
        <w:t xml:space="preserve"> were divided into three seasons, viz. dry period (January–May), wet period (June–November)</w:t>
      </w:r>
      <w:r w:rsidR="005459F4">
        <w:t>,</w:t>
      </w:r>
      <w:r w:rsidR="00301EC0" w:rsidRPr="00301EC0">
        <w:t xml:space="preserve"> and the month of December. Although in the case of </w:t>
      </w:r>
      <w:r w:rsidR="005459F4">
        <w:t xml:space="preserve">the </w:t>
      </w:r>
      <w:r w:rsidR="00301EC0" w:rsidRPr="00301EC0">
        <w:t xml:space="preserve">prediction of T min, they divided it into </w:t>
      </w:r>
      <w:r w:rsidR="00791B10">
        <w:t>two</w:t>
      </w:r>
      <w:r w:rsidR="00301EC0" w:rsidRPr="00301EC0">
        <w:t xml:space="preserve"> seasons (wet and dry)</w:t>
      </w:r>
      <w:r w:rsidR="00791B10">
        <w:t>,</w:t>
      </w:r>
      <w:r w:rsidR="00301EC0" w:rsidRPr="00301EC0">
        <w:t xml:space="preserve"> and the networks were split and trained separately for each season. </w:t>
      </w:r>
    </w:p>
    <w:p w14:paraId="749192CA" w14:textId="7166E372" w:rsidR="00B70E0D" w:rsidRDefault="00301EC0" w:rsidP="00B2241D">
      <w:pPr>
        <w:pStyle w:val="BodyText"/>
        <w:tabs>
          <w:tab w:val="left" w:pos="180"/>
        </w:tabs>
      </w:pPr>
      <w:r w:rsidRPr="00301EC0">
        <w:t xml:space="preserve">They used the correlation coefficient between the predictors and the predicted values. They found that the ANN model is feasible to downscale the climate data and generate </w:t>
      </w:r>
      <w:r w:rsidRPr="001051A0">
        <w:t xml:space="preserve">appropriate </w:t>
      </w:r>
      <w:r w:rsidRPr="001051A0">
        <w:lastRenderedPageBreak/>
        <w:t>results</w:t>
      </w:r>
      <w:r w:rsidR="00791B10">
        <w:t>,</w:t>
      </w:r>
      <w:r w:rsidRPr="001051A0">
        <w:t xml:space="preserve"> which in this case was they found both the maximum as well as the minimum value ha</w:t>
      </w:r>
      <w:r w:rsidRPr="00301EC0">
        <w:t xml:space="preserve">ve increased. The main drawback </w:t>
      </w:r>
      <w:r w:rsidR="00791B10">
        <w:t>of</w:t>
      </w:r>
      <w:r w:rsidRPr="00301EC0">
        <w:t xml:space="preserve"> this model and approach is that there is a certain level of uncertainty that may be present in the result. This could be combatted using ensemble models.</w:t>
      </w:r>
    </w:p>
    <w:p w14:paraId="0FB94998" w14:textId="77777777" w:rsidR="00762349" w:rsidRDefault="00762349" w:rsidP="00B2241D">
      <w:pPr>
        <w:pStyle w:val="BodyText"/>
        <w:tabs>
          <w:tab w:val="left" w:pos="180"/>
        </w:tabs>
      </w:pPr>
    </w:p>
    <w:p w14:paraId="52490996" w14:textId="77777777" w:rsidR="00B70E0D" w:rsidRDefault="00044EBC" w:rsidP="00B2241D">
      <w:pPr>
        <w:pStyle w:val="Heading2"/>
        <w:numPr>
          <w:ilvl w:val="1"/>
          <w:numId w:val="6"/>
        </w:numPr>
        <w:tabs>
          <w:tab w:val="left" w:pos="180"/>
        </w:tabs>
      </w:pPr>
      <w:bookmarkStart w:id="18" w:name="2.5_Hybrid_models"/>
      <w:bookmarkStart w:id="19" w:name="_Toc115003020"/>
      <w:bookmarkStart w:id="20" w:name="_Toc115379543"/>
      <w:bookmarkEnd w:id="18"/>
      <w:r>
        <w:rPr>
          <w:w w:val="95"/>
        </w:rPr>
        <w:t>R</w:t>
      </w:r>
      <w:r w:rsidR="00350BD4">
        <w:rPr>
          <w:w w:val="95"/>
        </w:rPr>
        <w:t>NN</w:t>
      </w:r>
      <w:bookmarkEnd w:id="19"/>
      <w:bookmarkEnd w:id="20"/>
    </w:p>
    <w:p w14:paraId="57019044" w14:textId="77777777" w:rsidR="00B70E0D" w:rsidRDefault="00B70E0D" w:rsidP="00B2241D">
      <w:pPr>
        <w:pStyle w:val="BodyText"/>
        <w:tabs>
          <w:tab w:val="left" w:pos="180"/>
        </w:tabs>
      </w:pPr>
    </w:p>
    <w:p w14:paraId="72085332" w14:textId="77777777" w:rsidR="003474FA" w:rsidRPr="00AC4C7F" w:rsidRDefault="00AC4C7F" w:rsidP="00AC4C7F">
      <w:pPr>
        <w:pStyle w:val="BodyText"/>
        <w:tabs>
          <w:tab w:val="left" w:pos="180"/>
        </w:tabs>
        <w:rPr>
          <w:rStyle w:val="normaltextrun"/>
          <w:color w:val="000000"/>
          <w:shd w:val="clear" w:color="auto" w:fill="FFFFFF"/>
          <w:lang w:val="en-GB"/>
        </w:rPr>
      </w:pPr>
      <w:r w:rsidRPr="00AC4C7F">
        <w:rPr>
          <w:rStyle w:val="normaltextrun"/>
          <w:color w:val="000000"/>
          <w:shd w:val="clear" w:color="auto" w:fill="FFFFFF"/>
          <w:lang w:val="en-GB"/>
        </w:rPr>
        <w:t>A Recurrent Neural Network is an improvement or development over a traditional Artificial Neural Network and mainly consists of a grouping of sequence networks. Usually, gradient errors are a drawback in these models, but this can be rectified with the help of LSTM models as well as the new and upgraded RNN systems. The structural components are shown in figure 2.5.1</w:t>
      </w:r>
    </w:p>
    <w:p w14:paraId="446CA4D8" w14:textId="77777777" w:rsidR="003474FA" w:rsidRDefault="003474FA" w:rsidP="00B2241D">
      <w:pPr>
        <w:pStyle w:val="BodyText"/>
        <w:tabs>
          <w:tab w:val="left" w:pos="180"/>
        </w:tabs>
      </w:pPr>
      <w:r>
        <w:rPr>
          <w:noProof/>
          <w:lang w:val="en-IN" w:eastAsia="en-IN"/>
        </w:rPr>
        <w:drawing>
          <wp:inline distT="0" distB="0" distL="0" distR="0" wp14:anchorId="6713CED6" wp14:editId="7DF2D163">
            <wp:extent cx="5875020" cy="1539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NN.png"/>
                    <pic:cNvPicPr/>
                  </pic:nvPicPr>
                  <pic:blipFill>
                    <a:blip r:embed="rId19">
                      <a:extLst>
                        <a:ext uri="{28A0092B-C50C-407E-A947-70E740481C1C}">
                          <a14:useLocalDpi xmlns:a14="http://schemas.microsoft.com/office/drawing/2010/main" val="0"/>
                        </a:ext>
                      </a:extLst>
                    </a:blip>
                    <a:stretch>
                      <a:fillRect/>
                    </a:stretch>
                  </pic:blipFill>
                  <pic:spPr>
                    <a:xfrm>
                      <a:off x="0" y="0"/>
                      <a:ext cx="5875533" cy="1539374"/>
                    </a:xfrm>
                    <a:prstGeom prst="rect">
                      <a:avLst/>
                    </a:prstGeom>
                  </pic:spPr>
                </pic:pic>
              </a:graphicData>
            </a:graphic>
          </wp:inline>
        </w:drawing>
      </w:r>
    </w:p>
    <w:p w14:paraId="16FCB9BA" w14:textId="77777777" w:rsidR="003474FA" w:rsidRDefault="003474FA" w:rsidP="003474FA">
      <w:pPr>
        <w:pStyle w:val="ImageFONT"/>
        <w:rPr>
          <w:rStyle w:val="normaltextrun"/>
          <w:color w:val="333333"/>
          <w:shd w:val="clear" w:color="auto" w:fill="FFFFFF"/>
          <w:lang w:val="en-GB"/>
        </w:rPr>
      </w:pPr>
      <w:r>
        <w:t xml:space="preserve">Figure 2.5.1 </w:t>
      </w:r>
      <w:r>
        <w:rPr>
          <w:rStyle w:val="normaltextrun"/>
          <w:color w:val="000000"/>
          <w:shd w:val="clear" w:color="auto" w:fill="FFFFFF"/>
          <w:lang w:val="en-GB"/>
        </w:rPr>
        <w:t>Represents the structure of unrolled RNN (</w:t>
      </w:r>
      <w:r>
        <w:rPr>
          <w:rStyle w:val="normaltextrun"/>
          <w:color w:val="333333"/>
          <w:shd w:val="clear" w:color="auto" w:fill="FFFFFF"/>
          <w:lang w:val="en-GB"/>
        </w:rPr>
        <w:t>Joy, D.T., et al</w:t>
      </w:r>
      <w:r w:rsidR="00730F5C">
        <w:rPr>
          <w:rStyle w:val="normaltextrun"/>
          <w:color w:val="333333"/>
          <w:shd w:val="clear" w:color="auto" w:fill="FFFFFF"/>
          <w:lang w:val="en-GB"/>
        </w:rPr>
        <w:t xml:space="preserve">.' </w:t>
      </w:r>
      <w:r>
        <w:rPr>
          <w:rStyle w:val="normaltextrun"/>
          <w:color w:val="333333"/>
          <w:shd w:val="clear" w:color="auto" w:fill="FFFFFF"/>
          <w:lang w:val="en-GB"/>
        </w:rPr>
        <w:t>2022</w:t>
      </w:r>
      <w:r w:rsidR="00730F5C">
        <w:rPr>
          <w:rStyle w:val="normaltextrun"/>
          <w:color w:val="333333"/>
          <w:shd w:val="clear" w:color="auto" w:fill="FFFFFF"/>
          <w:lang w:val="en-GB"/>
        </w:rPr>
        <w:t>'</w:t>
      </w:r>
      <w:r>
        <w:rPr>
          <w:rStyle w:val="normaltextrun"/>
          <w:color w:val="333333"/>
          <w:shd w:val="clear" w:color="auto" w:fill="FFFFFF"/>
          <w:lang w:val="en-GB"/>
        </w:rPr>
        <w:t>)</w:t>
      </w:r>
    </w:p>
    <w:p w14:paraId="786DE471" w14:textId="77777777" w:rsidR="00AC4C7F" w:rsidRPr="00AC4C7F" w:rsidRDefault="00AC4C7F" w:rsidP="00AC4C7F">
      <w:pPr>
        <w:pStyle w:val="BodyText"/>
        <w:rPr>
          <w:rStyle w:val="normaltextrun"/>
          <w:lang w:val="en-GB"/>
        </w:rPr>
      </w:pPr>
      <w:r w:rsidRPr="00AC4C7F">
        <w:rPr>
          <w:rStyle w:val="normaltextrun"/>
          <w:lang w:val="en-GB"/>
        </w:rPr>
        <w:t>There are four types of RNN</w:t>
      </w:r>
      <w:r w:rsidR="00730F5C">
        <w:rPr>
          <w:rStyle w:val="normaltextrun"/>
          <w:lang w:val="en-GB"/>
        </w:rPr>
        <w:t>'</w:t>
      </w:r>
      <w:r w:rsidRPr="00AC4C7F">
        <w:rPr>
          <w:rStyle w:val="normaltextrun"/>
          <w:lang w:val="en-GB"/>
        </w:rPr>
        <w:t xml:space="preserve">s such as One to One, One to Many, Many to One, </w:t>
      </w:r>
      <w:r w:rsidR="00730F5C">
        <w:rPr>
          <w:rStyle w:val="normaltextrun"/>
          <w:lang w:val="en-GB"/>
        </w:rPr>
        <w:t xml:space="preserve">and </w:t>
      </w:r>
      <w:r w:rsidRPr="00AC4C7F">
        <w:rPr>
          <w:rStyle w:val="normaltextrun"/>
          <w:lang w:val="en-GB"/>
        </w:rPr>
        <w:t xml:space="preserve">Many to Many. They operate on two widely used principles known as feed-forward neural networks as well as backpropagation.  </w:t>
      </w:r>
    </w:p>
    <w:p w14:paraId="2AE1B505" w14:textId="77777777" w:rsidR="003474FA" w:rsidRDefault="003474FA" w:rsidP="00AC4C7F">
      <w:pPr>
        <w:pStyle w:val="paragraph"/>
        <w:spacing w:before="0" w:beforeAutospacing="0" w:after="0" w:afterAutospacing="0"/>
        <w:ind w:left="150" w:right="1395" w:firstLine="15"/>
        <w:jc w:val="both"/>
        <w:textAlignment w:val="baseline"/>
        <w:rPr>
          <w:rFonts w:ascii="Segoe UI" w:hAnsi="Segoe UI" w:cs="Segoe UI"/>
          <w:sz w:val="18"/>
          <w:szCs w:val="18"/>
          <w:lang w:val="en-US"/>
        </w:rPr>
      </w:pPr>
      <w:r w:rsidRPr="00AC4C7F">
        <w:rPr>
          <w:rStyle w:val="normaltextrun"/>
          <w:w w:val="105"/>
          <w:lang w:val="en-GB" w:eastAsia="en-US"/>
        </w:rPr>
        <w:t> </w:t>
      </w:r>
    </w:p>
    <w:p w14:paraId="2FEA3EEF" w14:textId="77777777" w:rsidR="003474FA" w:rsidRDefault="003474FA" w:rsidP="003474FA">
      <w:pPr>
        <w:pStyle w:val="BodyText"/>
        <w:rPr>
          <w:rFonts w:ascii="Segoe UI" w:hAnsi="Segoe UI"/>
          <w:sz w:val="18"/>
          <w:szCs w:val="18"/>
        </w:rPr>
      </w:pPr>
      <w:r>
        <w:rPr>
          <w:rStyle w:val="normaltextrun"/>
          <w:rFonts w:ascii="Georgia" w:hAnsi="Georgia" w:cs="Segoe UI"/>
          <w:b/>
          <w:bCs/>
          <w:sz w:val="28"/>
          <w:szCs w:val="28"/>
          <w:lang w:val="en-GB"/>
        </w:rPr>
        <w:t>2.5.1 Backpropagation</w:t>
      </w:r>
      <w:r>
        <w:rPr>
          <w:rStyle w:val="eop"/>
          <w:rFonts w:ascii="Georgia" w:hAnsi="Georgia" w:cs="Segoe UI"/>
          <w:sz w:val="28"/>
          <w:szCs w:val="28"/>
        </w:rPr>
        <w:t> </w:t>
      </w:r>
    </w:p>
    <w:p w14:paraId="487D208E" w14:textId="77777777" w:rsidR="003474FA" w:rsidRDefault="003474FA" w:rsidP="003474FA">
      <w:pPr>
        <w:pStyle w:val="BodyText"/>
        <w:rPr>
          <w:rFonts w:ascii="Segoe UI" w:hAnsi="Segoe UI"/>
          <w:sz w:val="18"/>
          <w:szCs w:val="18"/>
        </w:rPr>
      </w:pPr>
      <w:r>
        <w:rPr>
          <w:rStyle w:val="eop"/>
        </w:rPr>
        <w:t> </w:t>
      </w:r>
    </w:p>
    <w:p w14:paraId="4C752BAC" w14:textId="77777777" w:rsidR="004A7DCA" w:rsidRDefault="003474FA" w:rsidP="003474FA">
      <w:pPr>
        <w:pStyle w:val="BodyText"/>
        <w:rPr>
          <w:rStyle w:val="normaltextrun"/>
          <w:lang w:val="en-GB"/>
        </w:rPr>
      </w:pPr>
      <w:r>
        <w:rPr>
          <w:rStyle w:val="normaltextrun"/>
          <w:lang w:val="en-GB"/>
        </w:rPr>
        <w:t>In the governing equations of RNN, the parameters A, B, and C are learned through backpropagation given by ∂L ∂A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A, (2.6.4) ∂L ∂B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B, (2.6.5) ∂L ∂C = X t ∂L ∂</w:t>
      </w:r>
      <w:proofErr w:type="spellStart"/>
      <w:r>
        <w:rPr>
          <w:rStyle w:val="normaltextrun"/>
          <w:lang w:val="en-GB"/>
        </w:rPr>
        <w:t>yt</w:t>
      </w:r>
      <w:proofErr w:type="spellEnd"/>
      <w:r>
        <w:rPr>
          <w:rStyle w:val="normaltextrun"/>
          <w:lang w:val="en-GB"/>
        </w:rPr>
        <w:t xml:space="preserve"> ∂</w:t>
      </w:r>
      <w:proofErr w:type="spellStart"/>
      <w:r>
        <w:rPr>
          <w:rStyle w:val="normaltextrun"/>
          <w:lang w:val="en-GB"/>
        </w:rPr>
        <w:t>yt</w:t>
      </w:r>
      <w:proofErr w:type="spellEnd"/>
      <w:r>
        <w:rPr>
          <w:rStyle w:val="normaltextrun"/>
          <w:lang w:val="en-GB"/>
        </w:rPr>
        <w:t xml:space="preserve"> ∂C. (2.6.6) </w:t>
      </w:r>
    </w:p>
    <w:p w14:paraId="0356B73D" w14:textId="48785C2E" w:rsidR="003474FA" w:rsidRDefault="003474FA" w:rsidP="003474FA">
      <w:pPr>
        <w:pStyle w:val="BodyText"/>
        <w:rPr>
          <w:rStyle w:val="eop"/>
        </w:rPr>
      </w:pPr>
      <w:r>
        <w:rPr>
          <w:rStyle w:val="normaltextrun"/>
          <w:lang w:val="en-GB"/>
        </w:rPr>
        <w:t xml:space="preserve">The optimization is solved iteratively through gradient descent given by w j+1 = w j − </w:t>
      </w:r>
      <w:proofErr w:type="spellStart"/>
      <w:r>
        <w:rPr>
          <w:rStyle w:val="normaltextrun"/>
          <w:lang w:val="en-GB"/>
        </w:rPr>
        <w:t>η</w:t>
      </w:r>
      <w:r>
        <w:rPr>
          <w:rStyle w:val="normaltextrun"/>
          <w:rFonts w:ascii="Cambria Math" w:hAnsi="Cambria Math" w:cs="Cambria Math"/>
          <w:lang w:val="en-GB"/>
        </w:rPr>
        <w:t>∇</w:t>
      </w:r>
      <w:r>
        <w:rPr>
          <w:rStyle w:val="normaltextrun"/>
          <w:lang w:val="en-GB"/>
        </w:rPr>
        <w:t>wL|w</w:t>
      </w:r>
      <w:proofErr w:type="spellEnd"/>
      <w:r>
        <w:rPr>
          <w:rStyle w:val="normaltextrun"/>
          <w:lang w:val="en-GB"/>
        </w:rPr>
        <w:t>=</w:t>
      </w:r>
      <w:proofErr w:type="spellStart"/>
      <w:r>
        <w:rPr>
          <w:rStyle w:val="normaltextrun"/>
          <w:lang w:val="en-GB"/>
        </w:rPr>
        <w:t>wj</w:t>
      </w:r>
      <w:proofErr w:type="spellEnd"/>
      <w:r>
        <w:rPr>
          <w:rStyle w:val="normaltextrun"/>
          <w:lang w:val="en-GB"/>
        </w:rPr>
        <w:t xml:space="preserve"> (2.6.7) where j = 0, 1, 2..., and η is the learning rate. The learning in RNN is </w:t>
      </w:r>
      <w:r>
        <w:rPr>
          <w:rStyle w:val="normaltextrun"/>
          <w:lang w:val="en-GB"/>
        </w:rPr>
        <w:lastRenderedPageBreak/>
        <w:t xml:space="preserve">highly influenced by the value of this parameter. When the parameter is too small, it leads to the vanishing of the gradient, hence preventing the network </w:t>
      </w:r>
      <w:r w:rsidR="00730F5C">
        <w:rPr>
          <w:rStyle w:val="normaltextrun"/>
          <w:lang w:val="en-GB"/>
        </w:rPr>
        <w:t>from converging</w:t>
      </w:r>
      <w:r>
        <w:rPr>
          <w:rStyle w:val="normaltextrun"/>
          <w:lang w:val="en-GB"/>
        </w:rPr>
        <w:t>. On the other hand, the network diverges when the parameter is too large (</w:t>
      </w:r>
      <w:proofErr w:type="spellStart"/>
      <w:r>
        <w:rPr>
          <w:rStyle w:val="normaltextrun"/>
          <w:lang w:val="en-GB"/>
        </w:rPr>
        <w:t>Rumelhart</w:t>
      </w:r>
      <w:proofErr w:type="spellEnd"/>
      <w:r>
        <w:rPr>
          <w:rStyle w:val="normaltextrun"/>
          <w:lang w:val="en-GB"/>
        </w:rPr>
        <w:t>, D. et al</w:t>
      </w:r>
      <w:r w:rsidR="00730F5C">
        <w:rPr>
          <w:rStyle w:val="normaltextrun"/>
          <w:lang w:val="en-GB"/>
        </w:rPr>
        <w:t>.</w:t>
      </w:r>
      <w:r>
        <w:rPr>
          <w:rStyle w:val="normaltextrun"/>
          <w:lang w:val="en-GB"/>
        </w:rPr>
        <w:t xml:space="preserve"> </w:t>
      </w:r>
      <w:r w:rsidR="00730F5C">
        <w:rPr>
          <w:rStyle w:val="normaltextrun"/>
          <w:lang w:val="en-GB"/>
        </w:rPr>
        <w:t>'</w:t>
      </w:r>
      <w:r>
        <w:rPr>
          <w:rStyle w:val="normaltextrun"/>
          <w:lang w:val="en-GB"/>
        </w:rPr>
        <w:t>1986).</w:t>
      </w:r>
      <w:r>
        <w:rPr>
          <w:rStyle w:val="eop"/>
        </w:rPr>
        <w:t> </w:t>
      </w:r>
    </w:p>
    <w:p w14:paraId="30C055DC" w14:textId="77777777" w:rsidR="008C2CE3" w:rsidRDefault="008C2CE3" w:rsidP="003474FA">
      <w:pPr>
        <w:pStyle w:val="BodyText"/>
        <w:rPr>
          <w:rFonts w:ascii="Segoe UI" w:hAnsi="Segoe UI"/>
          <w:sz w:val="18"/>
          <w:szCs w:val="18"/>
        </w:rPr>
      </w:pPr>
    </w:p>
    <w:p w14:paraId="5DAAA353" w14:textId="77777777" w:rsidR="003474FA" w:rsidRDefault="003474FA" w:rsidP="003474FA">
      <w:pPr>
        <w:pStyle w:val="BodyText"/>
        <w:rPr>
          <w:rFonts w:ascii="Segoe UI" w:hAnsi="Segoe UI"/>
          <w:sz w:val="18"/>
          <w:szCs w:val="18"/>
        </w:rPr>
      </w:pPr>
      <w:r>
        <w:rPr>
          <w:rStyle w:val="normaltextrun"/>
          <w:lang w:val="en-GB"/>
        </w:rPr>
        <w:t>(</w:t>
      </w:r>
      <w:proofErr w:type="spellStart"/>
      <w:r>
        <w:rPr>
          <w:rStyle w:val="normaltextrun"/>
          <w:lang w:val="en-GB"/>
        </w:rPr>
        <w:t>Sadhukhan</w:t>
      </w:r>
      <w:proofErr w:type="spellEnd"/>
      <w:r>
        <w:rPr>
          <w:rStyle w:val="normaltextrun"/>
          <w:lang w:val="en-GB"/>
        </w:rPr>
        <w:t xml:space="preserve">, B et al ‘2022’) </w:t>
      </w:r>
      <w:r w:rsidR="00730F5C">
        <w:rPr>
          <w:rStyle w:val="normaltextrun"/>
          <w:lang w:val="en-GB"/>
        </w:rPr>
        <w:t>U</w:t>
      </w:r>
      <w:r>
        <w:rPr>
          <w:rStyle w:val="normaltextrun"/>
          <w:lang w:val="en-GB"/>
        </w:rPr>
        <w:t xml:space="preserve">sed a simple RNN model that consisted of twelve recurrent units in the input layer. These units transmit the output to the first hidden layer after processing the sequences. The first hidden layer is a dense layer with </w:t>
      </w:r>
      <w:proofErr w:type="spellStart"/>
      <w:r>
        <w:rPr>
          <w:rStyle w:val="normaltextrun"/>
          <w:lang w:val="en-GB"/>
        </w:rPr>
        <w:t>ReLU</w:t>
      </w:r>
      <w:proofErr w:type="spellEnd"/>
      <w:r>
        <w:rPr>
          <w:rStyle w:val="normaltextrun"/>
          <w:lang w:val="en-GB"/>
        </w:rPr>
        <w:t xml:space="preserve"> activation. The next layer is again a dense layer with linear activation. For optimi</w:t>
      </w:r>
      <w:r w:rsidR="00730F5C">
        <w:rPr>
          <w:rStyle w:val="normaltextrun"/>
          <w:lang w:val="en-GB"/>
        </w:rPr>
        <w:t>s</w:t>
      </w:r>
      <w:r>
        <w:rPr>
          <w:rStyle w:val="normaltextrun"/>
          <w:lang w:val="en-GB"/>
        </w:rPr>
        <w:t xml:space="preserve">ation, </w:t>
      </w:r>
      <w:proofErr w:type="spellStart"/>
      <w:r>
        <w:rPr>
          <w:rStyle w:val="normaltextrun"/>
          <w:lang w:val="en-GB"/>
        </w:rPr>
        <w:t>RMSProp</w:t>
      </w:r>
      <w:proofErr w:type="spellEnd"/>
      <w:r>
        <w:rPr>
          <w:rStyle w:val="normaltextrun"/>
          <w:lang w:val="en-GB"/>
        </w:rPr>
        <w:t xml:space="preserve"> has been used. This </w:t>
      </w:r>
      <w:proofErr w:type="spellStart"/>
      <w:r>
        <w:rPr>
          <w:rStyle w:val="normaltextrun"/>
          <w:lang w:val="en-GB"/>
        </w:rPr>
        <w:t>RMSprop</w:t>
      </w:r>
      <w:proofErr w:type="spellEnd"/>
      <w:r>
        <w:rPr>
          <w:rStyle w:val="normaltextrun"/>
          <w:lang w:val="en-GB"/>
        </w:rPr>
        <w:t xml:space="preserve"> optimi</w:t>
      </w:r>
      <w:r w:rsidR="00730F5C">
        <w:rPr>
          <w:rStyle w:val="normaltextrun"/>
          <w:lang w:val="en-GB"/>
        </w:rPr>
        <w:t>s</w:t>
      </w:r>
      <w:r>
        <w:rPr>
          <w:rStyle w:val="normaltextrun"/>
          <w:lang w:val="en-GB"/>
        </w:rPr>
        <w:t xml:space="preserve">er finds its way into many neural network applications. They found that after training this model for 80 epochs and for over 128 batches and is found that they have a constant loss value. Since the objective of the project is to find a correlation between the number of earthquakes that occur in a region and the corresponding global temperature values </w:t>
      </w:r>
      <w:r w:rsidR="00730F5C">
        <w:rPr>
          <w:rStyle w:val="normaltextrun"/>
          <w:lang w:val="en-GB"/>
        </w:rPr>
        <w:t xml:space="preserve">in </w:t>
      </w:r>
      <w:r>
        <w:rPr>
          <w:rStyle w:val="normaltextrun"/>
          <w:lang w:val="en-GB"/>
        </w:rPr>
        <w:t xml:space="preserve">the RNN model, they begin </w:t>
      </w:r>
      <w:r w:rsidR="00730F5C">
        <w:rPr>
          <w:rStyle w:val="normaltextrun"/>
          <w:lang w:val="en-GB"/>
        </w:rPr>
        <w:t>by</w:t>
      </w:r>
      <w:r>
        <w:rPr>
          <w:rStyle w:val="normaltextrun"/>
          <w:lang w:val="en-GB"/>
        </w:rPr>
        <w:t xml:space="preserve"> splitting the dataset into the train and test sub</w:t>
      </w:r>
      <w:r w:rsidR="00730F5C">
        <w:rPr>
          <w:rStyle w:val="normaltextrun"/>
          <w:lang w:val="en-GB"/>
        </w:rPr>
        <w:t>-</w:t>
      </w:r>
      <w:r>
        <w:rPr>
          <w:rStyle w:val="normaltextrun"/>
          <w:lang w:val="en-GB"/>
        </w:rPr>
        <w:t>datasets</w:t>
      </w:r>
      <w:r w:rsidR="00730F5C">
        <w:rPr>
          <w:rStyle w:val="normaltextrun"/>
          <w:lang w:val="en-GB"/>
        </w:rPr>
        <w:t>;</w:t>
      </w:r>
      <w:r>
        <w:rPr>
          <w:rStyle w:val="normaltextrun"/>
          <w:lang w:val="en-GB"/>
        </w:rPr>
        <w:t xml:space="preserve"> this is traditionally done by splitting 80% of the total dataset in the training stage and the rest 20% in the testing stage. Now that this has been accomplished, they proceeded by setting certain metrics to measure the performance of the model. The four metrics used are MAE, MSE, MAPE and log-cosh loss</w:t>
      </w:r>
      <w:r w:rsidR="00730F5C">
        <w:rPr>
          <w:rStyle w:val="normaltextrun"/>
          <w:lang w:val="en-GB"/>
        </w:rPr>
        <w:t>; a</w:t>
      </w:r>
      <w:r>
        <w:rPr>
          <w:rStyle w:val="normaltextrun"/>
          <w:lang w:val="en-GB"/>
        </w:rPr>
        <w:t>s we can see in figure 2.4</w:t>
      </w:r>
      <w:r w:rsidR="00730F5C">
        <w:rPr>
          <w:rStyle w:val="normaltextrun"/>
          <w:lang w:val="en-GB"/>
        </w:rPr>
        <w:t>,</w:t>
      </w:r>
      <w:r>
        <w:rPr>
          <w:rStyle w:val="normaltextrun"/>
          <w:lang w:val="en-GB"/>
        </w:rPr>
        <w:t xml:space="preserve"> the values of each.</w:t>
      </w:r>
      <w:r>
        <w:rPr>
          <w:rStyle w:val="eop"/>
        </w:rPr>
        <w:t> </w:t>
      </w:r>
    </w:p>
    <w:p w14:paraId="76488F26" w14:textId="77777777" w:rsidR="003474FA" w:rsidRDefault="003474FA" w:rsidP="003474FA">
      <w:pPr>
        <w:pStyle w:val="ImageFONT"/>
      </w:pPr>
      <w:r>
        <w:rPr>
          <w:noProof/>
          <w:lang w:val="en-IN" w:eastAsia="en-IN"/>
        </w:rPr>
        <w:drawing>
          <wp:inline distT="0" distB="0" distL="0" distR="0" wp14:anchorId="6757C783" wp14:editId="2D8DD2DE">
            <wp:extent cx="6042660" cy="548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nn2.png"/>
                    <pic:cNvPicPr/>
                  </pic:nvPicPr>
                  <pic:blipFill>
                    <a:blip r:embed="rId20">
                      <a:extLst>
                        <a:ext uri="{28A0092B-C50C-407E-A947-70E740481C1C}">
                          <a14:useLocalDpi xmlns:a14="http://schemas.microsoft.com/office/drawing/2010/main" val="0"/>
                        </a:ext>
                      </a:extLst>
                    </a:blip>
                    <a:stretch>
                      <a:fillRect/>
                    </a:stretch>
                  </pic:blipFill>
                  <pic:spPr>
                    <a:xfrm>
                      <a:off x="0" y="0"/>
                      <a:ext cx="6042660" cy="548640"/>
                    </a:xfrm>
                    <a:prstGeom prst="rect">
                      <a:avLst/>
                    </a:prstGeom>
                  </pic:spPr>
                </pic:pic>
              </a:graphicData>
            </a:graphic>
          </wp:inline>
        </w:drawing>
      </w:r>
    </w:p>
    <w:p w14:paraId="58A8A980" w14:textId="77777777" w:rsidR="003474FA" w:rsidRDefault="003474FA" w:rsidP="003474FA">
      <w:pPr>
        <w:pStyle w:val="ImageFONT"/>
      </w:pPr>
      <w:r>
        <w:t xml:space="preserve">Figure 2.5.1.1 </w:t>
      </w:r>
      <w:r w:rsidR="00730F5C">
        <w:t>s</w:t>
      </w:r>
      <w:r>
        <w:t xml:space="preserve">hows the values of the RNN model </w:t>
      </w:r>
    </w:p>
    <w:p w14:paraId="6A2CE80D" w14:textId="142C1842" w:rsidR="00304B28" w:rsidRDefault="00AC4C7F" w:rsidP="003B4948">
      <w:pPr>
        <w:pStyle w:val="BodyText"/>
        <w:rPr>
          <w:rStyle w:val="eop"/>
        </w:rPr>
      </w:pPr>
      <w:r w:rsidRPr="00AC4C7F">
        <w:t>The convergence of the values has proved that the bias and variance of the training set are low or negligible. The low values of MSE and MAE indicate that the model has fit the dataset, indicating a relationship between the two variables. The highly similar values from the training set indicate a strong correlation between earthquake magnitudes and global temperature fluctuations.</w:t>
      </w:r>
      <w:r w:rsidR="003474FA" w:rsidRPr="00AC4C7F">
        <w:rPr>
          <w:rStyle w:val="eop"/>
        </w:rPr>
        <w:t> </w:t>
      </w:r>
    </w:p>
    <w:p w14:paraId="7AAB5F42" w14:textId="361D6385" w:rsidR="003B4948" w:rsidRDefault="003B4948" w:rsidP="003B4948">
      <w:pPr>
        <w:pStyle w:val="BodyText"/>
      </w:pPr>
    </w:p>
    <w:p w14:paraId="207FC527" w14:textId="3BD4479A" w:rsidR="003B4948" w:rsidRDefault="003B4948" w:rsidP="003B4948">
      <w:pPr>
        <w:pStyle w:val="BodyText"/>
      </w:pPr>
    </w:p>
    <w:p w14:paraId="59CBC3DF" w14:textId="614E3D9C" w:rsidR="003B4948" w:rsidRDefault="003B4948" w:rsidP="003B4948">
      <w:pPr>
        <w:pStyle w:val="BodyText"/>
      </w:pPr>
    </w:p>
    <w:p w14:paraId="119E6C48" w14:textId="16DD2CE3" w:rsidR="003B4948" w:rsidRDefault="003B4948" w:rsidP="003B4948">
      <w:pPr>
        <w:pStyle w:val="BodyText"/>
      </w:pPr>
    </w:p>
    <w:p w14:paraId="3E0FAFD2" w14:textId="77777777" w:rsidR="003B4948" w:rsidRDefault="003B4948" w:rsidP="003B4948">
      <w:pPr>
        <w:pStyle w:val="BodyText"/>
      </w:pPr>
      <w:bookmarkStart w:id="21" w:name="_GoBack"/>
      <w:bookmarkEnd w:id="21"/>
    </w:p>
    <w:p w14:paraId="1F313AB3" w14:textId="77777777" w:rsidR="001051A0" w:rsidRDefault="003474FA" w:rsidP="00B2241D">
      <w:pPr>
        <w:pStyle w:val="Heading2"/>
        <w:numPr>
          <w:ilvl w:val="1"/>
          <w:numId w:val="6"/>
        </w:numPr>
        <w:tabs>
          <w:tab w:val="left" w:pos="180"/>
        </w:tabs>
      </w:pPr>
      <w:bookmarkStart w:id="22" w:name="2.6_Wearables_and_GPS"/>
      <w:bookmarkStart w:id="23" w:name="_Toc115379544"/>
      <w:bookmarkEnd w:id="22"/>
      <w:r>
        <w:lastRenderedPageBreak/>
        <w:t>CNN</w:t>
      </w:r>
      <w:bookmarkEnd w:id="23"/>
    </w:p>
    <w:p w14:paraId="3EA59DC0" w14:textId="77777777" w:rsidR="003474FA" w:rsidRDefault="003474FA" w:rsidP="00C115AD">
      <w:pPr>
        <w:pStyle w:val="BodyText"/>
      </w:pPr>
    </w:p>
    <w:p w14:paraId="72A1957B" w14:textId="77777777" w:rsidR="003474FA" w:rsidRDefault="003474FA" w:rsidP="003474FA">
      <w:pPr>
        <w:pStyle w:val="BodyText"/>
        <w:rPr>
          <w:rFonts w:ascii="Segoe UI" w:hAnsi="Segoe UI" w:cs="Segoe UI"/>
          <w:b/>
          <w:bCs/>
          <w:sz w:val="18"/>
          <w:szCs w:val="18"/>
        </w:rPr>
      </w:pPr>
      <w:r>
        <w:rPr>
          <w:rStyle w:val="normaltextrun"/>
          <w:lang w:val="en-GB"/>
        </w:rPr>
        <w:t xml:space="preserve">Convolutional Neural Network is a deep learning algorithm that is mainly used in </w:t>
      </w:r>
      <w:r w:rsidR="00730F5C">
        <w:rPr>
          <w:rStyle w:val="normaltextrun"/>
          <w:lang w:val="en-GB"/>
        </w:rPr>
        <w:t xml:space="preserve">a </w:t>
      </w:r>
      <w:r>
        <w:rPr>
          <w:rStyle w:val="normaltextrun"/>
          <w:lang w:val="en-GB"/>
        </w:rPr>
        <w:t xml:space="preserve">pattern </w:t>
      </w:r>
      <w:r>
        <w:rPr>
          <w:rStyle w:val="eop"/>
          <w:b/>
          <w:bCs/>
        </w:rPr>
        <w:t> </w:t>
      </w:r>
    </w:p>
    <w:p w14:paraId="3BF07B82" w14:textId="77777777" w:rsidR="003474FA" w:rsidRDefault="00730F5C" w:rsidP="003474FA">
      <w:pPr>
        <w:pStyle w:val="BodyText"/>
        <w:rPr>
          <w:rStyle w:val="eop"/>
          <w:b/>
          <w:bCs/>
        </w:rPr>
      </w:pPr>
      <w:r>
        <w:rPr>
          <w:rStyle w:val="normaltextrun"/>
          <w:lang w:val="en-GB"/>
        </w:rPr>
        <w:t xml:space="preserve">Recognition </w:t>
      </w:r>
      <w:r w:rsidR="003474FA">
        <w:rPr>
          <w:rStyle w:val="normaltextrun"/>
          <w:lang w:val="en-GB"/>
        </w:rPr>
        <w:t>is made up of four layers: convolutional (conv), nonlinear, pooling (pool), and fully connected layer</w:t>
      </w:r>
      <w:r>
        <w:rPr>
          <w:rStyle w:val="normaltextrun"/>
          <w:lang w:val="en-GB"/>
        </w:rPr>
        <w:t>s</w:t>
      </w:r>
      <w:r w:rsidR="003474FA">
        <w:rPr>
          <w:rStyle w:val="normaltextrun"/>
          <w:lang w:val="en-GB"/>
        </w:rPr>
        <w:t>. Different features are learned as the image moves from one layer to the other in a channel. (Lawrence, S. et al</w:t>
      </w:r>
      <w:r>
        <w:rPr>
          <w:rStyle w:val="normaltextrun"/>
          <w:lang w:val="en-GB"/>
        </w:rPr>
        <w:t>.</w:t>
      </w:r>
      <w:r w:rsidR="003474FA">
        <w:rPr>
          <w:rStyle w:val="normaltextrun"/>
          <w:lang w:val="en-GB"/>
        </w:rPr>
        <w:t xml:space="preserve"> </w:t>
      </w:r>
      <w:r>
        <w:rPr>
          <w:rStyle w:val="normaltextrun"/>
          <w:lang w:val="en-GB"/>
        </w:rPr>
        <w:t>'</w:t>
      </w:r>
      <w:r w:rsidR="003474FA">
        <w:rPr>
          <w:rStyle w:val="normaltextrun"/>
          <w:lang w:val="en-GB"/>
        </w:rPr>
        <w:t>1997</w:t>
      </w:r>
      <w:r>
        <w:rPr>
          <w:rStyle w:val="normaltextrun"/>
          <w:lang w:val="en-GB"/>
        </w:rPr>
        <w:t>'</w:t>
      </w:r>
      <w:r w:rsidR="003474FA">
        <w:rPr>
          <w:rStyle w:val="normaltextrun"/>
          <w:lang w:val="en-GB"/>
        </w:rPr>
        <w:t>). In figure 2.6</w:t>
      </w:r>
      <w:r>
        <w:rPr>
          <w:rStyle w:val="normaltextrun"/>
          <w:lang w:val="en-GB"/>
        </w:rPr>
        <w:t>,</w:t>
      </w:r>
      <w:r w:rsidR="003474FA">
        <w:rPr>
          <w:rStyle w:val="normaltextrun"/>
          <w:lang w:val="en-GB"/>
        </w:rPr>
        <w:t xml:space="preserve"> we can see </w:t>
      </w:r>
      <w:r>
        <w:rPr>
          <w:rStyle w:val="normaltextrun"/>
          <w:lang w:val="en-GB"/>
        </w:rPr>
        <w:t xml:space="preserve">the </w:t>
      </w:r>
      <w:r w:rsidR="003474FA">
        <w:rPr>
          <w:rStyle w:val="normaltextrun"/>
          <w:lang w:val="en-GB"/>
        </w:rPr>
        <w:t>graphical representation of the different layers in a typical CNN architecture.</w:t>
      </w:r>
      <w:r w:rsidR="003474FA">
        <w:rPr>
          <w:rStyle w:val="eop"/>
          <w:b/>
          <w:bCs/>
        </w:rPr>
        <w:t> </w:t>
      </w:r>
    </w:p>
    <w:p w14:paraId="13BEEC64" w14:textId="77777777" w:rsidR="003474FA" w:rsidRDefault="003474FA" w:rsidP="003474FA">
      <w:pPr>
        <w:pStyle w:val="BodyText"/>
        <w:rPr>
          <w:rFonts w:ascii="Segoe UI" w:hAnsi="Segoe UI" w:cs="Segoe UI"/>
          <w:sz w:val="18"/>
          <w:szCs w:val="18"/>
        </w:rPr>
      </w:pPr>
      <w:r>
        <w:rPr>
          <w:rStyle w:val="normaltextrun"/>
          <w:lang w:val="en-GB"/>
        </w:rPr>
        <w:t>We can see that there are four main types of layers that work in perfect sync to form a convoluted neural network</w:t>
      </w:r>
      <w:r w:rsidR="00730F5C">
        <w:rPr>
          <w:rStyle w:val="normaltextrun"/>
          <w:lang w:val="en-GB"/>
        </w:rPr>
        <w:t>;</w:t>
      </w:r>
      <w:r>
        <w:rPr>
          <w:rStyle w:val="normaltextrun"/>
          <w:lang w:val="en-GB"/>
        </w:rPr>
        <w:t xml:space="preserve"> these layers all perform a specific function</w:t>
      </w:r>
      <w:r w:rsidR="00730F5C">
        <w:rPr>
          <w:rStyle w:val="normaltextrun"/>
          <w:lang w:val="en-GB"/>
        </w:rPr>
        <w:t>,</w:t>
      </w:r>
      <w:r>
        <w:rPr>
          <w:rStyle w:val="normaltextrun"/>
          <w:lang w:val="en-GB"/>
        </w:rPr>
        <w:t xml:space="preserve"> as detailed </w:t>
      </w:r>
      <w:r w:rsidR="00730F5C">
        <w:rPr>
          <w:rStyle w:val="normaltextrun"/>
          <w:lang w:val="en-GB"/>
        </w:rPr>
        <w:t>in</w:t>
      </w:r>
      <w:r>
        <w:rPr>
          <w:rStyle w:val="normaltextrun"/>
          <w:lang w:val="en-GB"/>
        </w:rPr>
        <w:t xml:space="preserve"> the following,</w:t>
      </w:r>
      <w:r>
        <w:rPr>
          <w:rStyle w:val="eop"/>
        </w:rPr>
        <w:t> </w:t>
      </w:r>
    </w:p>
    <w:p w14:paraId="1E7F7AB8" w14:textId="4F6BB018" w:rsidR="003474FA" w:rsidRDefault="003474FA" w:rsidP="003474FA">
      <w:pPr>
        <w:pStyle w:val="BodyText"/>
        <w:rPr>
          <w:rFonts w:ascii="Segoe UI" w:hAnsi="Segoe UI" w:cs="Segoe UI"/>
          <w:sz w:val="18"/>
          <w:szCs w:val="18"/>
        </w:rPr>
      </w:pPr>
      <w:r>
        <w:rPr>
          <w:rStyle w:val="normaltextrun"/>
          <w:b/>
          <w:bCs/>
          <w:lang w:val="en-GB"/>
        </w:rPr>
        <w:t>Convolutional layer:</w:t>
      </w:r>
      <w:r>
        <w:rPr>
          <w:rStyle w:val="normaltextrun"/>
          <w:lang w:val="en-GB"/>
        </w:rPr>
        <w:t xml:space="preserve"> It is the first layer in CNN, and it</w:t>
      </w:r>
      <w:r w:rsidR="00B96F09">
        <w:rPr>
          <w:rStyle w:val="normaltextrun"/>
          <w:lang w:val="en-GB"/>
        </w:rPr>
        <w:t xml:space="preserve"> i</w:t>
      </w:r>
      <w:r>
        <w:rPr>
          <w:rStyle w:val="normaltextrun"/>
          <w:lang w:val="en-GB"/>
        </w:rPr>
        <w:t xml:space="preserve">s where convolution with the kernel or filter. This layer usually learns features such as lines. The filter used must always have the same number of channels as the input. </w:t>
      </w:r>
      <w:r>
        <w:rPr>
          <w:rStyle w:val="eop"/>
        </w:rPr>
        <w:t> </w:t>
      </w:r>
    </w:p>
    <w:p w14:paraId="1B9395C6" w14:textId="77777777" w:rsidR="003474FA" w:rsidRDefault="003474FA" w:rsidP="003474FA">
      <w:pPr>
        <w:pStyle w:val="BodyText"/>
        <w:rPr>
          <w:rFonts w:ascii="Segoe UI" w:hAnsi="Segoe UI" w:cs="Segoe UI"/>
          <w:sz w:val="18"/>
          <w:szCs w:val="18"/>
        </w:rPr>
      </w:pPr>
      <w:r>
        <w:rPr>
          <w:rStyle w:val="normaltextrun"/>
          <w:b/>
          <w:bCs/>
          <w:lang w:val="en-GB"/>
        </w:rPr>
        <w:t>Nonlinear layer:</w:t>
      </w:r>
      <w:r>
        <w:rPr>
          <w:rStyle w:val="normaltextrun"/>
          <w:lang w:val="en-GB"/>
        </w:rPr>
        <w:t xml:space="preserve"> This layer introduces nonlinearity in the output from the first layer. This is done by adjusting or cutting off the output using a nonlinear function such as </w:t>
      </w:r>
      <w:proofErr w:type="spellStart"/>
      <w:r>
        <w:rPr>
          <w:rStyle w:val="normaltextrun"/>
          <w:lang w:val="en-GB"/>
        </w:rPr>
        <w:t>ReLU</w:t>
      </w:r>
      <w:proofErr w:type="spellEnd"/>
      <w:r>
        <w:rPr>
          <w:rStyle w:val="normaltextrun"/>
          <w:lang w:val="en-GB"/>
        </w:rPr>
        <w:t xml:space="preserve"> or tanh. </w:t>
      </w:r>
      <w:r>
        <w:rPr>
          <w:rStyle w:val="normaltextrun"/>
          <w:b/>
          <w:bCs/>
          <w:lang w:val="en-GB"/>
        </w:rPr>
        <w:t>Pooling layer:</w:t>
      </w:r>
      <w:r>
        <w:rPr>
          <w:rStyle w:val="normaltextrun"/>
          <w:lang w:val="en-GB"/>
        </w:rPr>
        <w:t xml:space="preserve"> It conducts dimensionality reduction by reducing the number of parameters through a process called down-sampling. There exist two types of pooling: Max and average pooling. Max returns the maximum value from the region covered by the filter, while average returns the average value. </w:t>
      </w:r>
      <w:r>
        <w:rPr>
          <w:rStyle w:val="eop"/>
        </w:rPr>
        <w:t> </w:t>
      </w:r>
    </w:p>
    <w:p w14:paraId="07E597DD" w14:textId="2D609374" w:rsidR="003474FA" w:rsidRDefault="003474FA" w:rsidP="003474FA">
      <w:pPr>
        <w:pStyle w:val="BodyText"/>
        <w:rPr>
          <w:rStyle w:val="eop"/>
        </w:rPr>
      </w:pPr>
      <w:r>
        <w:rPr>
          <w:rStyle w:val="normaltextrun"/>
          <w:b/>
          <w:bCs/>
          <w:lang w:val="en-GB"/>
        </w:rPr>
        <w:t>Fully connected layer:</w:t>
      </w:r>
      <w:r>
        <w:rPr>
          <w:rStyle w:val="normaltextrun"/>
          <w:lang w:val="en-GB"/>
        </w:rPr>
        <w:t xml:space="preserve"> This layer is responsible for connecting outputs from other layers to the main output.</w:t>
      </w:r>
      <w:r>
        <w:rPr>
          <w:rStyle w:val="eop"/>
        </w:rPr>
        <w:t> </w:t>
      </w:r>
    </w:p>
    <w:p w14:paraId="6D059B2F" w14:textId="77777777" w:rsidR="001C0B2B" w:rsidRDefault="001C0B2B" w:rsidP="003474FA">
      <w:pPr>
        <w:pStyle w:val="BodyText"/>
        <w:rPr>
          <w:rFonts w:ascii="Segoe UI" w:hAnsi="Segoe UI" w:cs="Segoe UI"/>
          <w:sz w:val="18"/>
          <w:szCs w:val="18"/>
        </w:rPr>
      </w:pPr>
    </w:p>
    <w:p w14:paraId="6CC7020A" w14:textId="77777777" w:rsidR="00715EEC" w:rsidRDefault="003474FA" w:rsidP="00EC3D92">
      <w:pPr>
        <w:pStyle w:val="BodyText"/>
        <w:rPr>
          <w:color w:val="333333"/>
          <w:shd w:val="clear" w:color="auto" w:fill="FCFCFC"/>
        </w:rPr>
      </w:pPr>
      <w:proofErr w:type="spellStart"/>
      <w:r>
        <w:rPr>
          <w:rStyle w:val="normaltextrun"/>
          <w:color w:val="333333"/>
          <w:lang w:val="en-GB"/>
        </w:rPr>
        <w:t>Baño</w:t>
      </w:r>
      <w:proofErr w:type="spellEnd"/>
      <w:r>
        <w:rPr>
          <w:rStyle w:val="normaltextrun"/>
          <w:color w:val="333333"/>
          <w:lang w:val="en-GB"/>
        </w:rPr>
        <w:t>-Medina, J. et al</w:t>
      </w:r>
      <w:r w:rsidR="00730F5C">
        <w:rPr>
          <w:rStyle w:val="normaltextrun"/>
          <w:color w:val="333333"/>
          <w:lang w:val="en-GB"/>
        </w:rPr>
        <w:t>.</w:t>
      </w:r>
      <w:r>
        <w:rPr>
          <w:rStyle w:val="normaltextrun"/>
          <w:color w:val="333333"/>
          <w:lang w:val="en-GB"/>
        </w:rPr>
        <w:t xml:space="preserve"> </w:t>
      </w:r>
      <w:r w:rsidR="00730F5C">
        <w:rPr>
          <w:rStyle w:val="normaltextrun"/>
          <w:color w:val="333333"/>
          <w:lang w:val="en-GB"/>
        </w:rPr>
        <w:t>'</w:t>
      </w:r>
      <w:r>
        <w:rPr>
          <w:rStyle w:val="normaltextrun"/>
          <w:color w:val="333333"/>
          <w:lang w:val="en-GB"/>
        </w:rPr>
        <w:t>2021</w:t>
      </w:r>
      <w:r w:rsidR="00730F5C">
        <w:rPr>
          <w:rStyle w:val="normaltextrun"/>
          <w:color w:val="333333"/>
          <w:lang w:val="en-GB"/>
        </w:rPr>
        <w:t>'</w:t>
      </w:r>
      <w:r>
        <w:rPr>
          <w:rStyle w:val="normaltextrun"/>
          <w:color w:val="333333"/>
          <w:lang w:val="en-GB"/>
        </w:rPr>
        <w:t xml:space="preserve"> have used Convoluted Neural Networks to downscale the temperature </w:t>
      </w:r>
      <w:r w:rsidR="00431C03">
        <w:rPr>
          <w:rStyle w:val="normaltextrun"/>
          <w:color w:val="333333"/>
          <w:lang w:val="en-GB"/>
        </w:rPr>
        <w:t xml:space="preserve">and precipitation all across Europe. They created and fitted models that are more traditional statistical techniques like basic linear regression models with the intent to compare the results of these models with that of the CNN model. The major advantage they found was that </w:t>
      </w:r>
      <w:r w:rsidR="00431C03" w:rsidRPr="00431C03">
        <w:rPr>
          <w:color w:val="333333"/>
          <w:shd w:val="clear" w:color="auto" w:fill="FCFCFC"/>
        </w:rPr>
        <w:t>CNN circumvent</w:t>
      </w:r>
      <w:r w:rsidR="00730F5C">
        <w:rPr>
          <w:color w:val="333333"/>
          <w:shd w:val="clear" w:color="auto" w:fill="FCFCFC"/>
        </w:rPr>
        <w:t>s</w:t>
      </w:r>
      <w:r w:rsidR="00431C03" w:rsidRPr="00431C03">
        <w:rPr>
          <w:color w:val="333333"/>
          <w:shd w:val="clear" w:color="auto" w:fill="FCFCFC"/>
        </w:rPr>
        <w:t xml:space="preserve"> the problem of feature selection/extraction—which is highly case-dependent and becomes a very complex task to accomplish in classical downscaling methods—by performing an implicit manipulation of the input space in the internal structure of the network</w:t>
      </w:r>
      <w:r w:rsidR="0052246D">
        <w:rPr>
          <w:color w:val="333333"/>
          <w:shd w:val="clear" w:color="auto" w:fill="FCFCFC"/>
        </w:rPr>
        <w:t xml:space="preserve">. </w:t>
      </w:r>
    </w:p>
    <w:p w14:paraId="0DFF9EFA" w14:textId="464119B6" w:rsidR="003474FA" w:rsidRPr="00693A7E" w:rsidRDefault="0052246D" w:rsidP="00EC3D92">
      <w:pPr>
        <w:pStyle w:val="BodyText"/>
      </w:pPr>
      <w:r>
        <w:rPr>
          <w:color w:val="333333"/>
          <w:shd w:val="clear" w:color="auto" w:fill="FCFCFC"/>
        </w:rPr>
        <w:lastRenderedPageBreak/>
        <w:t>The model consist</w:t>
      </w:r>
      <w:r w:rsidR="00730F5C">
        <w:rPr>
          <w:color w:val="333333"/>
          <w:shd w:val="clear" w:color="auto" w:fill="FCFCFC"/>
        </w:rPr>
        <w:t>s</w:t>
      </w:r>
      <w:r>
        <w:rPr>
          <w:color w:val="333333"/>
          <w:shd w:val="clear" w:color="auto" w:fill="FCFCFC"/>
        </w:rPr>
        <w:t xml:space="preserve"> of an input layer</w:t>
      </w:r>
      <w:r w:rsidR="00730F5C">
        <w:rPr>
          <w:color w:val="333333"/>
          <w:shd w:val="clear" w:color="auto" w:fill="FCFCFC"/>
        </w:rPr>
        <w:t xml:space="preserve"> that</w:t>
      </w:r>
      <w:r>
        <w:rPr>
          <w:color w:val="333333"/>
          <w:shd w:val="clear" w:color="auto" w:fill="FCFCFC"/>
        </w:rPr>
        <w:t xml:space="preserve"> is directly connected to the feeding layer</w:t>
      </w:r>
      <w:r w:rsidR="00730F5C">
        <w:rPr>
          <w:color w:val="333333"/>
          <w:shd w:val="clear" w:color="auto" w:fill="FCFCFC"/>
        </w:rPr>
        <w:t>,</w:t>
      </w:r>
      <w:r>
        <w:rPr>
          <w:color w:val="333333"/>
          <w:shd w:val="clear" w:color="auto" w:fill="FCFCFC"/>
        </w:rPr>
        <w:t xml:space="preserve"> and the final convolution is directly connected to the output layer</w:t>
      </w:r>
      <w:r w:rsidR="00730F5C">
        <w:rPr>
          <w:color w:val="333333"/>
          <w:shd w:val="clear" w:color="auto" w:fill="FCFCFC"/>
        </w:rPr>
        <w:t>,</w:t>
      </w:r>
      <w:r>
        <w:rPr>
          <w:color w:val="333333"/>
          <w:shd w:val="clear" w:color="auto" w:fill="FCFCFC"/>
        </w:rPr>
        <w:t xml:space="preserve"> which uses linear or sigmoidal transformations to compute the required results.</w:t>
      </w:r>
      <w:r w:rsidR="000E6D6B">
        <w:rPr>
          <w:color w:val="333333"/>
          <w:shd w:val="clear" w:color="auto" w:fill="FCFCFC"/>
        </w:rPr>
        <w:t xml:space="preserve"> In this approach</w:t>
      </w:r>
      <w:r w:rsidR="00730F5C">
        <w:rPr>
          <w:color w:val="333333"/>
          <w:shd w:val="clear" w:color="auto" w:fill="FCFCFC"/>
        </w:rPr>
        <w:t>,</w:t>
      </w:r>
      <w:r w:rsidR="000E6D6B">
        <w:rPr>
          <w:color w:val="333333"/>
          <w:shd w:val="clear" w:color="auto" w:fill="FCFCFC"/>
        </w:rPr>
        <w:t xml:space="preserve"> they used a wide range of atmospheric predictors such as temperature, </w:t>
      </w:r>
      <w:r w:rsidR="00B96F09">
        <w:rPr>
          <w:color w:val="333333"/>
          <w:shd w:val="clear" w:color="auto" w:fill="FCFCFC"/>
        </w:rPr>
        <w:t xml:space="preserve">and </w:t>
      </w:r>
      <w:r w:rsidR="000E6D6B">
        <w:rPr>
          <w:color w:val="333333"/>
          <w:shd w:val="clear" w:color="auto" w:fill="FCFCFC"/>
        </w:rPr>
        <w:t>amount of rainfall</w:t>
      </w:r>
      <w:r w:rsidR="00B96F09">
        <w:rPr>
          <w:color w:val="333333"/>
          <w:shd w:val="clear" w:color="auto" w:fill="FCFCFC"/>
        </w:rPr>
        <w:t>.</w:t>
      </w:r>
      <w:r w:rsidR="000E6D6B">
        <w:rPr>
          <w:color w:val="333333"/>
          <w:shd w:val="clear" w:color="auto" w:fill="FCFCFC"/>
        </w:rPr>
        <w:t>.  For temperature, they</w:t>
      </w:r>
      <w:r w:rsidR="000E6D6B" w:rsidRPr="000E6D6B">
        <w:rPr>
          <w:color w:val="333333"/>
          <w:shd w:val="clear" w:color="auto" w:fill="FCFCFC"/>
        </w:rPr>
        <w:t xml:space="preserve"> </w:t>
      </w:r>
      <w:proofErr w:type="spellStart"/>
      <w:r w:rsidR="000E6D6B" w:rsidRPr="000E6D6B">
        <w:rPr>
          <w:color w:val="333333"/>
          <w:shd w:val="clear" w:color="auto" w:fill="FCFCFC"/>
        </w:rPr>
        <w:t>minimi</w:t>
      </w:r>
      <w:r w:rsidR="00730F5C">
        <w:rPr>
          <w:color w:val="333333"/>
          <w:shd w:val="clear" w:color="auto" w:fill="FCFCFC"/>
        </w:rPr>
        <w:t>s</w:t>
      </w:r>
      <w:r w:rsidR="000E6D6B" w:rsidRPr="000E6D6B">
        <w:rPr>
          <w:color w:val="333333"/>
          <w:shd w:val="clear" w:color="auto" w:fill="FCFCFC"/>
        </w:rPr>
        <w:t>e</w:t>
      </w:r>
      <w:proofErr w:type="spellEnd"/>
      <w:r w:rsidR="000E6D6B" w:rsidRPr="000E6D6B">
        <w:rPr>
          <w:color w:val="333333"/>
          <w:shd w:val="clear" w:color="auto" w:fill="FCFCFC"/>
        </w:rPr>
        <w:t xml:space="preserve"> the MSE, which is equivalent to </w:t>
      </w:r>
      <w:proofErr w:type="spellStart"/>
      <w:r w:rsidR="000E6D6B" w:rsidRPr="000E6D6B">
        <w:rPr>
          <w:color w:val="333333"/>
          <w:shd w:val="clear" w:color="auto" w:fill="FCFCFC"/>
        </w:rPr>
        <w:t>minimi</w:t>
      </w:r>
      <w:r w:rsidR="00730F5C">
        <w:rPr>
          <w:color w:val="333333"/>
          <w:shd w:val="clear" w:color="auto" w:fill="FCFCFC"/>
        </w:rPr>
        <w:t>sing</w:t>
      </w:r>
      <w:proofErr w:type="spellEnd"/>
      <w:r w:rsidR="000E6D6B" w:rsidRPr="000E6D6B">
        <w:rPr>
          <w:color w:val="333333"/>
          <w:shd w:val="clear" w:color="auto" w:fill="FCFCFC"/>
        </w:rPr>
        <w:t xml:space="preserve"> the negative log-likelihood of a Gaussian distribution for the conditional mean.</w:t>
      </w:r>
      <w:r w:rsidR="000E6D6B">
        <w:rPr>
          <w:color w:val="333333"/>
          <w:shd w:val="clear" w:color="auto" w:fill="FCFCFC"/>
        </w:rPr>
        <w:t xml:space="preserve"> The final results we see are that </w:t>
      </w:r>
      <w:r w:rsidR="00D70C0F" w:rsidRPr="00D70C0F">
        <w:t>t</w:t>
      </w:r>
      <w:r w:rsidR="000E6D6B" w:rsidRPr="00D70C0F">
        <w:t xml:space="preserve">he CNN largely preserves the climate change signal given by the global model for all the indices considered, posing no challenges </w:t>
      </w:r>
      <w:r w:rsidR="00730F5C">
        <w:t>to</w:t>
      </w:r>
      <w:r w:rsidR="000E6D6B" w:rsidRPr="00D70C0F">
        <w:t xml:space="preserve"> the interpretation of the patterns obtained. A similar situation is found for temperature, for which CNN preserves to a great extent the global model</w:t>
      </w:r>
      <w:r w:rsidR="00730F5C">
        <w:t>'</w:t>
      </w:r>
      <w:r w:rsidR="000E6D6B" w:rsidRPr="00D70C0F">
        <w:t>s climate change signal both for the mean and extremes</w:t>
      </w:r>
      <w:r w:rsidR="00D70C0F">
        <w:t>.</w:t>
      </w:r>
      <w:r w:rsidR="001D7A96">
        <w:t xml:space="preserve"> The final conclusion that the project has come to is that CNN plays an important role in the statistical downscaling of systematic errors and thus largely increase</w:t>
      </w:r>
      <w:r w:rsidR="00730F5C">
        <w:t>s</w:t>
      </w:r>
      <w:r w:rsidR="001D7A96">
        <w:t xml:space="preserve"> the accuracy and readability of the models for interpretation. </w:t>
      </w:r>
      <w:r w:rsidR="001D7A96" w:rsidRPr="00693A7E">
        <w:t xml:space="preserve">Hence they </w:t>
      </w:r>
      <w:r w:rsidR="00693A7E" w:rsidRPr="00693A7E">
        <w:t xml:space="preserve">concluded that </w:t>
      </w:r>
      <w:r w:rsidR="001D7A96" w:rsidRPr="00693A7E">
        <w:rPr>
          <w:color w:val="333333"/>
          <w:shd w:val="clear" w:color="auto" w:fill="FCFCFC"/>
        </w:rPr>
        <w:t>CNNs</w:t>
      </w:r>
      <w:r w:rsidR="00693A7E" w:rsidRPr="00693A7E">
        <w:rPr>
          <w:color w:val="333333"/>
          <w:shd w:val="clear" w:color="auto" w:fill="FCFCFC"/>
        </w:rPr>
        <w:t xml:space="preserve"> are best</w:t>
      </w:r>
      <w:r w:rsidR="001D7A96" w:rsidRPr="00693A7E">
        <w:rPr>
          <w:color w:val="333333"/>
          <w:shd w:val="clear" w:color="auto" w:fill="FCFCFC"/>
        </w:rPr>
        <w:t xml:space="preserve"> for the generation of </w:t>
      </w:r>
      <w:r w:rsidR="00693A7E" w:rsidRPr="00693A7E">
        <w:rPr>
          <w:color w:val="333333"/>
          <w:shd w:val="clear" w:color="auto" w:fill="FCFCFC"/>
        </w:rPr>
        <w:t>reliable</w:t>
      </w:r>
      <w:r w:rsidR="001D7A96" w:rsidRPr="00693A7E">
        <w:rPr>
          <w:color w:val="333333"/>
          <w:shd w:val="clear" w:color="auto" w:fill="FCFCFC"/>
        </w:rPr>
        <w:t xml:space="preserve"> climate change information on continental-sized domains, which is crucial for the implementation of adequate mitigation policies.</w:t>
      </w:r>
    </w:p>
    <w:p w14:paraId="22829E4F" w14:textId="77777777" w:rsidR="001051A0" w:rsidRDefault="001051A0" w:rsidP="00B41954">
      <w:pPr>
        <w:pStyle w:val="BodyText"/>
      </w:pPr>
    </w:p>
    <w:p w14:paraId="08000D1A" w14:textId="77777777" w:rsidR="00AF6A74" w:rsidRDefault="00AF6A74" w:rsidP="00B2241D">
      <w:pPr>
        <w:pStyle w:val="BodyText"/>
        <w:tabs>
          <w:tab w:val="left" w:pos="180"/>
        </w:tabs>
      </w:pPr>
    </w:p>
    <w:p w14:paraId="05034E1B" w14:textId="77777777" w:rsidR="00693A7E" w:rsidRDefault="00693A7E" w:rsidP="00B2241D">
      <w:pPr>
        <w:pStyle w:val="BodyText"/>
        <w:tabs>
          <w:tab w:val="left" w:pos="180"/>
        </w:tabs>
      </w:pPr>
    </w:p>
    <w:p w14:paraId="6AD80300" w14:textId="77777777" w:rsidR="00705BFC" w:rsidRDefault="00705BFC" w:rsidP="00DA24D8">
      <w:pPr>
        <w:pStyle w:val="BodyText"/>
        <w:tabs>
          <w:tab w:val="left" w:pos="180"/>
        </w:tabs>
        <w:ind w:right="1440"/>
      </w:pPr>
    </w:p>
    <w:p w14:paraId="7BF802BE" w14:textId="77777777" w:rsidR="00B70E0D" w:rsidRDefault="00B70E0D" w:rsidP="00B2241D">
      <w:pPr>
        <w:pStyle w:val="BodyText"/>
        <w:tabs>
          <w:tab w:val="left" w:pos="180"/>
        </w:tabs>
      </w:pPr>
    </w:p>
    <w:p w14:paraId="748E3B04" w14:textId="77777777" w:rsidR="00B70E0D" w:rsidRDefault="00B70E0D" w:rsidP="00B2241D">
      <w:pPr>
        <w:tabs>
          <w:tab w:val="left" w:pos="180"/>
        </w:tabs>
        <w:spacing w:line="376" w:lineRule="auto"/>
        <w:jc w:val="both"/>
        <w:sectPr w:rsidR="00B70E0D">
          <w:pgSz w:w="12240" w:h="15840"/>
          <w:pgMar w:top="1400" w:right="0" w:bottom="1020" w:left="1260" w:header="0" w:footer="839" w:gutter="0"/>
          <w:cols w:space="720"/>
        </w:sectPr>
      </w:pPr>
    </w:p>
    <w:p w14:paraId="0F7AFC5F" w14:textId="77777777" w:rsidR="00B70E0D" w:rsidRDefault="00863944" w:rsidP="00B2241D">
      <w:pPr>
        <w:pStyle w:val="Heading1"/>
        <w:numPr>
          <w:ilvl w:val="0"/>
          <w:numId w:val="6"/>
        </w:numPr>
        <w:tabs>
          <w:tab w:val="left" w:pos="180"/>
        </w:tabs>
        <w:spacing w:before="198"/>
        <w:ind w:left="450" w:hanging="270"/>
      </w:pPr>
      <w:bookmarkStart w:id="24" w:name="3_Methodology"/>
      <w:bookmarkStart w:id="25" w:name="_Toc115379545"/>
      <w:bookmarkEnd w:id="24"/>
      <w:r>
        <w:lastRenderedPageBreak/>
        <w:t>Data and Methodology</w:t>
      </w:r>
      <w:bookmarkEnd w:id="25"/>
    </w:p>
    <w:p w14:paraId="7C307BFC" w14:textId="77777777" w:rsidR="003F1014" w:rsidRDefault="003212FC" w:rsidP="00B2241D">
      <w:pPr>
        <w:pStyle w:val="BodyText"/>
        <w:tabs>
          <w:tab w:val="left" w:pos="180"/>
        </w:tabs>
      </w:pPr>
      <w:r>
        <w:br/>
        <w:t xml:space="preserve">The aim of Chapter 3 is to explore the dataset, understand all the latent and visible relationships and model on top of the data. </w:t>
      </w:r>
      <w:r w:rsidR="00487462">
        <w:t>This chapter will detail out the process of building out the models, along with the distribution of variables, missing value analysis, imputation of missing values, outlier analysis, univariate analysis and probability distribution. This analysis will help us understand the data. Post this</w:t>
      </w:r>
      <w:r w:rsidR="00730F5C">
        <w:t>;</w:t>
      </w:r>
      <w:r w:rsidR="00487462">
        <w:t xml:space="preserve"> the focus will be on modelling the data to see what future trends will look like</w:t>
      </w:r>
      <w:r w:rsidR="00730F5C">
        <w:t>;</w:t>
      </w:r>
      <w:r w:rsidR="00487462">
        <w:t xml:space="preserve"> we will use </w:t>
      </w:r>
      <w:r w:rsidR="00730F5C">
        <w:t xml:space="preserve">the </w:t>
      </w:r>
      <w:r w:rsidR="00487462">
        <w:t>baseline as well as more advanced methods of time</w:t>
      </w:r>
      <w:r w:rsidR="00730F5C">
        <w:t>-</w:t>
      </w:r>
      <w:r w:rsidR="00487462">
        <w:t>series analysis for the same. Interpretation of the results is key</w:t>
      </w:r>
      <w:r w:rsidR="00730F5C">
        <w:t>,</w:t>
      </w:r>
      <w:r w:rsidR="00487462">
        <w:t xml:space="preserve"> and we will </w:t>
      </w:r>
      <w:proofErr w:type="spellStart"/>
      <w:r w:rsidR="00487462">
        <w:t>summari</w:t>
      </w:r>
      <w:r w:rsidR="00730F5C">
        <w:t>s</w:t>
      </w:r>
      <w:r w:rsidR="00487462">
        <w:t>e</w:t>
      </w:r>
      <w:proofErr w:type="spellEnd"/>
      <w:r w:rsidR="00487462">
        <w:t xml:space="preserve"> our learnings to bring a holistic end to Chapter 3. </w:t>
      </w:r>
    </w:p>
    <w:p w14:paraId="6B116A94" w14:textId="77777777" w:rsidR="004F1E0D" w:rsidRDefault="004F1E0D" w:rsidP="00B2241D">
      <w:pPr>
        <w:pStyle w:val="BodyText"/>
        <w:tabs>
          <w:tab w:val="left" w:pos="180"/>
        </w:tabs>
      </w:pPr>
    </w:p>
    <w:p w14:paraId="1632AFAC" w14:textId="77777777" w:rsidR="003F1014" w:rsidRDefault="00B649F1" w:rsidP="00B2241D">
      <w:pPr>
        <w:pStyle w:val="Heading2"/>
        <w:tabs>
          <w:tab w:val="left" w:pos="180"/>
        </w:tabs>
      </w:pPr>
      <w:bookmarkStart w:id="26" w:name="_Toc115379546"/>
      <w:r>
        <w:t>3.1 Introduction</w:t>
      </w:r>
      <w:bookmarkEnd w:id="26"/>
    </w:p>
    <w:p w14:paraId="318A0F5C" w14:textId="77777777" w:rsidR="003212FC" w:rsidRDefault="004F1E0D" w:rsidP="00B2241D">
      <w:pPr>
        <w:pStyle w:val="BodyText"/>
        <w:tabs>
          <w:tab w:val="left" w:pos="180"/>
        </w:tabs>
      </w:pPr>
      <w:r>
        <w:br/>
      </w:r>
      <w:r w:rsidR="003212FC">
        <w:t>T</w:t>
      </w:r>
      <w:r w:rsidR="003212FC" w:rsidRPr="00371817">
        <w:t xml:space="preserve">he primary objective of this project is </w:t>
      </w:r>
      <w:r w:rsidR="003212FC">
        <w:t>to determine</w:t>
      </w:r>
      <w:r w:rsidR="003212FC" w:rsidRPr="00371817">
        <w:t xml:space="preserve"> and predict </w:t>
      </w:r>
      <w:r w:rsidR="003212FC">
        <w:t>the</w:t>
      </w:r>
      <w:r w:rsidR="003212FC" w:rsidRPr="00371817">
        <w:t xml:space="preserve"> change in the surface temperature of the Earth</w:t>
      </w:r>
      <w:r w:rsidR="00510CF7">
        <w:t>. W</w:t>
      </w:r>
      <w:r w:rsidR="003212FC" w:rsidRPr="00371817">
        <w:t xml:space="preserve">e use a felicitous dataset </w:t>
      </w:r>
      <w:r w:rsidR="003212FC">
        <w:t>that</w:t>
      </w:r>
      <w:r w:rsidR="003212FC" w:rsidRPr="00371817">
        <w:t xml:space="preserve"> has been obtained </w:t>
      </w:r>
      <w:r w:rsidR="007A56D8">
        <w:t>from</w:t>
      </w:r>
      <w:r w:rsidR="003212FC" w:rsidRPr="00371817">
        <w:t xml:space="preserve"> the </w:t>
      </w:r>
      <w:r w:rsidR="003212FC">
        <w:t>U</w:t>
      </w:r>
      <w:r w:rsidR="003212FC" w:rsidRPr="00371817">
        <w:t xml:space="preserve">niversity of Dayton in the </w:t>
      </w:r>
      <w:r w:rsidR="007A56D8">
        <w:t>U</w:t>
      </w:r>
      <w:r w:rsidR="003212FC" w:rsidRPr="00371817">
        <w:t xml:space="preserve">nited </w:t>
      </w:r>
      <w:r w:rsidR="007A56D8">
        <w:t>S</w:t>
      </w:r>
      <w:r w:rsidR="003212FC" w:rsidRPr="00371817">
        <w:t>tates of America.</w:t>
      </w:r>
      <w:r w:rsidR="00887122">
        <w:t xml:space="preserve"> Based on our learnings from the Literature Review performed in Chapter 2, we will work to build on top of the work done by authors of other papers. We will use </w:t>
      </w:r>
      <w:r w:rsidR="00730F5C">
        <w:t xml:space="preserve">the </w:t>
      </w:r>
      <w:r w:rsidR="00887122">
        <w:t xml:space="preserve">baseline as well as advanced techniques leveraging a wide variety of models to ensure that the dataset exploration, analysis, modelling and interpretation </w:t>
      </w:r>
      <w:r w:rsidR="00730F5C">
        <w:t>are</w:t>
      </w:r>
      <w:r w:rsidR="00887122">
        <w:t xml:space="preserve"> carried out in a holistic manner.</w:t>
      </w:r>
    </w:p>
    <w:p w14:paraId="187C06E7" w14:textId="77777777" w:rsidR="00B70E0D" w:rsidRDefault="00B70E0D" w:rsidP="00B2241D">
      <w:pPr>
        <w:tabs>
          <w:tab w:val="left" w:pos="180"/>
        </w:tabs>
        <w:spacing w:line="376" w:lineRule="auto"/>
        <w:jc w:val="both"/>
      </w:pPr>
    </w:p>
    <w:p w14:paraId="69219485" w14:textId="77777777" w:rsidR="004A3E6A" w:rsidRDefault="004A3E6A" w:rsidP="00B2241D">
      <w:pPr>
        <w:pStyle w:val="Heading2"/>
        <w:tabs>
          <w:tab w:val="left" w:pos="180"/>
        </w:tabs>
      </w:pPr>
      <w:bookmarkStart w:id="27" w:name="_Toc115379547"/>
      <w:r>
        <w:t>3.</w:t>
      </w:r>
      <w:r w:rsidR="00B649F1">
        <w:t>2</w:t>
      </w:r>
      <w:r>
        <w:t xml:space="preserve"> </w:t>
      </w:r>
      <w:r w:rsidR="00B649F1">
        <w:t>Dataset Description</w:t>
      </w:r>
      <w:bookmarkEnd w:id="27"/>
    </w:p>
    <w:p w14:paraId="484BB2E5" w14:textId="77777777" w:rsidR="00E83B61" w:rsidRDefault="00E83B61" w:rsidP="00B2241D">
      <w:pPr>
        <w:pStyle w:val="BodyText"/>
        <w:tabs>
          <w:tab w:val="left" w:pos="180"/>
        </w:tabs>
        <w:rPr>
          <w:rFonts w:eastAsia="Georgia"/>
          <w:w w:val="100"/>
        </w:rPr>
      </w:pPr>
    </w:p>
    <w:p w14:paraId="1B1AC958" w14:textId="602E1624" w:rsidR="007735AF" w:rsidRDefault="007735AF" w:rsidP="00B2241D">
      <w:pPr>
        <w:pStyle w:val="BodyText"/>
        <w:tabs>
          <w:tab w:val="left" w:pos="180"/>
        </w:tabs>
      </w:pPr>
      <w:r>
        <w:t>The dataset that we will</w:t>
      </w:r>
      <w:r w:rsidR="00E83B61" w:rsidRPr="00E83B61">
        <w:t xml:space="preserve"> </w:t>
      </w:r>
      <w:r>
        <w:t xml:space="preserve">be using is from the University of Dayton, which has </w:t>
      </w:r>
      <w:r w:rsidR="00E83B61" w:rsidRPr="00E83B61">
        <w:t xml:space="preserve">data from the year 1995 </w:t>
      </w:r>
      <w:r w:rsidR="009E7012" w:rsidRPr="00E83B61">
        <w:t>up to</w:t>
      </w:r>
      <w:r w:rsidR="00E83B61" w:rsidRPr="00E83B61">
        <w:t xml:space="preserve"> </w:t>
      </w:r>
      <w:r>
        <w:t>2019</w:t>
      </w:r>
      <w:r w:rsidR="00E83B61" w:rsidRPr="00E83B61">
        <w:t xml:space="preserve"> and is regularly updated by the university. The National Climatic Data Center</w:t>
      </w:r>
      <w:r w:rsidR="00792E7E">
        <w:t>'</w:t>
      </w:r>
      <w:r w:rsidR="00E83B61" w:rsidRPr="00E83B61">
        <w:t>s Global Summary of the Day (GSOD) database serves as the files</w:t>
      </w:r>
      <w:r w:rsidR="00792E7E">
        <w:t>'</w:t>
      </w:r>
      <w:r w:rsidR="00E83B61" w:rsidRPr="00E83B61">
        <w:t xml:space="preserve"> primary source of information (NCDC). The Global Summary of the Day (GSOD) data</w:t>
      </w:r>
      <w:r w:rsidR="00792E7E">
        <w:t>'</w:t>
      </w:r>
      <w:r w:rsidR="00E83B61" w:rsidRPr="00E83B61">
        <w:t xml:space="preserve">s </w:t>
      </w:r>
      <w:r w:rsidR="009E7012" w:rsidRPr="00E83B61">
        <w:t>24-hourly</w:t>
      </w:r>
      <w:r w:rsidR="00E83B61" w:rsidRPr="00E83B61">
        <w:t xml:space="preserve"> temperature observations </w:t>
      </w:r>
      <w:r w:rsidR="00730F5C">
        <w:t>is</w:t>
      </w:r>
      <w:r w:rsidR="00E83B61" w:rsidRPr="00E83B61">
        <w:t xml:space="preserve"> used to calculate the daily average temperatures. The dataset consists of eight columns</w:t>
      </w:r>
      <w:r w:rsidR="001D4CB0">
        <w:t>,</w:t>
      </w:r>
      <w:r w:rsidR="00E83B61" w:rsidRPr="00E83B61">
        <w:t xml:space="preserve"> namely</w:t>
      </w:r>
      <w:r w:rsidR="004736CE">
        <w:t>,</w:t>
      </w:r>
    </w:p>
    <w:p w14:paraId="63145C76" w14:textId="1F2BFE99" w:rsidR="00971D5E" w:rsidRDefault="00971D5E" w:rsidP="00B2241D">
      <w:pPr>
        <w:pStyle w:val="BodyText"/>
        <w:tabs>
          <w:tab w:val="left" w:pos="180"/>
        </w:tabs>
      </w:pPr>
    </w:p>
    <w:p w14:paraId="75D3045A" w14:textId="77777777" w:rsidR="00971D5E" w:rsidRDefault="00971D5E" w:rsidP="00B2241D">
      <w:pPr>
        <w:pStyle w:val="BodyText"/>
        <w:tabs>
          <w:tab w:val="left" w:pos="180"/>
        </w:tabs>
      </w:pPr>
    </w:p>
    <w:p w14:paraId="6DAAF9C0" w14:textId="77777777" w:rsidR="007735AF" w:rsidRDefault="00E83B61" w:rsidP="00B2241D">
      <w:pPr>
        <w:pStyle w:val="BodyText"/>
        <w:numPr>
          <w:ilvl w:val="0"/>
          <w:numId w:val="7"/>
        </w:numPr>
        <w:tabs>
          <w:tab w:val="left" w:pos="180"/>
        </w:tabs>
      </w:pPr>
      <w:r w:rsidRPr="00C54B65">
        <w:rPr>
          <w:b/>
        </w:rPr>
        <w:lastRenderedPageBreak/>
        <w:t>Region</w:t>
      </w:r>
      <w:r w:rsidR="004736CE">
        <w:t xml:space="preserve">: Information indicating the region from </w:t>
      </w:r>
      <w:r w:rsidR="00EB066A">
        <w:t>where the weather data is gathered</w:t>
      </w:r>
    </w:p>
    <w:p w14:paraId="533C3136" w14:textId="77777777" w:rsidR="007735AF" w:rsidRDefault="00E83B61" w:rsidP="00B2241D">
      <w:pPr>
        <w:pStyle w:val="BodyText"/>
        <w:numPr>
          <w:ilvl w:val="0"/>
          <w:numId w:val="7"/>
        </w:numPr>
        <w:tabs>
          <w:tab w:val="left" w:pos="180"/>
        </w:tabs>
      </w:pPr>
      <w:r w:rsidRPr="00C54B65">
        <w:rPr>
          <w:b/>
        </w:rPr>
        <w:t>Country</w:t>
      </w:r>
      <w:r w:rsidR="00EB066A">
        <w:t>: Indicative of the country from where the data has been gathered</w:t>
      </w:r>
    </w:p>
    <w:p w14:paraId="4738C533" w14:textId="77777777" w:rsidR="007735AF" w:rsidRDefault="00E83B61" w:rsidP="00B2241D">
      <w:pPr>
        <w:pStyle w:val="BodyText"/>
        <w:numPr>
          <w:ilvl w:val="0"/>
          <w:numId w:val="7"/>
        </w:numPr>
        <w:tabs>
          <w:tab w:val="left" w:pos="180"/>
        </w:tabs>
      </w:pPr>
      <w:r w:rsidRPr="00C54B65">
        <w:rPr>
          <w:b/>
        </w:rPr>
        <w:t>State</w:t>
      </w:r>
      <w:r w:rsidR="00EB066A">
        <w:t>: Indicative of the State from where the data has been gathered</w:t>
      </w:r>
    </w:p>
    <w:p w14:paraId="67F21489" w14:textId="77777777" w:rsidR="007735AF" w:rsidRDefault="00E83B61" w:rsidP="00B2241D">
      <w:pPr>
        <w:pStyle w:val="BodyText"/>
        <w:numPr>
          <w:ilvl w:val="0"/>
          <w:numId w:val="7"/>
        </w:numPr>
        <w:tabs>
          <w:tab w:val="left" w:pos="180"/>
        </w:tabs>
      </w:pPr>
      <w:r w:rsidRPr="00C54B65">
        <w:rPr>
          <w:b/>
        </w:rPr>
        <w:t>City</w:t>
      </w:r>
      <w:r w:rsidR="00EB066A">
        <w:t>: Indicative of the City from where the data has been gathered</w:t>
      </w:r>
    </w:p>
    <w:p w14:paraId="4D0AB1E5" w14:textId="77777777" w:rsidR="007735AF" w:rsidRDefault="00E83B61" w:rsidP="00B2241D">
      <w:pPr>
        <w:pStyle w:val="BodyText"/>
        <w:numPr>
          <w:ilvl w:val="0"/>
          <w:numId w:val="7"/>
        </w:numPr>
        <w:tabs>
          <w:tab w:val="left" w:pos="180"/>
        </w:tabs>
      </w:pPr>
      <w:r w:rsidRPr="00C54B65">
        <w:rPr>
          <w:b/>
        </w:rPr>
        <w:t>Month</w:t>
      </w:r>
      <w:r w:rsidR="00EB066A">
        <w:t>: This column indicates the month in which the data has been collected</w:t>
      </w:r>
    </w:p>
    <w:p w14:paraId="2E578E23" w14:textId="77777777" w:rsidR="007735AF" w:rsidRDefault="00E83B61" w:rsidP="00B2241D">
      <w:pPr>
        <w:pStyle w:val="BodyText"/>
        <w:numPr>
          <w:ilvl w:val="0"/>
          <w:numId w:val="7"/>
        </w:numPr>
        <w:tabs>
          <w:tab w:val="left" w:pos="180"/>
        </w:tabs>
      </w:pPr>
      <w:r w:rsidRPr="00C54B65">
        <w:rPr>
          <w:b/>
        </w:rPr>
        <w:t>Day</w:t>
      </w:r>
      <w:r w:rsidR="00EB066A">
        <w:t xml:space="preserve">: This column indicates the day </w:t>
      </w:r>
      <w:r w:rsidR="00730F5C">
        <w:t>o</w:t>
      </w:r>
      <w:r w:rsidR="00EB066A">
        <w:t>n which the data has been collected</w:t>
      </w:r>
    </w:p>
    <w:p w14:paraId="6FF4966D" w14:textId="77777777" w:rsidR="007735AF" w:rsidRDefault="00E83B61" w:rsidP="00B2241D">
      <w:pPr>
        <w:pStyle w:val="BodyText"/>
        <w:numPr>
          <w:ilvl w:val="0"/>
          <w:numId w:val="7"/>
        </w:numPr>
        <w:tabs>
          <w:tab w:val="left" w:pos="180"/>
        </w:tabs>
      </w:pPr>
      <w:r w:rsidRPr="00C54B65">
        <w:rPr>
          <w:b/>
        </w:rPr>
        <w:t>Year</w:t>
      </w:r>
      <w:r w:rsidR="00EB066A">
        <w:t>:</w:t>
      </w:r>
      <w:r w:rsidR="00DE4952">
        <w:t xml:space="preserve"> This column indicates the ear in which the data has been collected</w:t>
      </w:r>
    </w:p>
    <w:p w14:paraId="153BB8E7" w14:textId="77777777" w:rsidR="00C64685" w:rsidRDefault="00E83B61" w:rsidP="00B2241D">
      <w:pPr>
        <w:pStyle w:val="BodyText"/>
        <w:numPr>
          <w:ilvl w:val="0"/>
          <w:numId w:val="7"/>
        </w:numPr>
        <w:tabs>
          <w:tab w:val="left" w:pos="180"/>
        </w:tabs>
      </w:pPr>
      <w:r w:rsidRPr="00A675AE">
        <w:rPr>
          <w:b/>
        </w:rPr>
        <w:t>Average Temperature</w:t>
      </w:r>
      <w:r w:rsidR="00DE4952">
        <w:t>: This data has been computed as a function of the average of 24 hourly readings from the Global Summary of the Day (GSOD) data</w:t>
      </w:r>
      <w:r w:rsidR="00C64685">
        <w:t xml:space="preserve"> </w:t>
      </w:r>
      <w:r w:rsidR="00C64685">
        <w:tab/>
      </w:r>
      <w:r w:rsidR="00C64685">
        <w:br/>
      </w:r>
    </w:p>
    <w:p w14:paraId="2F313F93" w14:textId="77777777" w:rsidR="00696C64" w:rsidRDefault="00E83B61" w:rsidP="00B2241D">
      <w:pPr>
        <w:pStyle w:val="BodyText"/>
        <w:tabs>
          <w:tab w:val="left" w:pos="180"/>
        </w:tabs>
      </w:pPr>
      <w:r w:rsidRPr="00E83B61">
        <w:t>We have the data of over 324 cities which consist of 157 cities in the US and 167 cities from across the world. Since we are looking at data from 1995</w:t>
      </w:r>
      <w:r w:rsidR="001D4CB0">
        <w:t>,</w:t>
      </w:r>
      <w:r w:rsidRPr="00E83B61">
        <w:t xml:space="preserve"> we have 2</w:t>
      </w:r>
      <w:r w:rsidR="00696C64">
        <w:t>,</w:t>
      </w:r>
      <w:r w:rsidRPr="00E83B61">
        <w:t>885</w:t>
      </w:r>
      <w:r w:rsidR="00696C64">
        <w:t>,</w:t>
      </w:r>
      <w:r w:rsidRPr="00E83B61">
        <w:t xml:space="preserve">424 rows of </w:t>
      </w:r>
      <w:r w:rsidR="00730F5C">
        <w:t xml:space="preserve">the </w:t>
      </w:r>
      <w:r w:rsidRPr="00E83B61">
        <w:t>information under these columns, this is a particularly large dataset</w:t>
      </w:r>
      <w:r w:rsidR="001D4CB0">
        <w:t>,</w:t>
      </w:r>
      <w:r w:rsidRPr="00E83B61">
        <w:t xml:space="preserve"> and thus we filter and sort out different regions and cities to conduct our analysis as an effective way to measure the average temperature and determine if it is changing over a period of time or not. </w:t>
      </w:r>
    </w:p>
    <w:p w14:paraId="0F60B316" w14:textId="77777777" w:rsidR="00696C64" w:rsidRDefault="00696C64" w:rsidP="00B2241D">
      <w:pPr>
        <w:pStyle w:val="BodyText"/>
        <w:tabs>
          <w:tab w:val="left" w:pos="180"/>
        </w:tabs>
      </w:pPr>
    </w:p>
    <w:p w14:paraId="0BC30DD0" w14:textId="77777777" w:rsidR="00930AB9" w:rsidRDefault="00ED4106" w:rsidP="00B2241D">
      <w:pPr>
        <w:pStyle w:val="BodyText"/>
        <w:tabs>
          <w:tab w:val="left" w:pos="180"/>
        </w:tabs>
      </w:pPr>
      <w:r>
        <w:t>We</w:t>
      </w:r>
      <w:r w:rsidR="00E83B61" w:rsidRPr="00E83B61">
        <w:t xml:space="preserve"> see that the data that denotes the respective area in which we use as the basis of our analysis is found to be in the object format</w:t>
      </w:r>
      <w:r w:rsidR="00730F5C">
        <w:t>,</w:t>
      </w:r>
      <w:r w:rsidR="00E83B61" w:rsidRPr="00E83B61">
        <w:t xml:space="preserve"> and the month, day</w:t>
      </w:r>
      <w:r w:rsidR="001D4CB0">
        <w:t>,</w:t>
      </w:r>
      <w:r w:rsidR="00E83B61" w:rsidRPr="00E83B61">
        <w:t xml:space="preserve"> and year are integers where the average temperature is in float format as it has decimal values. There are very few missing values that can be easily rectified </w:t>
      </w:r>
      <w:r w:rsidR="001D4CB0">
        <w:t>by</w:t>
      </w:r>
      <w:r w:rsidR="00E83B61" w:rsidRPr="00E83B61">
        <w:t xml:space="preserve"> using the mean of the previous and next day</w:t>
      </w:r>
      <w:r w:rsidR="00792E7E">
        <w:t>'</w:t>
      </w:r>
      <w:r w:rsidR="001D4CB0">
        <w:t>s</w:t>
      </w:r>
      <w:r w:rsidR="00E83B61" w:rsidRPr="00E83B61">
        <w:t xml:space="preserve"> temperatures</w:t>
      </w:r>
      <w:r w:rsidR="001D4CB0">
        <w:t>,</w:t>
      </w:r>
      <w:r w:rsidR="00E83B61" w:rsidRPr="00E83B61">
        <w:t xml:space="preserve"> as it is an accurate assumption to make that the missing value is not too varied from the previous and next day in a </w:t>
      </w:r>
      <w:r w:rsidR="00DB308A" w:rsidRPr="00E83B61">
        <w:t>season</w:t>
      </w:r>
      <w:r w:rsidR="00E83B61" w:rsidRPr="00E83B61">
        <w:t xml:space="preserve">. There are a few outliers </w:t>
      </w:r>
      <w:r w:rsidR="001D4CB0">
        <w:t>that</w:t>
      </w:r>
      <w:r w:rsidR="00E83B61" w:rsidRPr="00E83B61">
        <w:t xml:space="preserve"> were easily determined with the help of basic boxplots. Although the data is not perfect</w:t>
      </w:r>
      <w:r w:rsidR="004B7772">
        <w:t>,</w:t>
      </w:r>
      <w:r w:rsidR="00E83B61" w:rsidRPr="00E83B61">
        <w:t xml:space="preserve"> and there may be a few </w:t>
      </w:r>
      <w:r w:rsidR="004B7772">
        <w:t>discrepanci</w:t>
      </w:r>
      <w:r w:rsidR="001D4CB0">
        <w:t>es</w:t>
      </w:r>
      <w:r w:rsidR="004B7772">
        <w:t>,</w:t>
      </w:r>
      <w:r w:rsidR="00E83B61" w:rsidRPr="00E83B61">
        <w:t xml:space="preserve"> we are able to clean it to the point where the dataset is suitable to carry out multiple different statistical calculations using </w:t>
      </w:r>
      <w:r w:rsidR="00571135">
        <w:t>machine learning and artificial intelligence algorithms to make predictions and forecasts.</w:t>
      </w:r>
    </w:p>
    <w:p w14:paraId="54F5AE97" w14:textId="77777777" w:rsidR="00CA438A" w:rsidRDefault="00CA438A" w:rsidP="00B2241D">
      <w:pPr>
        <w:pStyle w:val="BodyText"/>
        <w:tabs>
          <w:tab w:val="left" w:pos="180"/>
        </w:tabs>
      </w:pPr>
    </w:p>
    <w:p w14:paraId="19B003EB" w14:textId="77777777" w:rsidR="00732CEC" w:rsidRDefault="00732CEC" w:rsidP="00E43DA9">
      <w:pPr>
        <w:pStyle w:val="BodyText"/>
      </w:pPr>
      <w:bookmarkStart w:id="28" w:name="_Toc115379548"/>
    </w:p>
    <w:p w14:paraId="7666A936" w14:textId="77777777" w:rsidR="00732CEC" w:rsidRDefault="00732CEC" w:rsidP="00E43DA9">
      <w:pPr>
        <w:pStyle w:val="BodyText"/>
      </w:pPr>
    </w:p>
    <w:p w14:paraId="7FED7D74" w14:textId="77777777" w:rsidR="00732CEC" w:rsidRDefault="00732CEC" w:rsidP="00137C9E">
      <w:pPr>
        <w:pStyle w:val="BodyText"/>
        <w:ind w:left="0" w:firstLine="0"/>
      </w:pPr>
    </w:p>
    <w:p w14:paraId="7037C260" w14:textId="452A3985" w:rsidR="004C14A3" w:rsidRDefault="00930AB9" w:rsidP="00B2241D">
      <w:pPr>
        <w:pStyle w:val="Heading2"/>
        <w:tabs>
          <w:tab w:val="left" w:pos="180"/>
        </w:tabs>
      </w:pPr>
      <w:r>
        <w:lastRenderedPageBreak/>
        <w:t>3.</w:t>
      </w:r>
      <w:r w:rsidR="004C14A3">
        <w:t>3 Exploratory Data Analysis</w:t>
      </w:r>
      <w:bookmarkEnd w:id="28"/>
    </w:p>
    <w:p w14:paraId="2628CFD1" w14:textId="77777777" w:rsidR="00CA438A" w:rsidRDefault="00CA438A" w:rsidP="00B2241D">
      <w:pPr>
        <w:pStyle w:val="BodyText"/>
        <w:tabs>
          <w:tab w:val="left" w:pos="180"/>
        </w:tabs>
      </w:pPr>
    </w:p>
    <w:p w14:paraId="06B950FB" w14:textId="77777777" w:rsidR="00CA438A" w:rsidRDefault="00BA5E83" w:rsidP="00B2241D">
      <w:pPr>
        <w:pStyle w:val="BodyText"/>
        <w:tabs>
          <w:tab w:val="left" w:pos="180"/>
        </w:tabs>
      </w:pPr>
      <w:r>
        <w:t xml:space="preserve">In this section, we will explore the data from the National Climatic Data Center. We will </w:t>
      </w:r>
      <w:proofErr w:type="spellStart"/>
      <w:r>
        <w:t>analy</w:t>
      </w:r>
      <w:r w:rsidR="00730F5C">
        <w:t>s</w:t>
      </w:r>
      <w:r>
        <w:t>e</w:t>
      </w:r>
      <w:proofErr w:type="spellEnd"/>
      <w:r>
        <w:t xml:space="preserve"> the distribution of the variables, perform missing value analysis, necessary transformations, feature engineering, outlier analysis and also look at the probability distribution using KDE. </w:t>
      </w:r>
      <w:r w:rsidR="001367A6">
        <w:t xml:space="preserve">The data is 769 MB </w:t>
      </w:r>
      <w:r w:rsidR="00730F5C">
        <w:t xml:space="preserve">and </w:t>
      </w:r>
      <w:r w:rsidR="001367A6">
        <w:t>has 2.88 million rows. We perform the preliminary preprocessing</w:t>
      </w:r>
      <w:r w:rsidR="00730F5C">
        <w:t>,</w:t>
      </w:r>
      <w:r w:rsidR="001367A6">
        <w:t xml:space="preserve"> such as typecasting the Month, Day and Year to integer and typecasting the average temperature to float to ensure that there is no discrepanc</w:t>
      </w:r>
      <w:r w:rsidR="00FB3384">
        <w:t>y. In the next section</w:t>
      </w:r>
      <w:r w:rsidR="00730F5C">
        <w:t>,</w:t>
      </w:r>
      <w:r w:rsidR="00FB3384">
        <w:t xml:space="preserve"> let us go over the steps of preprocessing that ha</w:t>
      </w:r>
      <w:r w:rsidR="00730F5C">
        <w:t>s</w:t>
      </w:r>
      <w:r w:rsidR="00FB3384">
        <w:t xml:space="preserve"> been carried out.</w:t>
      </w:r>
    </w:p>
    <w:p w14:paraId="0E646EAD" w14:textId="77777777" w:rsidR="004C14A3" w:rsidRDefault="004C14A3" w:rsidP="00B2241D">
      <w:pPr>
        <w:pStyle w:val="BodyText"/>
        <w:tabs>
          <w:tab w:val="left" w:pos="180"/>
        </w:tabs>
        <w:ind w:left="0" w:firstLine="0"/>
      </w:pPr>
    </w:p>
    <w:p w14:paraId="3DF68CE2" w14:textId="77777777" w:rsidR="004C14A3" w:rsidRDefault="004C14A3" w:rsidP="00B2241D">
      <w:pPr>
        <w:pStyle w:val="Heading3"/>
        <w:tabs>
          <w:tab w:val="left" w:pos="180"/>
        </w:tabs>
      </w:pPr>
      <w:bookmarkStart w:id="29" w:name="_Toc115379549"/>
      <w:r>
        <w:t xml:space="preserve">3.3.1 </w:t>
      </w:r>
      <w:r w:rsidR="00FB3384">
        <w:t>Preprocessing of the dataset</w:t>
      </w:r>
      <w:bookmarkEnd w:id="29"/>
    </w:p>
    <w:p w14:paraId="3687901F" w14:textId="77777777" w:rsidR="00D25176" w:rsidRDefault="00D25176" w:rsidP="00B2241D">
      <w:pPr>
        <w:pStyle w:val="BodyText"/>
        <w:tabs>
          <w:tab w:val="left" w:pos="180"/>
        </w:tabs>
        <w:ind w:left="0" w:firstLine="0"/>
      </w:pPr>
    </w:p>
    <w:p w14:paraId="09B0BCD2" w14:textId="77777777" w:rsidR="00D25176" w:rsidRPr="00D25176" w:rsidRDefault="00D25176" w:rsidP="00B2241D">
      <w:pPr>
        <w:pStyle w:val="BodyText"/>
        <w:tabs>
          <w:tab w:val="left" w:pos="180"/>
        </w:tabs>
      </w:pPr>
      <w:r>
        <w:t>We start off by removing the ambiguous val</w:t>
      </w:r>
      <w:r w:rsidR="00730F5C">
        <w:t>u</w:t>
      </w:r>
      <w:r>
        <w:t xml:space="preserve">es in the data frame that will not add value to the analysis. In the year column, we have values such as 200 </w:t>
      </w:r>
      <w:r w:rsidR="00730F5C">
        <w:t xml:space="preserve">and </w:t>
      </w:r>
      <w:r>
        <w:t>201 that do not make sense as it is not a valid year.</w:t>
      </w:r>
      <w:r w:rsidR="0001347C">
        <w:t xml:space="preserve"> We will also drop the State column, as it is specific to the United States of America, as it does not add value to the analysis and increases computation time.</w:t>
      </w:r>
      <w:r w:rsidR="0057775A">
        <w:t xml:space="preserve"> We will deal with different levels of aggregation for various </w:t>
      </w:r>
      <w:proofErr w:type="spellStart"/>
      <w:r w:rsidR="0057775A">
        <w:t>visuali</w:t>
      </w:r>
      <w:r w:rsidR="00730F5C">
        <w:t>s</w:t>
      </w:r>
      <w:r w:rsidR="0057775A">
        <w:t>ations</w:t>
      </w:r>
      <w:proofErr w:type="spellEnd"/>
      <w:r w:rsidR="0057775A">
        <w:t xml:space="preserve"> in order to </w:t>
      </w:r>
      <w:proofErr w:type="spellStart"/>
      <w:r w:rsidR="0057775A">
        <w:t>analy</w:t>
      </w:r>
      <w:r w:rsidR="00730F5C">
        <w:t>s</w:t>
      </w:r>
      <w:r w:rsidR="0057775A">
        <w:t>e</w:t>
      </w:r>
      <w:proofErr w:type="spellEnd"/>
      <w:r w:rsidR="0057775A">
        <w:t xml:space="preserve"> the data</w:t>
      </w:r>
      <w:r w:rsidR="00D24BD1">
        <w:t xml:space="preserve"> that we will discuss in the proceeding sections.</w:t>
      </w:r>
    </w:p>
    <w:p w14:paraId="5C4889AC" w14:textId="77777777" w:rsidR="004C14A3" w:rsidRDefault="004C14A3" w:rsidP="00B2241D">
      <w:pPr>
        <w:pStyle w:val="BodyText"/>
        <w:tabs>
          <w:tab w:val="left" w:pos="180"/>
        </w:tabs>
        <w:ind w:left="0" w:firstLine="0"/>
      </w:pPr>
    </w:p>
    <w:p w14:paraId="65D66CF7" w14:textId="77777777" w:rsidR="004C14A3" w:rsidRDefault="004C14A3" w:rsidP="00B2241D">
      <w:pPr>
        <w:pStyle w:val="Heading3"/>
        <w:tabs>
          <w:tab w:val="left" w:pos="180"/>
        </w:tabs>
      </w:pPr>
      <w:bookmarkStart w:id="30" w:name="_Toc115379550"/>
      <w:r>
        <w:t xml:space="preserve">3.3.2 </w:t>
      </w:r>
      <w:r w:rsidR="00DA5332">
        <w:t>Missing Value Analysis</w:t>
      </w:r>
      <w:bookmarkEnd w:id="30"/>
    </w:p>
    <w:p w14:paraId="6E1F25A1" w14:textId="77777777" w:rsidR="00132FE0" w:rsidRDefault="00132FE0" w:rsidP="00B2241D">
      <w:pPr>
        <w:pStyle w:val="BodyText"/>
        <w:tabs>
          <w:tab w:val="left" w:pos="180"/>
        </w:tabs>
      </w:pPr>
    </w:p>
    <w:p w14:paraId="6346BBDD" w14:textId="77777777" w:rsidR="00435B4E" w:rsidRDefault="00DA5332" w:rsidP="00B2241D">
      <w:pPr>
        <w:pStyle w:val="BodyText"/>
        <w:tabs>
          <w:tab w:val="left" w:pos="180"/>
        </w:tabs>
      </w:pPr>
      <w:r>
        <w:t>We look at the percentage of missing values by grouping the data by country. Certain countries such as Burundi and Guyana have missing value percentages such as 80.5% and 57.8%</w:t>
      </w:r>
      <w:r w:rsidR="00730F5C">
        <w:t>,</w:t>
      </w:r>
      <w:r>
        <w:t xml:space="preserve"> respectively. These countries will not add value to the dataset</w:t>
      </w:r>
      <w:r w:rsidR="00730F5C">
        <w:t>;</w:t>
      </w:r>
      <w:r>
        <w:t xml:space="preserve"> In general, we learn that there is missing data from the countries of Africa, Latin America and Asian countries. In the data dictionary, it is specified that missing values are indicated as -99, so we convert them to NaN (Not a Number), which </w:t>
      </w:r>
      <w:r w:rsidR="00A16D5A">
        <w:t>i</w:t>
      </w:r>
      <w:r>
        <w:t>s a NumPy data type to work better with the data. A</w:t>
      </w:r>
      <w:r w:rsidR="00730F5C">
        <w:t>s a</w:t>
      </w:r>
      <w:r>
        <w:t xml:space="preserve"> sum of all of the missing values, there are 79,164 data points missing in the given data. We try to keep as much </w:t>
      </w:r>
      <w:r w:rsidR="00730F5C">
        <w:t xml:space="preserve">of the </w:t>
      </w:r>
      <w:r>
        <w:t>data</w:t>
      </w:r>
      <w:r w:rsidR="00730F5C">
        <w:t xml:space="preserve"> as</w:t>
      </w:r>
      <w:r>
        <w:t xml:space="preserve"> possible by performing </w:t>
      </w:r>
      <w:r w:rsidR="00730F5C">
        <w:t xml:space="preserve">an </w:t>
      </w:r>
      <w:r>
        <w:t>imputation of the missing values with the mean temperature of the same city and date from all the years. This exercise, in turn</w:t>
      </w:r>
      <w:r w:rsidR="00730F5C">
        <w:t>,</w:t>
      </w:r>
      <w:r>
        <w:t xml:space="preserve"> brings the missing values to 25,627 data points. Post this</w:t>
      </w:r>
      <w:r w:rsidR="00730F5C">
        <w:t xml:space="preserve">; </w:t>
      </w:r>
      <w:r>
        <w:t xml:space="preserve">we </w:t>
      </w:r>
      <w:proofErr w:type="spellStart"/>
      <w:r>
        <w:t>analy</w:t>
      </w:r>
      <w:r w:rsidR="00730F5C">
        <w:t>s</w:t>
      </w:r>
      <w:r>
        <w:t>e</w:t>
      </w:r>
      <w:proofErr w:type="spellEnd"/>
      <w:r>
        <w:t xml:space="preserve"> the missing values by </w:t>
      </w:r>
      <w:r w:rsidR="00730F5C">
        <w:t xml:space="preserve">the </w:t>
      </w:r>
      <w:r w:rsidR="00857366">
        <w:t>city to see what the feasible cities are</w:t>
      </w:r>
      <w:r w:rsidR="00730F5C">
        <w:t>;</w:t>
      </w:r>
      <w:r w:rsidR="00857366">
        <w:t xml:space="preserve"> we can </w:t>
      </w:r>
      <w:proofErr w:type="spellStart"/>
      <w:r w:rsidR="00857366">
        <w:t>analy</w:t>
      </w:r>
      <w:r w:rsidR="00730F5C">
        <w:t>s</w:t>
      </w:r>
      <w:r w:rsidR="00857366">
        <w:t>e</w:t>
      </w:r>
      <w:proofErr w:type="spellEnd"/>
      <w:r w:rsidR="00857366">
        <w:t xml:space="preserve"> </w:t>
      </w:r>
      <w:r w:rsidR="00730F5C">
        <w:t xml:space="preserve">them </w:t>
      </w:r>
      <w:r w:rsidR="00857366">
        <w:t xml:space="preserve">in detail. </w:t>
      </w:r>
    </w:p>
    <w:p w14:paraId="3BF392E4" w14:textId="171D8A13" w:rsidR="00DA5332" w:rsidRPr="005D53AD" w:rsidRDefault="00857366" w:rsidP="00B2241D">
      <w:pPr>
        <w:pStyle w:val="BodyText"/>
        <w:tabs>
          <w:tab w:val="left" w:pos="180"/>
        </w:tabs>
      </w:pPr>
      <w:r>
        <w:lastRenderedPageBreak/>
        <w:t>The rest of the missing values are imputed with the average overall mean temperature of the city.</w:t>
      </w:r>
      <w:r w:rsidR="00D823B3">
        <w:t xml:space="preserve"> Now, the number of missing values is zero.</w:t>
      </w:r>
    </w:p>
    <w:p w14:paraId="0A5702FB" w14:textId="77777777" w:rsidR="004C14A3" w:rsidRDefault="004C14A3" w:rsidP="008471C1">
      <w:pPr>
        <w:pStyle w:val="BodyText"/>
        <w:tabs>
          <w:tab w:val="left" w:pos="180"/>
        </w:tabs>
        <w:ind w:left="0" w:firstLine="0"/>
      </w:pPr>
    </w:p>
    <w:p w14:paraId="471A1BF8" w14:textId="77777777" w:rsidR="008471C1" w:rsidRDefault="004C14A3" w:rsidP="002F3E2B">
      <w:pPr>
        <w:pStyle w:val="Heading3"/>
        <w:tabs>
          <w:tab w:val="left" w:pos="180"/>
        </w:tabs>
      </w:pPr>
      <w:bookmarkStart w:id="31" w:name="_Toc115379551"/>
      <w:r>
        <w:t xml:space="preserve">3.3.3 </w:t>
      </w:r>
      <w:r w:rsidR="00DA5332">
        <w:t>Distribution of Variables</w:t>
      </w:r>
      <w:bookmarkEnd w:id="31"/>
    </w:p>
    <w:p w14:paraId="4FAFC931" w14:textId="77777777" w:rsidR="002F3E2B" w:rsidRDefault="002F3E2B" w:rsidP="008471C1">
      <w:pPr>
        <w:pStyle w:val="BodyText"/>
      </w:pPr>
    </w:p>
    <w:p w14:paraId="25C63D4F" w14:textId="77777777" w:rsidR="008471C1" w:rsidRDefault="008471C1" w:rsidP="008471C1">
      <w:pPr>
        <w:pStyle w:val="BodyText"/>
      </w:pPr>
      <w:r>
        <w:t xml:space="preserve">It is critical that we </w:t>
      </w:r>
      <w:proofErr w:type="spellStart"/>
      <w:r>
        <w:t>analy</w:t>
      </w:r>
      <w:r w:rsidR="00730F5C">
        <w:t>s</w:t>
      </w:r>
      <w:r>
        <w:t>e</w:t>
      </w:r>
      <w:proofErr w:type="spellEnd"/>
      <w:r>
        <w:t xml:space="preserve"> the distribution of the variables in a variety of permutations and combinations so that we have a good intuition of the data. In this sub-section, we will </w:t>
      </w:r>
      <w:proofErr w:type="spellStart"/>
      <w:r>
        <w:t>analy</w:t>
      </w:r>
      <w:r w:rsidR="00730F5C">
        <w:t>s</w:t>
      </w:r>
      <w:r>
        <w:t>e</w:t>
      </w:r>
      <w:proofErr w:type="spellEnd"/>
      <w:r>
        <w:t xml:space="preserve"> what the distribution of the data looks like</w:t>
      </w:r>
      <w:r w:rsidR="0052602E">
        <w:t xml:space="preserve"> in this case</w:t>
      </w:r>
      <w:r>
        <w:t>.</w:t>
      </w:r>
      <w:r w:rsidR="00D214E8">
        <w:t xml:space="preserve"> First, we will look at the distribution of the yearly global average temperature</w:t>
      </w:r>
      <w:r w:rsidR="00B63405">
        <w:t xml:space="preserve"> in Figure 3.3.3.1</w:t>
      </w:r>
      <w:r w:rsidR="00D214E8">
        <w:t>. Note that the data present here is in degrees centigrade.</w:t>
      </w:r>
    </w:p>
    <w:p w14:paraId="412AD7BD" w14:textId="77777777" w:rsidR="00D214E8" w:rsidRDefault="00D214E8" w:rsidP="00D214E8">
      <w:pPr>
        <w:pStyle w:val="BodyText"/>
        <w:jc w:val="center"/>
      </w:pPr>
      <w:r>
        <w:rPr>
          <w:noProof/>
          <w:lang w:val="en-IN" w:eastAsia="en-IN"/>
        </w:rPr>
        <w:drawing>
          <wp:inline distT="0" distB="0" distL="0" distR="0" wp14:anchorId="34DF662A" wp14:editId="795F3917">
            <wp:extent cx="5333835" cy="285414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0673" cy="2868506"/>
                    </a:xfrm>
                    <a:prstGeom prst="rect">
                      <a:avLst/>
                    </a:prstGeom>
                    <a:noFill/>
                    <a:ln>
                      <a:noFill/>
                    </a:ln>
                  </pic:spPr>
                </pic:pic>
              </a:graphicData>
            </a:graphic>
          </wp:inline>
        </w:drawing>
      </w:r>
    </w:p>
    <w:p w14:paraId="23A357E9" w14:textId="77777777" w:rsidR="00D214E8" w:rsidRDefault="00D214E8" w:rsidP="009455D7">
      <w:pPr>
        <w:pStyle w:val="ImageFont0"/>
      </w:pPr>
      <w:r w:rsidRPr="00F72E74">
        <w:t>Figure 3.3.3</w:t>
      </w:r>
      <w:r w:rsidR="00F72E74" w:rsidRPr="00F72E74">
        <w:t xml:space="preserve">.1: </w:t>
      </w:r>
      <w:r w:rsidR="00F72E74" w:rsidRPr="009455D7">
        <w:rPr>
          <w:rStyle w:val="ImageFontChar0"/>
          <w:i/>
        </w:rPr>
        <w:t>Distribution</w:t>
      </w:r>
      <w:r w:rsidR="00F72E74" w:rsidRPr="00F72E74">
        <w:t xml:space="preserve"> of average global temperatures by </w:t>
      </w:r>
      <w:r w:rsidR="00730F5C">
        <w:t xml:space="preserve">the </w:t>
      </w:r>
      <w:r w:rsidR="00F72E74" w:rsidRPr="00F72E74">
        <w:t>year</w:t>
      </w:r>
    </w:p>
    <w:p w14:paraId="4C704ED9" w14:textId="77777777" w:rsidR="00116135" w:rsidRDefault="00116135" w:rsidP="00116135">
      <w:pPr>
        <w:pStyle w:val="BodyText"/>
      </w:pPr>
      <w:r>
        <w:t xml:space="preserve">Here, we see </w:t>
      </w:r>
      <w:r w:rsidR="00730F5C">
        <w:t xml:space="preserve">a </w:t>
      </w:r>
      <w:r>
        <w:t xml:space="preserve">varying trend across the years, but if we were to extrapolate the data, we </w:t>
      </w:r>
      <w:r w:rsidR="00730F5C">
        <w:t xml:space="preserve">would </w:t>
      </w:r>
      <w:r>
        <w:t>see an increasing trend in the global average temperature. To further support our case study, we use the plotly express library to plot the temperatures via an interactive graph from 1995 to 2019. Let us now have a look at the extreme instances of the graphs.</w:t>
      </w:r>
    </w:p>
    <w:p w14:paraId="0B8DC66F" w14:textId="77777777" w:rsidR="004F3E71" w:rsidRDefault="004F3E71" w:rsidP="004F3E71">
      <w:pPr>
        <w:pStyle w:val="BodyText"/>
      </w:pPr>
      <w:r>
        <w:t xml:space="preserve">Here, in Figure 3.3.3.2, we have plotted the average temperature in the year 1995 </w:t>
      </w:r>
      <w:r w:rsidR="00730F5C">
        <w:t>o</w:t>
      </w:r>
      <w:r>
        <w:t xml:space="preserve">n a graph of the globe. In Figure 3.3.3.3, we will now plot the average temperature in the year 2019. If our interpretation of Figure 3.3.3.1 is correct, we should see an increasing trend </w:t>
      </w:r>
      <w:r w:rsidR="00730F5C">
        <w:t>in</w:t>
      </w:r>
      <w:r>
        <w:t xml:space="preserve"> global temperatures.</w:t>
      </w:r>
    </w:p>
    <w:p w14:paraId="59023D81" w14:textId="77777777" w:rsidR="004F3E71" w:rsidRDefault="004F3E71" w:rsidP="004F3E71">
      <w:pPr>
        <w:pStyle w:val="BodyText"/>
        <w:jc w:val="center"/>
      </w:pPr>
      <w:r w:rsidRPr="004F3E71">
        <w:rPr>
          <w:noProof/>
          <w:lang w:val="en-IN" w:eastAsia="en-IN"/>
        </w:rPr>
        <w:lastRenderedPageBreak/>
        <w:drawing>
          <wp:inline distT="0" distB="0" distL="0" distR="0" wp14:anchorId="551E0D68" wp14:editId="7CF537E7">
            <wp:extent cx="5313512" cy="252851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7538" cy="2544707"/>
                    </a:xfrm>
                    <a:prstGeom prst="rect">
                      <a:avLst/>
                    </a:prstGeom>
                  </pic:spPr>
                </pic:pic>
              </a:graphicData>
            </a:graphic>
          </wp:inline>
        </w:drawing>
      </w:r>
    </w:p>
    <w:p w14:paraId="45FE6C02" w14:textId="77777777" w:rsidR="004F3E71" w:rsidRDefault="004F3E71" w:rsidP="004F3E71">
      <w:pPr>
        <w:pStyle w:val="ImageFONT"/>
      </w:pPr>
      <w:r>
        <w:t>Figure 3.3.3.</w:t>
      </w:r>
      <w:r w:rsidR="009B5884">
        <w:t>3</w:t>
      </w:r>
      <w:r>
        <w:t>: Plot of Average Temperature in the Year 2019 by Country</w:t>
      </w:r>
    </w:p>
    <w:p w14:paraId="4C826304" w14:textId="77777777" w:rsidR="004F3E71" w:rsidRDefault="004508FF" w:rsidP="004F3E71">
      <w:pPr>
        <w:pStyle w:val="BodyText"/>
      </w:pPr>
      <w:r>
        <w:t>A lot of the temperatures that were in the range of 10-15 degrees centigrade have now moved to the 15-20 degrees centigrade</w:t>
      </w:r>
      <w:r w:rsidR="00730F5C">
        <w:t>,</w:t>
      </w:r>
      <w:r>
        <w:t xml:space="preserve"> and the hotter countries have now gotten even </w:t>
      </w:r>
      <w:r w:rsidR="00730F5C">
        <w:t>hotter</w:t>
      </w:r>
      <w:r>
        <w:t>.</w:t>
      </w:r>
      <w:r w:rsidR="00A94A3D">
        <w:t xml:space="preserve"> This indicates that our preliminary analysis was as expected.</w:t>
      </w:r>
      <w:r w:rsidR="000E4602">
        <w:t xml:space="preserve"> This can further be </w:t>
      </w:r>
      <w:r w:rsidR="009B5884">
        <w:t>corroborated</w:t>
      </w:r>
      <w:r w:rsidR="000E4602">
        <w:t xml:space="preserve"> if we plot the average global temperature by month and year.</w:t>
      </w:r>
    </w:p>
    <w:p w14:paraId="411D6592" w14:textId="77777777" w:rsidR="00AD18E2" w:rsidRDefault="00AD18E2" w:rsidP="009B5884">
      <w:pPr>
        <w:pStyle w:val="BodyText"/>
        <w:jc w:val="center"/>
      </w:pPr>
      <w:r>
        <w:rPr>
          <w:noProof/>
          <w:lang w:val="en-IN" w:eastAsia="en-IN"/>
        </w:rPr>
        <w:drawing>
          <wp:inline distT="0" distB="0" distL="0" distR="0" wp14:anchorId="666E930D" wp14:editId="3B0C368F">
            <wp:extent cx="5982076" cy="2838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96576" cy="2845497"/>
                    </a:xfrm>
                    <a:prstGeom prst="rect">
                      <a:avLst/>
                    </a:prstGeom>
                    <a:noFill/>
                    <a:ln>
                      <a:noFill/>
                    </a:ln>
                  </pic:spPr>
                </pic:pic>
              </a:graphicData>
            </a:graphic>
          </wp:inline>
        </w:drawing>
      </w:r>
    </w:p>
    <w:p w14:paraId="1FCE7911" w14:textId="77777777" w:rsidR="009B5884" w:rsidRDefault="009B5884" w:rsidP="009B5884">
      <w:pPr>
        <w:pStyle w:val="ImageFONT"/>
      </w:pPr>
      <w:r>
        <w:t>Figure 3.3.3.4: Plot of the Global Average Temperature by Month and Year</w:t>
      </w:r>
    </w:p>
    <w:p w14:paraId="7FF2885A" w14:textId="77777777" w:rsidR="00435B4E" w:rsidRDefault="009B5884" w:rsidP="007E4921">
      <w:pPr>
        <w:pStyle w:val="BodyText"/>
      </w:pPr>
      <w:r>
        <w:t xml:space="preserve">As we can see in Figure 3.3.3.4, the global average temperature has a gradual increasing trend in some months. Specifically, in month nine, September, we see that the global average temperature has moved up from 20.1 degrees centigrade to 22.2 degrees centigrade. </w:t>
      </w:r>
    </w:p>
    <w:p w14:paraId="5AE9214F" w14:textId="77777777" w:rsidR="00435B4E" w:rsidRDefault="00435B4E" w:rsidP="007E4921">
      <w:pPr>
        <w:pStyle w:val="BodyText"/>
      </w:pPr>
    </w:p>
    <w:p w14:paraId="3875F955" w14:textId="1CD978BB" w:rsidR="00685AF2" w:rsidRDefault="009B5884" w:rsidP="00631478">
      <w:pPr>
        <w:pStyle w:val="BodyText"/>
      </w:pPr>
      <w:r>
        <w:lastRenderedPageBreak/>
        <w:t>Each degree increase in the global average temperature leads to the melting of ice caps, which leads to an increase in sea level. The phenomenon of global warming is further corroborated by the data that has been collected.</w:t>
      </w:r>
      <w:r w:rsidR="005012A3">
        <w:t xml:space="preserve"> To further our understanding of the distribution of data by region, we can look at the average temperature across various regions. This will help us observe and learn more about the temperature trends across the globe.</w:t>
      </w:r>
      <w:r w:rsidR="00435B4E">
        <w:t xml:space="preserve"> </w:t>
      </w:r>
      <w:r w:rsidR="00F24ACC">
        <w:t>We interpret that the hottest regions are Africa and the Middle East, followed by the South/Central America and Caribbean region</w:t>
      </w:r>
      <w:r w:rsidR="00474F6A">
        <w:t>. From Figure 3.3.3.4, we also note that the coldest regions, as expected</w:t>
      </w:r>
      <w:r w:rsidR="00730F5C">
        <w:t>,</w:t>
      </w:r>
      <w:r w:rsidR="00474F6A">
        <w:t xml:space="preserve"> are Europe and North America.</w:t>
      </w:r>
    </w:p>
    <w:p w14:paraId="20EB0FEB" w14:textId="77777777" w:rsidR="007E4921" w:rsidRDefault="007E4921" w:rsidP="007E4921">
      <w:pPr>
        <w:pStyle w:val="BodyText"/>
      </w:pPr>
    </w:p>
    <w:p w14:paraId="74CE5C45" w14:textId="77777777" w:rsidR="005012A3" w:rsidRDefault="004C14A3" w:rsidP="005012A3">
      <w:pPr>
        <w:pStyle w:val="Heading3"/>
        <w:tabs>
          <w:tab w:val="left" w:pos="180"/>
        </w:tabs>
      </w:pPr>
      <w:bookmarkStart w:id="32" w:name="_Toc115379552"/>
      <w:r>
        <w:t xml:space="preserve">3.3.4 </w:t>
      </w:r>
      <w:r w:rsidR="00FB3384">
        <w:t>Outlier Analysis</w:t>
      </w:r>
      <w:bookmarkEnd w:id="32"/>
    </w:p>
    <w:p w14:paraId="2BB6C239" w14:textId="77777777" w:rsidR="005012A3" w:rsidRDefault="005012A3" w:rsidP="00B2241D">
      <w:pPr>
        <w:pStyle w:val="BodyText"/>
        <w:tabs>
          <w:tab w:val="left" w:pos="180"/>
        </w:tabs>
      </w:pPr>
    </w:p>
    <w:p w14:paraId="574553A5" w14:textId="77777777" w:rsidR="007A7D79" w:rsidRDefault="005012A3" w:rsidP="007A7D79">
      <w:pPr>
        <w:pStyle w:val="BodyText"/>
        <w:tabs>
          <w:tab w:val="left" w:pos="180"/>
        </w:tabs>
      </w:pPr>
      <w:r>
        <w:t>In this section, we will look at the distribution of average temperature. We will leverage box plots</w:t>
      </w:r>
      <w:r w:rsidR="00737101">
        <w:t xml:space="preserve"> and plot the distribution of temperatures </w:t>
      </w:r>
      <w:r w:rsidR="00730F5C">
        <w:t>from</w:t>
      </w:r>
      <w:r w:rsidR="00737101">
        <w:t xml:space="preserve"> 1995 to 2019 by region.</w:t>
      </w:r>
      <w:r w:rsidR="00B10575">
        <w:t xml:space="preserve"> Looking at global temperatures, on average, the temperature is expected to be less than 50 </w:t>
      </w:r>
      <w:r w:rsidR="00B10575" w:rsidRPr="00B10575">
        <w:t>°C</w:t>
      </w:r>
      <w:r w:rsidR="00B10575">
        <w:t xml:space="preserve"> and more than -40 </w:t>
      </w:r>
      <w:r w:rsidR="00B10575" w:rsidRPr="00B10575">
        <w:t>°C</w:t>
      </w:r>
      <w:r w:rsidR="00B10575">
        <w:t>.</w:t>
      </w:r>
      <w:r w:rsidR="007A7D79">
        <w:t xml:space="preserve"> </w:t>
      </w:r>
      <w:r w:rsidR="006B5A18">
        <w:t>Box plots give us an indication if there are outliers in the data. We will retain all of the points as they are in the acceptable range</w:t>
      </w:r>
      <w:r w:rsidR="00730F5C">
        <w:t>,</w:t>
      </w:r>
      <w:r w:rsidR="006B5A18">
        <w:t xml:space="preserve"> and these are real-world temperatures. It will not make sense to remove any rows, as we would like to perform a time series analysis.</w:t>
      </w:r>
      <w:r w:rsidR="009E4125">
        <w:t xml:space="preserve"> </w:t>
      </w:r>
    </w:p>
    <w:p w14:paraId="308E4BD5" w14:textId="77777777" w:rsidR="007A7D79" w:rsidRDefault="007A7D79" w:rsidP="007A7D79">
      <w:pPr>
        <w:pStyle w:val="BodyText"/>
        <w:tabs>
          <w:tab w:val="left" w:pos="180"/>
        </w:tabs>
      </w:pPr>
    </w:p>
    <w:p w14:paraId="1821E474" w14:textId="19A6D6E2" w:rsidR="006B5A18" w:rsidRDefault="009E4125" w:rsidP="007A7D79">
      <w:pPr>
        <w:pStyle w:val="BodyText"/>
        <w:tabs>
          <w:tab w:val="left" w:pos="180"/>
        </w:tabs>
      </w:pPr>
      <w:r>
        <w:t>From the plot in Figure 3.3.4.1</w:t>
      </w:r>
      <w:r w:rsidR="00D22B76">
        <w:t>, we can see that North America and Asia have a wide range of average temperatures.</w:t>
      </w:r>
      <w:r w:rsidR="006A44C2">
        <w:t xml:space="preserve"> Now, box plots give us an indication of the median temperature, which is shown by the line in the middle of the box. However, box plots </w:t>
      </w:r>
      <w:r w:rsidR="002C0209">
        <w:t>do not give us a complete indication of the density or distribution of the points. We can understand more about the density and distribution by l</w:t>
      </w:r>
      <w:r w:rsidR="006A44C2">
        <w:t>ooking at the violin plot</w:t>
      </w:r>
      <w:r w:rsidR="00840C13">
        <w:t>.</w:t>
      </w:r>
    </w:p>
    <w:p w14:paraId="6745FAFF" w14:textId="77777777" w:rsidR="00763DB1" w:rsidRDefault="00706A8A" w:rsidP="00706A8A">
      <w:pPr>
        <w:pStyle w:val="BodyText"/>
        <w:jc w:val="center"/>
      </w:pPr>
      <w:r>
        <w:rPr>
          <w:noProof/>
          <w:lang w:val="en-IN" w:eastAsia="en-IN"/>
        </w:rPr>
        <w:lastRenderedPageBreak/>
        <w:drawing>
          <wp:inline distT="0" distB="0" distL="0" distR="0" wp14:anchorId="5E95E7CF" wp14:editId="37EAE490">
            <wp:extent cx="5493104" cy="27061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07256" cy="2713100"/>
                    </a:xfrm>
                    <a:prstGeom prst="rect">
                      <a:avLst/>
                    </a:prstGeom>
                    <a:noFill/>
                    <a:ln>
                      <a:noFill/>
                    </a:ln>
                  </pic:spPr>
                </pic:pic>
              </a:graphicData>
            </a:graphic>
          </wp:inline>
        </w:drawing>
      </w:r>
    </w:p>
    <w:p w14:paraId="02BB0612" w14:textId="77777777" w:rsidR="00061733" w:rsidRDefault="00061733" w:rsidP="00061733">
      <w:pPr>
        <w:pStyle w:val="ImageFONT"/>
      </w:pPr>
      <w:r>
        <w:t>Figure 3.3.4.2: Violin plot of aver</w:t>
      </w:r>
      <w:r w:rsidR="00720E78">
        <w:t xml:space="preserve">age temperature </w:t>
      </w:r>
      <w:r w:rsidR="00730F5C">
        <w:t>from</w:t>
      </w:r>
      <w:r w:rsidR="00720E78">
        <w:t xml:space="preserve"> 1995 to 2019</w:t>
      </w:r>
    </w:p>
    <w:p w14:paraId="5BE49690" w14:textId="77777777" w:rsidR="005A0DD5" w:rsidRPr="005D53AD" w:rsidRDefault="00D53A2C" w:rsidP="002F3E2B">
      <w:pPr>
        <w:pStyle w:val="BodyText"/>
      </w:pPr>
      <w:r>
        <w:t>From the violin plot in Figure 3.3.4.2, we can see the density distribution of the temperatures. For instance, Asia has a high number of countries that range between 25</w:t>
      </w:r>
      <w:r w:rsidRPr="00B10575">
        <w:t>°C</w:t>
      </w:r>
      <w:r>
        <w:t xml:space="preserve"> and 30</w:t>
      </w:r>
      <w:r w:rsidRPr="00B10575">
        <w:t>°C</w:t>
      </w:r>
      <w:r>
        <w:t>, whereas Europe has a higher density between 10</w:t>
      </w:r>
      <w:r w:rsidRPr="00B10575">
        <w:t>°C</w:t>
      </w:r>
      <w:r>
        <w:t xml:space="preserve"> and 15</w:t>
      </w:r>
      <w:r w:rsidRPr="00B10575">
        <w:t>°C</w:t>
      </w:r>
      <w:r>
        <w:t>.</w:t>
      </w:r>
      <w:r w:rsidR="008C0A16">
        <w:t xml:space="preserve"> </w:t>
      </w:r>
      <w:r w:rsidR="00730F5C">
        <w:t xml:space="preserve">The </w:t>
      </w:r>
      <w:r w:rsidR="008C0A16">
        <w:t>Middle East is definitely one of the hotter regions with average temperatures</w:t>
      </w:r>
      <w:r w:rsidR="00730F5C">
        <w:t>,</w:t>
      </w:r>
      <w:r w:rsidR="008C0A16">
        <w:t xml:space="preserve"> even around 40</w:t>
      </w:r>
      <w:r w:rsidR="008C0A16" w:rsidRPr="00B10575">
        <w:t>°C</w:t>
      </w:r>
      <w:r w:rsidR="00925E5A">
        <w:t>.</w:t>
      </w:r>
      <w:r w:rsidR="00644054">
        <w:t xml:space="preserve"> In the next section, we will </w:t>
      </w:r>
    </w:p>
    <w:p w14:paraId="6B70EABA" w14:textId="77777777" w:rsidR="004C14A3" w:rsidRDefault="004C14A3" w:rsidP="00B2241D">
      <w:pPr>
        <w:pStyle w:val="BodyText"/>
        <w:tabs>
          <w:tab w:val="left" w:pos="180"/>
        </w:tabs>
      </w:pPr>
    </w:p>
    <w:p w14:paraId="65E9DF4C" w14:textId="77777777" w:rsidR="004C14A3" w:rsidRDefault="004C14A3" w:rsidP="00B2241D">
      <w:pPr>
        <w:pStyle w:val="Heading3"/>
        <w:tabs>
          <w:tab w:val="left" w:pos="180"/>
        </w:tabs>
      </w:pPr>
      <w:bookmarkStart w:id="33" w:name="_Toc115379553"/>
      <w:r>
        <w:t xml:space="preserve">3.3.5 </w:t>
      </w:r>
      <w:r w:rsidR="00FB3384">
        <w:t>Univariate Analysis</w:t>
      </w:r>
      <w:bookmarkEnd w:id="33"/>
    </w:p>
    <w:p w14:paraId="58285F05" w14:textId="77777777" w:rsidR="002F3E2B" w:rsidRDefault="002F3E2B" w:rsidP="002F3E2B">
      <w:pPr>
        <w:pStyle w:val="BodyText"/>
      </w:pPr>
    </w:p>
    <w:p w14:paraId="1FD218B0" w14:textId="77EF0AE3" w:rsidR="00644054" w:rsidRDefault="00644054" w:rsidP="00644054">
      <w:pPr>
        <w:pStyle w:val="BodyText"/>
      </w:pPr>
      <w:r>
        <w:t xml:space="preserve">Understanding the global monthly temperatures is an integral part of the overall analysis. In univariate analysis, we </w:t>
      </w:r>
      <w:proofErr w:type="spellStart"/>
      <w:r>
        <w:t>analy</w:t>
      </w:r>
      <w:r w:rsidR="00730F5C">
        <w:t>s</w:t>
      </w:r>
      <w:r>
        <w:t>e</w:t>
      </w:r>
      <w:proofErr w:type="spellEnd"/>
      <w:r>
        <w:t xml:space="preserve"> the </w:t>
      </w:r>
      <w:r w:rsidR="002826F8">
        <w:t>average</w:t>
      </w:r>
      <w:r>
        <w:t xml:space="preserve"> temperature </w:t>
      </w:r>
      <w:r w:rsidR="002826F8">
        <w:t>for all the regions by month, where we should be able to see the various trends.</w:t>
      </w:r>
      <w:r w:rsidR="0069621D">
        <w:t xml:space="preserve"> We use another plotting library to set all of the plots in a fashion that can make </w:t>
      </w:r>
      <w:r w:rsidR="00730F5C">
        <w:t>them</w:t>
      </w:r>
      <w:r w:rsidR="0069621D">
        <w:t xml:space="preserve"> more interpretable.</w:t>
      </w:r>
      <w:r w:rsidR="00B913C7">
        <w:t xml:space="preserve"> Analysis of the different regions he</w:t>
      </w:r>
      <w:r w:rsidR="00B96F09">
        <w:t>l</w:t>
      </w:r>
      <w:r w:rsidR="00B913C7">
        <w:t>ps us understand the general trends that are present across various months in the data</w:t>
      </w:r>
      <w:r w:rsidR="00B96F09">
        <w:t>. W</w:t>
      </w:r>
      <w:r w:rsidR="00B913C7">
        <w:t xml:space="preserve">e see </w:t>
      </w:r>
      <w:r w:rsidR="0015141F">
        <w:t>various distributions such as con</w:t>
      </w:r>
      <w:r w:rsidR="00B96F09">
        <w:t>s</w:t>
      </w:r>
      <w:r w:rsidR="0015141F">
        <w:t xml:space="preserve">tant, sinusoidal, and even reverse sinusoidal in regions such as Australia. </w:t>
      </w:r>
    </w:p>
    <w:p w14:paraId="5A09D18E" w14:textId="77777777" w:rsidR="00E121D6" w:rsidRDefault="00B87788" w:rsidP="009133B6">
      <w:pPr>
        <w:pStyle w:val="BodyText"/>
        <w:jc w:val="center"/>
      </w:pPr>
      <w:r>
        <w:rPr>
          <w:noProof/>
          <w:lang w:val="en-IN" w:eastAsia="en-IN"/>
        </w:rPr>
        <w:lastRenderedPageBreak/>
        <w:drawing>
          <wp:inline distT="0" distB="0" distL="0" distR="0" wp14:anchorId="494F4586" wp14:editId="012AFE06">
            <wp:extent cx="6253054" cy="396770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60944" cy="3972707"/>
                    </a:xfrm>
                    <a:prstGeom prst="rect">
                      <a:avLst/>
                    </a:prstGeom>
                    <a:noFill/>
                    <a:ln>
                      <a:noFill/>
                    </a:ln>
                  </pic:spPr>
                </pic:pic>
              </a:graphicData>
            </a:graphic>
          </wp:inline>
        </w:drawing>
      </w:r>
    </w:p>
    <w:p w14:paraId="45B92893" w14:textId="77777777" w:rsidR="007524FD" w:rsidRDefault="007524FD" w:rsidP="007524FD">
      <w:pPr>
        <w:pStyle w:val="ImageFONT"/>
      </w:pPr>
      <w:r>
        <w:t>Figure 3.3.5.1: Univariate distribution of Global Monthly Temperatures</w:t>
      </w:r>
    </w:p>
    <w:p w14:paraId="6B567022" w14:textId="77777777" w:rsidR="00132FE0" w:rsidRPr="005D53AD" w:rsidRDefault="00B90628" w:rsidP="00B87788">
      <w:pPr>
        <w:pStyle w:val="BodyText"/>
      </w:pPr>
      <w:r>
        <w:t xml:space="preserve">It is interesting to note that there is only one country that has a reverse trend as compared to most of the other countries; Australia has its hottest months in December, January and February. There is one other interesting trend, South/Central America and </w:t>
      </w:r>
      <w:r w:rsidR="00730F5C">
        <w:t xml:space="preserve">the </w:t>
      </w:r>
      <w:r>
        <w:t>Caribbean has a near constant trend, where the temperature varies between 22</w:t>
      </w:r>
      <w:r w:rsidRPr="00B10575">
        <w:t>°C</w:t>
      </w:r>
      <w:r>
        <w:t xml:space="preserve"> and 24</w:t>
      </w:r>
      <w:r w:rsidRPr="00B10575">
        <w:t>°C</w:t>
      </w:r>
      <w:r w:rsidR="00B111DD">
        <w:t xml:space="preserve"> across all its months.</w:t>
      </w:r>
    </w:p>
    <w:p w14:paraId="6E18B54B" w14:textId="77777777" w:rsidR="004C14A3" w:rsidRDefault="004C14A3" w:rsidP="00B2241D">
      <w:pPr>
        <w:pStyle w:val="BodyText"/>
        <w:tabs>
          <w:tab w:val="left" w:pos="180"/>
        </w:tabs>
      </w:pPr>
    </w:p>
    <w:p w14:paraId="44F002A5" w14:textId="77777777" w:rsidR="004C14A3" w:rsidRDefault="004C14A3" w:rsidP="00B2241D">
      <w:pPr>
        <w:pStyle w:val="Heading3"/>
        <w:tabs>
          <w:tab w:val="left" w:pos="180"/>
        </w:tabs>
      </w:pPr>
      <w:bookmarkStart w:id="34" w:name="_Toc115379554"/>
      <w:r>
        <w:t xml:space="preserve">3.3.6 </w:t>
      </w:r>
      <w:r w:rsidR="00EA3E44">
        <w:t>Probability Distribution using KDE</w:t>
      </w:r>
      <w:bookmarkEnd w:id="34"/>
    </w:p>
    <w:p w14:paraId="46A24C48" w14:textId="77777777" w:rsidR="00EA3E44" w:rsidRDefault="00EA3E44" w:rsidP="00EA3E44">
      <w:pPr>
        <w:pStyle w:val="BodyText"/>
      </w:pPr>
    </w:p>
    <w:p w14:paraId="5B5545EA" w14:textId="77777777" w:rsidR="00EA3E44" w:rsidRDefault="00EA3E44" w:rsidP="00EA3E44">
      <w:pPr>
        <w:pStyle w:val="BodyText"/>
      </w:pPr>
      <w:r>
        <w:t>An effective way to understand the probability distribution of a feature is by looking at the kernel distribution estimator. It takes in the distribution of the variable and a list of probabilities associated with each of its possible values and smooths it out for easy interpretation. When the probability is taken for a continuous random variable, it is known as a probability distribution function.</w:t>
      </w:r>
    </w:p>
    <w:p w14:paraId="1B67E372" w14:textId="77777777" w:rsidR="001C7D72" w:rsidRDefault="001C7D72" w:rsidP="000B31E5">
      <w:pPr>
        <w:pStyle w:val="BodyText"/>
      </w:pPr>
    </w:p>
    <w:p w14:paraId="74464618" w14:textId="77777777" w:rsidR="001C7D72" w:rsidRDefault="001C7D72" w:rsidP="000B31E5">
      <w:pPr>
        <w:pStyle w:val="BodyText"/>
      </w:pPr>
    </w:p>
    <w:p w14:paraId="71680117" w14:textId="7B8D3C11" w:rsidR="00132FE0" w:rsidRDefault="00823A19" w:rsidP="000B31E5">
      <w:pPr>
        <w:pStyle w:val="BodyText"/>
      </w:pPr>
      <w:r>
        <w:lastRenderedPageBreak/>
        <w:t xml:space="preserve">As depicted in Figure 3.3.6.1, we use </w:t>
      </w:r>
      <w:r w:rsidR="00730F5C">
        <w:t xml:space="preserve">a </w:t>
      </w:r>
      <w:r>
        <w:t>non-parametric density estimator function using Kernel Distribution Estimator to fit the model to the arbitrary distribution of the data.</w:t>
      </w:r>
      <w:r w:rsidR="001F5799">
        <w:t xml:space="preserve"> The underlying principle of KDE is a tree-based algorithm that focuses on accuracy, leveraging absolute tolerance and relative tolerance measures. We have used cross-validation as the kernel bandwidth as a smoothing parameter.</w:t>
      </w:r>
      <w:r w:rsidR="00DA2C3E">
        <w:t xml:space="preserve"> In the next section, we will focus on our region of choice and understand more about the trends in Europe.</w:t>
      </w:r>
    </w:p>
    <w:p w14:paraId="3DFEBC74" w14:textId="77777777" w:rsidR="004C14A3" w:rsidRDefault="004C14A3" w:rsidP="00B2241D">
      <w:pPr>
        <w:pStyle w:val="BodyText"/>
        <w:tabs>
          <w:tab w:val="left" w:pos="180"/>
        </w:tabs>
      </w:pPr>
    </w:p>
    <w:p w14:paraId="70907399" w14:textId="77777777" w:rsidR="00FB3384" w:rsidRDefault="004C14A3" w:rsidP="00B2241D">
      <w:pPr>
        <w:pStyle w:val="Heading3"/>
        <w:tabs>
          <w:tab w:val="left" w:pos="180"/>
        </w:tabs>
      </w:pPr>
      <w:bookmarkStart w:id="35" w:name="_Toc115379555"/>
      <w:r>
        <w:t xml:space="preserve">3.3.7 </w:t>
      </w:r>
      <w:r w:rsidR="00A867CE">
        <w:t>Deep-dive analysis in Europe</w:t>
      </w:r>
      <w:bookmarkEnd w:id="35"/>
    </w:p>
    <w:p w14:paraId="70AF9D08" w14:textId="77777777" w:rsidR="00EA3E44" w:rsidRDefault="00EA3E44" w:rsidP="00EA3E44">
      <w:pPr>
        <w:pStyle w:val="BodyText"/>
      </w:pPr>
    </w:p>
    <w:p w14:paraId="4A0D842A" w14:textId="625272F1" w:rsidR="00825EEC" w:rsidRDefault="00EA3E44" w:rsidP="00825EEC">
      <w:pPr>
        <w:pStyle w:val="BodyText"/>
      </w:pPr>
      <w:r>
        <w:t xml:space="preserve">In this section, we will deep-dive into the region of Europe and understand more about the region before we put forth more focus on how we </w:t>
      </w:r>
      <w:r w:rsidR="000A3258">
        <w:t>can perform mode</w:t>
      </w:r>
      <w:r w:rsidR="00730F5C">
        <w:t>l</w:t>
      </w:r>
      <w:r w:rsidR="000A3258">
        <w:t>ling on Europ</w:t>
      </w:r>
      <w:r w:rsidR="00320E36">
        <w:t>e.</w:t>
      </w:r>
      <w:r w:rsidR="00A5736A">
        <w:t xml:space="preserve"> We will start off by </w:t>
      </w:r>
      <w:proofErr w:type="spellStart"/>
      <w:r w:rsidR="00A5736A">
        <w:t>analy</w:t>
      </w:r>
      <w:r w:rsidR="00730F5C">
        <w:t>s</w:t>
      </w:r>
      <w:r w:rsidR="00A5736A">
        <w:t>ing</w:t>
      </w:r>
      <w:proofErr w:type="spellEnd"/>
      <w:r w:rsidR="00A5736A">
        <w:t xml:space="preserve"> the distribution of temperatures across Europe. </w:t>
      </w:r>
      <w:r w:rsidR="006D53D2">
        <w:t>We can interpret from Figure 3.3.7.1 that the majority of temperatures are distributed across -10</w:t>
      </w:r>
      <w:r w:rsidR="006D53D2" w:rsidRPr="00B10575">
        <w:t>°C</w:t>
      </w:r>
      <w:r w:rsidR="006D53D2">
        <w:t xml:space="preserve"> to 30</w:t>
      </w:r>
      <w:r w:rsidR="006D53D2" w:rsidRPr="00B10575">
        <w:t>°C</w:t>
      </w:r>
      <w:r w:rsidR="006D53D2">
        <w:t>, which sort of forms a normal distribution. We see a higher probability distribution in the range of 5</w:t>
      </w:r>
      <w:r w:rsidR="006D53D2" w:rsidRPr="00B10575">
        <w:t>°C</w:t>
      </w:r>
      <w:r w:rsidR="006D53D2">
        <w:t xml:space="preserve"> to 20</w:t>
      </w:r>
      <w:r w:rsidR="006D53D2" w:rsidRPr="00B10575">
        <w:t>°C</w:t>
      </w:r>
      <w:r w:rsidR="006D53D2">
        <w:t>. This is an expected distribution</w:t>
      </w:r>
      <w:r w:rsidR="00730F5C">
        <w:t>,</w:t>
      </w:r>
      <w:r w:rsidR="006D53D2">
        <w:t xml:space="preserve"> as we had </w:t>
      </w:r>
      <w:proofErr w:type="spellStart"/>
      <w:r w:rsidR="006D53D2">
        <w:t>analy</w:t>
      </w:r>
      <w:r w:rsidR="00730F5C">
        <w:t>s</w:t>
      </w:r>
      <w:r w:rsidR="006D53D2">
        <w:t>ed</w:t>
      </w:r>
      <w:proofErr w:type="spellEnd"/>
      <w:r w:rsidR="006D53D2">
        <w:t xml:space="preserve"> in Section 3.3.4, as Europe is a colder region as compared to </w:t>
      </w:r>
      <w:r w:rsidR="009D0EAD">
        <w:t>the rest of the world</w:t>
      </w:r>
      <w:r w:rsidR="00410037">
        <w:t xml:space="preserve"> in the data that we have </w:t>
      </w:r>
      <w:proofErr w:type="spellStart"/>
      <w:r w:rsidR="00410037">
        <w:t>analy</w:t>
      </w:r>
      <w:r w:rsidR="00730F5C">
        <w:t>s</w:t>
      </w:r>
      <w:r w:rsidR="00410037">
        <w:t>ed</w:t>
      </w:r>
      <w:proofErr w:type="spellEnd"/>
      <w:r w:rsidR="00410037">
        <w:t>.</w:t>
      </w:r>
      <w:r w:rsidR="00825EEC">
        <w:t xml:space="preserve"> In the corresponding figure 3.3.7.2, we will look at the distribution of </w:t>
      </w:r>
      <w:r w:rsidR="00FA3F3E">
        <w:t>temperatures across the countries in Europe.</w:t>
      </w:r>
    </w:p>
    <w:p w14:paraId="6A3EDC54" w14:textId="77777777" w:rsidR="00266136" w:rsidRDefault="00266136" w:rsidP="008C7608">
      <w:pPr>
        <w:pStyle w:val="BodyText"/>
      </w:pPr>
    </w:p>
    <w:p w14:paraId="03942EE8" w14:textId="2970DF9A" w:rsidR="008C7608" w:rsidRDefault="00AF784A" w:rsidP="008C7608">
      <w:pPr>
        <w:pStyle w:val="BodyText"/>
      </w:pPr>
      <w:r>
        <w:t xml:space="preserve">Russia is </w:t>
      </w:r>
      <w:r w:rsidR="007F787A">
        <w:t>the</w:t>
      </w:r>
      <w:r>
        <w:t xml:space="preserve"> country that has the </w:t>
      </w:r>
      <w:r w:rsidR="00730F5C">
        <w:t>broa</w:t>
      </w:r>
      <w:r>
        <w:t>dest range of temperatures varying all the way from -30</w:t>
      </w:r>
      <w:r w:rsidRPr="00B10575">
        <w:t>°C</w:t>
      </w:r>
      <w:r>
        <w:t xml:space="preserve"> to about 35</w:t>
      </w:r>
      <w:r w:rsidRPr="00B10575">
        <w:t>°C</w:t>
      </w:r>
      <w:r>
        <w:t>. We also note that Cyprus is the hottest country in Europe by median temperature.</w:t>
      </w:r>
      <w:r w:rsidR="004123E0">
        <w:t xml:space="preserve"> It is also interesting to note that Germany has the most outliers and hence in certain months</w:t>
      </w:r>
      <w:r w:rsidR="00730F5C">
        <w:t>,</w:t>
      </w:r>
      <w:r w:rsidR="004123E0">
        <w:t xml:space="preserve"> has the most variation as compared with the median.</w:t>
      </w:r>
      <w:r w:rsidR="00EA2D9A">
        <w:t xml:space="preserve"> The region of focus would be </w:t>
      </w:r>
      <w:r w:rsidR="00730F5C">
        <w:t xml:space="preserve">the </w:t>
      </w:r>
      <w:r w:rsidR="00EA2D9A">
        <w:t>United Kingdom in the modelling section, where we notice that the distribution matches the average distribution across Europe. As part of this analysis, it would also make sense to have a look at the average temperature</w:t>
      </w:r>
      <w:r w:rsidR="008F3CC5">
        <w:t xml:space="preserve"> of the countries in Europe.</w:t>
      </w:r>
    </w:p>
    <w:p w14:paraId="66D8201E" w14:textId="77777777" w:rsidR="00CD3241" w:rsidRDefault="00CD3241" w:rsidP="00DF3C02">
      <w:pPr>
        <w:pStyle w:val="BodyText"/>
        <w:jc w:val="center"/>
      </w:pPr>
      <w:r>
        <w:rPr>
          <w:noProof/>
          <w:lang w:val="en-IN" w:eastAsia="en-IN"/>
        </w:rPr>
        <w:lastRenderedPageBreak/>
        <w:drawing>
          <wp:inline distT="0" distB="0" distL="0" distR="0" wp14:anchorId="695FE593" wp14:editId="1EF7177D">
            <wp:extent cx="5643826" cy="3630766"/>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4574" cy="3637680"/>
                    </a:xfrm>
                    <a:prstGeom prst="rect">
                      <a:avLst/>
                    </a:prstGeom>
                    <a:noFill/>
                    <a:ln>
                      <a:noFill/>
                    </a:ln>
                  </pic:spPr>
                </pic:pic>
              </a:graphicData>
            </a:graphic>
          </wp:inline>
        </w:drawing>
      </w:r>
    </w:p>
    <w:p w14:paraId="0C5514B0" w14:textId="77777777" w:rsidR="00DF3C02" w:rsidRDefault="00DF3C02" w:rsidP="00DF3C02">
      <w:pPr>
        <w:pStyle w:val="ImageFONT"/>
      </w:pPr>
      <w:r>
        <w:t>Figure 3.3.7.3: Average temperatures across the countries of Europe</w:t>
      </w:r>
    </w:p>
    <w:p w14:paraId="37076C18" w14:textId="77777777" w:rsidR="00DF3C02" w:rsidRDefault="002F29ED" w:rsidP="002F29ED">
      <w:pPr>
        <w:pStyle w:val="BodyText"/>
      </w:pPr>
      <w:r>
        <w:t>Iceland is pegged to be the coldest country in Europe by mean temperature. This analysis is intriguing because the median temperature</w:t>
      </w:r>
      <w:r w:rsidR="00730F5C">
        <w:t>,</w:t>
      </w:r>
      <w:r>
        <w:t xml:space="preserve"> as depicted in Figure 3.3.7.2</w:t>
      </w:r>
      <w:r w:rsidR="00730F5C">
        <w:t>,</w:t>
      </w:r>
      <w:r>
        <w:t xml:space="preserve"> indicated that Norway would be a colder country. This is contrary to our assumption, as judging by the distribution, there is a narrower deviation from the median temperature in Iceland.</w:t>
      </w:r>
      <w:r w:rsidR="00A11C5A">
        <w:t xml:space="preserve"> </w:t>
      </w:r>
      <w:r w:rsidR="00730F5C">
        <w:t xml:space="preserve">The </w:t>
      </w:r>
      <w:r w:rsidR="00A11C5A">
        <w:t>United Kingdom is in line with our expectations, with the average temperature at around 11</w:t>
      </w:r>
      <w:r w:rsidR="00A11C5A" w:rsidRPr="00B10575">
        <w:t>°C</w:t>
      </w:r>
      <w:r w:rsidR="008C5B43">
        <w:t>.</w:t>
      </w:r>
      <w:r w:rsidR="002300F3">
        <w:t xml:space="preserve"> This makes </w:t>
      </w:r>
      <w:r w:rsidR="00730F5C">
        <w:t xml:space="preserve">the </w:t>
      </w:r>
      <w:r w:rsidR="002300F3">
        <w:t>United Kingdom an apt choice to model.</w:t>
      </w:r>
      <w:r w:rsidR="009C0602">
        <w:t xml:space="preserve"> One final bit of analysis that can help us understand Europe</w:t>
      </w:r>
      <w:r w:rsidR="00730F5C">
        <w:t>'</w:t>
      </w:r>
      <w:r w:rsidR="009C0602">
        <w:t>s trend</w:t>
      </w:r>
      <w:r w:rsidR="00730F5C">
        <w:t>s</w:t>
      </w:r>
      <w:r w:rsidR="009C0602">
        <w:t xml:space="preserve"> is by building a similar grid as in section 3.3.3, where we can plot a grid to understand </w:t>
      </w:r>
      <w:r w:rsidR="00730F5C">
        <w:t xml:space="preserve">the </w:t>
      </w:r>
      <w:r w:rsidR="009C0602">
        <w:t>month-wise trend.</w:t>
      </w:r>
    </w:p>
    <w:p w14:paraId="639CB499" w14:textId="77777777" w:rsidR="003273AC" w:rsidRDefault="003273AC" w:rsidP="00743A63">
      <w:pPr>
        <w:pStyle w:val="BodyText"/>
      </w:pPr>
    </w:p>
    <w:p w14:paraId="32CAAB7D" w14:textId="61004D27" w:rsidR="00132FE0" w:rsidRDefault="00DA2F1F" w:rsidP="00743A63">
      <w:pPr>
        <w:pStyle w:val="BodyText"/>
      </w:pPr>
      <w:r>
        <w:t>The colder months in Europe are getting less cold as we can see an increasing trend in the months of November and December.</w:t>
      </w:r>
      <w:r w:rsidR="00E66467">
        <w:t xml:space="preserve"> There is about </w:t>
      </w:r>
      <w:r w:rsidR="0053564B">
        <w:t>a 1.7</w:t>
      </w:r>
      <w:r w:rsidR="0053564B" w:rsidRPr="00B10575">
        <w:t>°C</w:t>
      </w:r>
      <w:r w:rsidR="0053564B">
        <w:t xml:space="preserve"> difference in the month of November</w:t>
      </w:r>
      <w:r w:rsidR="00730F5C">
        <w:t>,</w:t>
      </w:r>
      <w:r w:rsidR="0053564B">
        <w:t xml:space="preserve"> and we observe a considerable difference of 2.7</w:t>
      </w:r>
      <w:r w:rsidR="0053564B" w:rsidRPr="00B10575">
        <w:t>°C</w:t>
      </w:r>
      <w:r w:rsidR="0053564B">
        <w:t xml:space="preserve"> in </w:t>
      </w:r>
      <w:r w:rsidR="00730F5C">
        <w:t xml:space="preserve">the </w:t>
      </w:r>
      <w:r w:rsidR="0053564B">
        <w:t>month of December.</w:t>
      </w:r>
      <w:r w:rsidR="001B2AEB">
        <w:t xml:space="preserve"> We are now done with the exploratory data analysis, where we have </w:t>
      </w:r>
      <w:proofErr w:type="spellStart"/>
      <w:r w:rsidR="001B2AEB">
        <w:t>analy</w:t>
      </w:r>
      <w:r w:rsidR="00730F5C">
        <w:t>s</w:t>
      </w:r>
      <w:r w:rsidR="001B2AEB">
        <w:t>ed</w:t>
      </w:r>
      <w:proofErr w:type="spellEnd"/>
      <w:r w:rsidR="001B2AEB">
        <w:t xml:space="preserve"> the trends of the various regions of the world and specifically Europe in detail. In the corresponding sections, we will model the data.</w:t>
      </w:r>
    </w:p>
    <w:p w14:paraId="24219AED" w14:textId="77777777" w:rsidR="00251202" w:rsidRDefault="00251202" w:rsidP="00B2241D">
      <w:pPr>
        <w:pStyle w:val="BodyText"/>
        <w:tabs>
          <w:tab w:val="left" w:pos="180"/>
        </w:tabs>
      </w:pPr>
    </w:p>
    <w:p w14:paraId="384138A3" w14:textId="77777777" w:rsidR="00251202" w:rsidRDefault="00C115AD" w:rsidP="00C115AD">
      <w:pPr>
        <w:pStyle w:val="Heading2"/>
        <w:numPr>
          <w:ilvl w:val="1"/>
          <w:numId w:val="6"/>
        </w:numPr>
        <w:tabs>
          <w:tab w:val="left" w:pos="180"/>
        </w:tabs>
      </w:pPr>
      <w:bookmarkStart w:id="36" w:name="_Toc115379556"/>
      <w:r>
        <w:lastRenderedPageBreak/>
        <w:t xml:space="preserve">Time-Series </w:t>
      </w:r>
      <w:r w:rsidR="008A6692">
        <w:t>Model</w:t>
      </w:r>
      <w:bookmarkEnd w:id="36"/>
      <w:r w:rsidR="008A6692">
        <w:t xml:space="preserve"> </w:t>
      </w:r>
    </w:p>
    <w:p w14:paraId="39268415" w14:textId="77777777" w:rsidR="00C115AD" w:rsidRDefault="00C115AD" w:rsidP="00C115AD">
      <w:pPr>
        <w:pStyle w:val="BodyText"/>
      </w:pPr>
    </w:p>
    <w:p w14:paraId="15A5DC51" w14:textId="77777777" w:rsidR="00C115AD" w:rsidRDefault="00C115AD" w:rsidP="00C115AD">
      <w:pPr>
        <w:pStyle w:val="BodyText"/>
      </w:pPr>
      <w:r>
        <w:t xml:space="preserve">In this section, we will discuss the various models that we have implemented on the Temperature data by </w:t>
      </w:r>
      <w:r w:rsidR="0052602E">
        <w:t xml:space="preserve">the </w:t>
      </w:r>
      <w:r>
        <w:t>University of Dayton. We will go over multiple advanced models and the process by which we have arrived at the results. It is essential that we present our analysis in a form that is reproducible. All of the models have been performed using the same data preprocessing steps t</w:t>
      </w:r>
      <w:r w:rsidR="00CE790E">
        <w:t>hat were discussed in section 3.3.1.</w:t>
      </w:r>
    </w:p>
    <w:p w14:paraId="1701DC3B" w14:textId="77777777" w:rsidR="00287FB6" w:rsidRDefault="00287FB6" w:rsidP="00B2241D">
      <w:pPr>
        <w:pStyle w:val="BodyText"/>
        <w:tabs>
          <w:tab w:val="left" w:pos="180"/>
        </w:tabs>
        <w:ind w:left="0" w:firstLine="0"/>
      </w:pPr>
    </w:p>
    <w:p w14:paraId="3D6A7DE1" w14:textId="77777777" w:rsidR="00287FB6" w:rsidRDefault="00287FB6" w:rsidP="00B2241D">
      <w:pPr>
        <w:pStyle w:val="Heading3"/>
        <w:tabs>
          <w:tab w:val="left" w:pos="180"/>
        </w:tabs>
      </w:pPr>
      <w:bookmarkStart w:id="37" w:name="_Toc115379557"/>
      <w:r>
        <w:t xml:space="preserve">3.5.1 </w:t>
      </w:r>
      <w:r w:rsidR="00713118">
        <w:t>Timeseries Forecasting using Prophet</w:t>
      </w:r>
      <w:bookmarkEnd w:id="37"/>
    </w:p>
    <w:p w14:paraId="396BEE4A" w14:textId="77777777" w:rsidR="00713118" w:rsidRDefault="00713118" w:rsidP="00713118">
      <w:pPr>
        <w:pStyle w:val="BodyText"/>
      </w:pPr>
    </w:p>
    <w:p w14:paraId="7CA166A5" w14:textId="77777777" w:rsidR="00713118" w:rsidRDefault="00713118" w:rsidP="00713118">
      <w:pPr>
        <w:pStyle w:val="BodyText"/>
      </w:pPr>
      <w:r>
        <w:t xml:space="preserve">The Prophet library by Meta </w:t>
      </w:r>
      <w:r w:rsidR="009523E8">
        <w:t xml:space="preserve">(previously Facebook) </w:t>
      </w:r>
      <w:r>
        <w:t xml:space="preserve">is one of the latest packages to hit the open-source community, which provides fast and reliable forecasts that are automated. It is based on an additive model, where </w:t>
      </w:r>
      <w:r w:rsidR="000B4CEE">
        <w:t>nonlinear trends are fit considering yearly, weekly, and daily seasonality, plus a big bonus is that it considers holiday effects as well. It is recommended to use Prophet with time series data that has a strong seasonal effect and several cycles of historical data. Since our data is from 1995, it is a great fit for the afore</w:t>
      </w:r>
      <w:r w:rsidR="0052602E">
        <w:t xml:space="preserve">mentioned use </w:t>
      </w:r>
      <w:r w:rsidR="000B4CEE">
        <w:t>case</w:t>
      </w:r>
      <w:r w:rsidR="006F270F">
        <w:t xml:space="preserve">. Another significant advantage </w:t>
      </w:r>
      <w:r w:rsidR="0052602E">
        <w:t>of</w:t>
      </w:r>
      <w:r w:rsidR="006F270F">
        <w:t xml:space="preserve"> the library is that it handles outliers well. It is the time series version of AutoML, where the model is fast and accurate, fully automatic, and the forecasts are even tunable.</w:t>
      </w:r>
      <w:r w:rsidR="00291D42">
        <w:t xml:space="preserve"> This is a model that can be used to perform forecasting at scale, even in a production environment.</w:t>
      </w:r>
    </w:p>
    <w:p w14:paraId="56EBB902" w14:textId="77777777" w:rsidR="009523E8" w:rsidRDefault="009523E8" w:rsidP="00713118">
      <w:pPr>
        <w:pStyle w:val="BodyText"/>
      </w:pPr>
    </w:p>
    <w:p w14:paraId="2C255F50" w14:textId="77777777" w:rsidR="009523E8" w:rsidRDefault="009523E8" w:rsidP="00713118">
      <w:pPr>
        <w:pStyle w:val="BodyText"/>
      </w:pPr>
      <w:r>
        <w:t>For our use</w:t>
      </w:r>
      <w:r w:rsidR="0052602E">
        <w:t xml:space="preserve"> </w:t>
      </w:r>
      <w:r>
        <w:t xml:space="preserve">case, we take the rounded average temperature values, which are continuous variables and fit the prophet model on the preprocessed data. We use the </w:t>
      </w:r>
      <w:proofErr w:type="spellStart"/>
      <w:r>
        <w:t>make_future_dataframe</w:t>
      </w:r>
      <w:proofErr w:type="spellEnd"/>
      <w:r>
        <w:t xml:space="preserve"> and set the period to 730 and set the frequency to day</w:t>
      </w:r>
      <w:r w:rsidR="0052602E">
        <w:t>,</w:t>
      </w:r>
      <w:r>
        <w:t xml:space="preserve"> and perform our predictions.</w:t>
      </w:r>
    </w:p>
    <w:p w14:paraId="30C654E2" w14:textId="77777777" w:rsidR="0041066A" w:rsidRDefault="0041066A" w:rsidP="0041066A">
      <w:pPr>
        <w:pStyle w:val="BodyText"/>
        <w:jc w:val="center"/>
      </w:pPr>
      <w:r>
        <w:rPr>
          <w:noProof/>
          <w:lang w:val="en-IN" w:eastAsia="en-IN"/>
        </w:rPr>
        <w:lastRenderedPageBreak/>
        <w:drawing>
          <wp:inline distT="0" distB="0" distL="0" distR="0" wp14:anchorId="084CE89C" wp14:editId="0984661E">
            <wp:extent cx="5437364" cy="3228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69287" cy="3247932"/>
                    </a:xfrm>
                    <a:prstGeom prst="rect">
                      <a:avLst/>
                    </a:prstGeom>
                    <a:noFill/>
                    <a:ln>
                      <a:noFill/>
                    </a:ln>
                  </pic:spPr>
                </pic:pic>
              </a:graphicData>
            </a:graphic>
          </wp:inline>
        </w:drawing>
      </w:r>
    </w:p>
    <w:p w14:paraId="43B32D41" w14:textId="77777777" w:rsidR="0041066A" w:rsidRDefault="0041066A" w:rsidP="0041066A">
      <w:pPr>
        <w:pStyle w:val="BodyText"/>
        <w:jc w:val="center"/>
      </w:pPr>
      <w:r>
        <w:t>Figure 3.5.1.1: Predictions on temperature data using the Prophet library by Meta</w:t>
      </w:r>
    </w:p>
    <w:p w14:paraId="465E6A97" w14:textId="77777777" w:rsidR="005E36A2" w:rsidRDefault="005E36A2" w:rsidP="005A7374">
      <w:pPr>
        <w:pStyle w:val="BodyText"/>
        <w:jc w:val="left"/>
      </w:pPr>
    </w:p>
    <w:p w14:paraId="4BDBF792" w14:textId="35B04546" w:rsidR="005A7374" w:rsidRDefault="005A7374" w:rsidP="005A7374">
      <w:pPr>
        <w:pStyle w:val="BodyText"/>
        <w:jc w:val="left"/>
      </w:pPr>
      <w:r>
        <w:t>AutoML is the future</w:t>
      </w:r>
      <w:r w:rsidR="0052602E">
        <w:t>,</w:t>
      </w:r>
      <w:r>
        <w:t xml:space="preserve"> and the Prophet library has predictions that are in line with the future predicted values, along with a confidence interval.</w:t>
      </w:r>
      <w:r w:rsidR="00E27BDB">
        <w:t xml:space="preserve"> In the next section, we will look at the Long Short-Term Memory (LSTM) algorithm and model our data.</w:t>
      </w:r>
    </w:p>
    <w:p w14:paraId="5CB74790" w14:textId="77777777" w:rsidR="003643C7" w:rsidRDefault="003643C7" w:rsidP="005E36A2">
      <w:pPr>
        <w:pStyle w:val="BodyText"/>
        <w:tabs>
          <w:tab w:val="left" w:pos="180"/>
        </w:tabs>
        <w:ind w:left="0" w:firstLine="0"/>
      </w:pPr>
    </w:p>
    <w:p w14:paraId="7E415120" w14:textId="77777777" w:rsidR="00287FB6" w:rsidRDefault="00287FB6" w:rsidP="00B2241D">
      <w:pPr>
        <w:pStyle w:val="Heading3"/>
        <w:tabs>
          <w:tab w:val="left" w:pos="180"/>
        </w:tabs>
      </w:pPr>
      <w:bookmarkStart w:id="38" w:name="_Toc115379558"/>
      <w:r>
        <w:t xml:space="preserve">3.5.2 </w:t>
      </w:r>
      <w:r w:rsidR="007A4A03">
        <w:t>LSTM</w:t>
      </w:r>
      <w:bookmarkEnd w:id="38"/>
    </w:p>
    <w:p w14:paraId="2AD23575" w14:textId="77777777" w:rsidR="007A4A03" w:rsidRDefault="007A4A03" w:rsidP="007A4A03">
      <w:pPr>
        <w:pStyle w:val="BodyText"/>
      </w:pPr>
    </w:p>
    <w:p w14:paraId="5D5994A8" w14:textId="77777777" w:rsidR="007A4A03" w:rsidRDefault="007A4A03" w:rsidP="007A4A03">
      <w:pPr>
        <w:pStyle w:val="BodyText"/>
      </w:pPr>
      <w:r>
        <w:t>Long Short-Term Memory</w:t>
      </w:r>
      <w:r w:rsidR="0052602E">
        <w:t>,</w:t>
      </w:r>
      <w:r>
        <w:t xml:space="preserve"> or LSTM</w:t>
      </w:r>
      <w:r w:rsidR="0017293B">
        <w:t>s</w:t>
      </w:r>
      <w:r w:rsidR="0052602E">
        <w:t>,</w:t>
      </w:r>
      <w:r>
        <w:t xml:space="preserve"> as they are popularly known</w:t>
      </w:r>
      <w:r w:rsidR="0052602E">
        <w:t>,</w:t>
      </w:r>
      <w:r>
        <w:t xml:space="preserve"> is a </w:t>
      </w:r>
      <w:r w:rsidR="0017293B">
        <w:t>special kind of Recurrent Neural Network that is able to learn long-term dependenc</w:t>
      </w:r>
      <w:r w:rsidR="0052602E">
        <w:t>i</w:t>
      </w:r>
      <w:r w:rsidR="0017293B">
        <w:t xml:space="preserve">es. It is a model that is used to emulate the way that human beings think by leveraging gates. There is </w:t>
      </w:r>
      <w:r w:rsidR="0052602E">
        <w:t xml:space="preserve">the </w:t>
      </w:r>
      <w:r w:rsidR="0017293B">
        <w:t>sigmoid layer that outputs numbers between zero and one, dependent on the amount that each component should let in.</w:t>
      </w:r>
      <w:r w:rsidR="004522B7">
        <w:t xml:space="preserve"> There are three gates that use a pointwise multiplication operation and a sigmoid neural net layer.</w:t>
      </w:r>
    </w:p>
    <w:p w14:paraId="50A8D1FD" w14:textId="77777777" w:rsidR="004522B7" w:rsidRDefault="004522B7" w:rsidP="007A4A03">
      <w:pPr>
        <w:pStyle w:val="BodyText"/>
      </w:pPr>
    </w:p>
    <w:p w14:paraId="6F35B52B" w14:textId="77777777" w:rsidR="00776F10" w:rsidRDefault="004522B7" w:rsidP="007A4A03">
      <w:pPr>
        <w:pStyle w:val="BodyText"/>
      </w:pPr>
      <w:r>
        <w:t xml:space="preserve">To model our data effectively, we have done similar preprocessing and filtered out the test and train datasets </w:t>
      </w:r>
      <w:r w:rsidR="0052602E">
        <w:t>in</w:t>
      </w:r>
      <w:r>
        <w:t xml:space="preserve"> 2019. We then </w:t>
      </w:r>
      <w:proofErr w:type="spellStart"/>
      <w:r>
        <w:t>standardi</w:t>
      </w:r>
      <w:r w:rsidR="0052602E">
        <w:t>s</w:t>
      </w:r>
      <w:r>
        <w:t>e</w:t>
      </w:r>
      <w:proofErr w:type="spellEnd"/>
      <w:r>
        <w:t xml:space="preserve"> our data using a </w:t>
      </w:r>
      <w:proofErr w:type="spellStart"/>
      <w:r>
        <w:t>MinMaxScaler</w:t>
      </w:r>
      <w:proofErr w:type="spellEnd"/>
      <w:r>
        <w:t xml:space="preserve">() function from the </w:t>
      </w:r>
      <w:proofErr w:type="spellStart"/>
      <w:r>
        <w:t>sklearn</w:t>
      </w:r>
      <w:proofErr w:type="spellEnd"/>
      <w:r>
        <w:t xml:space="preserve"> package. We proceed to define the time steps and use a time series generator, where we have defined the batch size as 32.</w:t>
      </w:r>
      <w:r w:rsidR="00921257">
        <w:t xml:space="preserve"> </w:t>
      </w:r>
    </w:p>
    <w:p w14:paraId="778CB265" w14:textId="0E8DC11A" w:rsidR="004522B7" w:rsidRDefault="00921257" w:rsidP="007A4A03">
      <w:pPr>
        <w:pStyle w:val="BodyText"/>
      </w:pPr>
      <w:r>
        <w:lastRenderedPageBreak/>
        <w:t>In our case, the Rectified Linear Unit (</w:t>
      </w:r>
      <w:proofErr w:type="spellStart"/>
      <w:r>
        <w:t>ReLU</w:t>
      </w:r>
      <w:proofErr w:type="spellEnd"/>
      <w:r>
        <w:t>) activation function gave us the best results. We have a total of 39,345 parameters based on the hyper-parameters that we have selected.</w:t>
      </w:r>
      <w:r w:rsidR="00B73E5C">
        <w:t xml:space="preserve"> We defined the callbacks at </w:t>
      </w:r>
      <w:r w:rsidR="0052602E">
        <w:t>five</w:t>
      </w:r>
      <w:r w:rsidR="00B73E5C">
        <w:t xml:space="preserve"> and then proce</w:t>
      </w:r>
      <w:r w:rsidR="0052602E">
        <w:t>ed</w:t>
      </w:r>
      <w:r w:rsidR="00B73E5C">
        <w:t>ed to fit the model with 40 epochs</w:t>
      </w:r>
      <w:r w:rsidR="003375C8">
        <w:t xml:space="preserve"> in order to </w:t>
      </w:r>
      <w:proofErr w:type="spellStart"/>
      <w:r w:rsidR="003375C8">
        <w:t>minimi</w:t>
      </w:r>
      <w:r w:rsidR="0052602E">
        <w:t>s</w:t>
      </w:r>
      <w:r w:rsidR="003375C8">
        <w:t>e</w:t>
      </w:r>
      <w:proofErr w:type="spellEnd"/>
      <w:r w:rsidR="003375C8">
        <w:t xml:space="preserve"> loss. Once we have input the test generator values to the model, we collect the original target values from the test generator. Once we perform an inverse transform on the scaled results, we can proceed to evaluate the mode</w:t>
      </w:r>
      <w:r w:rsidR="002007C7">
        <w:t>l.</w:t>
      </w:r>
    </w:p>
    <w:p w14:paraId="56A37C43" w14:textId="77777777" w:rsidR="00776F10" w:rsidRDefault="00776F10" w:rsidP="00B4346A">
      <w:pPr>
        <w:pStyle w:val="BodyText"/>
      </w:pPr>
    </w:p>
    <w:p w14:paraId="6BA4C493" w14:textId="07107566" w:rsidR="00B4346A" w:rsidRDefault="00D83E36" w:rsidP="00B4346A">
      <w:pPr>
        <w:pStyle w:val="BodyText"/>
      </w:pPr>
      <w:r>
        <w:t>As depicted in Figure 3.5.2.1, the predictions are quite close to the actual values in London. We will now proceed to evaluate the model</w:t>
      </w:r>
      <w:r w:rsidR="005E5997">
        <w:t>, where we find that the Root Mean Squared Error is 1.96, which is al</w:t>
      </w:r>
      <w:r w:rsidR="00B96F09">
        <w:t xml:space="preserve">l </w:t>
      </w:r>
      <w:r w:rsidR="005E5997">
        <w:t xml:space="preserve">right for </w:t>
      </w:r>
      <w:r w:rsidR="0052602E">
        <w:t xml:space="preserve">the </w:t>
      </w:r>
      <w:r w:rsidR="005E5997">
        <w:t xml:space="preserve">time series model. Now, we will attempt to forecast beyond 2019 with </w:t>
      </w:r>
      <w:r w:rsidR="0052602E">
        <w:t>ten</w:t>
      </w:r>
      <w:r w:rsidR="005E5997">
        <w:t xml:space="preserve"> cycles. </w:t>
      </w:r>
    </w:p>
    <w:p w14:paraId="2B162D38" w14:textId="77777777" w:rsidR="005E5997" w:rsidRDefault="005E5997" w:rsidP="005E5997">
      <w:pPr>
        <w:pStyle w:val="BodyText"/>
        <w:jc w:val="center"/>
      </w:pPr>
      <w:r>
        <w:rPr>
          <w:noProof/>
          <w:lang w:val="en-IN" w:eastAsia="en-IN"/>
        </w:rPr>
        <w:drawing>
          <wp:inline distT="0" distB="0" distL="0" distR="0" wp14:anchorId="374E3E47" wp14:editId="4FB7F82B">
            <wp:extent cx="5228825" cy="347894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3304" cy="3488573"/>
                    </a:xfrm>
                    <a:prstGeom prst="rect">
                      <a:avLst/>
                    </a:prstGeom>
                    <a:noFill/>
                    <a:ln>
                      <a:noFill/>
                    </a:ln>
                  </pic:spPr>
                </pic:pic>
              </a:graphicData>
            </a:graphic>
          </wp:inline>
        </w:drawing>
      </w:r>
    </w:p>
    <w:p w14:paraId="0CD193E4" w14:textId="77777777" w:rsidR="005E5997" w:rsidRDefault="005E5997" w:rsidP="007E5D5F">
      <w:pPr>
        <w:pStyle w:val="ImageFONT"/>
      </w:pPr>
      <w:r>
        <w:t>Figure 3.5.2.2: Prediction beyond 2019 using LSTM</w:t>
      </w:r>
    </w:p>
    <w:p w14:paraId="189A3E8E" w14:textId="77777777" w:rsidR="00776F10" w:rsidRDefault="00776F10" w:rsidP="005E5997">
      <w:pPr>
        <w:pStyle w:val="BodyText"/>
      </w:pPr>
    </w:p>
    <w:p w14:paraId="5F233D6F" w14:textId="58E30741" w:rsidR="005E5997" w:rsidRDefault="007E5D5F" w:rsidP="005E5997">
      <w:pPr>
        <w:pStyle w:val="BodyText"/>
      </w:pPr>
      <w:r>
        <w:t>The results from LSTM beyond 2019 can be considered as an ind</w:t>
      </w:r>
      <w:r w:rsidR="0052602E">
        <w:t xml:space="preserve">ication of which direction the </w:t>
      </w:r>
      <w:r>
        <w:t>temperature is likely to head but is not accurate enough to use. Since there is a high amount of seasonality in the data, we can attempt the Seasonal Autoregressive Integrated Moving Average (Seasonal ARIMA) model next.</w:t>
      </w:r>
    </w:p>
    <w:p w14:paraId="13011E99" w14:textId="77777777" w:rsidR="007E5D5F" w:rsidRDefault="00040816" w:rsidP="008B7FE1">
      <w:pPr>
        <w:pStyle w:val="Heading3"/>
        <w:tabs>
          <w:tab w:val="left" w:pos="180"/>
        </w:tabs>
      </w:pPr>
      <w:bookmarkStart w:id="39" w:name="_Toc115379559"/>
      <w:r>
        <w:lastRenderedPageBreak/>
        <w:t>3.5.3 Seasonal ARIMA</w:t>
      </w:r>
      <w:bookmarkEnd w:id="39"/>
    </w:p>
    <w:p w14:paraId="2CFFA0D6" w14:textId="77777777" w:rsidR="00040816" w:rsidRDefault="00040816" w:rsidP="00040816">
      <w:pPr>
        <w:pStyle w:val="BodyText"/>
      </w:pPr>
    </w:p>
    <w:p w14:paraId="65C9EFA2" w14:textId="77777777" w:rsidR="00040816" w:rsidRDefault="009E63AB" w:rsidP="00040816">
      <w:pPr>
        <w:pStyle w:val="BodyText"/>
      </w:pPr>
      <w:r>
        <w:t xml:space="preserve">To reduce computation, we will </w:t>
      </w:r>
      <w:proofErr w:type="spellStart"/>
      <w:r>
        <w:t>downsample</w:t>
      </w:r>
      <w:proofErr w:type="spellEnd"/>
      <w:r>
        <w:t xml:space="preserve"> the data to </w:t>
      </w:r>
      <w:r w:rsidR="0052602E">
        <w:t xml:space="preserve">a </w:t>
      </w:r>
      <w:r>
        <w:t>monthly frequency. Here, we consider both the seasonal and non-seasonal part</w:t>
      </w:r>
      <w:r w:rsidR="0052602E">
        <w:t>s</w:t>
      </w:r>
      <w:r>
        <w:t xml:space="preserve"> of the model to come up with accurate results. Let us first take a look at the daily average temperature for London </w:t>
      </w:r>
      <w:r w:rsidR="0052602E">
        <w:t>from</w:t>
      </w:r>
      <w:r>
        <w:t xml:space="preserve"> 1995 to 2019; this will give us an intuition of the data.</w:t>
      </w:r>
    </w:p>
    <w:p w14:paraId="0E8A25A9" w14:textId="77777777" w:rsidR="00C3750A" w:rsidRDefault="00C3750A" w:rsidP="008656AA">
      <w:pPr>
        <w:pStyle w:val="BodyText"/>
      </w:pPr>
    </w:p>
    <w:p w14:paraId="0EFAF50B" w14:textId="47DD4418" w:rsidR="008656AA" w:rsidRDefault="00E4269D" w:rsidP="008656AA">
      <w:pPr>
        <w:pStyle w:val="BodyText"/>
      </w:pPr>
      <w:r>
        <w:t>To understand more about the trends, we also take a 31-day and 365-day rolling mean of the data. We have also performed a rolling standard deviation of the model. We will have a look at the plots before we go ahead and perform seasonal decomposition to break the time series down to its various components.</w:t>
      </w:r>
    </w:p>
    <w:p w14:paraId="4C975CA5" w14:textId="77777777" w:rsidR="007E5F3E" w:rsidRDefault="007E5F3E" w:rsidP="00373570">
      <w:pPr>
        <w:pStyle w:val="ImageFONT"/>
        <w:ind w:left="0" w:firstLine="0"/>
        <w:jc w:val="left"/>
      </w:pPr>
      <w:r>
        <w:rPr>
          <w:noProof/>
          <w:lang w:val="en-IN" w:eastAsia="en-IN"/>
        </w:rPr>
        <w:drawing>
          <wp:inline distT="0" distB="0" distL="0" distR="0" wp14:anchorId="5FB8634F" wp14:editId="3FC6B7CC">
            <wp:extent cx="6769262"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98244" cy="2104472"/>
                    </a:xfrm>
                    <a:prstGeom prst="rect">
                      <a:avLst/>
                    </a:prstGeom>
                    <a:noFill/>
                    <a:ln>
                      <a:noFill/>
                    </a:ln>
                  </pic:spPr>
                </pic:pic>
              </a:graphicData>
            </a:graphic>
          </wp:inline>
        </w:drawing>
      </w:r>
    </w:p>
    <w:p w14:paraId="65CA01E0" w14:textId="77777777" w:rsidR="00A177FB" w:rsidRDefault="00A177FB" w:rsidP="00A177FB">
      <w:pPr>
        <w:pStyle w:val="ImageFONT"/>
      </w:pPr>
      <w:r>
        <w:t>Figure 3.5.3.2: Rolling mean and Rolling standard deviation of London Temperatures</w:t>
      </w:r>
    </w:p>
    <w:p w14:paraId="11B6E9B6" w14:textId="77777777" w:rsidR="00F44FEA" w:rsidRDefault="00F44FEA" w:rsidP="00F44FEA">
      <w:pPr>
        <w:pStyle w:val="BodyText"/>
      </w:pPr>
      <w:r>
        <w:t>Next, we will perform the seasonal decomposition of the data, where we break the time series data into three components of trend, seasonalit</w:t>
      </w:r>
      <w:r w:rsidR="0052602E">
        <w:t>y</w:t>
      </w:r>
      <w:r>
        <w:t xml:space="preserve"> and residual (noise). This will help us get an intuition of the data before we proceed to the </w:t>
      </w:r>
      <w:r w:rsidR="00DD42D7">
        <w:t>Dickey</w:t>
      </w:r>
      <w:r w:rsidR="001C5A82">
        <w:t xml:space="preserve">-Fuller test to test </w:t>
      </w:r>
      <w:r w:rsidR="0052602E">
        <w:t xml:space="preserve">the </w:t>
      </w:r>
      <w:r w:rsidR="001C5A82">
        <w:t>stationarity of the data.</w:t>
      </w:r>
    </w:p>
    <w:p w14:paraId="31309DD8" w14:textId="77777777" w:rsidR="00547D47" w:rsidRDefault="00547D47" w:rsidP="00B41A24">
      <w:pPr>
        <w:pStyle w:val="ImageFONT"/>
        <w:jc w:val="left"/>
      </w:pPr>
    </w:p>
    <w:p w14:paraId="3124402F" w14:textId="77777777" w:rsidR="00547D47" w:rsidRDefault="00BE1D3B" w:rsidP="00BE1D3B">
      <w:pPr>
        <w:pStyle w:val="BodyText"/>
      </w:pPr>
      <w:r>
        <w:t xml:space="preserve">Here, we notice that there is a strong seasonal trend, which makes this data a good fit to </w:t>
      </w:r>
      <w:r w:rsidR="0052602E">
        <w:t xml:space="preserve">the </w:t>
      </w:r>
      <w:r>
        <w:t xml:space="preserve">model using the Seasonal ARIMA model. One last test we can perform to test for stationarity </w:t>
      </w:r>
      <w:r w:rsidR="0052602E">
        <w:t>of</w:t>
      </w:r>
      <w:r>
        <w:t xml:space="preserve"> the model is the Dickey</w:t>
      </w:r>
      <w:r w:rsidR="0072762E">
        <w:t>-</w:t>
      </w:r>
      <w:r>
        <w:t>Fuller</w:t>
      </w:r>
      <w:r w:rsidR="0072762E">
        <w:t>-</w:t>
      </w:r>
      <w:r>
        <w:t>Test</w:t>
      </w:r>
      <w:r w:rsidR="008671C9">
        <w:t>, where we get a very low p-value (</w:t>
      </w:r>
      <w:r w:rsidR="008671C9" w:rsidRPr="008671C9">
        <w:t>1.6140204791222822e-07</w:t>
      </w:r>
      <w:r w:rsidR="008671C9">
        <w:t>). Since the p-value is very small, we reject the Null Hypothesis, which states that the time series data is non-stationary.</w:t>
      </w:r>
      <w:r w:rsidR="00F73B6C">
        <w:t xml:space="preserve"> Now, we proceed to run seasonal ARIMA, followed by Auto ARIMA.</w:t>
      </w:r>
    </w:p>
    <w:p w14:paraId="56BF274F" w14:textId="77777777" w:rsidR="007F6CEF" w:rsidRDefault="007F6CEF" w:rsidP="007F6CEF">
      <w:pPr>
        <w:pStyle w:val="BodyText"/>
      </w:pPr>
      <w:r>
        <w:lastRenderedPageBreak/>
        <w:t>Here, we have set it to 12 cycles, as the data that we will be using is monthly.</w:t>
      </w:r>
      <w:r w:rsidR="0052602E">
        <w:t xml:space="preserve"> </w:t>
      </w:r>
      <w:r w:rsidR="00844B68">
        <w:t>Now, performing Auto ARIMA on the d</w:t>
      </w:r>
      <w:r w:rsidR="0052602E">
        <w:t>a</w:t>
      </w:r>
      <w:r w:rsidR="00844B68">
        <w:t>ta for the first five months, we come to the final model prediction.</w:t>
      </w:r>
    </w:p>
    <w:p w14:paraId="7E53F28A" w14:textId="77777777" w:rsidR="00D84D26" w:rsidRDefault="00D84D26" w:rsidP="00D84D26">
      <w:pPr>
        <w:pStyle w:val="BodyText"/>
        <w:jc w:val="center"/>
      </w:pPr>
      <w:r>
        <w:rPr>
          <w:noProof/>
          <w:lang w:val="en-IN" w:eastAsia="en-IN"/>
        </w:rPr>
        <w:drawing>
          <wp:inline distT="0" distB="0" distL="0" distR="0" wp14:anchorId="4585EEBE" wp14:editId="3E24BC80">
            <wp:extent cx="4561840" cy="3171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86020" cy="3188637"/>
                    </a:xfrm>
                    <a:prstGeom prst="rect">
                      <a:avLst/>
                    </a:prstGeom>
                    <a:noFill/>
                    <a:ln>
                      <a:noFill/>
                    </a:ln>
                  </pic:spPr>
                </pic:pic>
              </a:graphicData>
            </a:graphic>
          </wp:inline>
        </w:drawing>
      </w:r>
    </w:p>
    <w:p w14:paraId="758C8719" w14:textId="77777777" w:rsidR="00D84D26" w:rsidRDefault="00D84D26" w:rsidP="00D84D26">
      <w:pPr>
        <w:pStyle w:val="ImageFONT"/>
      </w:pPr>
      <w:r>
        <w:t>Figure 3.5.3.4: Forecast of monthly temperature average using variations of ARIMA</w:t>
      </w:r>
    </w:p>
    <w:p w14:paraId="2B27CABC" w14:textId="77777777" w:rsidR="00547D47" w:rsidRPr="005E5997" w:rsidRDefault="00AB7059" w:rsidP="00D8742B">
      <w:pPr>
        <w:pStyle w:val="BodyText"/>
      </w:pPr>
      <w:r>
        <w:t>The forecast of the model is in line with our expectations. Auto ARIMA is able to give us good results that we can leverage</w:t>
      </w:r>
      <w:r w:rsidR="0052602E">
        <w:t>,</w:t>
      </w:r>
      <w:r>
        <w:t xml:space="preserve"> </w:t>
      </w:r>
      <w:r w:rsidR="0052602E">
        <w:t>which</w:t>
      </w:r>
      <w:r>
        <w:t xml:space="preserve"> is an accurate representation of future data. </w:t>
      </w:r>
    </w:p>
    <w:p w14:paraId="3099637E" w14:textId="77777777" w:rsidR="006971F5" w:rsidRDefault="006971F5" w:rsidP="00B2241D">
      <w:pPr>
        <w:pStyle w:val="BodyText"/>
        <w:tabs>
          <w:tab w:val="left" w:pos="180"/>
        </w:tabs>
        <w:ind w:left="0" w:firstLine="0"/>
      </w:pPr>
    </w:p>
    <w:p w14:paraId="078AA069" w14:textId="77777777" w:rsidR="006971F5" w:rsidRDefault="006971F5" w:rsidP="00D8742B">
      <w:pPr>
        <w:pStyle w:val="Heading2"/>
        <w:numPr>
          <w:ilvl w:val="1"/>
          <w:numId w:val="6"/>
        </w:numPr>
        <w:tabs>
          <w:tab w:val="left" w:pos="180"/>
        </w:tabs>
      </w:pPr>
      <w:bookmarkStart w:id="40" w:name="_Toc115379560"/>
      <w:r>
        <w:t>Summary</w:t>
      </w:r>
      <w:bookmarkEnd w:id="40"/>
    </w:p>
    <w:p w14:paraId="6C388221" w14:textId="77777777" w:rsidR="00287FB6" w:rsidRPr="00251202" w:rsidRDefault="00287FB6" w:rsidP="00D8742B">
      <w:pPr>
        <w:pStyle w:val="BodyText"/>
      </w:pPr>
    </w:p>
    <w:p w14:paraId="4EE52FB6" w14:textId="1C9BAC61" w:rsidR="00850823" w:rsidRDefault="00BB35EE" w:rsidP="00BB4397">
      <w:pPr>
        <w:pStyle w:val="BodyText"/>
      </w:pPr>
      <w:r>
        <w:t xml:space="preserve">In this section, we </w:t>
      </w:r>
      <w:r w:rsidR="008B7FE1">
        <w:t xml:space="preserve">went over multiple facts of our analysis. We looked at the preprocessing of the data, performed missing value analysis </w:t>
      </w:r>
      <w:r w:rsidR="0052602E">
        <w:t xml:space="preserve">and </w:t>
      </w:r>
      <w:r w:rsidR="008B7FE1">
        <w:t>imputation of missing values, l</w:t>
      </w:r>
      <w:r w:rsidR="0052602E">
        <w:t>o</w:t>
      </w:r>
      <w:r w:rsidR="008B7FE1">
        <w:t xml:space="preserve">oked at the distribution of variables, performed outlier analysis, </w:t>
      </w:r>
      <w:r w:rsidR="0052602E">
        <w:t xml:space="preserve">and </w:t>
      </w:r>
      <w:r w:rsidR="008B7FE1">
        <w:t xml:space="preserve">did </w:t>
      </w:r>
      <w:r w:rsidR="0052602E">
        <w:t xml:space="preserve">a </w:t>
      </w:r>
      <w:r w:rsidR="008B7FE1">
        <w:t>univariate analysis o</w:t>
      </w:r>
      <w:r w:rsidR="0052602E">
        <w:t>f</w:t>
      </w:r>
      <w:r w:rsidR="008B7FE1">
        <w:t xml:space="preserve"> the temperature data</w:t>
      </w:r>
      <w:r w:rsidR="0052602E">
        <w:t>.</w:t>
      </w:r>
      <w:r w:rsidR="008B7FE1">
        <w:t xml:space="preserve"> Further, we also looked at the probability distribution of the variables using </w:t>
      </w:r>
      <w:r w:rsidR="0052602E">
        <w:t xml:space="preserve">the </w:t>
      </w:r>
      <w:r w:rsidR="008B7FE1">
        <w:t>kernel distribution estimator, post which we took a deep-dive look into Europe. In our modelling section</w:t>
      </w:r>
      <w:r w:rsidR="0052602E">
        <w:t>,</w:t>
      </w:r>
      <w:r w:rsidR="008B7FE1">
        <w:t xml:space="preserve"> we looked at the implementation of the Prophet Model by Facebook,</w:t>
      </w:r>
      <w:r w:rsidR="00D8437C">
        <w:t xml:space="preserve"> modelled using LSTMs, and even looked at Seasonal ARIMA and Auto-ARIMA models.</w:t>
      </w:r>
      <w:r w:rsidR="00D546E0">
        <w:t xml:space="preserve"> In the proceeding section, we will </w:t>
      </w:r>
      <w:proofErr w:type="spellStart"/>
      <w:r w:rsidR="00D546E0">
        <w:t>summari</w:t>
      </w:r>
      <w:r w:rsidR="0052602E">
        <w:t>s</w:t>
      </w:r>
      <w:r w:rsidR="00D546E0">
        <w:t>e</w:t>
      </w:r>
      <w:proofErr w:type="spellEnd"/>
      <w:r w:rsidR="00D546E0">
        <w:t xml:space="preserve"> our learnings from the thorough literature review and analysis that we have performed.</w:t>
      </w:r>
    </w:p>
    <w:p w14:paraId="1B30D4BD" w14:textId="77777777" w:rsidR="00DE16FA" w:rsidRDefault="00DE16FA" w:rsidP="00BB4397">
      <w:pPr>
        <w:pStyle w:val="BodyText"/>
      </w:pPr>
    </w:p>
    <w:p w14:paraId="49643F8B" w14:textId="77777777" w:rsidR="00850823" w:rsidRDefault="00850823" w:rsidP="00850823">
      <w:pPr>
        <w:rPr>
          <w:b/>
          <w:sz w:val="32"/>
          <w:szCs w:val="32"/>
        </w:rPr>
      </w:pPr>
      <w:r w:rsidRPr="00850823">
        <w:rPr>
          <w:b/>
          <w:sz w:val="32"/>
          <w:szCs w:val="32"/>
        </w:rPr>
        <w:t>4. Summary and Discussion</w:t>
      </w:r>
    </w:p>
    <w:p w14:paraId="25E69CF3" w14:textId="77777777" w:rsidR="00B41A24" w:rsidRPr="00850823" w:rsidRDefault="00B41A24" w:rsidP="00850823">
      <w:pPr>
        <w:rPr>
          <w:b/>
          <w:sz w:val="32"/>
          <w:szCs w:val="32"/>
        </w:rPr>
      </w:pPr>
    </w:p>
    <w:p w14:paraId="2B84C941" w14:textId="6876049A" w:rsidR="00127EDF" w:rsidRDefault="00850823" w:rsidP="008E4E26">
      <w:pPr>
        <w:pStyle w:val="BodyText"/>
      </w:pPr>
      <w:r w:rsidRPr="009A2AD3">
        <w:t xml:space="preserve">As we know, this analysis was conducted on a large set of data with over 2,885,424 rows of information under these columns. Thus the data has been filtered to different regions, and the analysis as well as the predictions. We preprocessed the data by grouping the missing values of countries. We observe that the Latin American, Asian and African countries have the most missing data. This is rectified by implementing an imputation of the missing values with the mean temperature of the same region from the past years. </w:t>
      </w:r>
      <w:r w:rsidR="00B96F09">
        <w:t>Moreover,</w:t>
      </w:r>
      <w:r w:rsidRPr="009A2AD3">
        <w:t xml:space="preserve"> hence the number of missing values is zero for the analysis. We then have a look at the distribution of the variables to see what type of analysis would be suitable. The average temperature for all the countries present in the dataset has been plotted in Figure 3.3.3.2 from the year 1995 to 2019, and it is quite evident that the overall global temperature spread across the globe shows an increasing trend in the global temperature. We see that the hottest regions in the world exist in Africa and the middle east, which indicates that the hot regions are getting hotter, whereas regions in Europe and North America are getting colder. We then generate a few boxplots to check for outliers, as this is the best way to do so</w:t>
      </w:r>
      <w:r>
        <w:t>,</w:t>
      </w:r>
      <w:r w:rsidRPr="009A2AD3">
        <w:t xml:space="preserve"> and we see that they are insignificant as box plots give us an idea of </w:t>
      </w:r>
      <w:r>
        <w:t>t</w:t>
      </w:r>
      <w:r w:rsidRPr="009A2AD3">
        <w:t>he median temperature, which is primarily used in the models.</w:t>
      </w:r>
      <w:r>
        <w:t xml:space="preserve"> We then conducted a univariate analysis and found interesting observations like the fact that Australia has their hottest months between December and February which is when most of the other parts of the world are cold. Also, the Caribbean has a temperature between 22 and 24 degrees centigrade throughout the year. </w:t>
      </w:r>
    </w:p>
    <w:p w14:paraId="7721C2C9" w14:textId="77777777" w:rsidR="00127EDF" w:rsidRDefault="00127EDF" w:rsidP="008E4E26">
      <w:pPr>
        <w:pStyle w:val="BodyText"/>
      </w:pPr>
    </w:p>
    <w:p w14:paraId="30521BA8" w14:textId="77777777" w:rsidR="00127EDF" w:rsidRDefault="00850823" w:rsidP="008E4E26">
      <w:pPr>
        <w:pStyle w:val="BodyText"/>
      </w:pPr>
      <w:r>
        <w:t>The kernel Distribution Estimator is what we then used on the dataset in order to determine the probability distribution of a feature. We delve deep into the European region to conduct an analysis, and we find that the temperatures are spread in the -10 to 30 degrees centigrade range and are normally distributed. Europe also seems to be colder in general than other parts of the world. Iceland is the coldest country in the region in terms of mean temperature, but if we look at it in terms of median values, then Norway seems to be the clear winner being the coldest, and Cypru</w:t>
      </w:r>
      <w:r w:rsidR="00B41A24">
        <w:t>s seems to be the hottest. The United K</w:t>
      </w:r>
      <w:r>
        <w:t xml:space="preserve">ingdom does not have any extremes and has an average temperature of eleven degrees centigrade. We also observe that there is a clear increase in temperature across the regions in Europe, with an </w:t>
      </w:r>
      <w:r w:rsidRPr="009A2AD3">
        <w:t>increase of 1.7°C in November and 2.7°C in the month of December</w:t>
      </w:r>
      <w:r>
        <w:t xml:space="preserve">. </w:t>
      </w:r>
      <w:r w:rsidRPr="009A2AD3">
        <w:t>Now that we have completed the Analysis part of things</w:t>
      </w:r>
      <w:r>
        <w:t>,</w:t>
      </w:r>
      <w:r w:rsidRPr="009A2AD3">
        <w:t xml:space="preserve"> </w:t>
      </w:r>
      <w:r w:rsidRPr="009A2AD3">
        <w:lastRenderedPageBreak/>
        <w:t>we generate some models to forecast the temperature using various algorith</w:t>
      </w:r>
      <w:r>
        <w:t xml:space="preserve">ms. </w:t>
      </w:r>
      <w:r w:rsidR="00505049">
        <w:t xml:space="preserve">The first algorithm that we implement is one of the time-series analyses with the help of the prophet package that was released by Meta, formerly known as Facebook. In this package, the primary principle used is the additive models, </w:t>
      </w:r>
      <w:r w:rsidR="00505049" w:rsidRPr="00505049">
        <w:t xml:space="preserve">and thus we see that the predicted values, as well as the actual values for the city of London, are more or less similar, which shows a great degree of accuracy; this is then used for the first five months after 2019 to generate our predictions which shows an overall increase in the average temperature of the city. This is clearly depicted in figure 3.5.1.1. This kind of model has predictions that are in line with the future predicted values, along with a confidence interval. The next algorithm that we take into consideration is the Long short-term Memory which is an application of Artificial Intelligence; in this case, we set the batch size as 32 and also set the number of epochs to 40 to reduce and </w:t>
      </w:r>
      <w:proofErr w:type="spellStart"/>
      <w:r w:rsidR="00505049" w:rsidRPr="00505049">
        <w:t>minimise</w:t>
      </w:r>
      <w:proofErr w:type="spellEnd"/>
      <w:r w:rsidR="00505049" w:rsidRPr="00505049">
        <w:t xml:space="preserve"> loss and</w:t>
      </w:r>
      <w:r w:rsidR="00505049">
        <w:t xml:space="preserve"> observe that the actual values, in this case, are almost the same as the predicted values once again which then shows us that the model is accurate and well fit for the time-series data and as such we use the same to predict the future values which are depicted in figure  3.5.2.2  although this is not the best fit model as it does not take the seasonality component which is rather crucial to take into consideration as it can change the entire trajectory of a trend or season, so the next and final model that we fit is that of the Seasonal Auto- Regression model which is the SARIMA or Seasonal Arima. </w:t>
      </w:r>
    </w:p>
    <w:p w14:paraId="4F00EC6D" w14:textId="77777777" w:rsidR="00127EDF" w:rsidRDefault="00127EDF" w:rsidP="008E4E26">
      <w:pPr>
        <w:pStyle w:val="BodyText"/>
      </w:pPr>
    </w:p>
    <w:p w14:paraId="1B1FEDDF" w14:textId="50C34192" w:rsidR="008E4E26" w:rsidRDefault="00505049" w:rsidP="008E4E26">
      <w:pPr>
        <w:pStyle w:val="BodyText"/>
      </w:pPr>
      <w:r>
        <w:t>We take the seasonal as well as the non</w:t>
      </w:r>
      <w:r w:rsidR="00835A43">
        <w:t>-</w:t>
      </w:r>
      <w:r>
        <w:t xml:space="preserve">seasonal components and fit </w:t>
      </w:r>
      <w:r w:rsidR="00835A43">
        <w:t>them</w:t>
      </w:r>
      <w:r>
        <w:t xml:space="preserve"> onto our time-series data which is then passed through an  Auto Arima model to best determine which type of time series is best suited for this type of dataset</w:t>
      </w:r>
      <w:r w:rsidR="00835A43">
        <w:t>;</w:t>
      </w:r>
      <w:r>
        <w:t xml:space="preserve"> we then sit a Seasonal ARIMA model to the same and check the stationarity of the data using the Dickey-Fuller test as well as a hypothesis test where we find the p</w:t>
      </w:r>
      <w:r w:rsidR="00835A43">
        <w:t>-</w:t>
      </w:r>
      <w:r>
        <w:t>value to be lesser than 0.05 and thus we can reject the null hypothesis and determine that the tim</w:t>
      </w:r>
      <w:r w:rsidR="00835A43">
        <w:t>e s</w:t>
      </w:r>
      <w:r>
        <w:t>eries data is</w:t>
      </w:r>
      <w:r w:rsidR="00835A43">
        <w:t>, in fact,</w:t>
      </w:r>
      <w:r>
        <w:t xml:space="preserve"> a non-stationary component which is suitable fo</w:t>
      </w:r>
      <w:r w:rsidR="00835A43">
        <w:t>r</w:t>
      </w:r>
      <w:r>
        <w:t xml:space="preserve"> this type of model. Using the rolling mean and the rolling average of London from the year 1995 to 2019</w:t>
      </w:r>
      <w:r w:rsidR="00835A43">
        <w:t>,</w:t>
      </w:r>
      <w:r>
        <w:t xml:space="preserve"> we break the time</w:t>
      </w:r>
      <w:r w:rsidR="00835A43">
        <w:t>-</w:t>
      </w:r>
      <w:r>
        <w:t>series data into three major component</w:t>
      </w:r>
      <w:r w:rsidR="00835A43">
        <w:t>s</w:t>
      </w:r>
      <w:r>
        <w:t xml:space="preserve"> which is the trend, seasonality and also the residual or noise component</w:t>
      </w:r>
      <w:r w:rsidR="00835A43">
        <w:t>,</w:t>
      </w:r>
      <w:r>
        <w:t xml:space="preserve"> which is then used for our analysis</w:t>
      </w:r>
      <w:r w:rsidR="00835A43">
        <w:t xml:space="preserve"> after which we set twelve cycles and the seasonal Arima model is fitted onto the dataset to find values that are quite closely correlated with the actual values, and thus we use this to predict the average temperature of the city of London which is depicted in figure 3.5.3.4 which finally </w:t>
      </w:r>
      <w:r w:rsidR="00835A43">
        <w:lastRenderedPageBreak/>
        <w:t xml:space="preserve">leads us to the conclusion of this project which has measured, </w:t>
      </w:r>
      <w:proofErr w:type="spellStart"/>
      <w:r w:rsidR="00835A43">
        <w:t>analysed</w:t>
      </w:r>
      <w:proofErr w:type="spellEnd"/>
      <w:r w:rsidR="00835A43">
        <w:t xml:space="preserve"> and predicted the average temperature of cities and regions across the world from 1995 to 2019.</w:t>
      </w:r>
      <w:bookmarkStart w:id="41" w:name="3.1_Probabilistic_structure"/>
      <w:bookmarkStart w:id="42" w:name="_Toc115379561"/>
      <w:bookmarkEnd w:id="41"/>
    </w:p>
    <w:p w14:paraId="6DB76A75" w14:textId="77777777" w:rsidR="003234F5" w:rsidRDefault="003234F5" w:rsidP="008E4E26">
      <w:pPr>
        <w:pStyle w:val="BodyText"/>
      </w:pPr>
    </w:p>
    <w:p w14:paraId="32F54474" w14:textId="77777777" w:rsidR="00B70E0D" w:rsidRDefault="00B41A24" w:rsidP="008E4E26">
      <w:pPr>
        <w:pStyle w:val="Heading1"/>
      </w:pPr>
      <w:r>
        <w:t xml:space="preserve">5. </w:t>
      </w:r>
      <w:r w:rsidR="00030C8D">
        <w:t>Conclusion</w:t>
      </w:r>
      <w:bookmarkEnd w:id="42"/>
    </w:p>
    <w:p w14:paraId="064FD1B6" w14:textId="77777777" w:rsidR="00BD5E0B" w:rsidRDefault="00BD5E0B" w:rsidP="00BD5E0B">
      <w:pPr>
        <w:pStyle w:val="BodyText"/>
      </w:pPr>
    </w:p>
    <w:p w14:paraId="3F2CF61A" w14:textId="77777777" w:rsidR="00A01DBB" w:rsidRDefault="00A01DBB" w:rsidP="00BD5E0B">
      <w:pPr>
        <w:pStyle w:val="BodyText"/>
      </w:pPr>
      <w:r>
        <w:t>As we can see from the analysis and the results</w:t>
      </w:r>
      <w:r w:rsidR="00B41A24">
        <w:t>,</w:t>
      </w:r>
      <w:r>
        <w:t xml:space="preserve"> we have concurred both by the analysis of the average temperature of various co</w:t>
      </w:r>
      <w:r w:rsidR="00B41A24">
        <w:t>u</w:t>
      </w:r>
      <w:r>
        <w:t xml:space="preserve">ntries and cities </w:t>
      </w:r>
      <w:r w:rsidR="00B41A24">
        <w:t>across the world have shown a trend of an overall increase in the average temperature. This</w:t>
      </w:r>
      <w:r w:rsidR="00835A43">
        <w:t>,</w:t>
      </w:r>
      <w:r w:rsidR="00B41A24">
        <w:t xml:space="preserve"> along with the prediction models that have been generated for this project in the United Kingdom as well as the city of London</w:t>
      </w:r>
      <w:r w:rsidR="00835A43">
        <w:t>,</w:t>
      </w:r>
      <w:r w:rsidR="00B41A24">
        <w:t xml:space="preserve"> also show</w:t>
      </w:r>
      <w:r w:rsidR="00835A43">
        <w:t>s</w:t>
      </w:r>
      <w:r w:rsidR="00B41A24">
        <w:t xml:space="preserve"> a prediction of an increase in temperature, </w:t>
      </w:r>
      <w:r w:rsidR="00835A43">
        <w:t>which</w:t>
      </w:r>
      <w:r w:rsidR="00B41A24">
        <w:t xml:space="preserve"> is potentially detrimental to the whole world in more ways than one. There are many drawbacks to this kind of analysis</w:t>
      </w:r>
      <w:r w:rsidR="00835A43">
        <w:t>,</w:t>
      </w:r>
      <w:r w:rsidR="00B41A24">
        <w:t xml:space="preserve"> such as the quality of the data and how it is procured</w:t>
      </w:r>
      <w:r w:rsidR="00835A43">
        <w:t>;</w:t>
      </w:r>
      <w:r w:rsidR="00B41A24">
        <w:t xml:space="preserve"> since we are dealing with such a large quantity</w:t>
      </w:r>
      <w:r w:rsidR="00835A43">
        <w:t>,</w:t>
      </w:r>
      <w:r w:rsidR="00B41A24">
        <w:t xml:space="preserve"> there arises the question </w:t>
      </w:r>
      <w:r w:rsidR="00835A43">
        <w:t>of</w:t>
      </w:r>
      <w:r w:rsidR="00B41A24">
        <w:t xml:space="preserve"> the sources and the errors that could be included. Various satellites and devices for this specific purpose are used to combat these errors. This project could pave the way to determine the various effects this increase in temperature could cause on this planet</w:t>
      </w:r>
      <w:r w:rsidR="00835A43">
        <w:t>,</w:t>
      </w:r>
      <w:r w:rsidR="00B41A24">
        <w:t xml:space="preserve"> such as an increase in natural calamities due to the increase in temperature of a region which was measured and predicted quite accurately. This can also be used by corporations that may require natural resources in a region and can make business decisions keeping the component of temperature as an important aspect. To conclude this project</w:t>
      </w:r>
      <w:r w:rsidR="00835A43">
        <w:t>,</w:t>
      </w:r>
      <w:r w:rsidR="00B41A24">
        <w:t xml:space="preserve"> we have discussed the prospective use cases and applications of this analysis as well as the drawbacks that have prevented this from being accurate</w:t>
      </w:r>
      <w:r w:rsidR="00835A43">
        <w:t>,</w:t>
      </w:r>
      <w:r w:rsidR="00B41A24">
        <w:t xml:space="preserve"> but this is definitely a step in the right direction to combat climate change and the detrimental effects it has on all the living beings on the planet earth.</w:t>
      </w:r>
    </w:p>
    <w:p w14:paraId="3AEA2C1F" w14:textId="77777777" w:rsidR="00434CFE" w:rsidRDefault="00434CFE" w:rsidP="00434CFE">
      <w:pPr>
        <w:pStyle w:val="BodyText"/>
      </w:pPr>
    </w:p>
    <w:p w14:paraId="44AB7196" w14:textId="77777777" w:rsidR="00CE51A8" w:rsidRDefault="00CE51A8" w:rsidP="00B41954">
      <w:pPr>
        <w:pStyle w:val="BodyText"/>
      </w:pPr>
    </w:p>
    <w:p w14:paraId="0031568C" w14:textId="77777777" w:rsidR="00392B62" w:rsidRDefault="00392B62">
      <w:pPr>
        <w:rPr>
          <w:rFonts w:ascii="Georgia" w:eastAsia="Georgia" w:hAnsi="Georgia" w:cs="Georgia"/>
          <w:b/>
          <w:bCs/>
          <w:sz w:val="34"/>
          <w:szCs w:val="34"/>
        </w:rPr>
      </w:pPr>
      <w:bookmarkStart w:id="43" w:name="_Toc115379562"/>
      <w:r>
        <w:br w:type="page"/>
      </w:r>
    </w:p>
    <w:p w14:paraId="7FD1DE2C" w14:textId="77777777" w:rsidR="00434CFE" w:rsidRDefault="00B41954" w:rsidP="00030C8D">
      <w:pPr>
        <w:pStyle w:val="Heading1"/>
      </w:pPr>
      <w:r>
        <w:lastRenderedPageBreak/>
        <w:t xml:space="preserve">6. </w:t>
      </w:r>
      <w:r w:rsidR="00434CFE">
        <w:t>Reference</w:t>
      </w:r>
      <w:bookmarkEnd w:id="43"/>
    </w:p>
    <w:p w14:paraId="3145295C" w14:textId="77777777" w:rsidR="00B41A24" w:rsidRDefault="00B41A24" w:rsidP="00C44870">
      <w:pPr>
        <w:pStyle w:val="BodyText"/>
      </w:pPr>
    </w:p>
    <w:p w14:paraId="45507B86" w14:textId="77777777" w:rsidR="00CA1300" w:rsidRDefault="00CA1300" w:rsidP="00CA1300">
      <w:pPr>
        <w:pStyle w:val="BodyText"/>
        <w:numPr>
          <w:ilvl w:val="0"/>
          <w:numId w:val="5"/>
        </w:numPr>
      </w:pPr>
      <w:r>
        <w:t>Jackson, S. T.. "climate change." Encyclopedia Britannica, April 27, 2021. Available at https://www.britannica.com/science/climate-change.</w:t>
      </w:r>
    </w:p>
    <w:p w14:paraId="3B9F99FF" w14:textId="77777777" w:rsidR="00CA1300" w:rsidRDefault="00CA1300" w:rsidP="00CA1300">
      <w:pPr>
        <w:pStyle w:val="BodyText"/>
        <w:numPr>
          <w:ilvl w:val="0"/>
          <w:numId w:val="5"/>
        </w:numPr>
      </w:pPr>
      <w:proofErr w:type="spellStart"/>
      <w:r>
        <w:t>Beniston</w:t>
      </w:r>
      <w:proofErr w:type="spellEnd"/>
      <w:r>
        <w:t xml:space="preserve">, M., </w:t>
      </w:r>
      <w:proofErr w:type="spellStart"/>
      <w:r>
        <w:t>Rebetez</w:t>
      </w:r>
      <w:proofErr w:type="spellEnd"/>
      <w:r>
        <w:t xml:space="preserve">, M., Giorgi, F. et al. An analysis of regional climate change in Switzerland.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49, 135–159 (1994). https://doi.org/10.1007/BF00865530</w:t>
      </w:r>
    </w:p>
    <w:p w14:paraId="74E3AF10" w14:textId="77777777" w:rsidR="00CA1300" w:rsidRDefault="00CA1300" w:rsidP="00CA1300">
      <w:pPr>
        <w:pStyle w:val="BodyText"/>
        <w:numPr>
          <w:ilvl w:val="0"/>
          <w:numId w:val="5"/>
        </w:numPr>
      </w:pPr>
      <w:proofErr w:type="spellStart"/>
      <w:r>
        <w:t>Shekhar</w:t>
      </w:r>
      <w:proofErr w:type="spellEnd"/>
      <w:r>
        <w:t xml:space="preserve">, M. S., Chand, H., Kumar, S., Srinivasan, K. and </w:t>
      </w:r>
      <w:proofErr w:type="spellStart"/>
      <w:r>
        <w:t>Ganju</w:t>
      </w:r>
      <w:proofErr w:type="spellEnd"/>
      <w:r>
        <w:t xml:space="preserve">, A. (2010) </w:t>
      </w:r>
      <w:r w:rsidR="00792E7E">
        <w:t>"</w:t>
      </w:r>
      <w:r>
        <w:t>Climate-change studies in the western Himalaya,</w:t>
      </w:r>
      <w:r w:rsidR="00792E7E">
        <w:t>"</w:t>
      </w:r>
      <w:r>
        <w:t xml:space="preserve"> Annals of Glaciology. Cambridge University Press, 51(54), pp. 105–112. </w:t>
      </w:r>
      <w:proofErr w:type="spellStart"/>
      <w:r>
        <w:t>doi</w:t>
      </w:r>
      <w:proofErr w:type="spellEnd"/>
      <w:r>
        <w:t>: 10.3189/172756410791386508.</w:t>
      </w:r>
    </w:p>
    <w:p w14:paraId="5DBFFA70" w14:textId="77777777" w:rsidR="00CA1300" w:rsidRDefault="00CA1300" w:rsidP="00CA1300">
      <w:pPr>
        <w:pStyle w:val="BodyText"/>
        <w:numPr>
          <w:ilvl w:val="0"/>
          <w:numId w:val="5"/>
        </w:numPr>
      </w:pPr>
      <w:proofErr w:type="spellStart"/>
      <w:r>
        <w:t>Kubat</w:t>
      </w:r>
      <w:proofErr w:type="spellEnd"/>
      <w:r>
        <w:t xml:space="preserve">, M. (1999). Neural networks: a comprehensive foundation by </w:t>
      </w:r>
      <w:proofErr w:type="spellStart"/>
      <w:r>
        <w:t>simon</w:t>
      </w:r>
      <w:proofErr w:type="spellEnd"/>
      <w:r>
        <w:t xml:space="preserve"> </w:t>
      </w:r>
      <w:proofErr w:type="spellStart"/>
      <w:r>
        <w:t>haykin</w:t>
      </w:r>
      <w:proofErr w:type="spellEnd"/>
      <w:r>
        <w:t xml:space="preserve">, </w:t>
      </w:r>
      <w:proofErr w:type="spellStart"/>
      <w:r>
        <w:t>macmillan</w:t>
      </w:r>
      <w:proofErr w:type="spellEnd"/>
      <w:r>
        <w:t xml:space="preserve">, 1994, </w:t>
      </w:r>
      <w:proofErr w:type="spellStart"/>
      <w:r>
        <w:t>isbn</w:t>
      </w:r>
      <w:proofErr w:type="spellEnd"/>
      <w:r>
        <w:t xml:space="preserve"> 0-02-352781-7. The Knowledge Engineering Review, 13(4):409–412.</w:t>
      </w:r>
    </w:p>
    <w:p w14:paraId="28F77DD2" w14:textId="77777777" w:rsidR="00CA1300" w:rsidRDefault="00CA1300" w:rsidP="00CA1300">
      <w:pPr>
        <w:pStyle w:val="BodyText"/>
        <w:numPr>
          <w:ilvl w:val="0"/>
          <w:numId w:val="5"/>
        </w:numPr>
      </w:pPr>
      <w:proofErr w:type="spellStart"/>
      <w:r>
        <w:t>Chithra</w:t>
      </w:r>
      <w:proofErr w:type="spellEnd"/>
      <w:r>
        <w:t xml:space="preserve">, N.R., </w:t>
      </w:r>
      <w:proofErr w:type="spellStart"/>
      <w:r>
        <w:t>Thampi</w:t>
      </w:r>
      <w:proofErr w:type="spellEnd"/>
      <w:r>
        <w:t xml:space="preserve">, S.G., </w:t>
      </w:r>
      <w:proofErr w:type="spellStart"/>
      <w:r>
        <w:t>Surapaneni</w:t>
      </w:r>
      <w:proofErr w:type="spellEnd"/>
      <w:r>
        <w:t xml:space="preserve">, S. et al. </w:t>
      </w:r>
      <w:r w:rsidR="00792E7E">
        <w:t>p</w:t>
      </w:r>
      <w:r>
        <w:t xml:space="preserve">rediction of the likely impact of climate change on monthly mean maximum and minimum temperature in the Chaliyar river basin, India, using ANN-based models.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121, 581–590 (2015). https://doi.org/10.1007/s00704-014-1257-1</w:t>
      </w:r>
    </w:p>
    <w:p w14:paraId="39A2A0AE" w14:textId="77777777" w:rsidR="00CA1300" w:rsidRDefault="00CA1300" w:rsidP="00CA1300">
      <w:pPr>
        <w:pStyle w:val="BodyText"/>
        <w:numPr>
          <w:ilvl w:val="0"/>
          <w:numId w:val="5"/>
        </w:numPr>
      </w:pPr>
      <w:r>
        <w:t xml:space="preserve">W. Xie, M. He and B. Tang, "Data-Enabled Correlation Analysis between Wildfire and Climate using GIS," 2020 3rd International Conference on Information and Computer Technologies (ICICT), 2020, pp. 31-35, </w:t>
      </w:r>
      <w:proofErr w:type="spellStart"/>
      <w:r>
        <w:t>doi</w:t>
      </w:r>
      <w:proofErr w:type="spellEnd"/>
      <w:r>
        <w:t>: 10.1109/ICICT50521.2020.00013.</w:t>
      </w:r>
    </w:p>
    <w:p w14:paraId="2EFB0050" w14:textId="77777777" w:rsidR="00CA1300" w:rsidRDefault="00CA1300" w:rsidP="00CA1300">
      <w:pPr>
        <w:pStyle w:val="BodyText"/>
        <w:numPr>
          <w:ilvl w:val="0"/>
          <w:numId w:val="5"/>
        </w:numPr>
      </w:pPr>
      <w:proofErr w:type="spellStart"/>
      <w:r>
        <w:t>Dimri</w:t>
      </w:r>
      <w:proofErr w:type="spellEnd"/>
      <w:r>
        <w:t xml:space="preserve">, T., Ahmad, S. &amp; Sharif, M. Time series analysis of climate variables using seasonal ARIMA approach. J Earth </w:t>
      </w:r>
      <w:proofErr w:type="spellStart"/>
      <w:r>
        <w:t>Syst</w:t>
      </w:r>
      <w:proofErr w:type="spellEnd"/>
      <w:r>
        <w:t xml:space="preserve"> Sci 129, 149 (2020). https://doi.org/10.1007/s12040-020-01408-x</w:t>
      </w:r>
    </w:p>
    <w:p w14:paraId="6E47D361" w14:textId="77777777" w:rsidR="00CA1300" w:rsidRDefault="00CA1300" w:rsidP="00CA1300">
      <w:pPr>
        <w:pStyle w:val="BodyText"/>
        <w:numPr>
          <w:ilvl w:val="0"/>
          <w:numId w:val="5"/>
        </w:numPr>
      </w:pPr>
      <w:proofErr w:type="spellStart"/>
      <w:r>
        <w:t>Hrnjica</w:t>
      </w:r>
      <w:proofErr w:type="spellEnd"/>
      <w:r>
        <w:t xml:space="preserve">, B., Bonacci, O. Lake Level Prediction using Feed Forward and Recurrent Neural Networks. Water </w:t>
      </w:r>
      <w:proofErr w:type="spellStart"/>
      <w:r>
        <w:t>Resour</w:t>
      </w:r>
      <w:proofErr w:type="spellEnd"/>
      <w:r>
        <w:t xml:space="preserve"> Manage 33, 2471–2484 (2019). https://doi.org/10.1007/s11269-019-02255-2</w:t>
      </w:r>
    </w:p>
    <w:p w14:paraId="548513AB" w14:textId="77777777" w:rsidR="00924DD0" w:rsidRDefault="00CA1300" w:rsidP="00CA1300">
      <w:pPr>
        <w:pStyle w:val="BodyText"/>
        <w:numPr>
          <w:ilvl w:val="0"/>
          <w:numId w:val="5"/>
        </w:numPr>
      </w:pPr>
      <w:r>
        <w:t xml:space="preserve">Pak, U.-J. et al. (2018) </w:t>
      </w:r>
      <w:r w:rsidR="00792E7E">
        <w:t>"</w:t>
      </w:r>
      <w:r>
        <w:t>A hybrid model based on convolutional neural networks and long short-term memory for ozone concentration prediction,</w:t>
      </w:r>
      <w:r w:rsidR="00792E7E">
        <w:t>"</w:t>
      </w:r>
      <w:r>
        <w:t xml:space="preserve"> Air Quality, Atmosphere &amp; Health, 11(8), p. 883. doi:10.1007/s11869-018-0585-1.</w:t>
      </w:r>
    </w:p>
    <w:p w14:paraId="10506276" w14:textId="77777777" w:rsidR="00B41A24" w:rsidRDefault="000F1E30" w:rsidP="000F1E30">
      <w:pPr>
        <w:pStyle w:val="Heading1"/>
      </w:pPr>
      <w:bookmarkStart w:id="44" w:name="_Toc115379563"/>
      <w:r>
        <w:t xml:space="preserve">7. </w:t>
      </w:r>
      <w:r w:rsidR="00B41A24" w:rsidRPr="00B41A24">
        <w:t>Appendix</w:t>
      </w:r>
      <w:bookmarkEnd w:id="44"/>
      <w:r w:rsidR="00B41A24" w:rsidRPr="00B41A24">
        <w:t xml:space="preserve"> </w:t>
      </w:r>
    </w:p>
    <w:p w14:paraId="76DE0C73" w14:textId="77777777" w:rsidR="000F1E30" w:rsidRDefault="000F1E30" w:rsidP="000F1E30">
      <w:pPr>
        <w:pStyle w:val="BodyText"/>
      </w:pPr>
    </w:p>
    <w:p w14:paraId="3F9091D6" w14:textId="77777777" w:rsidR="00B41A24" w:rsidRDefault="00B41A24" w:rsidP="000F1E30">
      <w:pPr>
        <w:pStyle w:val="Heading2"/>
      </w:pPr>
      <w:bookmarkStart w:id="45" w:name="_Toc115379564"/>
      <w:r>
        <w:lastRenderedPageBreak/>
        <w:t>Figure Table</w:t>
      </w:r>
      <w:bookmarkEnd w:id="45"/>
      <w:r>
        <w:t xml:space="preserve"> </w:t>
      </w:r>
    </w:p>
    <w:p w14:paraId="28379489" w14:textId="77777777" w:rsidR="00B41A24" w:rsidRDefault="00B41A24" w:rsidP="00434CFE">
      <w:pPr>
        <w:pStyle w:val="BodyText"/>
      </w:pPr>
    </w:p>
    <w:p w14:paraId="774A24C8" w14:textId="77777777" w:rsidR="00B41A24" w:rsidRDefault="00B41A24" w:rsidP="00B41A24">
      <w:pPr>
        <w:pStyle w:val="BodyText"/>
        <w:jc w:val="center"/>
      </w:pPr>
      <w:r>
        <w:rPr>
          <w:noProof/>
          <w:lang w:val="en-IN" w:eastAsia="en-IN"/>
        </w:rPr>
        <w:drawing>
          <wp:inline distT="0" distB="0" distL="0" distR="0" wp14:anchorId="22604D4C" wp14:editId="63822B6F">
            <wp:extent cx="6009762" cy="317369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6751" cy="3182666"/>
                    </a:xfrm>
                    <a:prstGeom prst="rect">
                      <a:avLst/>
                    </a:prstGeom>
                    <a:noFill/>
                    <a:ln>
                      <a:noFill/>
                    </a:ln>
                  </pic:spPr>
                </pic:pic>
              </a:graphicData>
            </a:graphic>
          </wp:inline>
        </w:drawing>
      </w:r>
    </w:p>
    <w:p w14:paraId="727204C3" w14:textId="77777777" w:rsidR="00B41A24" w:rsidRDefault="00B41A24" w:rsidP="00B41A24">
      <w:pPr>
        <w:pStyle w:val="BodyText"/>
      </w:pPr>
      <w:r>
        <w:t>Figure 3.5.3.2: Seasonal decomposition of London temperatures from the year 1995 to 2019</w:t>
      </w:r>
    </w:p>
    <w:p w14:paraId="1B2DB3A3" w14:textId="77777777" w:rsidR="00B41A24" w:rsidRDefault="00B41A24" w:rsidP="00B41A24">
      <w:pPr>
        <w:pStyle w:val="BodyText"/>
      </w:pPr>
    </w:p>
    <w:p w14:paraId="4351455D" w14:textId="77777777" w:rsidR="00B41A24" w:rsidRDefault="00B41A24" w:rsidP="00B41A24">
      <w:pPr>
        <w:pStyle w:val="ImageFONT"/>
      </w:pPr>
      <w:r>
        <w:rPr>
          <w:noProof/>
          <w:lang w:val="en-IN" w:eastAsia="en-IN"/>
        </w:rPr>
        <w:drawing>
          <wp:inline distT="0" distB="0" distL="0" distR="0" wp14:anchorId="13C91E77" wp14:editId="25A2663E">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32">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14:paraId="1FDECFC3" w14:textId="77777777" w:rsidR="00B41A24" w:rsidRDefault="00B41A24" w:rsidP="00B41A24">
      <w:pPr>
        <w:pStyle w:val="ImageFONT"/>
      </w:pPr>
      <w:r>
        <w:t xml:space="preserve">Figure 2.3 represents the internal structure of </w:t>
      </w:r>
      <w:r w:rsidR="00835A43">
        <w:t xml:space="preserve">the </w:t>
      </w:r>
      <w:r>
        <w:t>LSTM cell</w:t>
      </w:r>
    </w:p>
    <w:p w14:paraId="41D5308D" w14:textId="77777777" w:rsidR="00B41A24" w:rsidRDefault="00B41A24" w:rsidP="00B41A24">
      <w:pPr>
        <w:pStyle w:val="BodyText"/>
      </w:pPr>
    </w:p>
    <w:p w14:paraId="2AB45A5B" w14:textId="77777777" w:rsidR="00B41A24" w:rsidRDefault="00B41A24" w:rsidP="00B41A24">
      <w:pPr>
        <w:pStyle w:val="BodyText"/>
      </w:pPr>
    </w:p>
    <w:p w14:paraId="63FB1352" w14:textId="77777777" w:rsidR="00B41A24" w:rsidRDefault="00B41A24" w:rsidP="00B41A24">
      <w:pPr>
        <w:pStyle w:val="BodyText"/>
        <w:jc w:val="center"/>
      </w:pPr>
      <w:r>
        <w:rPr>
          <w:noProof/>
          <w:lang w:val="en-IN" w:eastAsia="en-IN"/>
        </w:rPr>
        <w:lastRenderedPageBreak/>
        <w:drawing>
          <wp:inline distT="0" distB="0" distL="0" distR="0" wp14:anchorId="6239160A" wp14:editId="430F5C58">
            <wp:extent cx="5828791" cy="2794626"/>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2836" cy="2806155"/>
                    </a:xfrm>
                    <a:prstGeom prst="rect">
                      <a:avLst/>
                    </a:prstGeom>
                    <a:noFill/>
                    <a:ln>
                      <a:noFill/>
                    </a:ln>
                  </pic:spPr>
                </pic:pic>
              </a:graphicData>
            </a:graphic>
          </wp:inline>
        </w:drawing>
      </w:r>
    </w:p>
    <w:p w14:paraId="32212ED2" w14:textId="77777777" w:rsidR="00B41A24" w:rsidRDefault="00B41A24" w:rsidP="00B41A24">
      <w:pPr>
        <w:pStyle w:val="ImageFONT"/>
      </w:pPr>
      <w:r>
        <w:t>Figure 3.5.3.1: Daily average temperature of London</w:t>
      </w:r>
    </w:p>
    <w:p w14:paraId="3E0DF5B2" w14:textId="77777777" w:rsidR="00B41A24" w:rsidRDefault="00B41A24" w:rsidP="00B41A24">
      <w:pPr>
        <w:pStyle w:val="BodyText"/>
      </w:pPr>
    </w:p>
    <w:p w14:paraId="38978B7A" w14:textId="77777777" w:rsidR="00B41A24" w:rsidRDefault="00B41A24" w:rsidP="00B41A24">
      <w:pPr>
        <w:pStyle w:val="BodyText"/>
        <w:jc w:val="center"/>
      </w:pPr>
      <w:r>
        <w:rPr>
          <w:noProof/>
          <w:lang w:val="en-IN" w:eastAsia="en-IN"/>
        </w:rPr>
        <w:drawing>
          <wp:inline distT="0" distB="0" distL="0" distR="0" wp14:anchorId="3F566639" wp14:editId="709C72C5">
            <wp:extent cx="4609933" cy="315313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5994" cy="3164120"/>
                    </a:xfrm>
                    <a:prstGeom prst="rect">
                      <a:avLst/>
                    </a:prstGeom>
                    <a:noFill/>
                    <a:ln>
                      <a:noFill/>
                    </a:ln>
                  </pic:spPr>
                </pic:pic>
              </a:graphicData>
            </a:graphic>
          </wp:inline>
        </w:drawing>
      </w:r>
    </w:p>
    <w:p w14:paraId="28CE8AAF" w14:textId="77777777" w:rsidR="00B41A24" w:rsidRDefault="00B41A24" w:rsidP="00B41A24">
      <w:pPr>
        <w:pStyle w:val="ImageFONT"/>
      </w:pPr>
      <w:r>
        <w:t>Figure 3.5.2.1: Comparison of the actual and predicted values of London for the year 2019</w:t>
      </w:r>
    </w:p>
    <w:p w14:paraId="16AB1A5E" w14:textId="77777777" w:rsidR="00B41A24" w:rsidRDefault="00B41A24" w:rsidP="00B41A24">
      <w:pPr>
        <w:pStyle w:val="BodyText"/>
      </w:pPr>
    </w:p>
    <w:p w14:paraId="3D1F43DE" w14:textId="77777777" w:rsidR="00B41A24" w:rsidRDefault="00B41A24" w:rsidP="00B41A24">
      <w:pPr>
        <w:pStyle w:val="BodyText"/>
      </w:pPr>
      <w:r>
        <w:rPr>
          <w:noProof/>
          <w:lang w:val="en-IN" w:eastAsia="en-IN"/>
        </w:rPr>
        <w:lastRenderedPageBreak/>
        <w:drawing>
          <wp:inline distT="0" distB="0" distL="0" distR="0" wp14:anchorId="3CEBD625" wp14:editId="005F4BFA">
            <wp:extent cx="6000926" cy="26741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00926" cy="2674141"/>
                    </a:xfrm>
                    <a:prstGeom prst="rect">
                      <a:avLst/>
                    </a:prstGeom>
                    <a:noFill/>
                    <a:ln>
                      <a:noFill/>
                    </a:ln>
                  </pic:spPr>
                </pic:pic>
              </a:graphicData>
            </a:graphic>
          </wp:inline>
        </w:drawing>
      </w:r>
    </w:p>
    <w:p w14:paraId="737B6C91" w14:textId="6C1A1E1E" w:rsidR="00B41A24" w:rsidRDefault="00B41A24" w:rsidP="00B41A24">
      <w:pPr>
        <w:pStyle w:val="ImageFONT"/>
      </w:pPr>
      <w:r>
        <w:t>Figure 3.3.7.2: Distribution of Temperature across countries between 1995 to 2019</w:t>
      </w:r>
    </w:p>
    <w:p w14:paraId="41024D33" w14:textId="77777777" w:rsidR="00F10884" w:rsidRDefault="00F10884" w:rsidP="00B41A24">
      <w:pPr>
        <w:pStyle w:val="ImageFONT"/>
      </w:pPr>
    </w:p>
    <w:p w14:paraId="6100FD78" w14:textId="77777777" w:rsidR="00B41A24" w:rsidRDefault="00B41A24" w:rsidP="00B41A24">
      <w:pPr>
        <w:pStyle w:val="BodyText"/>
      </w:pPr>
    </w:p>
    <w:p w14:paraId="7E08DC1A" w14:textId="77777777" w:rsidR="00B41A24" w:rsidRDefault="00B41A24" w:rsidP="00B41A24">
      <w:pPr>
        <w:pStyle w:val="BodyText"/>
        <w:jc w:val="center"/>
      </w:pPr>
      <w:r>
        <w:rPr>
          <w:noProof/>
          <w:lang w:val="en-IN" w:eastAsia="en-IN"/>
        </w:rPr>
        <w:drawing>
          <wp:inline distT="0" distB="0" distL="0" distR="0" wp14:anchorId="4604A8D0" wp14:editId="3BCD16FE">
            <wp:extent cx="3530379" cy="1996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55301" cy="2010448"/>
                    </a:xfrm>
                    <a:prstGeom prst="rect">
                      <a:avLst/>
                    </a:prstGeom>
                    <a:noFill/>
                    <a:ln>
                      <a:noFill/>
                    </a:ln>
                  </pic:spPr>
                </pic:pic>
              </a:graphicData>
            </a:graphic>
          </wp:inline>
        </w:drawing>
      </w:r>
    </w:p>
    <w:p w14:paraId="34F0C6C9" w14:textId="77777777" w:rsidR="00B41A24" w:rsidRDefault="00B41A24" w:rsidP="00B41A24">
      <w:pPr>
        <w:pStyle w:val="ImageFONT"/>
      </w:pPr>
      <w:r>
        <w:t>Figure 3.3.7.1: Distribution of temperatures across Europe</w:t>
      </w:r>
    </w:p>
    <w:p w14:paraId="1406D1E2" w14:textId="77777777" w:rsidR="00B41A24" w:rsidRDefault="00B41A24" w:rsidP="00B41A24">
      <w:pPr>
        <w:pStyle w:val="BodyText"/>
        <w:tabs>
          <w:tab w:val="left" w:pos="180"/>
        </w:tabs>
        <w:jc w:val="center"/>
      </w:pPr>
      <w:r>
        <w:rPr>
          <w:noProof/>
          <w:lang w:val="en-IN" w:eastAsia="en-IN"/>
        </w:rPr>
        <w:lastRenderedPageBreak/>
        <w:drawing>
          <wp:inline distT="0" distB="0" distL="0" distR="0" wp14:anchorId="45F7E989" wp14:editId="52C70FC0">
            <wp:extent cx="3870712" cy="369299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77734" cy="3699695"/>
                    </a:xfrm>
                    <a:prstGeom prst="rect">
                      <a:avLst/>
                    </a:prstGeom>
                    <a:noFill/>
                    <a:ln>
                      <a:noFill/>
                    </a:ln>
                  </pic:spPr>
                </pic:pic>
              </a:graphicData>
            </a:graphic>
          </wp:inline>
        </w:drawing>
      </w:r>
    </w:p>
    <w:p w14:paraId="64AE7BCE" w14:textId="156EA7EA" w:rsidR="00B41A24" w:rsidRDefault="00B41A24" w:rsidP="00B41A24">
      <w:pPr>
        <w:pStyle w:val="ImageFONT"/>
      </w:pPr>
      <w:r>
        <w:t xml:space="preserve">Figure 3.3.4.1: Box plot of the distribution of temperature </w:t>
      </w:r>
      <w:r>
        <w:br/>
        <w:t>by region from 1995 to 2019</w:t>
      </w:r>
    </w:p>
    <w:p w14:paraId="512C8224" w14:textId="33897985" w:rsidR="00C72EF8" w:rsidRDefault="00C72EF8" w:rsidP="00B41A24">
      <w:pPr>
        <w:pStyle w:val="ImageFONT"/>
      </w:pPr>
    </w:p>
    <w:p w14:paraId="3C07A002" w14:textId="77777777" w:rsidR="00C72EF8" w:rsidRDefault="00C72EF8" w:rsidP="00B41A24">
      <w:pPr>
        <w:pStyle w:val="ImageFONT"/>
      </w:pPr>
    </w:p>
    <w:p w14:paraId="14D06A3A" w14:textId="77777777" w:rsidR="00B41A24" w:rsidRDefault="00B41A24" w:rsidP="00B41A24">
      <w:pPr>
        <w:pStyle w:val="BodyText"/>
        <w:jc w:val="center"/>
      </w:pPr>
      <w:r>
        <w:rPr>
          <w:noProof/>
          <w:lang w:val="en-IN" w:eastAsia="en-IN"/>
        </w:rPr>
        <w:drawing>
          <wp:inline distT="0" distB="0" distL="0" distR="0" wp14:anchorId="39B41091" wp14:editId="4BEC6005">
            <wp:extent cx="6017654" cy="27887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31443" cy="2795095"/>
                    </a:xfrm>
                    <a:prstGeom prst="rect">
                      <a:avLst/>
                    </a:prstGeom>
                    <a:noFill/>
                    <a:ln>
                      <a:noFill/>
                    </a:ln>
                  </pic:spPr>
                </pic:pic>
              </a:graphicData>
            </a:graphic>
          </wp:inline>
        </w:drawing>
      </w:r>
    </w:p>
    <w:p w14:paraId="1A87E520" w14:textId="77777777" w:rsidR="00B41A24" w:rsidRDefault="00B41A24" w:rsidP="00B41A24">
      <w:pPr>
        <w:pStyle w:val="ImageFONT"/>
      </w:pPr>
      <w:r>
        <w:t>Figure 3.3.7.4: Grid of Average Temperatures in Europe across months and year</w:t>
      </w:r>
    </w:p>
    <w:p w14:paraId="6A6DBCFC" w14:textId="77777777" w:rsidR="00B41A24" w:rsidRDefault="00B41A24" w:rsidP="00B41A24">
      <w:pPr>
        <w:pStyle w:val="ImageFONT"/>
        <w:jc w:val="left"/>
      </w:pPr>
    </w:p>
    <w:p w14:paraId="0EF810E0" w14:textId="77777777" w:rsidR="00B41A24" w:rsidRDefault="00B41A24" w:rsidP="00B41A24">
      <w:pPr>
        <w:pStyle w:val="BodyText"/>
        <w:jc w:val="center"/>
      </w:pPr>
      <w:r w:rsidRPr="004F3E71">
        <w:rPr>
          <w:noProof/>
          <w:lang w:val="en-IN" w:eastAsia="en-IN"/>
        </w:rPr>
        <w:lastRenderedPageBreak/>
        <w:drawing>
          <wp:inline distT="0" distB="0" distL="0" distR="0" wp14:anchorId="462C7562" wp14:editId="32A01B13">
            <wp:extent cx="5326380" cy="2524452"/>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33975" cy="2528051"/>
                    </a:xfrm>
                    <a:prstGeom prst="rect">
                      <a:avLst/>
                    </a:prstGeom>
                  </pic:spPr>
                </pic:pic>
              </a:graphicData>
            </a:graphic>
          </wp:inline>
        </w:drawing>
      </w:r>
    </w:p>
    <w:p w14:paraId="5DAC287B" w14:textId="190D17F1" w:rsidR="00B41A24" w:rsidRDefault="00B41A24" w:rsidP="00B41A24">
      <w:pPr>
        <w:pStyle w:val="ImageFONT"/>
      </w:pPr>
      <w:r>
        <w:t>Figure 3.3.3.2: Plot of Average Temperature in the Year 1995 by Country</w:t>
      </w:r>
    </w:p>
    <w:p w14:paraId="265C43EE" w14:textId="77777777" w:rsidR="00B544EE" w:rsidRDefault="00B544EE" w:rsidP="00B41A24">
      <w:pPr>
        <w:pStyle w:val="ImageFONT"/>
      </w:pPr>
    </w:p>
    <w:p w14:paraId="3099DEFC" w14:textId="77777777" w:rsidR="00B41A24" w:rsidRDefault="00B41A24" w:rsidP="00B41A24">
      <w:pPr>
        <w:pStyle w:val="BodyText"/>
        <w:rPr>
          <w:rFonts w:ascii="Segoe UI" w:hAnsi="Segoe UI" w:cs="Segoe UI"/>
          <w:b/>
          <w:bCs/>
          <w:sz w:val="18"/>
          <w:szCs w:val="18"/>
        </w:rPr>
      </w:pPr>
      <w:r>
        <w:rPr>
          <w:rFonts w:ascii="Segoe UI" w:hAnsi="Segoe UI" w:cs="Segoe UI"/>
          <w:b/>
          <w:bCs/>
          <w:noProof/>
          <w:sz w:val="18"/>
          <w:szCs w:val="18"/>
          <w:lang w:val="en-IN" w:eastAsia="en-IN"/>
        </w:rPr>
        <w:drawing>
          <wp:inline distT="0" distB="0" distL="0" distR="0" wp14:anchorId="433B8603" wp14:editId="5D910052">
            <wp:extent cx="5913120" cy="1775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png"/>
                    <pic:cNvPicPr/>
                  </pic:nvPicPr>
                  <pic:blipFill>
                    <a:blip r:embed="rId40">
                      <a:extLst>
                        <a:ext uri="{28A0092B-C50C-407E-A947-70E740481C1C}">
                          <a14:useLocalDpi xmlns:a14="http://schemas.microsoft.com/office/drawing/2010/main" val="0"/>
                        </a:ext>
                      </a:extLst>
                    </a:blip>
                    <a:stretch>
                      <a:fillRect/>
                    </a:stretch>
                  </pic:blipFill>
                  <pic:spPr>
                    <a:xfrm>
                      <a:off x="0" y="0"/>
                      <a:ext cx="5913650" cy="1775619"/>
                    </a:xfrm>
                    <a:prstGeom prst="rect">
                      <a:avLst/>
                    </a:prstGeom>
                  </pic:spPr>
                </pic:pic>
              </a:graphicData>
            </a:graphic>
          </wp:inline>
        </w:drawing>
      </w:r>
    </w:p>
    <w:p w14:paraId="66AB3C7D" w14:textId="083C5952" w:rsidR="00B544EE" w:rsidRDefault="00B41A24" w:rsidP="001D2E25">
      <w:pPr>
        <w:pStyle w:val="ImageFONT"/>
        <w:rPr>
          <w:rStyle w:val="eop"/>
          <w:color w:val="000000"/>
          <w:shd w:val="clear" w:color="auto" w:fill="FFFFFF"/>
        </w:rPr>
      </w:pPr>
      <w:r>
        <w:rPr>
          <w:rStyle w:val="normaltextrun"/>
          <w:color w:val="000000"/>
          <w:shd w:val="clear" w:color="auto" w:fill="FFFFFF"/>
          <w:lang w:val="en-GB"/>
        </w:rPr>
        <w:t>Figure 2.6 The layers in CNN architecture (Haidar, A. et al. '2018')</w:t>
      </w:r>
      <w:r>
        <w:rPr>
          <w:rStyle w:val="eop"/>
          <w:color w:val="000000"/>
          <w:shd w:val="clear" w:color="auto" w:fill="FFFFFF"/>
        </w:rPr>
        <w:t> </w:t>
      </w:r>
    </w:p>
    <w:p w14:paraId="629C08FB" w14:textId="77777777" w:rsidR="00B41A24" w:rsidRDefault="00B41A24" w:rsidP="00B41A24">
      <w:pPr>
        <w:pStyle w:val="BodyText"/>
        <w:jc w:val="center"/>
      </w:pPr>
      <w:r>
        <w:rPr>
          <w:noProof/>
          <w:lang w:val="en-IN" w:eastAsia="en-IN"/>
        </w:rPr>
        <w:drawing>
          <wp:inline distT="0" distB="0" distL="0" distR="0" wp14:anchorId="1EC644D3" wp14:editId="374B0FDF">
            <wp:extent cx="5962141" cy="285856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96479" cy="2875024"/>
                    </a:xfrm>
                    <a:prstGeom prst="rect">
                      <a:avLst/>
                    </a:prstGeom>
                    <a:noFill/>
                    <a:ln>
                      <a:noFill/>
                    </a:ln>
                  </pic:spPr>
                </pic:pic>
              </a:graphicData>
            </a:graphic>
          </wp:inline>
        </w:drawing>
      </w:r>
    </w:p>
    <w:p w14:paraId="1711755B" w14:textId="77777777" w:rsidR="00B41A24" w:rsidRDefault="00B41A24" w:rsidP="00B41A24">
      <w:pPr>
        <w:pStyle w:val="ImageFONT"/>
      </w:pPr>
      <w:r>
        <w:lastRenderedPageBreak/>
        <w:t>Figure 3.5.3.3: The daily and monthly average temperature of London</w:t>
      </w:r>
    </w:p>
    <w:p w14:paraId="13CFD451" w14:textId="77777777" w:rsidR="00B41A24" w:rsidRDefault="00B41A24" w:rsidP="00B41A24">
      <w:pPr>
        <w:pStyle w:val="BodyText"/>
      </w:pPr>
    </w:p>
    <w:p w14:paraId="2710DA01" w14:textId="77777777" w:rsidR="00B41A24" w:rsidRDefault="00B41A24" w:rsidP="00B41A24">
      <w:pPr>
        <w:pStyle w:val="BodyText"/>
        <w:jc w:val="center"/>
      </w:pPr>
      <w:r>
        <w:rPr>
          <w:noProof/>
          <w:lang w:val="en-IN" w:eastAsia="en-IN"/>
        </w:rPr>
        <w:drawing>
          <wp:inline distT="0" distB="0" distL="0" distR="0" wp14:anchorId="55ACA0D9" wp14:editId="5AA37F92">
            <wp:extent cx="4095435" cy="2202511"/>
            <wp:effectExtent l="0" t="0" r="63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09470" cy="2210059"/>
                    </a:xfrm>
                    <a:prstGeom prst="rect">
                      <a:avLst/>
                    </a:prstGeom>
                    <a:noFill/>
                    <a:ln>
                      <a:noFill/>
                    </a:ln>
                  </pic:spPr>
                </pic:pic>
              </a:graphicData>
            </a:graphic>
          </wp:inline>
        </w:drawing>
      </w:r>
    </w:p>
    <w:p w14:paraId="4C882324" w14:textId="77777777" w:rsidR="00B41A24" w:rsidRDefault="00B41A24" w:rsidP="00B41A24">
      <w:pPr>
        <w:pStyle w:val="ImageFONT"/>
      </w:pPr>
      <w:r>
        <w:t xml:space="preserve">Figure 3.3.6.1: Probability Distribution using KDE </w:t>
      </w:r>
      <w:r>
        <w:br/>
        <w:t>for Average Temperature in degrees Celsius</w:t>
      </w:r>
    </w:p>
    <w:p w14:paraId="1DB9008F" w14:textId="77777777" w:rsidR="0092045C" w:rsidRPr="009B2549" w:rsidRDefault="0092045C" w:rsidP="00B41A24">
      <w:pPr>
        <w:pStyle w:val="ImageFONT"/>
        <w:rPr>
          <w:i w:val="0"/>
        </w:rPr>
      </w:pPr>
    </w:p>
    <w:p w14:paraId="5D5737AD" w14:textId="77777777" w:rsidR="00B41A24" w:rsidRDefault="00B41A24" w:rsidP="00B41A24">
      <w:pPr>
        <w:pStyle w:val="BodyText"/>
        <w:jc w:val="center"/>
      </w:pPr>
      <w:r>
        <w:rPr>
          <w:noProof/>
          <w:lang w:val="en-IN" w:eastAsia="en-IN"/>
        </w:rPr>
        <w:drawing>
          <wp:inline distT="0" distB="0" distL="0" distR="0" wp14:anchorId="4D61DC9B" wp14:editId="3E58F49C">
            <wp:extent cx="5288875" cy="280681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03429" cy="2814535"/>
                    </a:xfrm>
                    <a:prstGeom prst="rect">
                      <a:avLst/>
                    </a:prstGeom>
                    <a:noFill/>
                    <a:ln>
                      <a:noFill/>
                    </a:ln>
                  </pic:spPr>
                </pic:pic>
              </a:graphicData>
            </a:graphic>
          </wp:inline>
        </w:drawing>
      </w:r>
    </w:p>
    <w:p w14:paraId="75FFDDDB" w14:textId="77777777" w:rsidR="007D20DB" w:rsidRDefault="00B41A24" w:rsidP="00B41A24">
      <w:pPr>
        <w:pStyle w:val="ImageFONT"/>
      </w:pPr>
      <w:r>
        <w:t xml:space="preserve">Figure 3.3.3.4: Plot of the Average Temperature </w:t>
      </w:r>
      <w:r w:rsidR="009B2549">
        <w:br/>
      </w:r>
      <w:r>
        <w:t>in different regions across years</w:t>
      </w:r>
    </w:p>
    <w:p w14:paraId="73EF1DFB" w14:textId="77777777" w:rsidR="007D20DB" w:rsidRDefault="007D20DB">
      <w:pPr>
        <w:rPr>
          <w:i/>
          <w:w w:val="105"/>
          <w:sz w:val="24"/>
          <w:szCs w:val="24"/>
        </w:rPr>
      </w:pPr>
      <w:r>
        <w:br w:type="page"/>
      </w:r>
    </w:p>
    <w:p w14:paraId="375E171A" w14:textId="77777777" w:rsidR="00B41A24" w:rsidRDefault="003C412F" w:rsidP="003C412F">
      <w:pPr>
        <w:pStyle w:val="Heading2"/>
      </w:pPr>
      <w:bookmarkStart w:id="46" w:name="_Toc115379565"/>
      <w:r>
        <w:lastRenderedPageBreak/>
        <w:t>Code</w:t>
      </w:r>
      <w:bookmarkEnd w:id="46"/>
    </w:p>
    <w:p w14:paraId="2FA91018" w14:textId="77777777" w:rsidR="003C412F" w:rsidRDefault="003C412F" w:rsidP="009B0FA4">
      <w:pPr>
        <w:pStyle w:val="BodyText"/>
      </w:pPr>
    </w:p>
    <w:p w14:paraId="03DB45C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 coding: utf-8 -*-</w:t>
      </w:r>
    </w:p>
    <w:p w14:paraId="0E10D410" w14:textId="3C440AF7" w:rsidR="00147E96" w:rsidRPr="00147E96" w:rsidRDefault="00147E96" w:rsidP="00147E96">
      <w:pPr>
        <w:pStyle w:val="BodyText"/>
        <w:rPr>
          <w:rFonts w:ascii="Courier New" w:hAnsi="Courier New" w:cs="Courier New"/>
        </w:rPr>
      </w:pPr>
      <w:r w:rsidRPr="00147E96">
        <w:rPr>
          <w:rFonts w:ascii="Courier New" w:hAnsi="Courier New" w:cs="Courier New"/>
        </w:rPr>
        <w:t>""" Detection and Prediction of Climate Change with Temperature v3.ipynb</w:t>
      </w:r>
    </w:p>
    <w:p w14:paraId="36A42B73" w14:textId="77777777" w:rsidR="00147E96" w:rsidRPr="00147E96" w:rsidRDefault="00147E96" w:rsidP="00147E96">
      <w:pPr>
        <w:pStyle w:val="BodyText"/>
        <w:rPr>
          <w:rFonts w:ascii="Courier New" w:hAnsi="Courier New" w:cs="Courier New"/>
        </w:rPr>
      </w:pPr>
    </w:p>
    <w:p w14:paraId="5323B91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Detection and Prediction of Climate Change with Temperature</w:t>
      </w:r>
    </w:p>
    <w:p w14:paraId="1C815B5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uthor: Adnan Ahmed </w:t>
      </w:r>
    </w:p>
    <w:p w14:paraId="2998D45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Year: 2022</w:t>
      </w:r>
    </w:p>
    <w:p w14:paraId="6717FEDA" w14:textId="77777777" w:rsidR="00147E96" w:rsidRPr="00147E96" w:rsidRDefault="00147E96" w:rsidP="00147E96">
      <w:pPr>
        <w:pStyle w:val="BodyText"/>
        <w:rPr>
          <w:rFonts w:ascii="Courier New" w:hAnsi="Courier New" w:cs="Courier New"/>
        </w:rPr>
      </w:pPr>
    </w:p>
    <w:p w14:paraId="1E98CFD5" w14:textId="0F13F658" w:rsidR="00147E96" w:rsidRPr="00147E96" w:rsidRDefault="00147E96" w:rsidP="00147E96">
      <w:pPr>
        <w:pStyle w:val="BodyText"/>
        <w:rPr>
          <w:rFonts w:ascii="Courier New" w:hAnsi="Courier New" w:cs="Courier New"/>
        </w:rPr>
      </w:pPr>
      <w:r w:rsidRPr="00147E96">
        <w:rPr>
          <w:rFonts w:ascii="Courier New" w:hAnsi="Courier New" w:cs="Courier New"/>
        </w:rPr>
        <w:t xml:space="preserve">This is a dataset to </w:t>
      </w:r>
      <w:proofErr w:type="spellStart"/>
      <w:r w:rsidRPr="00147E96">
        <w:rPr>
          <w:rFonts w:ascii="Courier New" w:hAnsi="Courier New" w:cs="Courier New"/>
        </w:rPr>
        <w:t>analy</w:t>
      </w:r>
      <w:r w:rsidR="00B96F09">
        <w:rPr>
          <w:rFonts w:ascii="Courier New" w:hAnsi="Courier New" w:cs="Courier New"/>
        </w:rPr>
        <w:t>s</w:t>
      </w:r>
      <w:r w:rsidRPr="00147E96">
        <w:rPr>
          <w:rFonts w:ascii="Courier New" w:hAnsi="Courier New" w:cs="Courier New"/>
        </w:rPr>
        <w:t>e</w:t>
      </w:r>
      <w:proofErr w:type="spellEnd"/>
      <w:r w:rsidRPr="00147E96">
        <w:rPr>
          <w:rFonts w:ascii="Courier New" w:hAnsi="Courier New" w:cs="Courier New"/>
        </w:rPr>
        <w:t xml:space="preserve"> climate change that has been sourced from the Univer</w:t>
      </w:r>
      <w:r w:rsidR="00B96F09">
        <w:rPr>
          <w:rFonts w:ascii="Courier New" w:hAnsi="Courier New" w:cs="Courier New"/>
        </w:rPr>
        <w:t>s</w:t>
      </w:r>
      <w:r w:rsidRPr="00147E96">
        <w:rPr>
          <w:rFonts w:ascii="Courier New" w:hAnsi="Courier New" w:cs="Courier New"/>
        </w:rPr>
        <w:t xml:space="preserve">ity of Dayton (https://academic.udayton.edu/kissock/http/Weather/source.htm). We will </w:t>
      </w:r>
      <w:proofErr w:type="spellStart"/>
      <w:r w:rsidRPr="00147E96">
        <w:rPr>
          <w:rFonts w:ascii="Courier New" w:hAnsi="Courier New" w:cs="Courier New"/>
        </w:rPr>
        <w:t>analyse</w:t>
      </w:r>
      <w:proofErr w:type="spellEnd"/>
      <w:r w:rsidRPr="00147E96">
        <w:rPr>
          <w:rFonts w:ascii="Courier New" w:hAnsi="Courier New" w:cs="Courier New"/>
        </w:rPr>
        <w:t xml:space="preserve"> this dataset, perform analysis, model and interpret the results.</w:t>
      </w:r>
    </w:p>
    <w:p w14:paraId="6769E1A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w:t>
      </w:r>
    </w:p>
    <w:p w14:paraId="640314F1" w14:textId="77777777" w:rsidR="00147E96" w:rsidRPr="00147E96" w:rsidRDefault="00147E96" w:rsidP="00147E96">
      <w:pPr>
        <w:pStyle w:val="BodyText"/>
        <w:rPr>
          <w:rFonts w:ascii="Courier New" w:hAnsi="Courier New" w:cs="Courier New"/>
        </w:rPr>
      </w:pPr>
    </w:p>
    <w:p w14:paraId="654747C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pip install </w:t>
      </w:r>
      <w:proofErr w:type="spellStart"/>
      <w:r w:rsidRPr="00147E96">
        <w:rPr>
          <w:rFonts w:ascii="Courier New" w:hAnsi="Courier New" w:cs="Courier New"/>
        </w:rPr>
        <w:t>pystan</w:t>
      </w:r>
      <w:proofErr w:type="spellEnd"/>
      <w:r w:rsidRPr="00147E96">
        <w:rPr>
          <w:rFonts w:ascii="Courier New" w:hAnsi="Courier New" w:cs="Courier New"/>
        </w:rPr>
        <w:t>~=2.14</w:t>
      </w:r>
    </w:p>
    <w:p w14:paraId="7A9887A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pip install </w:t>
      </w:r>
      <w:proofErr w:type="spellStart"/>
      <w:r w:rsidRPr="00147E96">
        <w:rPr>
          <w:rFonts w:ascii="Courier New" w:hAnsi="Courier New" w:cs="Courier New"/>
        </w:rPr>
        <w:t>fbprophet</w:t>
      </w:r>
      <w:proofErr w:type="spellEnd"/>
    </w:p>
    <w:p w14:paraId="4899425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pip install -q </w:t>
      </w:r>
      <w:proofErr w:type="spellStart"/>
      <w:r w:rsidRPr="00147E96">
        <w:rPr>
          <w:rFonts w:ascii="Courier New" w:hAnsi="Courier New" w:cs="Courier New"/>
        </w:rPr>
        <w:t>pmdarima</w:t>
      </w:r>
      <w:proofErr w:type="spellEnd"/>
    </w:p>
    <w:p w14:paraId="3A93362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 pip install --upgrade </w:t>
      </w:r>
      <w:proofErr w:type="spellStart"/>
      <w:r w:rsidRPr="00147E96">
        <w:rPr>
          <w:rFonts w:ascii="Courier New" w:hAnsi="Courier New" w:cs="Courier New"/>
        </w:rPr>
        <w:t>Cython</w:t>
      </w:r>
      <w:proofErr w:type="spellEnd"/>
    </w:p>
    <w:p w14:paraId="3C9196F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 pip install --upgrade </w:t>
      </w:r>
      <w:proofErr w:type="spellStart"/>
      <w:r w:rsidRPr="00147E96">
        <w:rPr>
          <w:rFonts w:ascii="Courier New" w:hAnsi="Courier New" w:cs="Courier New"/>
        </w:rPr>
        <w:t>git+https</w:t>
      </w:r>
      <w:proofErr w:type="spellEnd"/>
      <w:r w:rsidRPr="00147E96">
        <w:rPr>
          <w:rFonts w:ascii="Courier New" w:hAnsi="Courier New" w:cs="Courier New"/>
        </w:rPr>
        <w:t>://github.com/</w:t>
      </w:r>
      <w:proofErr w:type="spellStart"/>
      <w:r w:rsidRPr="00147E96">
        <w:rPr>
          <w:rFonts w:ascii="Courier New" w:hAnsi="Courier New" w:cs="Courier New"/>
        </w:rPr>
        <w:t>statsmodels</w:t>
      </w:r>
      <w:proofErr w:type="spellEnd"/>
      <w:r w:rsidRPr="00147E96">
        <w:rPr>
          <w:rFonts w:ascii="Courier New" w:hAnsi="Courier New" w:cs="Courier New"/>
        </w:rPr>
        <w:t>/</w:t>
      </w:r>
      <w:proofErr w:type="spellStart"/>
      <w:r w:rsidRPr="00147E96">
        <w:rPr>
          <w:rFonts w:ascii="Courier New" w:hAnsi="Courier New" w:cs="Courier New"/>
        </w:rPr>
        <w:t>statsmodels</w:t>
      </w:r>
      <w:proofErr w:type="spellEnd"/>
    </w:p>
    <w:p w14:paraId="385953E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mport </w:t>
      </w:r>
      <w:proofErr w:type="spellStart"/>
      <w:r w:rsidRPr="00147E96">
        <w:rPr>
          <w:rFonts w:ascii="Courier New" w:hAnsi="Courier New" w:cs="Courier New"/>
        </w:rPr>
        <w:t>statsmodels.api</w:t>
      </w:r>
      <w:proofErr w:type="spellEnd"/>
      <w:r w:rsidRPr="00147E96">
        <w:rPr>
          <w:rFonts w:ascii="Courier New" w:hAnsi="Courier New" w:cs="Courier New"/>
        </w:rPr>
        <w:t xml:space="preserve"> as </w:t>
      </w:r>
      <w:proofErr w:type="spellStart"/>
      <w:r w:rsidRPr="00147E96">
        <w:rPr>
          <w:rFonts w:ascii="Courier New" w:hAnsi="Courier New" w:cs="Courier New"/>
        </w:rPr>
        <w:t>sm</w:t>
      </w:r>
      <w:proofErr w:type="spellEnd"/>
    </w:p>
    <w:p w14:paraId="55F58EE7" w14:textId="77777777" w:rsidR="00147E96" w:rsidRPr="00147E96" w:rsidRDefault="00147E96" w:rsidP="00147E96">
      <w:pPr>
        <w:pStyle w:val="BodyText"/>
        <w:rPr>
          <w:rFonts w:ascii="Courier New" w:hAnsi="Courier New" w:cs="Courier New"/>
        </w:rPr>
      </w:pPr>
    </w:p>
    <w:p w14:paraId="48780BA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pip install </w:t>
      </w:r>
      <w:proofErr w:type="spellStart"/>
      <w:r w:rsidRPr="00147E96">
        <w:rPr>
          <w:rFonts w:ascii="Courier New" w:hAnsi="Courier New" w:cs="Courier New"/>
        </w:rPr>
        <w:t>pmdarima</w:t>
      </w:r>
      <w:proofErr w:type="spellEnd"/>
      <w:r w:rsidRPr="00147E96">
        <w:rPr>
          <w:rFonts w:ascii="Courier New" w:hAnsi="Courier New" w:cs="Courier New"/>
        </w:rPr>
        <w:t xml:space="preserve"> </w:t>
      </w:r>
      <w:proofErr w:type="spellStart"/>
      <w:r w:rsidRPr="00147E96">
        <w:rPr>
          <w:rFonts w:ascii="Courier New" w:hAnsi="Courier New" w:cs="Courier New"/>
        </w:rPr>
        <w:t>scipy</w:t>
      </w:r>
      <w:proofErr w:type="spellEnd"/>
      <w:r w:rsidRPr="00147E96">
        <w:rPr>
          <w:rFonts w:ascii="Courier New" w:hAnsi="Courier New" w:cs="Courier New"/>
        </w:rPr>
        <w:t>==1.2 -</w:t>
      </w:r>
      <w:proofErr w:type="spellStart"/>
      <w:r w:rsidRPr="00147E96">
        <w:rPr>
          <w:rFonts w:ascii="Courier New" w:hAnsi="Courier New" w:cs="Courier New"/>
        </w:rPr>
        <w:t>Uqq</w:t>
      </w:r>
      <w:proofErr w:type="spellEnd"/>
    </w:p>
    <w:p w14:paraId="406420C5" w14:textId="77777777" w:rsidR="00147E96" w:rsidRPr="00147E96" w:rsidRDefault="00147E96" w:rsidP="00147E96">
      <w:pPr>
        <w:pStyle w:val="BodyText"/>
        <w:rPr>
          <w:rFonts w:ascii="Courier New" w:hAnsi="Courier New" w:cs="Courier New"/>
        </w:rPr>
      </w:pPr>
    </w:p>
    <w:p w14:paraId="5C49FF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Importing the required libraries</w:t>
      </w:r>
    </w:p>
    <w:p w14:paraId="1DD24AB7" w14:textId="77777777" w:rsidR="00147E96" w:rsidRPr="00147E96" w:rsidRDefault="00147E96" w:rsidP="00147E96">
      <w:pPr>
        <w:pStyle w:val="BodyText"/>
        <w:rPr>
          <w:rFonts w:ascii="Courier New" w:hAnsi="Courier New" w:cs="Courier New"/>
        </w:rPr>
      </w:pPr>
    </w:p>
    <w:p w14:paraId="278909C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keras.layers</w:t>
      </w:r>
      <w:proofErr w:type="spellEnd"/>
      <w:r w:rsidRPr="00147E96">
        <w:rPr>
          <w:rFonts w:ascii="Courier New" w:hAnsi="Courier New" w:cs="Courier New"/>
        </w:rPr>
        <w:t xml:space="preserve"> import Activation, Dense, LSTM, Dropout, GlobalMaxPooling1D</w:t>
      </w:r>
    </w:p>
    <w:p w14:paraId="4F47D83A"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from </w:t>
      </w:r>
      <w:proofErr w:type="spellStart"/>
      <w:r w:rsidRPr="00147E96">
        <w:rPr>
          <w:rFonts w:ascii="Courier New" w:hAnsi="Courier New" w:cs="Courier New"/>
        </w:rPr>
        <w:t>tensorflow.keras.preprocessing.sequence</w:t>
      </w:r>
      <w:proofErr w:type="spellEnd"/>
      <w:r w:rsidRPr="00147E96">
        <w:rPr>
          <w:rFonts w:ascii="Courier New" w:hAnsi="Courier New" w:cs="Courier New"/>
        </w:rPr>
        <w:t xml:space="preserve"> import </w:t>
      </w:r>
      <w:proofErr w:type="spellStart"/>
      <w:r w:rsidRPr="00147E96">
        <w:rPr>
          <w:rFonts w:ascii="Courier New" w:hAnsi="Courier New" w:cs="Courier New"/>
        </w:rPr>
        <w:t>TimeseriesGenerator</w:t>
      </w:r>
      <w:proofErr w:type="spellEnd"/>
    </w:p>
    <w:p w14:paraId="123EFBD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keras.callbacks</w:t>
      </w:r>
      <w:proofErr w:type="spellEnd"/>
      <w:r w:rsidRPr="00147E96">
        <w:rPr>
          <w:rFonts w:ascii="Courier New" w:hAnsi="Courier New" w:cs="Courier New"/>
        </w:rPr>
        <w:t xml:space="preserve"> import </w:t>
      </w:r>
      <w:proofErr w:type="spellStart"/>
      <w:r w:rsidRPr="00147E96">
        <w:rPr>
          <w:rFonts w:ascii="Courier New" w:hAnsi="Courier New" w:cs="Courier New"/>
        </w:rPr>
        <w:t>ModelCheckpoint</w:t>
      </w:r>
      <w:proofErr w:type="spellEnd"/>
      <w:r w:rsidRPr="00147E96">
        <w:rPr>
          <w:rFonts w:ascii="Courier New" w:hAnsi="Courier New" w:cs="Courier New"/>
        </w:rPr>
        <w:t xml:space="preserve">, </w:t>
      </w:r>
      <w:proofErr w:type="spellStart"/>
      <w:r w:rsidRPr="00147E96">
        <w:rPr>
          <w:rFonts w:ascii="Courier New" w:hAnsi="Courier New" w:cs="Courier New"/>
        </w:rPr>
        <w:t>EarlyStopping</w:t>
      </w:r>
      <w:proofErr w:type="spellEnd"/>
    </w:p>
    <w:p w14:paraId="1551427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tatsmodels.tsa.seasonal</w:t>
      </w:r>
      <w:proofErr w:type="spellEnd"/>
      <w:r w:rsidRPr="00147E96">
        <w:rPr>
          <w:rFonts w:ascii="Courier New" w:hAnsi="Courier New" w:cs="Courier New"/>
        </w:rPr>
        <w:t xml:space="preserve"> import </w:t>
      </w:r>
      <w:proofErr w:type="spellStart"/>
      <w:r w:rsidRPr="00147E96">
        <w:rPr>
          <w:rFonts w:ascii="Courier New" w:hAnsi="Courier New" w:cs="Courier New"/>
        </w:rPr>
        <w:t>seasonal_decompose</w:t>
      </w:r>
      <w:proofErr w:type="spellEnd"/>
    </w:p>
    <w:p w14:paraId="696FF9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klearn.model_selection</w:t>
      </w:r>
      <w:proofErr w:type="spellEnd"/>
      <w:r w:rsidRPr="00147E96">
        <w:rPr>
          <w:rFonts w:ascii="Courier New" w:hAnsi="Courier New" w:cs="Courier New"/>
        </w:rPr>
        <w:t xml:space="preserve"> import </w:t>
      </w:r>
      <w:proofErr w:type="spellStart"/>
      <w:r w:rsidRPr="00147E96">
        <w:rPr>
          <w:rFonts w:ascii="Courier New" w:hAnsi="Courier New" w:cs="Courier New"/>
        </w:rPr>
        <w:t>train_test_split</w:t>
      </w:r>
      <w:proofErr w:type="spellEnd"/>
    </w:p>
    <w:p w14:paraId="07B3DF1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ensorflow.keras.callbacks</w:t>
      </w:r>
      <w:proofErr w:type="spellEnd"/>
      <w:r w:rsidRPr="00147E96">
        <w:rPr>
          <w:rFonts w:ascii="Courier New" w:hAnsi="Courier New" w:cs="Courier New"/>
        </w:rPr>
        <w:t xml:space="preserve"> import </w:t>
      </w:r>
      <w:proofErr w:type="spellStart"/>
      <w:r w:rsidRPr="00147E96">
        <w:rPr>
          <w:rFonts w:ascii="Courier New" w:hAnsi="Courier New" w:cs="Courier New"/>
        </w:rPr>
        <w:t>EarlyStopping</w:t>
      </w:r>
      <w:proofErr w:type="spellEnd"/>
    </w:p>
    <w:p w14:paraId="1A8259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dateutil.relativedelta</w:t>
      </w:r>
      <w:proofErr w:type="spellEnd"/>
      <w:r w:rsidRPr="00147E96">
        <w:rPr>
          <w:rFonts w:ascii="Courier New" w:hAnsi="Courier New" w:cs="Courier New"/>
        </w:rPr>
        <w:t xml:space="preserve"> import </w:t>
      </w:r>
      <w:proofErr w:type="spellStart"/>
      <w:r w:rsidRPr="00147E96">
        <w:rPr>
          <w:rFonts w:ascii="Courier New" w:hAnsi="Courier New" w:cs="Courier New"/>
        </w:rPr>
        <w:t>relativedelta</w:t>
      </w:r>
      <w:proofErr w:type="spellEnd"/>
    </w:p>
    <w:p w14:paraId="15A6318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keras.models</w:t>
      </w:r>
      <w:proofErr w:type="spellEnd"/>
      <w:r w:rsidRPr="00147E96">
        <w:rPr>
          <w:rFonts w:ascii="Courier New" w:hAnsi="Courier New" w:cs="Courier New"/>
        </w:rPr>
        <w:t xml:space="preserve"> import Sequential, </w:t>
      </w:r>
      <w:proofErr w:type="spellStart"/>
      <w:r w:rsidRPr="00147E96">
        <w:rPr>
          <w:rFonts w:ascii="Courier New" w:hAnsi="Courier New" w:cs="Courier New"/>
        </w:rPr>
        <w:t>load_model</w:t>
      </w:r>
      <w:proofErr w:type="spellEnd"/>
    </w:p>
    <w:p w14:paraId="23C6127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klearn.metrics</w:t>
      </w:r>
      <w:proofErr w:type="spellEnd"/>
      <w:r w:rsidRPr="00147E96">
        <w:rPr>
          <w:rFonts w:ascii="Courier New" w:hAnsi="Courier New" w:cs="Courier New"/>
        </w:rPr>
        <w:t xml:space="preserve"> import </w:t>
      </w:r>
      <w:proofErr w:type="spellStart"/>
      <w:r w:rsidRPr="00147E96">
        <w:rPr>
          <w:rFonts w:ascii="Courier New" w:hAnsi="Courier New" w:cs="Courier New"/>
        </w:rPr>
        <w:t>mean_absolute_error</w:t>
      </w:r>
      <w:proofErr w:type="spellEnd"/>
    </w:p>
    <w:p w14:paraId="00BFD2C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klearn.metrics</w:t>
      </w:r>
      <w:proofErr w:type="spellEnd"/>
      <w:r w:rsidRPr="00147E96">
        <w:rPr>
          <w:rFonts w:ascii="Courier New" w:hAnsi="Courier New" w:cs="Courier New"/>
        </w:rPr>
        <w:t xml:space="preserve"> import </w:t>
      </w:r>
      <w:proofErr w:type="spellStart"/>
      <w:r w:rsidRPr="00147E96">
        <w:rPr>
          <w:rFonts w:ascii="Courier New" w:hAnsi="Courier New" w:cs="Courier New"/>
        </w:rPr>
        <w:t>mean_squared_error</w:t>
      </w:r>
      <w:proofErr w:type="spellEnd"/>
    </w:p>
    <w:p w14:paraId="5A04CFF6" w14:textId="77777777" w:rsidR="00147E96" w:rsidRPr="00147E96" w:rsidRDefault="00147E96" w:rsidP="00147E96">
      <w:pPr>
        <w:pStyle w:val="BodyText"/>
        <w:rPr>
          <w:rFonts w:ascii="Courier New" w:hAnsi="Courier New" w:cs="Courier New"/>
        </w:rPr>
      </w:pPr>
    </w:p>
    <w:p w14:paraId="05AB03C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klearn.preprocessing</w:t>
      </w:r>
      <w:proofErr w:type="spellEnd"/>
      <w:r w:rsidRPr="00147E96">
        <w:rPr>
          <w:rFonts w:ascii="Courier New" w:hAnsi="Courier New" w:cs="Courier New"/>
        </w:rPr>
        <w:t xml:space="preserve"> import </w:t>
      </w:r>
      <w:proofErr w:type="spellStart"/>
      <w:r w:rsidRPr="00147E96">
        <w:rPr>
          <w:rFonts w:ascii="Courier New" w:hAnsi="Courier New" w:cs="Courier New"/>
        </w:rPr>
        <w:t>MinMaxScaler</w:t>
      </w:r>
      <w:proofErr w:type="spellEnd"/>
    </w:p>
    <w:p w14:paraId="0CBC04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ensorflow.keras.models</w:t>
      </w:r>
      <w:proofErr w:type="spellEnd"/>
      <w:r w:rsidRPr="00147E96">
        <w:rPr>
          <w:rFonts w:ascii="Courier New" w:hAnsi="Courier New" w:cs="Courier New"/>
        </w:rPr>
        <w:t xml:space="preserve"> import Sequential</w:t>
      </w:r>
    </w:p>
    <w:p w14:paraId="23FD6A6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ensorflow.keras.layers</w:t>
      </w:r>
      <w:proofErr w:type="spellEnd"/>
      <w:r w:rsidRPr="00147E96">
        <w:rPr>
          <w:rFonts w:ascii="Courier New" w:hAnsi="Courier New" w:cs="Courier New"/>
        </w:rPr>
        <w:t xml:space="preserve"> import </w:t>
      </w:r>
      <w:proofErr w:type="spellStart"/>
      <w:r w:rsidRPr="00147E96">
        <w:rPr>
          <w:rFonts w:ascii="Courier New" w:hAnsi="Courier New" w:cs="Courier New"/>
        </w:rPr>
        <w:t>LSTM,Dense</w:t>
      </w:r>
      <w:proofErr w:type="spellEnd"/>
    </w:p>
    <w:p w14:paraId="4BE8550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tatsmodels.tsa.stattools</w:t>
      </w:r>
      <w:proofErr w:type="spellEnd"/>
      <w:r w:rsidRPr="00147E96">
        <w:rPr>
          <w:rFonts w:ascii="Courier New" w:hAnsi="Courier New" w:cs="Courier New"/>
        </w:rPr>
        <w:t xml:space="preserve"> import </w:t>
      </w:r>
      <w:proofErr w:type="spellStart"/>
      <w:r w:rsidRPr="00147E96">
        <w:rPr>
          <w:rFonts w:ascii="Courier New" w:hAnsi="Courier New" w:cs="Courier New"/>
        </w:rPr>
        <w:t>adfuller</w:t>
      </w:r>
      <w:proofErr w:type="spellEnd"/>
    </w:p>
    <w:p w14:paraId="2B13A6D2" w14:textId="5FE9B4EF"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ensorflow.keras</w:t>
      </w:r>
      <w:proofErr w:type="spellEnd"/>
      <w:r w:rsidRPr="00147E96">
        <w:rPr>
          <w:rFonts w:ascii="Courier New" w:hAnsi="Courier New" w:cs="Courier New"/>
        </w:rPr>
        <w:t>.</w:t>
      </w:r>
      <w:r w:rsidR="00B96F09">
        <w:rPr>
          <w:rFonts w:ascii="Courier New" w:hAnsi="Courier New" w:cs="Courier New"/>
        </w:rPr>
        <w:t xml:space="preserve"> </w:t>
      </w:r>
      <w:proofErr w:type="spellStart"/>
      <w:r w:rsidR="00B96F09">
        <w:rPr>
          <w:rFonts w:ascii="Courier New" w:hAnsi="Courier New" w:cs="Courier New"/>
        </w:rPr>
        <w:t>optimis</w:t>
      </w:r>
      <w:r w:rsidRPr="00147E96">
        <w:rPr>
          <w:rFonts w:ascii="Courier New" w:hAnsi="Courier New" w:cs="Courier New"/>
        </w:rPr>
        <w:t>ers</w:t>
      </w:r>
      <w:proofErr w:type="spellEnd"/>
      <w:r w:rsidRPr="00147E96">
        <w:rPr>
          <w:rFonts w:ascii="Courier New" w:hAnsi="Courier New" w:cs="Courier New"/>
        </w:rPr>
        <w:t xml:space="preserve"> import Adam</w:t>
      </w:r>
    </w:p>
    <w:p w14:paraId="2BF38AA0" w14:textId="77777777" w:rsidR="00147E96" w:rsidRPr="00147E96" w:rsidRDefault="00147E96" w:rsidP="00147E96">
      <w:pPr>
        <w:pStyle w:val="BodyText"/>
        <w:rPr>
          <w:rFonts w:ascii="Courier New" w:hAnsi="Courier New" w:cs="Courier New"/>
        </w:rPr>
      </w:pPr>
    </w:p>
    <w:p w14:paraId="3919E8C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tqdm</w:t>
      </w:r>
      <w:proofErr w:type="spellEnd"/>
      <w:r w:rsidRPr="00147E96">
        <w:rPr>
          <w:rFonts w:ascii="Courier New" w:hAnsi="Courier New" w:cs="Courier New"/>
        </w:rPr>
        <w:t xml:space="preserve"> import </w:t>
      </w:r>
      <w:proofErr w:type="spellStart"/>
      <w:r w:rsidRPr="00147E96">
        <w:rPr>
          <w:rFonts w:ascii="Courier New" w:hAnsi="Courier New" w:cs="Courier New"/>
        </w:rPr>
        <w:t>tqdm_notebook</w:t>
      </w:r>
      <w:proofErr w:type="spellEnd"/>
      <w:r w:rsidRPr="00147E96">
        <w:rPr>
          <w:rFonts w:ascii="Courier New" w:hAnsi="Courier New" w:cs="Courier New"/>
        </w:rPr>
        <w:t xml:space="preserve"> as </w:t>
      </w:r>
      <w:proofErr w:type="spellStart"/>
      <w:r w:rsidRPr="00147E96">
        <w:rPr>
          <w:rFonts w:ascii="Courier New" w:hAnsi="Courier New" w:cs="Courier New"/>
        </w:rPr>
        <w:t>tqdm</w:t>
      </w:r>
      <w:proofErr w:type="spellEnd"/>
    </w:p>
    <w:p w14:paraId="3203ED2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r w:rsidRPr="00147E96">
        <w:rPr>
          <w:rFonts w:ascii="Courier New" w:hAnsi="Courier New" w:cs="Courier New"/>
        </w:rPr>
        <w:t>matplotlib.gridspec</w:t>
      </w:r>
      <w:proofErr w:type="spellEnd"/>
      <w:r w:rsidRPr="00147E96">
        <w:rPr>
          <w:rFonts w:ascii="Courier New" w:hAnsi="Courier New" w:cs="Courier New"/>
        </w:rPr>
        <w:t xml:space="preserve"> as </w:t>
      </w:r>
      <w:proofErr w:type="spellStart"/>
      <w:r w:rsidRPr="00147E96">
        <w:rPr>
          <w:rFonts w:ascii="Courier New" w:hAnsi="Courier New" w:cs="Courier New"/>
        </w:rPr>
        <w:t>gridspec</w:t>
      </w:r>
      <w:proofErr w:type="spellEnd"/>
    </w:p>
    <w:p w14:paraId="5BAE3A0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pmdarima.arima</w:t>
      </w:r>
      <w:proofErr w:type="spellEnd"/>
      <w:r w:rsidRPr="00147E96">
        <w:rPr>
          <w:rFonts w:ascii="Courier New" w:hAnsi="Courier New" w:cs="Courier New"/>
        </w:rPr>
        <w:t xml:space="preserve"> import </w:t>
      </w:r>
      <w:proofErr w:type="spellStart"/>
      <w:r w:rsidRPr="00147E96">
        <w:rPr>
          <w:rFonts w:ascii="Courier New" w:hAnsi="Courier New" w:cs="Courier New"/>
        </w:rPr>
        <w:t>auto_arima</w:t>
      </w:r>
      <w:proofErr w:type="spellEnd"/>
    </w:p>
    <w:p w14:paraId="45F5DDB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matplotlib import </w:t>
      </w:r>
      <w:proofErr w:type="spellStart"/>
      <w:r w:rsidRPr="00147E96">
        <w:rPr>
          <w:rFonts w:ascii="Courier New" w:hAnsi="Courier New" w:cs="Courier New"/>
        </w:rPr>
        <w:t>pyplot</w:t>
      </w:r>
      <w:proofErr w:type="spellEnd"/>
      <w:r w:rsidRPr="00147E96">
        <w:rPr>
          <w:rFonts w:ascii="Courier New" w:hAnsi="Courier New" w:cs="Courier New"/>
        </w:rPr>
        <w:t xml:space="preserve"> as </w:t>
      </w:r>
      <w:proofErr w:type="spellStart"/>
      <w:r w:rsidRPr="00147E96">
        <w:rPr>
          <w:rFonts w:ascii="Courier New" w:hAnsi="Courier New" w:cs="Courier New"/>
        </w:rPr>
        <w:t>plt</w:t>
      </w:r>
      <w:proofErr w:type="spellEnd"/>
    </w:p>
    <w:p w14:paraId="04486D69" w14:textId="77777777" w:rsidR="00147E96" w:rsidRPr="00147E96" w:rsidRDefault="00147E96" w:rsidP="00147E96">
      <w:pPr>
        <w:pStyle w:val="BodyText"/>
        <w:rPr>
          <w:rFonts w:ascii="Courier New" w:hAnsi="Courier New" w:cs="Courier New"/>
        </w:rPr>
      </w:pPr>
    </w:p>
    <w:p w14:paraId="699A0F2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r w:rsidRPr="00147E96">
        <w:rPr>
          <w:rFonts w:ascii="Courier New" w:hAnsi="Courier New" w:cs="Courier New"/>
        </w:rPr>
        <w:t>plotly.graph_objects</w:t>
      </w:r>
      <w:proofErr w:type="spellEnd"/>
      <w:r w:rsidRPr="00147E96">
        <w:rPr>
          <w:rFonts w:ascii="Courier New" w:hAnsi="Courier New" w:cs="Courier New"/>
        </w:rPr>
        <w:t xml:space="preserve"> as go</w:t>
      </w:r>
    </w:p>
    <w:p w14:paraId="5643A2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r w:rsidRPr="00147E96">
        <w:rPr>
          <w:rFonts w:ascii="Courier New" w:hAnsi="Courier New" w:cs="Courier New"/>
        </w:rPr>
        <w:t>matplotlib.pyplot</w:t>
      </w:r>
      <w:proofErr w:type="spellEnd"/>
      <w:r w:rsidRPr="00147E96">
        <w:rPr>
          <w:rFonts w:ascii="Courier New" w:hAnsi="Courier New" w:cs="Courier New"/>
        </w:rPr>
        <w:t xml:space="preserve"> as </w:t>
      </w:r>
      <w:proofErr w:type="spellStart"/>
      <w:r w:rsidRPr="00147E96">
        <w:rPr>
          <w:rFonts w:ascii="Courier New" w:hAnsi="Courier New" w:cs="Courier New"/>
        </w:rPr>
        <w:t>plt</w:t>
      </w:r>
      <w:proofErr w:type="spellEnd"/>
    </w:p>
    <w:p w14:paraId="7BB1B13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fbprophet</w:t>
      </w:r>
      <w:proofErr w:type="spellEnd"/>
      <w:r w:rsidRPr="00147E96">
        <w:rPr>
          <w:rFonts w:ascii="Courier New" w:hAnsi="Courier New" w:cs="Courier New"/>
        </w:rPr>
        <w:t xml:space="preserve"> import Prophet</w:t>
      </w:r>
    </w:p>
    <w:p w14:paraId="6AE7E0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rom datetime import datetime</w:t>
      </w:r>
    </w:p>
    <w:p w14:paraId="5C9682A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w:t>
      </w:r>
      <w:proofErr w:type="spellStart"/>
      <w:r w:rsidRPr="00147E96">
        <w:rPr>
          <w:rFonts w:ascii="Courier New" w:hAnsi="Courier New" w:cs="Courier New"/>
        </w:rPr>
        <w:t>plotly.express</w:t>
      </w:r>
      <w:proofErr w:type="spellEnd"/>
      <w:r w:rsidRPr="00147E96">
        <w:rPr>
          <w:rFonts w:ascii="Courier New" w:hAnsi="Courier New" w:cs="Courier New"/>
        </w:rPr>
        <w:t xml:space="preserve"> as </w:t>
      </w:r>
      <w:proofErr w:type="spellStart"/>
      <w:r w:rsidRPr="00147E96">
        <w:rPr>
          <w:rFonts w:ascii="Courier New" w:hAnsi="Courier New" w:cs="Courier New"/>
        </w:rPr>
        <w:t>px</w:t>
      </w:r>
      <w:proofErr w:type="spellEnd"/>
    </w:p>
    <w:p w14:paraId="1520510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scipy</w:t>
      </w:r>
      <w:proofErr w:type="spellEnd"/>
      <w:r w:rsidRPr="00147E96">
        <w:rPr>
          <w:rFonts w:ascii="Courier New" w:hAnsi="Courier New" w:cs="Courier New"/>
        </w:rPr>
        <w:t xml:space="preserve"> import stats</w:t>
      </w:r>
    </w:p>
    <w:p w14:paraId="13D0A6FA" w14:textId="77777777" w:rsidR="00147E96" w:rsidRPr="00147E96" w:rsidRDefault="00147E96" w:rsidP="00147E96">
      <w:pPr>
        <w:pStyle w:val="BodyText"/>
        <w:rPr>
          <w:rFonts w:ascii="Courier New" w:hAnsi="Courier New" w:cs="Courier New"/>
        </w:rPr>
      </w:pPr>
    </w:p>
    <w:p w14:paraId="46A271D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seaborn as </w:t>
      </w:r>
      <w:proofErr w:type="spellStart"/>
      <w:r w:rsidRPr="00147E96">
        <w:rPr>
          <w:rFonts w:ascii="Courier New" w:hAnsi="Courier New" w:cs="Courier New"/>
        </w:rPr>
        <w:t>sns</w:t>
      </w:r>
      <w:proofErr w:type="spellEnd"/>
    </w:p>
    <w:p w14:paraId="60F6986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import pandas as </w:t>
      </w:r>
      <w:proofErr w:type="spellStart"/>
      <w:r w:rsidRPr="00147E96">
        <w:rPr>
          <w:rFonts w:ascii="Courier New" w:hAnsi="Courier New" w:cs="Courier New"/>
        </w:rPr>
        <w:t>pd</w:t>
      </w:r>
      <w:proofErr w:type="spellEnd"/>
    </w:p>
    <w:p w14:paraId="6F4189F2"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import </w:t>
      </w:r>
      <w:proofErr w:type="spellStart"/>
      <w:r w:rsidRPr="00147E96">
        <w:rPr>
          <w:rFonts w:ascii="Courier New" w:hAnsi="Courier New" w:cs="Courier New"/>
        </w:rPr>
        <w:t>numpy</w:t>
      </w:r>
      <w:proofErr w:type="spellEnd"/>
      <w:r w:rsidRPr="00147E96">
        <w:rPr>
          <w:rFonts w:ascii="Courier New" w:hAnsi="Courier New" w:cs="Courier New"/>
        </w:rPr>
        <w:t xml:space="preserve"> as np</w:t>
      </w:r>
    </w:p>
    <w:p w14:paraId="405603A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datetime</w:t>
      </w:r>
    </w:p>
    <w:p w14:paraId="3ED6BF2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warnings</w:t>
      </w:r>
    </w:p>
    <w:p w14:paraId="4F70692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plotly</w:t>
      </w:r>
    </w:p>
    <w:p w14:paraId="267ECE2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import random</w:t>
      </w:r>
    </w:p>
    <w:p w14:paraId="69B808A8" w14:textId="77777777" w:rsidR="00147E96" w:rsidRPr="00147E96" w:rsidRDefault="00147E96" w:rsidP="00147E96">
      <w:pPr>
        <w:pStyle w:val="BodyText"/>
        <w:rPr>
          <w:rFonts w:ascii="Courier New" w:hAnsi="Courier New" w:cs="Courier New"/>
        </w:rPr>
      </w:pPr>
    </w:p>
    <w:p w14:paraId="5431085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option</w:t>
      </w:r>
      <w:proofErr w:type="spellEnd"/>
      <w:r w:rsidRPr="00147E96">
        <w:rPr>
          <w:rFonts w:ascii="Courier New" w:hAnsi="Courier New" w:cs="Courier New"/>
        </w:rPr>
        <w:t>('</w:t>
      </w:r>
      <w:proofErr w:type="spellStart"/>
      <w:r w:rsidRPr="00147E96">
        <w:rPr>
          <w:rFonts w:ascii="Courier New" w:hAnsi="Courier New" w:cs="Courier New"/>
        </w:rPr>
        <w:t>display.max_columns</w:t>
      </w:r>
      <w:proofErr w:type="spellEnd"/>
      <w:r w:rsidRPr="00147E96">
        <w:rPr>
          <w:rFonts w:ascii="Courier New" w:hAnsi="Courier New" w:cs="Courier New"/>
        </w:rPr>
        <w:t>', 500)</w:t>
      </w:r>
    </w:p>
    <w:p w14:paraId="781A06B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option</w:t>
      </w:r>
      <w:proofErr w:type="spellEnd"/>
      <w:r w:rsidRPr="00147E96">
        <w:rPr>
          <w:rFonts w:ascii="Courier New" w:hAnsi="Courier New" w:cs="Courier New"/>
        </w:rPr>
        <w:t>('</w:t>
      </w:r>
      <w:proofErr w:type="spellStart"/>
      <w:r w:rsidRPr="00147E96">
        <w:rPr>
          <w:rFonts w:ascii="Courier New" w:hAnsi="Courier New" w:cs="Courier New"/>
        </w:rPr>
        <w:t>display.max_rows</w:t>
      </w:r>
      <w:proofErr w:type="spellEnd"/>
      <w:r w:rsidRPr="00147E96">
        <w:rPr>
          <w:rFonts w:ascii="Courier New" w:hAnsi="Courier New" w:cs="Courier New"/>
        </w:rPr>
        <w:t>', 500)</w:t>
      </w:r>
    </w:p>
    <w:p w14:paraId="19805FC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d.set_option</w:t>
      </w:r>
      <w:proofErr w:type="spellEnd"/>
      <w:r w:rsidRPr="00147E96">
        <w:rPr>
          <w:rFonts w:ascii="Courier New" w:hAnsi="Courier New" w:cs="Courier New"/>
        </w:rPr>
        <w:t>('</w:t>
      </w:r>
      <w:proofErr w:type="spellStart"/>
      <w:r w:rsidRPr="00147E96">
        <w:rPr>
          <w:rFonts w:ascii="Courier New" w:hAnsi="Courier New" w:cs="Courier New"/>
        </w:rPr>
        <w:t>display.width</w:t>
      </w:r>
      <w:proofErr w:type="spellEnd"/>
      <w:r w:rsidRPr="00147E96">
        <w:rPr>
          <w:rFonts w:ascii="Courier New" w:hAnsi="Courier New" w:cs="Courier New"/>
        </w:rPr>
        <w:t>', 1000)</w:t>
      </w:r>
    </w:p>
    <w:p w14:paraId="6CE7A2F8" w14:textId="77777777" w:rsidR="00147E96" w:rsidRPr="00147E96" w:rsidRDefault="00147E96" w:rsidP="00147E96">
      <w:pPr>
        <w:pStyle w:val="BodyText"/>
        <w:rPr>
          <w:rFonts w:ascii="Courier New" w:hAnsi="Courier New" w:cs="Courier New"/>
        </w:rPr>
      </w:pPr>
    </w:p>
    <w:p w14:paraId="0D63F51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warnings.filterwarnings</w:t>
      </w:r>
      <w:proofErr w:type="spellEnd"/>
      <w:r w:rsidRPr="00147E96">
        <w:rPr>
          <w:rFonts w:ascii="Courier New" w:hAnsi="Courier New" w:cs="Courier New"/>
        </w:rPr>
        <w:t>("ignore")</w:t>
      </w:r>
    </w:p>
    <w:p w14:paraId="4EBE238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set_style</w:t>
      </w:r>
      <w:proofErr w:type="spellEnd"/>
      <w:r w:rsidRPr="00147E96">
        <w:rPr>
          <w:rFonts w:ascii="Courier New" w:hAnsi="Courier New" w:cs="Courier New"/>
        </w:rPr>
        <w:t>('</w:t>
      </w:r>
      <w:proofErr w:type="spellStart"/>
      <w:r w:rsidRPr="00147E96">
        <w:rPr>
          <w:rFonts w:ascii="Courier New" w:hAnsi="Courier New" w:cs="Courier New"/>
        </w:rPr>
        <w:t>darkgrid</w:t>
      </w:r>
      <w:proofErr w:type="spellEnd"/>
      <w:r w:rsidRPr="00147E96">
        <w:rPr>
          <w:rFonts w:ascii="Courier New" w:hAnsi="Courier New" w:cs="Courier New"/>
        </w:rPr>
        <w:t>')</w:t>
      </w:r>
    </w:p>
    <w:p w14:paraId="6F6610BD" w14:textId="77777777" w:rsidR="00147E96" w:rsidRPr="00147E96" w:rsidRDefault="00147E96" w:rsidP="00147E96">
      <w:pPr>
        <w:pStyle w:val="BodyText"/>
        <w:rPr>
          <w:rFonts w:ascii="Courier New" w:hAnsi="Courier New" w:cs="Courier New"/>
        </w:rPr>
      </w:pPr>
    </w:p>
    <w:p w14:paraId="399D17E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ounting the data</w:t>
      </w:r>
    </w:p>
    <w:p w14:paraId="5AAB9CE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rom </w:t>
      </w:r>
      <w:proofErr w:type="spellStart"/>
      <w:r w:rsidRPr="00147E96">
        <w:rPr>
          <w:rFonts w:ascii="Courier New" w:hAnsi="Courier New" w:cs="Courier New"/>
        </w:rPr>
        <w:t>google.colab</w:t>
      </w:r>
      <w:proofErr w:type="spellEnd"/>
      <w:r w:rsidRPr="00147E96">
        <w:rPr>
          <w:rFonts w:ascii="Courier New" w:hAnsi="Courier New" w:cs="Courier New"/>
        </w:rPr>
        <w:t xml:space="preserve"> import drive</w:t>
      </w:r>
    </w:p>
    <w:p w14:paraId="04AF913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rive.mount</w:t>
      </w:r>
      <w:proofErr w:type="spellEnd"/>
      <w:r w:rsidRPr="00147E96">
        <w:rPr>
          <w:rFonts w:ascii="Courier New" w:hAnsi="Courier New" w:cs="Courier New"/>
        </w:rPr>
        <w:t>('/content/drive')</w:t>
      </w:r>
    </w:p>
    <w:p w14:paraId="5E633E34" w14:textId="77777777" w:rsidR="00147E96" w:rsidRPr="00147E96" w:rsidRDefault="00147E96" w:rsidP="00147E96">
      <w:pPr>
        <w:pStyle w:val="BodyText"/>
        <w:rPr>
          <w:rFonts w:ascii="Courier New" w:hAnsi="Courier New" w:cs="Courier New"/>
        </w:rPr>
      </w:pPr>
    </w:p>
    <w:p w14:paraId="20562C7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Reading the csv file and viewing a sample to ensure the data has been correctly read</w:t>
      </w:r>
    </w:p>
    <w:p w14:paraId="24F436A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temperature = </w:t>
      </w:r>
      <w:proofErr w:type="spellStart"/>
      <w:r w:rsidRPr="00147E96">
        <w:rPr>
          <w:rFonts w:ascii="Courier New" w:hAnsi="Courier New" w:cs="Courier New"/>
        </w:rPr>
        <w:t>pd.read_csv</w:t>
      </w:r>
      <w:proofErr w:type="spellEnd"/>
      <w:r w:rsidRPr="00147E96">
        <w:rPr>
          <w:rFonts w:ascii="Courier New" w:hAnsi="Courier New" w:cs="Courier New"/>
        </w:rPr>
        <w:t>('/content/drive/</w:t>
      </w:r>
      <w:proofErr w:type="spellStart"/>
      <w:r w:rsidRPr="00147E96">
        <w:rPr>
          <w:rFonts w:ascii="Courier New" w:hAnsi="Courier New" w:cs="Courier New"/>
        </w:rPr>
        <w:t>MyDrive</w:t>
      </w:r>
      <w:proofErr w:type="spellEnd"/>
      <w:r w:rsidRPr="00147E96">
        <w:rPr>
          <w:rFonts w:ascii="Courier New" w:hAnsi="Courier New" w:cs="Courier New"/>
        </w:rPr>
        <w:t>/Colab Notebooks/Temperature/city_temperature.csv',</w:t>
      </w:r>
      <w:proofErr w:type="spellStart"/>
      <w:r w:rsidRPr="00147E96">
        <w:rPr>
          <w:rFonts w:ascii="Courier New" w:hAnsi="Courier New" w:cs="Courier New"/>
        </w:rPr>
        <w:t>low_memory</w:t>
      </w:r>
      <w:proofErr w:type="spellEnd"/>
      <w:r w:rsidRPr="00147E96">
        <w:rPr>
          <w:rFonts w:ascii="Courier New" w:hAnsi="Courier New" w:cs="Courier New"/>
        </w:rPr>
        <w:t>=False)</w:t>
      </w:r>
    </w:p>
    <w:p w14:paraId="47E0AC2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temperature.head</w:t>
      </w:r>
      <w:proofErr w:type="spellEnd"/>
      <w:r w:rsidRPr="00147E96">
        <w:rPr>
          <w:rFonts w:ascii="Courier New" w:hAnsi="Courier New" w:cs="Courier New"/>
        </w:rPr>
        <w:t>(5)</w:t>
      </w:r>
    </w:p>
    <w:p w14:paraId="113A5DEB" w14:textId="77777777" w:rsidR="00147E96" w:rsidRPr="00147E96" w:rsidRDefault="00147E96" w:rsidP="00147E96">
      <w:pPr>
        <w:pStyle w:val="BodyText"/>
        <w:rPr>
          <w:rFonts w:ascii="Courier New" w:hAnsi="Courier New" w:cs="Courier New"/>
        </w:rPr>
      </w:pPr>
    </w:p>
    <w:p w14:paraId="0731C7D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Creating a copy of the dataset</w:t>
      </w:r>
    </w:p>
    <w:p w14:paraId="1BCCDAF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temperature.copy</w:t>
      </w:r>
      <w:proofErr w:type="spellEnd"/>
      <w:r w:rsidRPr="00147E96">
        <w:rPr>
          <w:rFonts w:ascii="Courier New" w:hAnsi="Courier New" w:cs="Courier New"/>
        </w:rPr>
        <w:t>(deep=True)</w:t>
      </w:r>
    </w:p>
    <w:p w14:paraId="1CF96810" w14:textId="77777777" w:rsidR="00147E96" w:rsidRPr="00147E96" w:rsidRDefault="00147E96" w:rsidP="00147E96">
      <w:pPr>
        <w:pStyle w:val="BodyText"/>
        <w:rPr>
          <w:rFonts w:ascii="Courier New" w:hAnsi="Courier New" w:cs="Courier New"/>
        </w:rPr>
      </w:pPr>
    </w:p>
    <w:p w14:paraId="2719ECFB" w14:textId="5BB9E72D" w:rsidR="00147E96" w:rsidRPr="00147E96" w:rsidRDefault="00147E96" w:rsidP="00147E96">
      <w:pPr>
        <w:pStyle w:val="BodyText"/>
        <w:rPr>
          <w:rFonts w:ascii="Courier New" w:hAnsi="Courier New" w:cs="Courier New"/>
        </w:rPr>
      </w:pPr>
      <w:r w:rsidRPr="00147E96">
        <w:rPr>
          <w:rFonts w:ascii="Courier New" w:hAnsi="Courier New" w:cs="Courier New"/>
        </w:rPr>
        <w:t xml:space="preserve"># Typecasting of features to ensure that the data type is </w:t>
      </w:r>
      <w:proofErr w:type="spellStart"/>
      <w:r w:rsidRPr="00147E96">
        <w:rPr>
          <w:rFonts w:ascii="Courier New" w:hAnsi="Courier New" w:cs="Courier New"/>
        </w:rPr>
        <w:t>standardi</w:t>
      </w:r>
      <w:r w:rsidR="00B96F09">
        <w:rPr>
          <w:rFonts w:ascii="Courier New" w:hAnsi="Courier New" w:cs="Courier New"/>
        </w:rPr>
        <w:t>s</w:t>
      </w:r>
      <w:r w:rsidRPr="00147E96">
        <w:rPr>
          <w:rFonts w:ascii="Courier New" w:hAnsi="Courier New" w:cs="Courier New"/>
        </w:rPr>
        <w:t>ed</w:t>
      </w:r>
      <w:proofErr w:type="spellEnd"/>
      <w:r w:rsidRPr="00147E96">
        <w:rPr>
          <w:rFonts w:ascii="Courier New" w:hAnsi="Courier New" w:cs="Courier New"/>
        </w:rPr>
        <w:t xml:space="preserve"> </w:t>
      </w:r>
    </w:p>
    <w:p w14:paraId="28A5116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e also set the right number of bytes to ensure that memory is </w:t>
      </w:r>
      <w:proofErr w:type="spellStart"/>
      <w:r w:rsidRPr="00147E96">
        <w:rPr>
          <w:rFonts w:ascii="Courier New" w:hAnsi="Courier New" w:cs="Courier New"/>
        </w:rPr>
        <w:t>optimaaly</w:t>
      </w:r>
      <w:proofErr w:type="spellEnd"/>
      <w:r w:rsidRPr="00147E96">
        <w:rPr>
          <w:rFonts w:ascii="Courier New" w:hAnsi="Courier New" w:cs="Courier New"/>
        </w:rPr>
        <w:t xml:space="preserve"> used</w:t>
      </w:r>
    </w:p>
    <w:p w14:paraId="5F9898E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Month', 'Day']] = </w:t>
      </w:r>
      <w:proofErr w:type="spellStart"/>
      <w:r w:rsidRPr="00147E96">
        <w:rPr>
          <w:rFonts w:ascii="Courier New" w:hAnsi="Courier New" w:cs="Courier New"/>
        </w:rPr>
        <w:t>df</w:t>
      </w:r>
      <w:proofErr w:type="spellEnd"/>
      <w:r w:rsidRPr="00147E96">
        <w:rPr>
          <w:rFonts w:ascii="Courier New" w:hAnsi="Courier New" w:cs="Courier New"/>
        </w:rPr>
        <w:t>[['Month', 'Day']].</w:t>
      </w:r>
      <w:proofErr w:type="spellStart"/>
      <w:r w:rsidRPr="00147E96">
        <w:rPr>
          <w:rFonts w:ascii="Courier New" w:hAnsi="Courier New" w:cs="Courier New"/>
        </w:rPr>
        <w:t>astype</w:t>
      </w:r>
      <w:proofErr w:type="spellEnd"/>
      <w:r w:rsidRPr="00147E96">
        <w:rPr>
          <w:rFonts w:ascii="Courier New" w:hAnsi="Courier New" w:cs="Courier New"/>
        </w:rPr>
        <w:t>('int8')</w:t>
      </w:r>
    </w:p>
    <w:p w14:paraId="7C2F51A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df</w:t>
      </w:r>
      <w:proofErr w:type="spellEnd"/>
      <w:r w:rsidRPr="00147E96">
        <w:rPr>
          <w:rFonts w:ascii="Courier New" w:hAnsi="Courier New" w:cs="Courier New"/>
        </w:rPr>
        <w:t xml:space="preserve">[['Year']] = </w:t>
      </w:r>
      <w:proofErr w:type="spellStart"/>
      <w:r w:rsidRPr="00147E96">
        <w:rPr>
          <w:rFonts w:ascii="Courier New" w:hAnsi="Courier New" w:cs="Courier New"/>
        </w:rPr>
        <w:t>df</w:t>
      </w:r>
      <w:proofErr w:type="spellEnd"/>
      <w:r w:rsidRPr="00147E96">
        <w:rPr>
          <w:rFonts w:ascii="Courier New" w:hAnsi="Courier New" w:cs="Courier New"/>
        </w:rPr>
        <w:t>[['Year']].</w:t>
      </w:r>
      <w:proofErr w:type="spellStart"/>
      <w:r w:rsidRPr="00147E96">
        <w:rPr>
          <w:rFonts w:ascii="Courier New" w:hAnsi="Courier New" w:cs="Courier New"/>
        </w:rPr>
        <w:t>astype</w:t>
      </w:r>
      <w:proofErr w:type="spellEnd"/>
      <w:r w:rsidRPr="00147E96">
        <w:rPr>
          <w:rFonts w:ascii="Courier New" w:hAnsi="Courier New" w:cs="Courier New"/>
        </w:rPr>
        <w:t>('int16')</w:t>
      </w:r>
    </w:p>
    <w:p w14:paraId="3E5D3FA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w:t>
      </w:r>
      <w:proofErr w:type="spellStart"/>
      <w:r w:rsidRPr="00147E96">
        <w:rPr>
          <w:rFonts w:ascii="Courier New" w:hAnsi="Courier New" w:cs="Courier New"/>
        </w:rPr>
        <w:t>astype</w:t>
      </w:r>
      <w:proofErr w:type="spellEnd"/>
      <w:r w:rsidRPr="00147E96">
        <w:rPr>
          <w:rFonts w:ascii="Courier New" w:hAnsi="Courier New" w:cs="Courier New"/>
        </w:rPr>
        <w:t>('float16')</w:t>
      </w:r>
    </w:p>
    <w:p w14:paraId="1A60A3FF" w14:textId="77777777" w:rsidR="00147E96" w:rsidRPr="00147E96" w:rsidRDefault="00147E96" w:rsidP="00147E96">
      <w:pPr>
        <w:pStyle w:val="BodyText"/>
        <w:rPr>
          <w:rFonts w:ascii="Courier New" w:hAnsi="Courier New" w:cs="Courier New"/>
        </w:rPr>
      </w:pPr>
    </w:p>
    <w:p w14:paraId="0880207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Resetting the index of the pandas </w:t>
      </w:r>
      <w:proofErr w:type="spellStart"/>
      <w:r w:rsidRPr="00147E96">
        <w:rPr>
          <w:rFonts w:ascii="Courier New" w:hAnsi="Courier New" w:cs="Courier New"/>
        </w:rPr>
        <w:t>dataframe</w:t>
      </w:r>
      <w:proofErr w:type="spellEnd"/>
    </w:p>
    <w:p w14:paraId="3669485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reset_index</w:t>
      </w:r>
      <w:proofErr w:type="spellEnd"/>
      <w:r w:rsidRPr="00147E96">
        <w:rPr>
          <w:rFonts w:ascii="Courier New" w:hAnsi="Courier New" w:cs="Courier New"/>
        </w:rPr>
        <w:t xml:space="preserve">(drop=True, </w:t>
      </w:r>
      <w:proofErr w:type="spellStart"/>
      <w:r w:rsidRPr="00147E96">
        <w:rPr>
          <w:rFonts w:ascii="Courier New" w:hAnsi="Courier New" w:cs="Courier New"/>
        </w:rPr>
        <w:t>inplace</w:t>
      </w:r>
      <w:proofErr w:type="spellEnd"/>
      <w:r w:rsidRPr="00147E96">
        <w:rPr>
          <w:rFonts w:ascii="Courier New" w:hAnsi="Courier New" w:cs="Courier New"/>
        </w:rPr>
        <w:t>=True)</w:t>
      </w:r>
    </w:p>
    <w:p w14:paraId="000A3CA2" w14:textId="77777777" w:rsidR="00147E96" w:rsidRPr="00147E96" w:rsidRDefault="00147E96" w:rsidP="00147E96">
      <w:pPr>
        <w:pStyle w:val="BodyText"/>
        <w:rPr>
          <w:rFonts w:ascii="Courier New" w:hAnsi="Courier New" w:cs="Courier New"/>
        </w:rPr>
      </w:pPr>
    </w:p>
    <w:p w14:paraId="23C4B7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eprocessing and data cleaning"""</w:t>
      </w:r>
    </w:p>
    <w:p w14:paraId="4CBA700E" w14:textId="77777777" w:rsidR="00147E96" w:rsidRPr="00147E96" w:rsidRDefault="00147E96" w:rsidP="00147E96">
      <w:pPr>
        <w:pStyle w:val="BodyText"/>
        <w:rPr>
          <w:rFonts w:ascii="Courier New" w:hAnsi="Courier New" w:cs="Courier New"/>
        </w:rPr>
      </w:pPr>
    </w:p>
    <w:p w14:paraId="27699C5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head</w:t>
      </w:r>
      <w:proofErr w:type="spellEnd"/>
      <w:r w:rsidRPr="00147E96">
        <w:rPr>
          <w:rFonts w:ascii="Courier New" w:hAnsi="Courier New" w:cs="Courier New"/>
        </w:rPr>
        <w:t>()</w:t>
      </w:r>
    </w:p>
    <w:p w14:paraId="199F3B27" w14:textId="77777777" w:rsidR="00147E96" w:rsidRPr="00147E96" w:rsidRDefault="00147E96" w:rsidP="00147E96">
      <w:pPr>
        <w:pStyle w:val="BodyText"/>
        <w:rPr>
          <w:rFonts w:ascii="Courier New" w:hAnsi="Courier New" w:cs="Courier New"/>
        </w:rPr>
      </w:pPr>
    </w:p>
    <w:p w14:paraId="0CAD0B9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Removing ambiguous values from Year column in the data based on preliminary analysis </w:t>
      </w:r>
    </w:p>
    <w:p w14:paraId="65A2006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Year</w:t>
      </w:r>
      <w:proofErr w:type="spellEnd"/>
      <w:r w:rsidRPr="00147E96">
        <w:rPr>
          <w:rFonts w:ascii="Courier New" w:hAnsi="Courier New" w:cs="Courier New"/>
        </w:rPr>
        <w:t xml:space="preserve"> != 200]</w:t>
      </w:r>
    </w:p>
    <w:p w14:paraId="12F5A4B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Year</w:t>
      </w:r>
      <w:proofErr w:type="spellEnd"/>
      <w:r w:rsidRPr="00147E96">
        <w:rPr>
          <w:rFonts w:ascii="Courier New" w:hAnsi="Courier New" w:cs="Courier New"/>
        </w:rPr>
        <w:t xml:space="preserve"> != 201]</w:t>
      </w:r>
    </w:p>
    <w:p w14:paraId="74BCD6A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Year</w:t>
      </w:r>
      <w:proofErr w:type="spellEnd"/>
      <w:r w:rsidRPr="00147E96">
        <w:rPr>
          <w:rFonts w:ascii="Courier New" w:hAnsi="Courier New" w:cs="Courier New"/>
        </w:rPr>
        <w:t xml:space="preserve"> != 2020]</w:t>
      </w:r>
    </w:p>
    <w:p w14:paraId="0B8373CD" w14:textId="77777777" w:rsidR="00147E96" w:rsidRPr="00147E96" w:rsidRDefault="00147E96" w:rsidP="00147E96">
      <w:pPr>
        <w:pStyle w:val="BodyText"/>
        <w:rPr>
          <w:rFonts w:ascii="Courier New" w:hAnsi="Courier New" w:cs="Courier New"/>
        </w:rPr>
      </w:pPr>
    </w:p>
    <w:p w14:paraId="4CFE3CB0" w14:textId="784EEE14" w:rsidR="00147E96" w:rsidRPr="00147E96" w:rsidRDefault="00147E96" w:rsidP="00147E96">
      <w:pPr>
        <w:pStyle w:val="BodyText"/>
        <w:rPr>
          <w:rFonts w:ascii="Courier New" w:hAnsi="Courier New" w:cs="Courier New"/>
        </w:rPr>
      </w:pPr>
      <w:r w:rsidRPr="00147E96">
        <w:rPr>
          <w:rFonts w:ascii="Courier New" w:hAnsi="Courier New" w:cs="Courier New"/>
        </w:rPr>
        <w:t xml:space="preserve"># Dropping the State column as it only applies to the US and we will not be </w:t>
      </w:r>
      <w:proofErr w:type="spellStart"/>
      <w:r w:rsidRPr="00147E96">
        <w:rPr>
          <w:rFonts w:ascii="Courier New" w:hAnsi="Courier New" w:cs="Courier New"/>
        </w:rPr>
        <w:t>analy</w:t>
      </w:r>
      <w:r w:rsidR="00B96F09">
        <w:rPr>
          <w:rFonts w:ascii="Courier New" w:hAnsi="Courier New" w:cs="Courier New"/>
        </w:rPr>
        <w:t>s</w:t>
      </w:r>
      <w:r w:rsidRPr="00147E96">
        <w:rPr>
          <w:rFonts w:ascii="Courier New" w:hAnsi="Courier New" w:cs="Courier New"/>
        </w:rPr>
        <w:t>ing</w:t>
      </w:r>
      <w:proofErr w:type="spellEnd"/>
      <w:r w:rsidRPr="00147E96">
        <w:rPr>
          <w:rFonts w:ascii="Courier New" w:hAnsi="Courier New" w:cs="Courier New"/>
        </w:rPr>
        <w:t xml:space="preserve"> it in detail</w:t>
      </w:r>
    </w:p>
    <w:p w14:paraId="506B152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drop</w:t>
      </w:r>
      <w:proofErr w:type="spellEnd"/>
      <w:r w:rsidRPr="00147E96">
        <w:rPr>
          <w:rFonts w:ascii="Courier New" w:hAnsi="Courier New" w:cs="Courier New"/>
        </w:rPr>
        <w:t>('State', axis = 1)</w:t>
      </w:r>
    </w:p>
    <w:p w14:paraId="3716BA74" w14:textId="77777777" w:rsidR="00147E96" w:rsidRPr="00147E96" w:rsidRDefault="00147E96" w:rsidP="00147E96">
      <w:pPr>
        <w:pStyle w:val="BodyText"/>
        <w:rPr>
          <w:rFonts w:ascii="Courier New" w:hAnsi="Courier New" w:cs="Courier New"/>
        </w:rPr>
      </w:pPr>
    </w:p>
    <w:p w14:paraId="7DFBCCB4" w14:textId="10E0E013"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reating a new column, </w:t>
      </w:r>
      <w:r w:rsidR="00B96F09">
        <w:rPr>
          <w:rFonts w:ascii="Courier New" w:hAnsi="Courier New" w:cs="Courier New"/>
        </w:rPr>
        <w:t>d</w:t>
      </w:r>
      <w:r w:rsidRPr="00147E96">
        <w:rPr>
          <w:rFonts w:ascii="Courier New" w:hAnsi="Courier New" w:cs="Courier New"/>
        </w:rPr>
        <w:t>ate in datetime format</w:t>
      </w:r>
    </w:p>
    <w:p w14:paraId="3FE90A0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ate']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r w:rsidRPr="00147E96">
        <w:rPr>
          <w:rFonts w:ascii="Courier New" w:hAnsi="Courier New" w:cs="Courier New"/>
        </w:rPr>
        <w:t>df.Year.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xml:space="preserve">) + '/' + </w:t>
      </w:r>
      <w:proofErr w:type="spellStart"/>
      <w:r w:rsidRPr="00147E96">
        <w:rPr>
          <w:rFonts w:ascii="Courier New" w:hAnsi="Courier New" w:cs="Courier New"/>
        </w:rPr>
        <w:t>df.Month.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w:t>
      </w:r>
    </w:p>
    <w:p w14:paraId="6A338DE1" w14:textId="77777777" w:rsidR="00147E96" w:rsidRPr="00147E96" w:rsidRDefault="00147E96" w:rsidP="00147E96">
      <w:pPr>
        <w:pStyle w:val="BodyText"/>
        <w:rPr>
          <w:rFonts w:ascii="Courier New" w:hAnsi="Courier New" w:cs="Courier New"/>
        </w:rPr>
      </w:pPr>
    </w:p>
    <w:p w14:paraId="56D6E5E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look at the percentage of missing values</w:t>
      </w:r>
    </w:p>
    <w:p w14:paraId="0D3F92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missing = </w:t>
      </w:r>
      <w:proofErr w:type="spellStart"/>
      <w:r w:rsidRPr="00147E96">
        <w:rPr>
          <w:rFonts w:ascii="Courier New" w:hAnsi="Courier New" w:cs="Courier New"/>
        </w:rPr>
        <w:t>pd.DataFrame</w:t>
      </w:r>
      <w:proofErr w:type="spellEnd"/>
      <w:r w:rsidRPr="00147E96">
        <w:rPr>
          <w:rFonts w:ascii="Courier New" w:hAnsi="Courier New" w:cs="Courier New"/>
        </w:rPr>
        <w:t>(</w:t>
      </w:r>
      <w:proofErr w:type="spellStart"/>
      <w:r w:rsidRPr="00147E96">
        <w:rPr>
          <w:rFonts w:ascii="Courier New" w:hAnsi="Courier New" w:cs="Courier New"/>
        </w:rPr>
        <w:t>df.loc</w:t>
      </w:r>
      <w:proofErr w:type="spellEnd"/>
      <w:r w:rsidRPr="00147E96">
        <w:rPr>
          <w:rFonts w:ascii="Courier New" w:hAnsi="Courier New" w:cs="Courier New"/>
        </w:rPr>
        <w:t>[</w:t>
      </w:r>
      <w:proofErr w:type="spellStart"/>
      <w:r w:rsidRPr="00147E96">
        <w:rPr>
          <w:rFonts w:ascii="Courier New" w:hAnsi="Courier New" w:cs="Courier New"/>
        </w:rPr>
        <w:t>df.AvgTemperature</w:t>
      </w:r>
      <w:proofErr w:type="spellEnd"/>
      <w:r w:rsidRPr="00147E96">
        <w:rPr>
          <w:rFonts w:ascii="Courier New" w:hAnsi="Courier New" w:cs="Courier New"/>
        </w:rPr>
        <w:t xml:space="preserve"> == -99, 'Country'].</w:t>
      </w:r>
      <w:proofErr w:type="spellStart"/>
      <w:r w:rsidRPr="00147E96">
        <w:rPr>
          <w:rFonts w:ascii="Courier New" w:hAnsi="Courier New" w:cs="Courier New"/>
        </w:rPr>
        <w:t>value_counts</w:t>
      </w:r>
      <w:proofErr w:type="spellEnd"/>
      <w:r w:rsidRPr="00147E96">
        <w:rPr>
          <w:rFonts w:ascii="Courier New" w:hAnsi="Courier New" w:cs="Courier New"/>
        </w:rPr>
        <w:t>())</w:t>
      </w:r>
    </w:p>
    <w:p w14:paraId="5AD9D92B" w14:textId="77777777" w:rsidR="00147E96" w:rsidRPr="00147E96" w:rsidRDefault="00147E96" w:rsidP="00147E96">
      <w:pPr>
        <w:pStyle w:val="BodyText"/>
        <w:rPr>
          <w:rFonts w:ascii="Courier New" w:hAnsi="Courier New" w:cs="Courier New"/>
        </w:rPr>
      </w:pPr>
    </w:p>
    <w:p w14:paraId="726D2A7F" w14:textId="16C1B5F2"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e group by </w:t>
      </w:r>
      <w:r w:rsidR="00B96F09">
        <w:rPr>
          <w:rFonts w:ascii="Courier New" w:hAnsi="Courier New" w:cs="Courier New"/>
        </w:rPr>
        <w:t>c</w:t>
      </w:r>
      <w:r w:rsidRPr="00147E96">
        <w:rPr>
          <w:rFonts w:ascii="Courier New" w:hAnsi="Courier New" w:cs="Courier New"/>
        </w:rPr>
        <w:t>ountry and look at the percentage of missing values</w:t>
      </w:r>
    </w:p>
    <w:p w14:paraId="61044F3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TotalNumberOfMissingPoints</w:t>
      </w:r>
      <w:proofErr w:type="spellEnd"/>
      <w:r w:rsidRPr="00147E96">
        <w:rPr>
          <w:rFonts w:ascii="Courier New" w:hAnsi="Courier New" w:cs="Courier New"/>
        </w:rPr>
        <w:t xml:space="preserve">'] = </w:t>
      </w:r>
      <w:proofErr w:type="spellStart"/>
      <w:r w:rsidRPr="00147E96">
        <w:rPr>
          <w:rFonts w:ascii="Courier New" w:hAnsi="Courier New" w:cs="Courier New"/>
        </w:rPr>
        <w:lastRenderedPageBreak/>
        <w:t>df.groupby</w:t>
      </w:r>
      <w:proofErr w:type="spellEnd"/>
      <w:r w:rsidRPr="00147E96">
        <w:rPr>
          <w:rFonts w:ascii="Courier New" w:hAnsi="Courier New" w:cs="Courier New"/>
        </w:rPr>
        <w:t>('Country').</w:t>
      </w:r>
      <w:proofErr w:type="spellStart"/>
      <w:r w:rsidRPr="00147E96">
        <w:rPr>
          <w:rFonts w:ascii="Courier New" w:hAnsi="Courier New" w:cs="Courier New"/>
        </w:rPr>
        <w:t>AvgTemperature.count</w:t>
      </w:r>
      <w:proofErr w:type="spellEnd"/>
      <w:r w:rsidRPr="00147E96">
        <w:rPr>
          <w:rFonts w:ascii="Courier New" w:hAnsi="Courier New" w:cs="Courier New"/>
        </w:rPr>
        <w:t>()</w:t>
      </w:r>
    </w:p>
    <w:p w14:paraId="7D5F94DE" w14:textId="77777777" w:rsidR="00147E96" w:rsidRPr="00147E96" w:rsidRDefault="00147E96" w:rsidP="00147E96">
      <w:pPr>
        <w:pStyle w:val="BodyText"/>
        <w:rPr>
          <w:rFonts w:ascii="Courier New" w:hAnsi="Courier New" w:cs="Courier New"/>
        </w:rPr>
      </w:pPr>
    </w:p>
    <w:p w14:paraId="56DF091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the </w:t>
      </w:r>
      <w:proofErr w:type="spellStart"/>
      <w:r w:rsidRPr="00147E96">
        <w:rPr>
          <w:rFonts w:ascii="Courier New" w:hAnsi="Courier New" w:cs="Courier New"/>
        </w:rPr>
        <w:t>dataframe</w:t>
      </w:r>
      <w:proofErr w:type="spellEnd"/>
      <w:r w:rsidRPr="00147E96">
        <w:rPr>
          <w:rFonts w:ascii="Courier New" w:hAnsi="Courier New" w:cs="Courier New"/>
        </w:rPr>
        <w:t xml:space="preserve"> for </w:t>
      </w:r>
      <w:proofErr w:type="spellStart"/>
      <w:r w:rsidRPr="00147E96">
        <w:rPr>
          <w:rFonts w:ascii="Courier New" w:hAnsi="Courier New" w:cs="Courier New"/>
        </w:rPr>
        <w:t>percentge</w:t>
      </w:r>
      <w:proofErr w:type="spellEnd"/>
      <w:r w:rsidRPr="00147E96">
        <w:rPr>
          <w:rFonts w:ascii="Courier New" w:hAnsi="Courier New" w:cs="Courier New"/>
        </w:rPr>
        <w:t xml:space="preserve"> of missing values and sorting it by descending order of percentage of missing values</w:t>
      </w:r>
    </w:p>
    <w:p w14:paraId="456C04A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PercentageOfValuesMissing</w:t>
      </w:r>
      <w:proofErr w:type="spellEnd"/>
      <w:r w:rsidRPr="00147E96">
        <w:rPr>
          <w:rFonts w:ascii="Courier New" w:hAnsi="Courier New" w:cs="Courier New"/>
        </w:rPr>
        <w:t xml:space="preserve">'] = </w:t>
      </w:r>
      <w:proofErr w:type="spellStart"/>
      <w:r w:rsidRPr="00147E96">
        <w:rPr>
          <w:rFonts w:ascii="Courier New" w:hAnsi="Courier New" w:cs="Courier New"/>
        </w:rPr>
        <w:t>missing.apply</w:t>
      </w:r>
      <w:proofErr w:type="spellEnd"/>
      <w:r w:rsidRPr="00147E96">
        <w:rPr>
          <w:rFonts w:ascii="Courier New" w:hAnsi="Courier New" w:cs="Courier New"/>
        </w:rPr>
        <w:t>(lambda row: (</w:t>
      </w:r>
      <w:proofErr w:type="spellStart"/>
      <w:r w:rsidRPr="00147E96">
        <w:rPr>
          <w:rFonts w:ascii="Courier New" w:hAnsi="Courier New" w:cs="Courier New"/>
        </w:rPr>
        <w:t>row.Country</w:t>
      </w:r>
      <w:proofErr w:type="spellEnd"/>
      <w:r w:rsidRPr="00147E96">
        <w:rPr>
          <w:rFonts w:ascii="Courier New" w:hAnsi="Courier New" w:cs="Courier New"/>
        </w:rPr>
        <w:t>/</w:t>
      </w:r>
      <w:proofErr w:type="spellStart"/>
      <w:r w:rsidRPr="00147E96">
        <w:rPr>
          <w:rFonts w:ascii="Courier New" w:hAnsi="Courier New" w:cs="Courier New"/>
        </w:rPr>
        <w:t>row.TotalNumberOfMissingPoints</w:t>
      </w:r>
      <w:proofErr w:type="spellEnd"/>
      <w:r w:rsidRPr="00147E96">
        <w:rPr>
          <w:rFonts w:ascii="Courier New" w:hAnsi="Courier New" w:cs="Courier New"/>
        </w:rPr>
        <w:t>)*100, axis = 1).round(2)</w:t>
      </w:r>
    </w:p>
    <w:p w14:paraId="5BFA6F7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issing['</w:t>
      </w:r>
      <w:proofErr w:type="spellStart"/>
      <w:r w:rsidRPr="00147E96">
        <w:rPr>
          <w:rFonts w:ascii="Courier New" w:hAnsi="Courier New" w:cs="Courier New"/>
        </w:rPr>
        <w:t>PercentageOfValuesMissing</w:t>
      </w:r>
      <w:proofErr w:type="spellEnd"/>
      <w:r w:rsidRPr="00147E96">
        <w:rPr>
          <w:rFonts w:ascii="Courier New" w:hAnsi="Courier New" w:cs="Courier New"/>
        </w:rPr>
        <w:t>'] = missing['</w:t>
      </w:r>
      <w:proofErr w:type="spellStart"/>
      <w:r w:rsidRPr="00147E96">
        <w:rPr>
          <w:rFonts w:ascii="Courier New" w:hAnsi="Courier New" w:cs="Courier New"/>
        </w:rPr>
        <w:t>PercentageOfValuesMissing</w:t>
      </w:r>
      <w:proofErr w:type="spellEnd"/>
      <w:r w:rsidRPr="00147E96">
        <w:rPr>
          <w:rFonts w:ascii="Courier New" w:hAnsi="Courier New" w:cs="Courier New"/>
        </w:rPr>
        <w:t>'].</w:t>
      </w:r>
      <w:proofErr w:type="spellStart"/>
      <w:r w:rsidRPr="00147E96">
        <w:rPr>
          <w:rFonts w:ascii="Courier New" w:hAnsi="Courier New" w:cs="Courier New"/>
        </w:rPr>
        <w:t>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 '%'</w:t>
      </w:r>
    </w:p>
    <w:p w14:paraId="31927C4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issing.sort_values</w:t>
      </w:r>
      <w:proofErr w:type="spellEnd"/>
      <w:r w:rsidRPr="00147E96">
        <w:rPr>
          <w:rFonts w:ascii="Courier New" w:hAnsi="Courier New" w:cs="Courier New"/>
        </w:rPr>
        <w:t>(by=['</w:t>
      </w:r>
      <w:proofErr w:type="spellStart"/>
      <w:r w:rsidRPr="00147E96">
        <w:rPr>
          <w:rFonts w:ascii="Courier New" w:hAnsi="Courier New" w:cs="Courier New"/>
        </w:rPr>
        <w:t>PercentageOfValuesMissing</w:t>
      </w:r>
      <w:proofErr w:type="spellEnd"/>
      <w:r w:rsidRPr="00147E96">
        <w:rPr>
          <w:rFonts w:ascii="Courier New" w:hAnsi="Courier New" w:cs="Courier New"/>
        </w:rPr>
        <w:t xml:space="preserve">'], </w:t>
      </w:r>
      <w:proofErr w:type="spellStart"/>
      <w:r w:rsidRPr="00147E96">
        <w:rPr>
          <w:rFonts w:ascii="Courier New" w:hAnsi="Courier New" w:cs="Courier New"/>
        </w:rPr>
        <w:t>inplace</w:t>
      </w:r>
      <w:proofErr w:type="spellEnd"/>
      <w:r w:rsidRPr="00147E96">
        <w:rPr>
          <w:rFonts w:ascii="Courier New" w:hAnsi="Courier New" w:cs="Courier New"/>
        </w:rPr>
        <w:t>=True, ascending = False)</w:t>
      </w:r>
    </w:p>
    <w:p w14:paraId="5BB5652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issing.head</w:t>
      </w:r>
      <w:proofErr w:type="spellEnd"/>
      <w:r w:rsidRPr="00147E96">
        <w:rPr>
          <w:rFonts w:ascii="Courier New" w:hAnsi="Courier New" w:cs="Courier New"/>
        </w:rPr>
        <w:t>(20)</w:t>
      </w:r>
    </w:p>
    <w:p w14:paraId="58F7B648" w14:textId="77777777" w:rsidR="00147E96" w:rsidRPr="00147E96" w:rsidRDefault="00147E96" w:rsidP="00147E96">
      <w:pPr>
        <w:pStyle w:val="BodyText"/>
        <w:rPr>
          <w:rFonts w:ascii="Courier New" w:hAnsi="Courier New" w:cs="Courier New"/>
        </w:rPr>
      </w:pPr>
    </w:p>
    <w:p w14:paraId="3218CBD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issing values in </w:t>
      </w:r>
      <w:proofErr w:type="spellStart"/>
      <w:r w:rsidRPr="00147E96">
        <w:rPr>
          <w:rFonts w:ascii="Courier New" w:hAnsi="Courier New" w:cs="Courier New"/>
        </w:rPr>
        <w:t>AvgTemperature</w:t>
      </w:r>
      <w:proofErr w:type="spellEnd"/>
      <w:r w:rsidRPr="00147E96">
        <w:rPr>
          <w:rFonts w:ascii="Courier New" w:hAnsi="Courier New" w:cs="Courier New"/>
        </w:rPr>
        <w:t xml:space="preserve"> column as indicated as -99, so we replace it by NumPy's NaN function</w:t>
      </w:r>
    </w:p>
    <w:p w14:paraId="7C4FB45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loc</w:t>
      </w:r>
      <w:proofErr w:type="spellEnd"/>
      <w:r w:rsidRPr="00147E96">
        <w:rPr>
          <w:rFonts w:ascii="Courier New" w:hAnsi="Courier New" w:cs="Courier New"/>
        </w:rPr>
        <w:t>[</w:t>
      </w:r>
      <w:proofErr w:type="spellStart"/>
      <w:r w:rsidRPr="00147E96">
        <w:rPr>
          <w:rFonts w:ascii="Courier New" w:hAnsi="Courier New" w:cs="Courier New"/>
        </w:rPr>
        <w:t>df.AvgTemperature</w:t>
      </w:r>
      <w:proofErr w:type="spellEnd"/>
      <w:r w:rsidRPr="00147E96">
        <w:rPr>
          <w:rFonts w:ascii="Courier New" w:hAnsi="Courier New" w:cs="Courier New"/>
        </w:rPr>
        <w:t xml:space="preserve"> == -99, '</w:t>
      </w:r>
      <w:proofErr w:type="spellStart"/>
      <w:r w:rsidRPr="00147E96">
        <w:rPr>
          <w:rFonts w:ascii="Courier New" w:hAnsi="Courier New" w:cs="Courier New"/>
        </w:rPr>
        <w:t>AvgTemperature</w:t>
      </w:r>
      <w:proofErr w:type="spellEnd"/>
      <w:r w:rsidRPr="00147E96">
        <w:rPr>
          <w:rFonts w:ascii="Courier New" w:hAnsi="Courier New" w:cs="Courier New"/>
        </w:rPr>
        <w:t xml:space="preserve">'] = </w:t>
      </w:r>
      <w:proofErr w:type="spellStart"/>
      <w:r w:rsidRPr="00147E96">
        <w:rPr>
          <w:rFonts w:ascii="Courier New" w:hAnsi="Courier New" w:cs="Courier New"/>
        </w:rPr>
        <w:t>np.nan</w:t>
      </w:r>
      <w:proofErr w:type="spellEnd"/>
    </w:p>
    <w:p w14:paraId="18C750C5" w14:textId="77777777" w:rsidR="00147E96" w:rsidRPr="00147E96" w:rsidRDefault="00147E96" w:rsidP="00147E96">
      <w:pPr>
        <w:pStyle w:val="BodyText"/>
        <w:rPr>
          <w:rFonts w:ascii="Courier New" w:hAnsi="Courier New" w:cs="Courier New"/>
        </w:rPr>
      </w:pPr>
    </w:p>
    <w:p w14:paraId="3172482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have a look at the total number of missing data points</w:t>
      </w:r>
    </w:p>
    <w:p w14:paraId="08467E3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AvgTemperature.isna</w:t>
      </w:r>
      <w:proofErr w:type="spellEnd"/>
      <w:r w:rsidRPr="00147E96">
        <w:rPr>
          <w:rFonts w:ascii="Courier New" w:hAnsi="Courier New" w:cs="Courier New"/>
        </w:rPr>
        <w:t>().sum()</w:t>
      </w:r>
    </w:p>
    <w:p w14:paraId="13650ED3" w14:textId="77777777" w:rsidR="00147E96" w:rsidRPr="00147E96" w:rsidRDefault="00147E96" w:rsidP="00147E96">
      <w:pPr>
        <w:pStyle w:val="BodyText"/>
        <w:rPr>
          <w:rFonts w:ascii="Courier New" w:hAnsi="Courier New" w:cs="Courier New"/>
        </w:rPr>
      </w:pPr>
    </w:p>
    <w:p w14:paraId="26F67E6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lling in the missing values with the mean temperature of the same city and same date</w:t>
      </w:r>
    </w:p>
    <w:p w14:paraId="595B454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 df['AvgTemperature'].fillna(df.groupby(['City']).AvgTemperature.transform('mean'))</w:t>
      </w:r>
    </w:p>
    <w:p w14:paraId="1D7C8550" w14:textId="77777777" w:rsidR="00147E96" w:rsidRPr="00147E96" w:rsidRDefault="00147E96" w:rsidP="00147E96">
      <w:pPr>
        <w:pStyle w:val="BodyText"/>
        <w:rPr>
          <w:rFonts w:ascii="Courier New" w:hAnsi="Courier New" w:cs="Courier New"/>
        </w:rPr>
      </w:pPr>
    </w:p>
    <w:p w14:paraId="4D13187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ooking at the rest of the missing values after we have performed missing value imputation</w:t>
      </w:r>
    </w:p>
    <w:p w14:paraId="709E753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AvgTemperature.isna</w:t>
      </w:r>
      <w:proofErr w:type="spellEnd"/>
      <w:r w:rsidRPr="00147E96">
        <w:rPr>
          <w:rFonts w:ascii="Courier New" w:hAnsi="Courier New" w:cs="Courier New"/>
        </w:rPr>
        <w:t>().sum()</w:t>
      </w:r>
    </w:p>
    <w:p w14:paraId="0A0436C6" w14:textId="77777777" w:rsidR="00147E96" w:rsidRPr="00147E96" w:rsidRDefault="00147E96" w:rsidP="00147E96">
      <w:pPr>
        <w:pStyle w:val="BodyText"/>
        <w:rPr>
          <w:rFonts w:ascii="Courier New" w:hAnsi="Courier New" w:cs="Courier New"/>
        </w:rPr>
      </w:pPr>
    </w:p>
    <w:p w14:paraId="5EB5F16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loc</w:t>
      </w:r>
      <w:proofErr w:type="spellEnd"/>
      <w:r w:rsidRPr="00147E96">
        <w:rPr>
          <w:rFonts w:ascii="Courier New" w:hAnsi="Courier New" w:cs="Courier New"/>
        </w:rPr>
        <w:t>[</w:t>
      </w:r>
      <w:proofErr w:type="spellStart"/>
      <w:r w:rsidRPr="00147E96">
        <w:rPr>
          <w:rFonts w:ascii="Courier New" w:hAnsi="Courier New" w:cs="Courier New"/>
        </w:rPr>
        <w:t>df.AvgTemperature.isna</w:t>
      </w:r>
      <w:proofErr w:type="spellEnd"/>
      <w:r w:rsidRPr="00147E96">
        <w:rPr>
          <w:rFonts w:ascii="Courier New" w:hAnsi="Courier New" w:cs="Courier New"/>
        </w:rPr>
        <w:t>(), 'City'].</w:t>
      </w:r>
      <w:proofErr w:type="spellStart"/>
      <w:r w:rsidRPr="00147E96">
        <w:rPr>
          <w:rFonts w:ascii="Courier New" w:hAnsi="Courier New" w:cs="Courier New"/>
        </w:rPr>
        <w:t>value_counts</w:t>
      </w:r>
      <w:proofErr w:type="spellEnd"/>
      <w:r w:rsidRPr="00147E96">
        <w:rPr>
          <w:rFonts w:ascii="Courier New" w:hAnsi="Courier New" w:cs="Courier New"/>
        </w:rPr>
        <w:t>()</w:t>
      </w:r>
    </w:p>
    <w:p w14:paraId="04FB6526" w14:textId="77777777" w:rsidR="00147E96" w:rsidRPr="00147E96" w:rsidRDefault="00147E96" w:rsidP="00147E96">
      <w:pPr>
        <w:pStyle w:val="BodyText"/>
        <w:rPr>
          <w:rFonts w:ascii="Courier New" w:hAnsi="Courier New" w:cs="Courier New"/>
        </w:rPr>
      </w:pPr>
    </w:p>
    <w:p w14:paraId="3B641D0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issing values should be removed now; the result of this query is 0</w:t>
      </w:r>
    </w:p>
    <w:p w14:paraId="0ABA4E3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AvgTemperature.isna</w:t>
      </w:r>
      <w:proofErr w:type="spellEnd"/>
      <w:r w:rsidRPr="00147E96">
        <w:rPr>
          <w:rFonts w:ascii="Courier New" w:hAnsi="Courier New" w:cs="Courier New"/>
        </w:rPr>
        <w:t>().sum()</w:t>
      </w:r>
    </w:p>
    <w:p w14:paraId="28566D91" w14:textId="77777777" w:rsidR="00147E96" w:rsidRPr="00147E96" w:rsidRDefault="00147E96" w:rsidP="00147E96">
      <w:pPr>
        <w:pStyle w:val="BodyText"/>
        <w:rPr>
          <w:rFonts w:ascii="Courier New" w:hAnsi="Courier New" w:cs="Courier New"/>
        </w:rPr>
      </w:pPr>
    </w:p>
    <w:p w14:paraId="16B61D4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Let us now convert this dataset into Celsius</w:t>
      </w:r>
    </w:p>
    <w:p w14:paraId="638D2EB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 to °C: (°F − 32) × 5/9 = °C</w:t>
      </w:r>
    </w:p>
    <w:p w14:paraId="3A44FB3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 (</w:t>
      </w:r>
      <w:proofErr w:type="spellStart"/>
      <w:r w:rsidRPr="00147E96">
        <w:rPr>
          <w:rFonts w:ascii="Courier New" w:hAnsi="Courier New" w:cs="Courier New"/>
        </w:rPr>
        <w:t>df.AvgTemperature</w:t>
      </w:r>
      <w:proofErr w:type="spellEnd"/>
      <w:r w:rsidRPr="00147E96">
        <w:rPr>
          <w:rFonts w:ascii="Courier New" w:hAnsi="Courier New" w:cs="Courier New"/>
        </w:rPr>
        <w:t xml:space="preserve"> -32)*(5/9)</w:t>
      </w:r>
    </w:p>
    <w:p w14:paraId="0367432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drop</w:t>
      </w:r>
      <w:proofErr w:type="spellEnd"/>
      <w:r w:rsidRPr="00147E96">
        <w:rPr>
          <w:rFonts w:ascii="Courier New" w:hAnsi="Courier New" w:cs="Courier New"/>
        </w:rPr>
        <w:t>(['</w:t>
      </w:r>
      <w:proofErr w:type="spellStart"/>
      <w:r w:rsidRPr="00147E96">
        <w:rPr>
          <w:rFonts w:ascii="Courier New" w:hAnsi="Courier New" w:cs="Courier New"/>
        </w:rPr>
        <w:t>AvgTemperature</w:t>
      </w:r>
      <w:proofErr w:type="spellEnd"/>
      <w:r w:rsidRPr="00147E96">
        <w:rPr>
          <w:rFonts w:ascii="Courier New" w:hAnsi="Courier New" w:cs="Courier New"/>
        </w:rPr>
        <w:t>'], axis = 1)</w:t>
      </w:r>
    </w:p>
    <w:p w14:paraId="2B890465" w14:textId="77777777" w:rsidR="00147E96" w:rsidRPr="00147E96" w:rsidRDefault="00147E96" w:rsidP="00147E96">
      <w:pPr>
        <w:pStyle w:val="BodyText"/>
        <w:rPr>
          <w:rFonts w:ascii="Courier New" w:hAnsi="Courier New" w:cs="Courier New"/>
        </w:rPr>
      </w:pPr>
    </w:p>
    <w:p w14:paraId="427A518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emperatures beyond two decimal points are not as useful, so let limit the float values to one and two decimal points</w:t>
      </w:r>
    </w:p>
    <w:p w14:paraId="6995D89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 </w:t>
      </w:r>
      <w:proofErr w:type="spellStart"/>
      <w:r w:rsidRPr="00147E96">
        <w:rPr>
          <w:rFonts w:ascii="Courier New" w:hAnsi="Courier New" w:cs="Courier New"/>
        </w:rPr>
        <w:t>df.AvgTempCelsius.apply</w:t>
      </w:r>
      <w:proofErr w:type="spellEnd"/>
      <w:r w:rsidRPr="00147E96">
        <w:rPr>
          <w:rFonts w:ascii="Courier New" w:hAnsi="Courier New" w:cs="Courier New"/>
        </w:rPr>
        <w:t>(lambda x: "{0:0.2f}".format(x))</w:t>
      </w:r>
    </w:p>
    <w:p w14:paraId="34A410E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AvgTempCelsius_rounded2'] = </w:t>
      </w:r>
      <w:proofErr w:type="spellStart"/>
      <w:r w:rsidRPr="00147E96">
        <w:rPr>
          <w:rFonts w:ascii="Courier New" w:hAnsi="Courier New" w:cs="Courier New"/>
        </w:rPr>
        <w:t>df.AvgTempCelsius.apply</w:t>
      </w:r>
      <w:proofErr w:type="spellEnd"/>
      <w:r w:rsidRPr="00147E96">
        <w:rPr>
          <w:rFonts w:ascii="Courier New" w:hAnsi="Courier New" w:cs="Courier New"/>
        </w:rPr>
        <w:t>(lambda x: "{0:0.1f}".format(x))</w:t>
      </w:r>
    </w:p>
    <w:p w14:paraId="1529FA50" w14:textId="77777777" w:rsidR="00147E96" w:rsidRPr="00147E96" w:rsidRDefault="00147E96" w:rsidP="00147E96">
      <w:pPr>
        <w:pStyle w:val="BodyText"/>
        <w:rPr>
          <w:rFonts w:ascii="Courier New" w:hAnsi="Courier New" w:cs="Courier New"/>
        </w:rPr>
      </w:pPr>
    </w:p>
    <w:p w14:paraId="06749AF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Converting the new rounded values to numeric</w:t>
      </w:r>
    </w:p>
    <w:p w14:paraId="4269CFA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 </w:t>
      </w:r>
      <w:proofErr w:type="spellStart"/>
      <w:r w:rsidRPr="00147E96">
        <w:rPr>
          <w:rFonts w:ascii="Courier New" w:hAnsi="Courier New" w:cs="Courier New"/>
        </w:rPr>
        <w:t>pd.to_numeric</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w:t>
      </w:r>
    </w:p>
    <w:p w14:paraId="704FC59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AvgTempCelsius_rounded2'] = </w:t>
      </w:r>
      <w:proofErr w:type="spellStart"/>
      <w:r w:rsidRPr="00147E96">
        <w:rPr>
          <w:rFonts w:ascii="Courier New" w:hAnsi="Courier New" w:cs="Courier New"/>
        </w:rPr>
        <w:t>pd.to_numeric</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AvgTempCelsius_rounded2'])</w:t>
      </w:r>
    </w:p>
    <w:p w14:paraId="3F5BBA66" w14:textId="77777777" w:rsidR="00147E96" w:rsidRPr="00147E96" w:rsidRDefault="00147E96" w:rsidP="00147E96">
      <w:pPr>
        <w:pStyle w:val="BodyText"/>
        <w:rPr>
          <w:rFonts w:ascii="Courier New" w:hAnsi="Courier New" w:cs="Courier New"/>
        </w:rPr>
      </w:pPr>
    </w:p>
    <w:p w14:paraId="3D0AA9C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anity check of a sample of the data</w:t>
      </w:r>
    </w:p>
    <w:p w14:paraId="5D211A0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sample</w:t>
      </w:r>
      <w:proofErr w:type="spellEnd"/>
      <w:r w:rsidRPr="00147E96">
        <w:rPr>
          <w:rFonts w:ascii="Courier New" w:hAnsi="Courier New" w:cs="Courier New"/>
        </w:rPr>
        <w:t>(5)</w:t>
      </w:r>
    </w:p>
    <w:p w14:paraId="59EF6DDB" w14:textId="77777777" w:rsidR="00147E96" w:rsidRPr="00147E96" w:rsidRDefault="00147E96" w:rsidP="00147E96">
      <w:pPr>
        <w:pStyle w:val="BodyText"/>
        <w:rPr>
          <w:rFonts w:ascii="Courier New" w:hAnsi="Courier New" w:cs="Courier New"/>
        </w:rPr>
      </w:pPr>
    </w:p>
    <w:p w14:paraId="51564E1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 = df[['Country','Year','AvgTempCelsius']].groupby(['Country','Year']).mean().reset_index()</w:t>
      </w:r>
    </w:p>
    <w:p w14:paraId="76FD9E0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px.choropleth(data_frame=data,locations="Country",locationmode='country </w:t>
      </w:r>
      <w:r w:rsidRPr="00147E96">
        <w:rPr>
          <w:rFonts w:ascii="Courier New" w:hAnsi="Courier New" w:cs="Courier New"/>
        </w:rPr>
        <w:lastRenderedPageBreak/>
        <w:t>names',animation_frame="Year",color='AvgTempCelsius',color_continuous_scale = '</w:t>
      </w:r>
      <w:proofErr w:type="spellStart"/>
      <w:r w:rsidRPr="00147E96">
        <w:rPr>
          <w:rFonts w:ascii="Courier New" w:hAnsi="Courier New" w:cs="Courier New"/>
        </w:rPr>
        <w:t>Turbo',title</w:t>
      </w:r>
      <w:proofErr w:type="spellEnd"/>
      <w:r w:rsidRPr="00147E96">
        <w:rPr>
          <w:rFonts w:ascii="Courier New" w:hAnsi="Courier New" w:cs="Courier New"/>
        </w:rPr>
        <w:t>="Average temperature of countries over the years 1995 to 2019")</w:t>
      </w:r>
    </w:p>
    <w:p w14:paraId="7AA4EADA" w14:textId="77777777" w:rsidR="00147E96" w:rsidRPr="00147E96" w:rsidRDefault="00147E96" w:rsidP="00147E96">
      <w:pPr>
        <w:pStyle w:val="BodyText"/>
        <w:rPr>
          <w:rFonts w:ascii="Courier New" w:hAnsi="Courier New" w:cs="Courier New"/>
        </w:rPr>
      </w:pPr>
    </w:p>
    <w:p w14:paraId="23D2ABE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Yearly Global Average Temperature</w:t>
      </w:r>
    </w:p>
    <w:p w14:paraId="6419766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8))</w:t>
      </w:r>
    </w:p>
    <w:p w14:paraId="3FDF9A0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lineplot</w:t>
      </w:r>
      <w:proofErr w:type="spellEnd"/>
      <w:r w:rsidRPr="00147E96">
        <w:rPr>
          <w:rFonts w:ascii="Courier New" w:hAnsi="Courier New" w:cs="Courier New"/>
        </w:rPr>
        <w:t>(x = 'Year',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data = </w:t>
      </w:r>
      <w:proofErr w:type="spellStart"/>
      <w:r w:rsidRPr="00147E96">
        <w:rPr>
          <w:rFonts w:ascii="Courier New" w:hAnsi="Courier New" w:cs="Courier New"/>
        </w:rPr>
        <w:t>df</w:t>
      </w:r>
      <w:proofErr w:type="spellEnd"/>
      <w:r w:rsidRPr="00147E96">
        <w:rPr>
          <w:rFonts w:ascii="Courier New" w:hAnsi="Courier New" w:cs="Courier New"/>
        </w:rPr>
        <w:t xml:space="preserve"> , palette='tab10')</w:t>
      </w:r>
    </w:p>
    <w:p w14:paraId="0024746F" w14:textId="77777777" w:rsidR="00147E96" w:rsidRPr="00147E96" w:rsidRDefault="00147E96" w:rsidP="00147E96">
      <w:pPr>
        <w:pStyle w:val="BodyText"/>
        <w:rPr>
          <w:rFonts w:ascii="Courier New" w:hAnsi="Courier New" w:cs="Courier New"/>
        </w:rPr>
      </w:pPr>
    </w:p>
    <w:p w14:paraId="119365C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tting the plot parameters</w:t>
      </w:r>
    </w:p>
    <w:p w14:paraId="5EB501A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Average Global Temperatures')</w:t>
      </w:r>
    </w:p>
    <w:p w14:paraId="610E256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ylabel</w:t>
      </w:r>
      <w:proofErr w:type="spellEnd"/>
      <w:r w:rsidRPr="00147E96">
        <w:rPr>
          <w:rFonts w:ascii="Courier New" w:hAnsi="Courier New" w:cs="Courier New"/>
        </w:rPr>
        <w:t>('Average Temperature in degrees centigrade (°C)')</w:t>
      </w:r>
    </w:p>
    <w:p w14:paraId="76BD4DA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w:t>
      </w:r>
    </w:p>
    <w:p w14:paraId="575A230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ticks</w:t>
      </w:r>
      <w:proofErr w:type="spellEnd"/>
      <w:r w:rsidRPr="00147E96">
        <w:rPr>
          <w:rFonts w:ascii="Courier New" w:hAnsi="Courier New" w:cs="Courier New"/>
        </w:rPr>
        <w:t>(range(1995,2020))</w:t>
      </w:r>
    </w:p>
    <w:p w14:paraId="37FF293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how</w:t>
      </w:r>
      <w:proofErr w:type="spellEnd"/>
      <w:r w:rsidRPr="00147E96">
        <w:rPr>
          <w:rFonts w:ascii="Courier New" w:hAnsi="Courier New" w:cs="Courier New"/>
        </w:rPr>
        <w:t>();</w:t>
      </w:r>
    </w:p>
    <w:p w14:paraId="52DC58F3" w14:textId="77777777" w:rsidR="00147E96" w:rsidRPr="00147E96" w:rsidRDefault="00147E96" w:rsidP="00147E96">
      <w:pPr>
        <w:pStyle w:val="BodyText"/>
        <w:rPr>
          <w:rFonts w:ascii="Courier New" w:hAnsi="Courier New" w:cs="Courier New"/>
        </w:rPr>
      </w:pPr>
    </w:p>
    <w:p w14:paraId="6A4D50C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new </w:t>
      </w:r>
      <w:proofErr w:type="spellStart"/>
      <w:r w:rsidRPr="00147E96">
        <w:rPr>
          <w:rFonts w:ascii="Courier New" w:hAnsi="Courier New" w:cs="Courier New"/>
        </w:rPr>
        <w:t>dataframe</w:t>
      </w:r>
      <w:proofErr w:type="spellEnd"/>
      <w:r w:rsidRPr="00147E96">
        <w:rPr>
          <w:rFonts w:ascii="Courier New" w:hAnsi="Courier New" w:cs="Courier New"/>
        </w:rPr>
        <w:t xml:space="preserve"> to plot the average temperature by month</w:t>
      </w:r>
    </w:p>
    <w:p w14:paraId="332178E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r w:rsidRPr="00147E96">
        <w:rPr>
          <w:rFonts w:ascii="Courier New" w:hAnsi="Courier New" w:cs="Courier New"/>
        </w:rPr>
        <w:t>df.groupby</w:t>
      </w:r>
      <w:proofErr w:type="spellEnd"/>
      <w:r w:rsidRPr="00147E96">
        <w:rPr>
          <w:rFonts w:ascii="Courier New" w:hAnsi="Courier New" w:cs="Courier New"/>
        </w:rPr>
        <w:t>(['Month', 'Year']).AvgTempCelsius_rounded2.mean()</w:t>
      </w:r>
    </w:p>
    <w:p w14:paraId="2627104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r w:rsidRPr="00147E96">
        <w:rPr>
          <w:rFonts w:ascii="Courier New" w:hAnsi="Courier New" w:cs="Courier New"/>
        </w:rPr>
        <w:t>df_mean_month.reset_index</w:t>
      </w:r>
      <w:proofErr w:type="spellEnd"/>
      <w:r w:rsidRPr="00147E96">
        <w:rPr>
          <w:rFonts w:ascii="Courier New" w:hAnsi="Courier New" w:cs="Courier New"/>
        </w:rPr>
        <w:t>()</w:t>
      </w:r>
    </w:p>
    <w:p w14:paraId="43A7502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mean_month</w:t>
      </w:r>
      <w:proofErr w:type="spellEnd"/>
      <w:r w:rsidRPr="00147E96">
        <w:rPr>
          <w:rFonts w:ascii="Courier New" w:hAnsi="Courier New" w:cs="Courier New"/>
        </w:rPr>
        <w:t xml:space="preserve"> = </w:t>
      </w:r>
      <w:proofErr w:type="spellStart"/>
      <w:r w:rsidRPr="00147E96">
        <w:rPr>
          <w:rFonts w:ascii="Courier New" w:hAnsi="Courier New" w:cs="Courier New"/>
        </w:rPr>
        <w:t>df_mean_month.sort_values</w:t>
      </w:r>
      <w:proofErr w:type="spellEnd"/>
      <w:r w:rsidRPr="00147E96">
        <w:rPr>
          <w:rFonts w:ascii="Courier New" w:hAnsi="Courier New" w:cs="Courier New"/>
        </w:rPr>
        <w:t>(by = ['Year'])</w:t>
      </w:r>
    </w:p>
    <w:p w14:paraId="04BAA709" w14:textId="77777777" w:rsidR="00147E96" w:rsidRPr="00147E96" w:rsidRDefault="00147E96" w:rsidP="00147E96">
      <w:pPr>
        <w:pStyle w:val="BodyText"/>
        <w:rPr>
          <w:rFonts w:ascii="Courier New" w:hAnsi="Courier New" w:cs="Courier New"/>
        </w:rPr>
      </w:pPr>
    </w:p>
    <w:p w14:paraId="07A6C6F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pivoted </w:t>
      </w:r>
      <w:proofErr w:type="spellStart"/>
      <w:r w:rsidRPr="00147E96">
        <w:rPr>
          <w:rFonts w:ascii="Courier New" w:hAnsi="Courier New" w:cs="Courier New"/>
        </w:rPr>
        <w:t>dataframe</w:t>
      </w:r>
      <w:proofErr w:type="spellEnd"/>
      <w:r w:rsidRPr="00147E96">
        <w:rPr>
          <w:rFonts w:ascii="Courier New" w:hAnsi="Courier New" w:cs="Courier New"/>
        </w:rPr>
        <w:t xml:space="preserve"> with Month, Average Temperature and Year</w:t>
      </w:r>
    </w:p>
    <w:p w14:paraId="242B71C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pivoted</w:t>
      </w:r>
      <w:proofErr w:type="spellEnd"/>
      <w:r w:rsidRPr="00147E96">
        <w:rPr>
          <w:rFonts w:ascii="Courier New" w:hAnsi="Courier New" w:cs="Courier New"/>
        </w:rPr>
        <w:t xml:space="preserve"> = </w:t>
      </w:r>
      <w:proofErr w:type="spellStart"/>
      <w:r w:rsidRPr="00147E96">
        <w:rPr>
          <w:rFonts w:ascii="Courier New" w:hAnsi="Courier New" w:cs="Courier New"/>
        </w:rPr>
        <w:t>pd.pivot_table</w:t>
      </w:r>
      <w:proofErr w:type="spellEnd"/>
      <w:r w:rsidRPr="00147E96">
        <w:rPr>
          <w:rFonts w:ascii="Courier New" w:hAnsi="Courier New" w:cs="Courier New"/>
        </w:rPr>
        <w:t xml:space="preserve">(data= </w:t>
      </w:r>
      <w:proofErr w:type="spellStart"/>
      <w:r w:rsidRPr="00147E96">
        <w:rPr>
          <w:rFonts w:ascii="Courier New" w:hAnsi="Courier New" w:cs="Courier New"/>
        </w:rPr>
        <w:t>df_mean_month</w:t>
      </w:r>
      <w:proofErr w:type="spellEnd"/>
      <w:r w:rsidRPr="00147E96">
        <w:rPr>
          <w:rFonts w:ascii="Courier New" w:hAnsi="Courier New" w:cs="Courier New"/>
        </w:rPr>
        <w:t>,</w:t>
      </w:r>
    </w:p>
    <w:p w14:paraId="31B9CCA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ndex='Month',</w:t>
      </w:r>
    </w:p>
    <w:p w14:paraId="3FECA37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alues='AvgTempCelsius_rounded2',</w:t>
      </w:r>
    </w:p>
    <w:p w14:paraId="7448F28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olumns='Year')</w:t>
      </w:r>
    </w:p>
    <w:p w14:paraId="2D8D62D6" w14:textId="77777777" w:rsidR="00147E96" w:rsidRPr="00147E96" w:rsidRDefault="00147E96" w:rsidP="00147E96">
      <w:pPr>
        <w:pStyle w:val="BodyText"/>
        <w:rPr>
          <w:rFonts w:ascii="Courier New" w:hAnsi="Courier New" w:cs="Courier New"/>
        </w:rPr>
      </w:pPr>
    </w:p>
    <w:p w14:paraId="2415895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average temperatures by year and month</w:t>
      </w:r>
    </w:p>
    <w:p w14:paraId="6942305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lastRenderedPageBreak/>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8))</w:t>
      </w:r>
    </w:p>
    <w:p w14:paraId="2B451E6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heatmap</w:t>
      </w:r>
      <w:proofErr w:type="spellEnd"/>
      <w:r w:rsidRPr="00147E96">
        <w:rPr>
          <w:rFonts w:ascii="Courier New" w:hAnsi="Courier New" w:cs="Courier New"/>
        </w:rPr>
        <w:t xml:space="preserve">(data = </w:t>
      </w:r>
      <w:proofErr w:type="spellStart"/>
      <w:r w:rsidRPr="00147E96">
        <w:rPr>
          <w:rFonts w:ascii="Courier New" w:hAnsi="Courier New" w:cs="Courier New"/>
        </w:rPr>
        <w:t>df_pivoted</w:t>
      </w:r>
      <w:proofErr w:type="spellEnd"/>
      <w:r w:rsidRPr="00147E96">
        <w:rPr>
          <w:rFonts w:ascii="Courier New" w:hAnsi="Courier New" w:cs="Courier New"/>
        </w:rPr>
        <w:t xml:space="preserve">, </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 xml:space="preserve">', </w:t>
      </w:r>
      <w:proofErr w:type="spellStart"/>
      <w:r w:rsidRPr="00147E96">
        <w:rPr>
          <w:rFonts w:ascii="Courier New" w:hAnsi="Courier New" w:cs="Courier New"/>
        </w:rPr>
        <w:t>annot</w:t>
      </w:r>
      <w:proofErr w:type="spellEnd"/>
      <w:r w:rsidRPr="00147E96">
        <w:rPr>
          <w:rFonts w:ascii="Courier New" w:hAnsi="Courier New" w:cs="Courier New"/>
        </w:rPr>
        <w:t xml:space="preserve"> = True, </w:t>
      </w:r>
      <w:proofErr w:type="spellStart"/>
      <w:r w:rsidRPr="00147E96">
        <w:rPr>
          <w:rFonts w:ascii="Courier New" w:hAnsi="Courier New" w:cs="Courier New"/>
        </w:rPr>
        <w:t>fmt</w:t>
      </w:r>
      <w:proofErr w:type="spellEnd"/>
      <w:r w:rsidRPr="00147E96">
        <w:rPr>
          <w:rFonts w:ascii="Courier New" w:hAnsi="Courier New" w:cs="Courier New"/>
        </w:rPr>
        <w:t xml:space="preserve">=".1f", </w:t>
      </w:r>
      <w:proofErr w:type="spellStart"/>
      <w:r w:rsidRPr="00147E96">
        <w:rPr>
          <w:rFonts w:ascii="Courier New" w:hAnsi="Courier New" w:cs="Courier New"/>
        </w:rPr>
        <w:t>annot_kws</w:t>
      </w:r>
      <w:proofErr w:type="spellEnd"/>
      <w:r w:rsidRPr="00147E96">
        <w:rPr>
          <w:rFonts w:ascii="Courier New" w:hAnsi="Courier New" w:cs="Courier New"/>
        </w:rPr>
        <w:t>={'size':11})</w:t>
      </w:r>
    </w:p>
    <w:p w14:paraId="15ABE9A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Year')</w:t>
      </w:r>
    </w:p>
    <w:p w14:paraId="7F2F60C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ylabel</w:t>
      </w:r>
      <w:proofErr w:type="spellEnd"/>
      <w:r w:rsidRPr="00147E96">
        <w:rPr>
          <w:rFonts w:ascii="Courier New" w:hAnsi="Courier New" w:cs="Courier New"/>
        </w:rPr>
        <w:t>('Month (Number)')</w:t>
      </w:r>
    </w:p>
    <w:p w14:paraId="57A11D4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Average Global Temperatures in degrees centigrade (°C)')</w:t>
      </w:r>
    </w:p>
    <w:p w14:paraId="5AECAB8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how</w:t>
      </w:r>
      <w:proofErr w:type="spellEnd"/>
      <w:r w:rsidRPr="00147E96">
        <w:rPr>
          <w:rFonts w:ascii="Courier New" w:hAnsi="Courier New" w:cs="Courier New"/>
        </w:rPr>
        <w:t>();</w:t>
      </w:r>
    </w:p>
    <w:p w14:paraId="447CE3C9" w14:textId="77777777" w:rsidR="00147E96" w:rsidRPr="00147E96" w:rsidRDefault="00147E96" w:rsidP="00147E96">
      <w:pPr>
        <w:pStyle w:val="BodyText"/>
        <w:rPr>
          <w:rFonts w:ascii="Courier New" w:hAnsi="Courier New" w:cs="Courier New"/>
        </w:rPr>
      </w:pPr>
    </w:p>
    <w:p w14:paraId="063B610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average temperature of the Regions</w:t>
      </w:r>
    </w:p>
    <w:p w14:paraId="2F05F63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s = df.groupby(['Region'])['AvgTempCelsius'].mean().reset_index().sort_values(by='AvgTempCelsius',ascending=False)</w:t>
      </w:r>
    </w:p>
    <w:p w14:paraId="12C2E64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style.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w:t>
      </w:r>
    </w:p>
    <w:p w14:paraId="5A0842BF" w14:textId="77777777" w:rsidR="00147E96" w:rsidRPr="00147E96" w:rsidRDefault="00147E96" w:rsidP="00147E96">
      <w:pPr>
        <w:pStyle w:val="BodyText"/>
        <w:rPr>
          <w:rFonts w:ascii="Courier New" w:hAnsi="Courier New" w:cs="Courier New"/>
        </w:rPr>
      </w:pPr>
    </w:p>
    <w:p w14:paraId="09F5924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average temperature of different regions over time</w:t>
      </w:r>
    </w:p>
    <w:p w14:paraId="2CF8543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 = </w:t>
      </w:r>
      <w:proofErr w:type="spellStart"/>
      <w:r w:rsidRPr="00147E96">
        <w:rPr>
          <w:rFonts w:ascii="Courier New" w:hAnsi="Courier New" w:cs="Courier New"/>
        </w:rPr>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8))</w:t>
      </w:r>
    </w:p>
    <w:p w14:paraId="4DC3162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lineplot</w:t>
      </w:r>
      <w:proofErr w:type="spellEnd"/>
      <w:r w:rsidRPr="00147E96">
        <w:rPr>
          <w:rFonts w:ascii="Courier New" w:hAnsi="Courier New" w:cs="Courier New"/>
        </w:rPr>
        <w:t>(x = 'Year',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hue = 'Region', data = </w:t>
      </w:r>
      <w:proofErr w:type="spellStart"/>
      <w:r w:rsidRPr="00147E96">
        <w:rPr>
          <w:rFonts w:ascii="Courier New" w:hAnsi="Courier New" w:cs="Courier New"/>
        </w:rPr>
        <w:t>df</w:t>
      </w:r>
      <w:proofErr w:type="spellEnd"/>
      <w:r w:rsidRPr="00147E96">
        <w:rPr>
          <w:rFonts w:ascii="Courier New" w:hAnsi="Courier New" w:cs="Courier New"/>
        </w:rPr>
        <w:t xml:space="preserve"> , palette='muted')</w:t>
      </w:r>
    </w:p>
    <w:p w14:paraId="50357FAD" w14:textId="77777777" w:rsidR="00147E96" w:rsidRPr="00147E96" w:rsidRDefault="00147E96" w:rsidP="00147E96">
      <w:pPr>
        <w:pStyle w:val="BodyText"/>
        <w:rPr>
          <w:rFonts w:ascii="Courier New" w:hAnsi="Courier New" w:cs="Courier New"/>
        </w:rPr>
      </w:pPr>
    </w:p>
    <w:p w14:paraId="2F7001D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lling the required parameters of the plot</w:t>
      </w:r>
    </w:p>
    <w:p w14:paraId="77026CF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Average Temperature in Different Regions')</w:t>
      </w:r>
    </w:p>
    <w:p w14:paraId="331B28D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ylabel</w:t>
      </w:r>
      <w:proofErr w:type="spellEnd"/>
      <w:r w:rsidRPr="00147E96">
        <w:rPr>
          <w:rFonts w:ascii="Courier New" w:hAnsi="Courier New" w:cs="Courier New"/>
        </w:rPr>
        <w:t xml:space="preserve">('Average Temperature in degree </w:t>
      </w:r>
      <w:proofErr w:type="spellStart"/>
      <w:r w:rsidRPr="00147E96">
        <w:rPr>
          <w:rFonts w:ascii="Courier New" w:hAnsi="Courier New" w:cs="Courier New"/>
        </w:rPr>
        <w:t>celsius</w:t>
      </w:r>
      <w:proofErr w:type="spellEnd"/>
      <w:r w:rsidRPr="00147E96">
        <w:rPr>
          <w:rFonts w:ascii="Courier New" w:hAnsi="Courier New" w:cs="Courier New"/>
        </w:rPr>
        <w:t xml:space="preserve"> (°C)')</w:t>
      </w:r>
    </w:p>
    <w:p w14:paraId="33FB2D6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Year')</w:t>
      </w:r>
    </w:p>
    <w:p w14:paraId="4609AC1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ticks</w:t>
      </w:r>
      <w:proofErr w:type="spellEnd"/>
      <w:r w:rsidRPr="00147E96">
        <w:rPr>
          <w:rFonts w:ascii="Courier New" w:hAnsi="Courier New" w:cs="Courier New"/>
        </w:rPr>
        <w:t>(range(1995,2020))</w:t>
      </w:r>
    </w:p>
    <w:p w14:paraId="7C1B1EB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legend</w:t>
      </w:r>
      <w:proofErr w:type="spellEnd"/>
      <w:r w:rsidRPr="00147E96">
        <w:rPr>
          <w:rFonts w:ascii="Courier New" w:hAnsi="Courier New" w:cs="Courier New"/>
        </w:rPr>
        <w:t>(</w:t>
      </w:r>
      <w:proofErr w:type="spellStart"/>
      <w:r w:rsidRPr="00147E96">
        <w:rPr>
          <w:rFonts w:ascii="Courier New" w:hAnsi="Courier New" w:cs="Courier New"/>
        </w:rPr>
        <w:t>loc</w:t>
      </w:r>
      <w:proofErr w:type="spellEnd"/>
      <w:r w:rsidRPr="00147E96">
        <w:rPr>
          <w:rFonts w:ascii="Courier New" w:hAnsi="Courier New" w:cs="Courier New"/>
        </w:rPr>
        <w:t xml:space="preserve">='center left', </w:t>
      </w:r>
      <w:proofErr w:type="spellStart"/>
      <w:r w:rsidRPr="00147E96">
        <w:rPr>
          <w:rFonts w:ascii="Courier New" w:hAnsi="Courier New" w:cs="Courier New"/>
        </w:rPr>
        <w:t>bbox_to_anchor</w:t>
      </w:r>
      <w:proofErr w:type="spellEnd"/>
      <w:r w:rsidRPr="00147E96">
        <w:rPr>
          <w:rFonts w:ascii="Courier New" w:hAnsi="Courier New" w:cs="Courier New"/>
        </w:rPr>
        <w:t>=(1.04, 0.5),</w:t>
      </w:r>
      <w:proofErr w:type="spellStart"/>
      <w:r w:rsidRPr="00147E96">
        <w:rPr>
          <w:rFonts w:ascii="Courier New" w:hAnsi="Courier New" w:cs="Courier New"/>
        </w:rPr>
        <w:t>ncol</w:t>
      </w:r>
      <w:proofErr w:type="spellEnd"/>
      <w:r w:rsidRPr="00147E96">
        <w:rPr>
          <w:rFonts w:ascii="Courier New" w:hAnsi="Courier New" w:cs="Courier New"/>
        </w:rPr>
        <w:t>=1)</w:t>
      </w:r>
    </w:p>
    <w:p w14:paraId="3775DC5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ght_layout</w:t>
      </w:r>
      <w:proofErr w:type="spellEnd"/>
      <w:r w:rsidRPr="00147E96">
        <w:rPr>
          <w:rFonts w:ascii="Courier New" w:hAnsi="Courier New" w:cs="Courier New"/>
        </w:rPr>
        <w:t>()</w:t>
      </w:r>
    </w:p>
    <w:p w14:paraId="3F94017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how</w:t>
      </w:r>
      <w:proofErr w:type="spellEnd"/>
      <w:r w:rsidRPr="00147E96">
        <w:rPr>
          <w:rFonts w:ascii="Courier New" w:hAnsi="Courier New" w:cs="Courier New"/>
        </w:rPr>
        <w:t>();</w:t>
      </w:r>
    </w:p>
    <w:p w14:paraId="2C0889EC" w14:textId="77777777" w:rsidR="00147E96" w:rsidRPr="00147E96" w:rsidRDefault="00147E96" w:rsidP="00147E96">
      <w:pPr>
        <w:pStyle w:val="BodyText"/>
        <w:rPr>
          <w:rFonts w:ascii="Courier New" w:hAnsi="Courier New" w:cs="Courier New"/>
        </w:rPr>
      </w:pPr>
    </w:p>
    <w:p w14:paraId="5E9FE0D9"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Distribution of temperatures across various regions</w:t>
      </w:r>
    </w:p>
    <w:p w14:paraId="3681D4E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egion_sorted</w:t>
      </w:r>
      <w:proofErr w:type="spellEnd"/>
      <w:r w:rsidRPr="00147E96">
        <w:rPr>
          <w:rFonts w:ascii="Courier New" w:hAnsi="Courier New" w:cs="Courier New"/>
        </w:rPr>
        <w:t xml:space="preserve"> = df.groupby('Region')['AvgTempCelsius'].median().sort_values().index</w:t>
      </w:r>
    </w:p>
    <w:p w14:paraId="2DD257BF" w14:textId="77777777" w:rsidR="00147E96" w:rsidRPr="00147E96" w:rsidRDefault="00147E96" w:rsidP="00147E96">
      <w:pPr>
        <w:pStyle w:val="BodyText"/>
        <w:rPr>
          <w:rFonts w:ascii="Courier New" w:hAnsi="Courier New" w:cs="Courier New"/>
        </w:rPr>
      </w:pPr>
    </w:p>
    <w:p w14:paraId="797D177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r w:rsidRPr="00147E96">
        <w:rPr>
          <w:rFonts w:ascii="Courier New" w:hAnsi="Courier New" w:cs="Courier New"/>
        </w:rPr>
        <w:t>sns.color_palette</w:t>
      </w:r>
      <w:proofErr w:type="spellEnd"/>
      <w:r w:rsidRPr="00147E96">
        <w:rPr>
          <w:rFonts w:ascii="Courier New" w:hAnsi="Courier New" w:cs="Courier New"/>
        </w:rPr>
        <w:t>("muted"):</w:t>
      </w:r>
    </w:p>
    <w:p w14:paraId="4EF961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r w:rsidRPr="00147E96">
        <w:rPr>
          <w:rFonts w:ascii="Courier New" w:hAnsi="Courier New" w:cs="Courier New"/>
        </w:rPr>
        <w:t>plt.subplots</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0, 7))</w:t>
      </w:r>
    </w:p>
    <w:p w14:paraId="501209C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sns.boxplot</w:t>
      </w:r>
      <w:proofErr w:type="spellEnd"/>
      <w:r w:rsidRPr="00147E96">
        <w:rPr>
          <w:rFonts w:ascii="Courier New" w:hAnsi="Courier New" w:cs="Courier New"/>
        </w:rPr>
        <w:t xml:space="preserve">(data = </w:t>
      </w:r>
      <w:proofErr w:type="spellStart"/>
      <w:r w:rsidRPr="00147E96">
        <w:rPr>
          <w:rFonts w:ascii="Courier New" w:hAnsi="Courier New" w:cs="Courier New"/>
        </w:rPr>
        <w:t>df.sort_values</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 = 'Region', y = '</w:t>
      </w:r>
      <w:proofErr w:type="spellStart"/>
      <w:r w:rsidRPr="00147E96">
        <w:rPr>
          <w:rFonts w:ascii="Courier New" w:hAnsi="Courier New" w:cs="Courier New"/>
        </w:rPr>
        <w:t>AvgTempCelsius</w:t>
      </w:r>
      <w:proofErr w:type="spellEnd"/>
      <w:r w:rsidRPr="00147E96">
        <w:rPr>
          <w:rFonts w:ascii="Courier New" w:hAnsi="Courier New" w:cs="Courier New"/>
        </w:rPr>
        <w:t xml:space="preserve">', order = </w:t>
      </w:r>
      <w:proofErr w:type="spellStart"/>
      <w:r w:rsidRPr="00147E96">
        <w:rPr>
          <w:rFonts w:ascii="Courier New" w:hAnsi="Courier New" w:cs="Courier New"/>
        </w:rPr>
        <w:t>region_sorted</w:t>
      </w:r>
      <w:proofErr w:type="spellEnd"/>
      <w:r w:rsidRPr="00147E96">
        <w:rPr>
          <w:rFonts w:ascii="Courier New" w:hAnsi="Courier New" w:cs="Courier New"/>
        </w:rPr>
        <w:t>)</w:t>
      </w:r>
    </w:p>
    <w:p w14:paraId="5F0E495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ticks</w:t>
      </w:r>
      <w:proofErr w:type="spellEnd"/>
      <w:r w:rsidRPr="00147E96">
        <w:rPr>
          <w:rFonts w:ascii="Courier New" w:hAnsi="Courier New" w:cs="Courier New"/>
        </w:rPr>
        <w:t>(rotation = 70)</w:t>
      </w:r>
    </w:p>
    <w:p w14:paraId="421FBEC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title</w:t>
      </w:r>
      <w:proofErr w:type="spellEnd"/>
      <w:r w:rsidRPr="00147E96">
        <w:rPr>
          <w:rFonts w:ascii="Courier New" w:hAnsi="Courier New" w:cs="Courier New"/>
        </w:rPr>
        <w:t>('Distribution of Temperatures (1995-2019)')</w:t>
      </w:r>
    </w:p>
    <w:p w14:paraId="56E7D3E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label</w:t>
      </w:r>
      <w:proofErr w:type="spellEnd"/>
      <w:r w:rsidRPr="00147E96">
        <w:rPr>
          <w:rFonts w:ascii="Courier New" w:hAnsi="Courier New" w:cs="Courier New"/>
        </w:rPr>
        <w:t>('')</w:t>
      </w:r>
    </w:p>
    <w:p w14:paraId="16B83FE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ylabel</w:t>
      </w:r>
      <w:proofErr w:type="spellEnd"/>
      <w:r w:rsidRPr="00147E96">
        <w:rPr>
          <w:rFonts w:ascii="Courier New" w:hAnsi="Courier New" w:cs="Courier New"/>
        </w:rPr>
        <w:t>('Average Temperature (°C)')</w:t>
      </w:r>
    </w:p>
    <w:p w14:paraId="35790AC4" w14:textId="77777777" w:rsidR="00147E96" w:rsidRPr="00147E96" w:rsidRDefault="00147E96" w:rsidP="00147E96">
      <w:pPr>
        <w:pStyle w:val="BodyText"/>
        <w:rPr>
          <w:rFonts w:ascii="Courier New" w:hAnsi="Courier New" w:cs="Courier New"/>
        </w:rPr>
      </w:pPr>
    </w:p>
    <w:p w14:paraId="7F9EC65C" w14:textId="2EFF46B4" w:rsidR="00147E96" w:rsidRPr="00147E96" w:rsidRDefault="00147E96" w:rsidP="00147E96">
      <w:pPr>
        <w:pStyle w:val="BodyText"/>
        <w:rPr>
          <w:rFonts w:ascii="Courier New" w:hAnsi="Courier New" w:cs="Courier New"/>
        </w:rPr>
      </w:pPr>
      <w:r w:rsidRPr="00147E96">
        <w:rPr>
          <w:rFonts w:ascii="Courier New" w:hAnsi="Courier New" w:cs="Courier New"/>
        </w:rPr>
        <w:t xml:space="preserve"># Making a violin plot of the distribution of average temperatures by </w:t>
      </w:r>
      <w:r w:rsidR="00B96F09">
        <w:rPr>
          <w:rFonts w:ascii="Courier New" w:hAnsi="Courier New" w:cs="Courier New"/>
        </w:rPr>
        <w:t>c</w:t>
      </w:r>
      <w:r w:rsidRPr="00147E96">
        <w:rPr>
          <w:rFonts w:ascii="Courier New" w:hAnsi="Courier New" w:cs="Courier New"/>
        </w:rPr>
        <w:t>ountry</w:t>
      </w:r>
    </w:p>
    <w:p w14:paraId="092CAA5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r w:rsidRPr="00147E96">
        <w:rPr>
          <w:rFonts w:ascii="Courier New" w:hAnsi="Courier New" w:cs="Courier New"/>
        </w:rPr>
        <w:t>sns.color_palette</w:t>
      </w:r>
      <w:proofErr w:type="spellEnd"/>
      <w:r w:rsidRPr="00147E96">
        <w:rPr>
          <w:rFonts w:ascii="Courier New" w:hAnsi="Courier New" w:cs="Courier New"/>
        </w:rPr>
        <w:t>("muted"):</w:t>
      </w:r>
    </w:p>
    <w:p w14:paraId="11907DD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r w:rsidRPr="00147E96">
        <w:rPr>
          <w:rFonts w:ascii="Courier New" w:hAnsi="Courier New" w:cs="Courier New"/>
        </w:rPr>
        <w:t>plt.subplots</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5, 5))</w:t>
      </w:r>
    </w:p>
    <w:p w14:paraId="6F38629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sns.violinplot</w:t>
      </w:r>
      <w:proofErr w:type="spellEnd"/>
      <w:r w:rsidRPr="00147E96">
        <w:rPr>
          <w:rFonts w:ascii="Courier New" w:hAnsi="Courier New" w:cs="Courier New"/>
        </w:rPr>
        <w:t xml:space="preserve">(data = </w:t>
      </w:r>
      <w:proofErr w:type="spellStart"/>
      <w:r w:rsidRPr="00147E96">
        <w:rPr>
          <w:rFonts w:ascii="Courier New" w:hAnsi="Courier New" w:cs="Courier New"/>
        </w:rPr>
        <w:t>df.sort_values</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 = 'Region', y = '</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order = </w:t>
      </w:r>
      <w:proofErr w:type="spellStart"/>
      <w:r w:rsidRPr="00147E96">
        <w:rPr>
          <w:rFonts w:ascii="Courier New" w:hAnsi="Courier New" w:cs="Courier New"/>
        </w:rPr>
        <w:t>region_sorted</w:t>
      </w:r>
      <w:proofErr w:type="spellEnd"/>
      <w:r w:rsidRPr="00147E96">
        <w:rPr>
          <w:rFonts w:ascii="Courier New" w:hAnsi="Courier New" w:cs="Courier New"/>
        </w:rPr>
        <w:t>)</w:t>
      </w:r>
    </w:p>
    <w:p w14:paraId="612B319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ticks</w:t>
      </w:r>
      <w:proofErr w:type="spellEnd"/>
      <w:r w:rsidRPr="00147E96">
        <w:rPr>
          <w:rFonts w:ascii="Courier New" w:hAnsi="Courier New" w:cs="Courier New"/>
        </w:rPr>
        <w:t>(rotation = 45)</w:t>
      </w:r>
    </w:p>
    <w:p w14:paraId="511B507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title</w:t>
      </w:r>
      <w:proofErr w:type="spellEnd"/>
      <w:r w:rsidRPr="00147E96">
        <w:rPr>
          <w:rFonts w:ascii="Courier New" w:hAnsi="Courier New" w:cs="Courier New"/>
        </w:rPr>
        <w:t>('Distribution of Average Temperatures (1995-2019)')</w:t>
      </w:r>
    </w:p>
    <w:p w14:paraId="1FEBC04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label</w:t>
      </w:r>
      <w:proofErr w:type="spellEnd"/>
      <w:r w:rsidRPr="00147E96">
        <w:rPr>
          <w:rFonts w:ascii="Courier New" w:hAnsi="Courier New" w:cs="Courier New"/>
        </w:rPr>
        <w:t>('')</w:t>
      </w:r>
    </w:p>
    <w:p w14:paraId="323D0B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ylabel</w:t>
      </w:r>
      <w:proofErr w:type="spellEnd"/>
      <w:r w:rsidRPr="00147E96">
        <w:rPr>
          <w:rFonts w:ascii="Courier New" w:hAnsi="Courier New" w:cs="Courier New"/>
        </w:rPr>
        <w:t>('Average Temperature (°C)')</w:t>
      </w:r>
    </w:p>
    <w:p w14:paraId="6AE4DEA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show</w:t>
      </w:r>
      <w:proofErr w:type="spellEnd"/>
      <w:r w:rsidRPr="00147E96">
        <w:rPr>
          <w:rFonts w:ascii="Courier New" w:hAnsi="Courier New" w:cs="Courier New"/>
        </w:rPr>
        <w:t>;</w:t>
      </w:r>
    </w:p>
    <w:p w14:paraId="693E8F0C" w14:textId="77777777" w:rsidR="00147E96" w:rsidRPr="00147E96" w:rsidRDefault="00147E96" w:rsidP="00147E96">
      <w:pPr>
        <w:pStyle w:val="BodyText"/>
        <w:rPr>
          <w:rFonts w:ascii="Courier New" w:hAnsi="Courier New" w:cs="Courier New"/>
        </w:rPr>
      </w:pPr>
    </w:p>
    <w:p w14:paraId="2002AC3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monthly average temperature by month in various Regions</w:t>
      </w:r>
    </w:p>
    <w:p w14:paraId="21962A5A" w14:textId="77777777" w:rsidR="00147E96" w:rsidRPr="00147E96" w:rsidRDefault="00147E96" w:rsidP="00147E96">
      <w:pPr>
        <w:pStyle w:val="BodyText"/>
        <w:rPr>
          <w:rFonts w:ascii="Courier New" w:hAnsi="Courier New" w:cs="Courier New"/>
        </w:rPr>
      </w:pPr>
    </w:p>
    <w:p w14:paraId="18E38D2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regions = </w:t>
      </w:r>
      <w:proofErr w:type="spellStart"/>
      <w:r w:rsidRPr="00147E96">
        <w:rPr>
          <w:rFonts w:ascii="Courier New" w:hAnsi="Courier New" w:cs="Courier New"/>
        </w:rPr>
        <w:t>df.Region.unique</w:t>
      </w:r>
      <w:proofErr w:type="spellEnd"/>
      <w:r w:rsidRPr="00147E96">
        <w:rPr>
          <w:rFonts w:ascii="Courier New" w:hAnsi="Courier New" w:cs="Courier New"/>
        </w:rPr>
        <w:t>().</w:t>
      </w:r>
      <w:proofErr w:type="spellStart"/>
      <w:r w:rsidRPr="00147E96">
        <w:rPr>
          <w:rFonts w:ascii="Courier New" w:hAnsi="Courier New" w:cs="Courier New"/>
        </w:rPr>
        <w:t>tolist</w:t>
      </w:r>
      <w:proofErr w:type="spellEnd"/>
      <w:r w:rsidRPr="00147E96">
        <w:rPr>
          <w:rFonts w:ascii="Courier New" w:hAnsi="Courier New" w:cs="Courier New"/>
        </w:rPr>
        <w:t>()</w:t>
      </w:r>
    </w:p>
    <w:p w14:paraId="6CAAA519" w14:textId="77777777" w:rsidR="00147E96" w:rsidRPr="00147E96" w:rsidRDefault="00147E96" w:rsidP="00147E96">
      <w:pPr>
        <w:pStyle w:val="BodyText"/>
        <w:rPr>
          <w:rFonts w:ascii="Courier New" w:hAnsi="Courier New" w:cs="Courier New"/>
        </w:rPr>
      </w:pPr>
    </w:p>
    <w:p w14:paraId="698C960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number_plot</w:t>
      </w:r>
      <w:proofErr w:type="spellEnd"/>
      <w:r w:rsidRPr="00147E96">
        <w:rPr>
          <w:rFonts w:ascii="Courier New" w:hAnsi="Courier New" w:cs="Courier New"/>
        </w:rPr>
        <w:t xml:space="preserve"> = [0, 0, 0, 1, 1, 1, 2]</w:t>
      </w:r>
    </w:p>
    <w:p w14:paraId="51659F8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osition_a</w:t>
      </w:r>
      <w:proofErr w:type="spellEnd"/>
      <w:r w:rsidRPr="00147E96">
        <w:rPr>
          <w:rFonts w:ascii="Courier New" w:hAnsi="Courier New" w:cs="Courier New"/>
        </w:rPr>
        <w:t xml:space="preserve"> = [0, 2, 4, 0, 2, 4, 2]</w:t>
      </w:r>
    </w:p>
    <w:p w14:paraId="42A5F55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osition_b</w:t>
      </w:r>
      <w:proofErr w:type="spellEnd"/>
      <w:r w:rsidRPr="00147E96">
        <w:rPr>
          <w:rFonts w:ascii="Courier New" w:hAnsi="Courier New" w:cs="Courier New"/>
        </w:rPr>
        <w:t xml:space="preserve"> = [2, 4, 6, 2, 4, 6, 4]</w:t>
      </w:r>
    </w:p>
    <w:p w14:paraId="73C177F2" w14:textId="77777777" w:rsidR="00147E96" w:rsidRPr="00147E96" w:rsidRDefault="00147E96" w:rsidP="00147E96">
      <w:pPr>
        <w:pStyle w:val="BodyText"/>
        <w:rPr>
          <w:rFonts w:ascii="Courier New" w:hAnsi="Courier New" w:cs="Courier New"/>
        </w:rPr>
      </w:pPr>
    </w:p>
    <w:p w14:paraId="6023765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r w:rsidRPr="00147E96">
        <w:rPr>
          <w:rFonts w:ascii="Courier New" w:hAnsi="Courier New" w:cs="Courier New"/>
        </w:rPr>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 xml:space="preserve"> = (25,15))</w:t>
      </w:r>
    </w:p>
    <w:p w14:paraId="4B8022D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uptitle</w:t>
      </w:r>
      <w:proofErr w:type="spellEnd"/>
      <w:r w:rsidRPr="00147E96">
        <w:rPr>
          <w:rFonts w:ascii="Courier New" w:hAnsi="Courier New" w:cs="Courier New"/>
        </w:rPr>
        <w:t xml:space="preserve">('Global Monthly Temperatures (1995-2019)', y = 1.05, </w:t>
      </w:r>
      <w:proofErr w:type="spellStart"/>
      <w:r w:rsidRPr="00147E96">
        <w:rPr>
          <w:rFonts w:ascii="Courier New" w:hAnsi="Courier New" w:cs="Courier New"/>
        </w:rPr>
        <w:t>fontsize</w:t>
      </w:r>
      <w:proofErr w:type="spellEnd"/>
      <w:r w:rsidRPr="00147E96">
        <w:rPr>
          <w:rFonts w:ascii="Courier New" w:hAnsi="Courier New" w:cs="Courier New"/>
        </w:rPr>
        <w:t>=15)</w:t>
      </w:r>
    </w:p>
    <w:p w14:paraId="0DC5DBF7" w14:textId="77777777" w:rsidR="00147E96" w:rsidRPr="00147E96" w:rsidRDefault="00147E96" w:rsidP="00147E96">
      <w:pPr>
        <w:pStyle w:val="BodyText"/>
        <w:rPr>
          <w:rFonts w:ascii="Courier New" w:hAnsi="Courier New" w:cs="Courier New"/>
        </w:rPr>
      </w:pPr>
    </w:p>
    <w:p w14:paraId="7A94533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gs</w:t>
      </w:r>
      <w:proofErr w:type="spellEnd"/>
      <w:r w:rsidRPr="00147E96">
        <w:rPr>
          <w:rFonts w:ascii="Courier New" w:hAnsi="Courier New" w:cs="Courier New"/>
        </w:rPr>
        <w:t xml:space="preserve"> = </w:t>
      </w:r>
      <w:proofErr w:type="spellStart"/>
      <w:r w:rsidRPr="00147E96">
        <w:rPr>
          <w:rFonts w:ascii="Courier New" w:hAnsi="Courier New" w:cs="Courier New"/>
        </w:rPr>
        <w:t>gridspec.GridSpec</w:t>
      </w:r>
      <w:proofErr w:type="spellEnd"/>
      <w:r w:rsidRPr="00147E96">
        <w:rPr>
          <w:rFonts w:ascii="Courier New" w:hAnsi="Courier New" w:cs="Courier New"/>
        </w:rPr>
        <w:t>(3, 6)</w:t>
      </w:r>
    </w:p>
    <w:p w14:paraId="274A5A6D" w14:textId="77777777" w:rsidR="00147E96" w:rsidRPr="00147E96" w:rsidRDefault="00147E96" w:rsidP="00147E96">
      <w:pPr>
        <w:pStyle w:val="BodyText"/>
        <w:rPr>
          <w:rFonts w:ascii="Courier New" w:hAnsi="Courier New" w:cs="Courier New"/>
        </w:rPr>
      </w:pPr>
    </w:p>
    <w:p w14:paraId="6A7BC67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or i in range(7): </w:t>
      </w:r>
    </w:p>
    <w:p w14:paraId="297985E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x = </w:t>
      </w:r>
      <w:proofErr w:type="spellStart"/>
      <w:r w:rsidRPr="00147E96">
        <w:rPr>
          <w:rFonts w:ascii="Courier New" w:hAnsi="Courier New" w:cs="Courier New"/>
        </w:rPr>
        <w:t>plt.subplot</w:t>
      </w:r>
      <w:proofErr w:type="spellEnd"/>
      <w:r w:rsidRPr="00147E96">
        <w:rPr>
          <w:rFonts w:ascii="Courier New" w:hAnsi="Courier New" w:cs="Courier New"/>
        </w:rPr>
        <w:t>(3, 3, i+1)</w:t>
      </w:r>
    </w:p>
    <w:p w14:paraId="3613552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ax = </w:t>
      </w:r>
      <w:proofErr w:type="spellStart"/>
      <w:r w:rsidRPr="00147E96">
        <w:rPr>
          <w:rFonts w:ascii="Courier New" w:hAnsi="Courier New" w:cs="Courier New"/>
        </w:rPr>
        <w:t>plt.subplot</w:t>
      </w:r>
      <w:proofErr w:type="spellEnd"/>
      <w:r w:rsidRPr="00147E96">
        <w:rPr>
          <w:rFonts w:ascii="Courier New" w:hAnsi="Courier New" w:cs="Courier New"/>
        </w:rPr>
        <w:t>(</w:t>
      </w:r>
      <w:proofErr w:type="spellStart"/>
      <w:r w:rsidRPr="00147E96">
        <w:rPr>
          <w:rFonts w:ascii="Courier New" w:hAnsi="Courier New" w:cs="Courier New"/>
        </w:rPr>
        <w:t>gs</w:t>
      </w:r>
      <w:proofErr w:type="spellEnd"/>
      <w:r w:rsidRPr="00147E96">
        <w:rPr>
          <w:rFonts w:ascii="Courier New" w:hAnsi="Courier New" w:cs="Courier New"/>
        </w:rPr>
        <w:t>[</w:t>
      </w:r>
      <w:proofErr w:type="spellStart"/>
      <w:r w:rsidRPr="00147E96">
        <w:rPr>
          <w:rFonts w:ascii="Courier New" w:hAnsi="Courier New" w:cs="Courier New"/>
        </w:rPr>
        <w:t>number_plot</w:t>
      </w:r>
      <w:proofErr w:type="spellEnd"/>
      <w:r w:rsidRPr="00147E96">
        <w:rPr>
          <w:rFonts w:ascii="Courier New" w:hAnsi="Courier New" w:cs="Courier New"/>
        </w:rPr>
        <w:t xml:space="preserve">[i], </w:t>
      </w:r>
      <w:proofErr w:type="spellStart"/>
      <w:r w:rsidRPr="00147E96">
        <w:rPr>
          <w:rFonts w:ascii="Courier New" w:hAnsi="Courier New" w:cs="Courier New"/>
        </w:rPr>
        <w:t>position_a</w:t>
      </w:r>
      <w:proofErr w:type="spellEnd"/>
      <w:r w:rsidRPr="00147E96">
        <w:rPr>
          <w:rFonts w:ascii="Courier New" w:hAnsi="Courier New" w:cs="Courier New"/>
        </w:rPr>
        <w:t>[i]:</w:t>
      </w:r>
      <w:proofErr w:type="spellStart"/>
      <w:r w:rsidRPr="00147E96">
        <w:rPr>
          <w:rFonts w:ascii="Courier New" w:hAnsi="Courier New" w:cs="Courier New"/>
        </w:rPr>
        <w:t>position_b</w:t>
      </w:r>
      <w:proofErr w:type="spellEnd"/>
      <w:r w:rsidRPr="00147E96">
        <w:rPr>
          <w:rFonts w:ascii="Courier New" w:hAnsi="Courier New" w:cs="Courier New"/>
        </w:rPr>
        <w:t>[i]])</w:t>
      </w:r>
    </w:p>
    <w:p w14:paraId="1EB759C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sns.barplot</w:t>
      </w:r>
      <w:proofErr w:type="spellEnd"/>
      <w:r w:rsidRPr="00147E96">
        <w:rPr>
          <w:rFonts w:ascii="Courier New" w:hAnsi="Courier New" w:cs="Courier New"/>
        </w:rPr>
        <w:t xml:space="preserve">(x = 'Month', y = 'AvgTempCelsius_rounded2', data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Region</w:t>
      </w:r>
      <w:proofErr w:type="spellEnd"/>
      <w:r w:rsidRPr="00147E96">
        <w:rPr>
          <w:rFonts w:ascii="Courier New" w:hAnsi="Courier New" w:cs="Courier New"/>
        </w:rPr>
        <w:t xml:space="preserve"> == regions[i]])</w:t>
      </w:r>
    </w:p>
    <w:p w14:paraId="7AFC8E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title.set_text</w:t>
      </w:r>
      <w:proofErr w:type="spellEnd"/>
      <w:r w:rsidRPr="00147E96">
        <w:rPr>
          <w:rFonts w:ascii="Courier New" w:hAnsi="Courier New" w:cs="Courier New"/>
        </w:rPr>
        <w:t>(regions[i])</w:t>
      </w:r>
    </w:p>
    <w:p w14:paraId="45EBD36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ylim</w:t>
      </w:r>
      <w:proofErr w:type="spellEnd"/>
      <w:r w:rsidRPr="00147E96">
        <w:rPr>
          <w:rFonts w:ascii="Courier New" w:hAnsi="Courier New" w:cs="Courier New"/>
        </w:rPr>
        <w:t>((0,35))</w:t>
      </w:r>
    </w:p>
    <w:p w14:paraId="0318D4B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xlabel</w:t>
      </w:r>
      <w:proofErr w:type="spellEnd"/>
      <w:r w:rsidRPr="00147E96">
        <w:rPr>
          <w:rFonts w:ascii="Courier New" w:hAnsi="Courier New" w:cs="Courier New"/>
        </w:rPr>
        <w:t>('')</w:t>
      </w:r>
    </w:p>
    <w:p w14:paraId="6AA5CF0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ax.set_ylabel</w:t>
      </w:r>
      <w:proofErr w:type="spellEnd"/>
      <w:r w:rsidRPr="00147E96">
        <w:rPr>
          <w:rFonts w:ascii="Courier New" w:hAnsi="Courier New" w:cs="Courier New"/>
        </w:rPr>
        <w:t>('')</w:t>
      </w:r>
    </w:p>
    <w:p w14:paraId="7603B86D" w14:textId="77777777" w:rsidR="00147E96" w:rsidRPr="00147E96" w:rsidRDefault="00147E96" w:rsidP="00147E96">
      <w:pPr>
        <w:pStyle w:val="BodyText"/>
        <w:rPr>
          <w:rFonts w:ascii="Courier New" w:hAnsi="Courier New" w:cs="Courier New"/>
        </w:rPr>
      </w:pPr>
    </w:p>
    <w:p w14:paraId="07C714A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ubplots_adjust</w:t>
      </w:r>
      <w:proofErr w:type="spellEnd"/>
      <w:r w:rsidRPr="00147E96">
        <w:rPr>
          <w:rFonts w:ascii="Courier New" w:hAnsi="Courier New" w:cs="Courier New"/>
        </w:rPr>
        <w:t>(</w:t>
      </w:r>
      <w:proofErr w:type="spellStart"/>
      <w:r w:rsidRPr="00147E96">
        <w:rPr>
          <w:rFonts w:ascii="Courier New" w:hAnsi="Courier New" w:cs="Courier New"/>
        </w:rPr>
        <w:t>wspace</w:t>
      </w:r>
      <w:proofErr w:type="spellEnd"/>
      <w:r w:rsidRPr="00147E96">
        <w:rPr>
          <w:rFonts w:ascii="Courier New" w:hAnsi="Courier New" w:cs="Courier New"/>
        </w:rPr>
        <w:t xml:space="preserve"> = 0.5)</w:t>
      </w:r>
    </w:p>
    <w:p w14:paraId="7B6F0EA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rcParams.update</w:t>
      </w:r>
      <w:proofErr w:type="spellEnd"/>
      <w:r w:rsidRPr="00147E96">
        <w:rPr>
          <w:rFonts w:ascii="Courier New" w:hAnsi="Courier New" w:cs="Courier New"/>
        </w:rPr>
        <w:t>({'</w:t>
      </w:r>
      <w:proofErr w:type="spellStart"/>
      <w:r w:rsidRPr="00147E96">
        <w:rPr>
          <w:rFonts w:ascii="Courier New" w:hAnsi="Courier New" w:cs="Courier New"/>
        </w:rPr>
        <w:t>font.size</w:t>
      </w:r>
      <w:proofErr w:type="spellEnd"/>
      <w:r w:rsidRPr="00147E96">
        <w:rPr>
          <w:rFonts w:ascii="Courier New" w:hAnsi="Courier New" w:cs="Courier New"/>
        </w:rPr>
        <w:t>': 10})</w:t>
      </w:r>
    </w:p>
    <w:p w14:paraId="6E92C07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avefig</w:t>
      </w:r>
      <w:proofErr w:type="spellEnd"/>
      <w:r w:rsidRPr="00147E96">
        <w:rPr>
          <w:rFonts w:ascii="Courier New" w:hAnsi="Courier New" w:cs="Courier New"/>
        </w:rPr>
        <w:t>('demographics.png')</w:t>
      </w:r>
    </w:p>
    <w:p w14:paraId="0EED6E8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ght_layout</w:t>
      </w:r>
      <w:proofErr w:type="spellEnd"/>
      <w:r w:rsidRPr="00147E96">
        <w:rPr>
          <w:rFonts w:ascii="Courier New" w:hAnsi="Courier New" w:cs="Courier New"/>
        </w:rPr>
        <w:t>()</w:t>
      </w:r>
    </w:p>
    <w:p w14:paraId="45B5921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how</w:t>
      </w:r>
      <w:proofErr w:type="spellEnd"/>
      <w:r w:rsidRPr="00147E96">
        <w:rPr>
          <w:rFonts w:ascii="Courier New" w:hAnsi="Courier New" w:cs="Courier New"/>
        </w:rPr>
        <w:t>();</w:t>
      </w:r>
    </w:p>
    <w:p w14:paraId="61B2A23F" w14:textId="77777777" w:rsidR="00147E96" w:rsidRPr="00147E96" w:rsidRDefault="00147E96" w:rsidP="00147E96">
      <w:pPr>
        <w:pStyle w:val="BodyText"/>
        <w:rPr>
          <w:rFonts w:ascii="Courier New" w:hAnsi="Courier New" w:cs="Courier New"/>
        </w:rPr>
      </w:pPr>
    </w:p>
    <w:p w14:paraId="1D072A9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op 5 hottest countries</w:t>
      </w:r>
    </w:p>
    <w:p w14:paraId="36F8FB28" w14:textId="77777777" w:rsidR="00147E96" w:rsidRPr="00147E96" w:rsidRDefault="00147E96" w:rsidP="00147E96">
      <w:pPr>
        <w:pStyle w:val="BodyText"/>
        <w:rPr>
          <w:rFonts w:ascii="Courier New" w:hAnsi="Courier New" w:cs="Courier New"/>
        </w:rPr>
      </w:pPr>
    </w:p>
    <w:p w14:paraId="08C7F863" w14:textId="200AEF51" w:rsidR="00147E96" w:rsidRPr="00147E96" w:rsidRDefault="00EB70A7" w:rsidP="00F2003A">
      <w:pPr>
        <w:pStyle w:val="BodyText"/>
        <w:jc w:val="left"/>
        <w:rPr>
          <w:rFonts w:ascii="Courier New" w:hAnsi="Courier New" w:cs="Courier New"/>
        </w:rPr>
      </w:pPr>
      <w:r>
        <w:rPr>
          <w:rFonts w:ascii="Courier New" w:hAnsi="Courier New" w:cs="Courier New"/>
        </w:rPr>
        <w:t>s</w:t>
      </w:r>
      <w:r w:rsidR="00147E96" w:rsidRPr="00147E96">
        <w:rPr>
          <w:rFonts w:ascii="Courier New" w:hAnsi="Courier New" w:cs="Courier New"/>
        </w:rPr>
        <w:t xml:space="preserve"> = </w:t>
      </w:r>
      <w:r w:rsidR="00147E96" w:rsidRPr="00147E96">
        <w:rPr>
          <w:rFonts w:ascii="Courier New" w:hAnsi="Courier New" w:cs="Courier New"/>
        </w:rPr>
        <w:lastRenderedPageBreak/>
        <w:t>df.groupby(['Country'])['AvgTempCelsius'].mean().reset_index().sort_values(by='AvgTempCelsius',ascending=False)[:5]</w:t>
      </w:r>
    </w:p>
    <w:p w14:paraId="7A90B30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style.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Reds")</w:t>
      </w:r>
    </w:p>
    <w:p w14:paraId="1C31BF55" w14:textId="77777777" w:rsidR="00147E96" w:rsidRPr="00147E96" w:rsidRDefault="00147E96" w:rsidP="00147E96">
      <w:pPr>
        <w:pStyle w:val="BodyText"/>
        <w:rPr>
          <w:rFonts w:ascii="Courier New" w:hAnsi="Courier New" w:cs="Courier New"/>
        </w:rPr>
      </w:pPr>
    </w:p>
    <w:p w14:paraId="3B85EFF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Top 5 coldest countries</w:t>
      </w:r>
    </w:p>
    <w:p w14:paraId="1C542A55" w14:textId="77777777" w:rsidR="00147E96" w:rsidRPr="00147E96" w:rsidRDefault="00147E96" w:rsidP="00147E96">
      <w:pPr>
        <w:pStyle w:val="BodyText"/>
        <w:rPr>
          <w:rFonts w:ascii="Courier New" w:hAnsi="Courier New" w:cs="Courier New"/>
        </w:rPr>
      </w:pPr>
    </w:p>
    <w:p w14:paraId="63E8B08E" w14:textId="77777777" w:rsidR="00147E96" w:rsidRPr="00147E96" w:rsidRDefault="00147E96" w:rsidP="00A57579">
      <w:pPr>
        <w:pStyle w:val="BodyText"/>
        <w:jc w:val="left"/>
        <w:rPr>
          <w:rFonts w:ascii="Courier New" w:hAnsi="Courier New" w:cs="Courier New"/>
        </w:rPr>
      </w:pPr>
      <w:r w:rsidRPr="00147E96">
        <w:rPr>
          <w:rFonts w:ascii="Courier New" w:hAnsi="Courier New" w:cs="Courier New"/>
        </w:rPr>
        <w:t>s = df.groupby(['Country'])['AvgTempCelsius'].mean().reset_index().sort_values(by='AvgTempCelsius',ascending=True)[:5]</w:t>
      </w:r>
    </w:p>
    <w:p w14:paraId="70CA21D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style.background_gradient</w:t>
      </w:r>
      <w:proofErr w:type="spellEnd"/>
      <w:r w:rsidRPr="00147E96">
        <w:rPr>
          <w:rFonts w:ascii="Courier New" w:hAnsi="Courier New" w:cs="Courier New"/>
        </w:rPr>
        <w:t>(</w:t>
      </w:r>
      <w:proofErr w:type="spellStart"/>
      <w:r w:rsidRPr="00147E96">
        <w:rPr>
          <w:rFonts w:ascii="Courier New" w:hAnsi="Courier New" w:cs="Courier New"/>
        </w:rPr>
        <w:t>cmap</w:t>
      </w:r>
      <w:proofErr w:type="spellEnd"/>
      <w:r w:rsidRPr="00147E96">
        <w:rPr>
          <w:rFonts w:ascii="Courier New" w:hAnsi="Courier New" w:cs="Courier New"/>
        </w:rPr>
        <w:t>="Blues")</w:t>
      </w:r>
    </w:p>
    <w:p w14:paraId="1580D7F3" w14:textId="77777777" w:rsidR="00147E96" w:rsidRPr="00147E96" w:rsidRDefault="00147E96" w:rsidP="00147E96">
      <w:pPr>
        <w:pStyle w:val="BodyText"/>
        <w:rPr>
          <w:rFonts w:ascii="Courier New" w:hAnsi="Courier New" w:cs="Courier New"/>
        </w:rPr>
      </w:pPr>
    </w:p>
    <w:p w14:paraId="0AE94A9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lotting the Kerner Density Estimation (KDE) for </w:t>
      </w:r>
      <w:proofErr w:type="spellStart"/>
      <w:r w:rsidRPr="00147E96">
        <w:rPr>
          <w:rFonts w:ascii="Courier New" w:hAnsi="Courier New" w:cs="Courier New"/>
        </w:rPr>
        <w:t>AvgTempCelsius</w:t>
      </w:r>
      <w:proofErr w:type="spellEnd"/>
    </w:p>
    <w:p w14:paraId="32DF370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set</w:t>
      </w:r>
      <w:proofErr w:type="spellEnd"/>
      <w:r w:rsidRPr="00147E96">
        <w:rPr>
          <w:rFonts w:ascii="Courier New" w:hAnsi="Courier New" w:cs="Courier New"/>
        </w:rPr>
        <w:t>(</w:t>
      </w:r>
      <w:proofErr w:type="spellStart"/>
      <w:r w:rsidRPr="00147E96">
        <w:rPr>
          <w:rFonts w:ascii="Courier New" w:hAnsi="Courier New" w:cs="Courier New"/>
        </w:rPr>
        <w:t>rc</w:t>
      </w:r>
      <w:proofErr w:type="spellEnd"/>
      <w:r w:rsidRPr="00147E96">
        <w:rPr>
          <w:rFonts w:ascii="Courier New" w:hAnsi="Courier New" w:cs="Courier New"/>
        </w:rPr>
        <w:t>={'</w:t>
      </w:r>
      <w:proofErr w:type="spellStart"/>
      <w:r w:rsidRPr="00147E96">
        <w:rPr>
          <w:rFonts w:ascii="Courier New" w:hAnsi="Courier New" w:cs="Courier New"/>
        </w:rPr>
        <w:t>figure.figsize</w:t>
      </w:r>
      <w:proofErr w:type="spellEnd"/>
      <w:r w:rsidRPr="00147E96">
        <w:rPr>
          <w:rFonts w:ascii="Courier New" w:hAnsi="Courier New" w:cs="Courier New"/>
        </w:rPr>
        <w:t>':(15,8)})</w:t>
      </w:r>
    </w:p>
    <w:p w14:paraId="384E0B6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kdeplot</w:t>
      </w:r>
      <w:proofErr w:type="spellEnd"/>
      <w:r w:rsidRPr="00147E96">
        <w:rPr>
          <w:rFonts w:ascii="Courier New" w:hAnsi="Courier New" w:cs="Courier New"/>
        </w:rPr>
        <w:t>(data=</w:t>
      </w:r>
      <w:proofErr w:type="spellStart"/>
      <w:r w:rsidRPr="00147E96">
        <w:rPr>
          <w:rFonts w:ascii="Courier New" w:hAnsi="Courier New" w:cs="Courier New"/>
        </w:rPr>
        <w:t>df</w:t>
      </w:r>
      <w:proofErr w:type="spellEnd"/>
      <w:r w:rsidRPr="00147E96">
        <w:rPr>
          <w:rFonts w:ascii="Courier New" w:hAnsi="Courier New" w:cs="Courier New"/>
        </w:rPr>
        <w:t>, x="</w:t>
      </w:r>
      <w:proofErr w:type="spellStart"/>
      <w:r w:rsidRPr="00147E96">
        <w:rPr>
          <w:rFonts w:ascii="Courier New" w:hAnsi="Courier New" w:cs="Courier New"/>
        </w:rPr>
        <w:t>AvgTempCelsius</w:t>
      </w:r>
      <w:proofErr w:type="spellEnd"/>
      <w:r w:rsidRPr="00147E96">
        <w:rPr>
          <w:rFonts w:ascii="Courier New" w:hAnsi="Courier New" w:cs="Courier New"/>
        </w:rPr>
        <w:t>")</w:t>
      </w:r>
    </w:p>
    <w:p w14:paraId="2517AFA1" w14:textId="77777777" w:rsidR="00147E96" w:rsidRPr="00147E96" w:rsidRDefault="00147E96" w:rsidP="00147E96">
      <w:pPr>
        <w:pStyle w:val="BodyText"/>
        <w:rPr>
          <w:rFonts w:ascii="Courier New" w:hAnsi="Courier New" w:cs="Courier New"/>
        </w:rPr>
      </w:pPr>
    </w:p>
    <w:p w14:paraId="18B985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lecting a sub-section of the data and filtering for Europe</w:t>
      </w:r>
    </w:p>
    <w:p w14:paraId="20336F6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europe</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Region</w:t>
      </w:r>
      <w:proofErr w:type="spellEnd"/>
      <w:r w:rsidRPr="00147E96">
        <w:rPr>
          <w:rFonts w:ascii="Courier New" w:hAnsi="Courier New" w:cs="Courier New"/>
        </w:rPr>
        <w:t xml:space="preserve"> == 'Europe'].copy()</w:t>
      </w:r>
    </w:p>
    <w:p w14:paraId="704607DA" w14:textId="77777777" w:rsidR="00147E96" w:rsidRPr="00147E96" w:rsidRDefault="00147E96" w:rsidP="00147E96">
      <w:pPr>
        <w:pStyle w:val="BodyText"/>
        <w:rPr>
          <w:rFonts w:ascii="Courier New" w:hAnsi="Courier New" w:cs="Courier New"/>
        </w:rPr>
      </w:pPr>
    </w:p>
    <w:p w14:paraId="49A827F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anity check via the sample function on the Europe dataset</w:t>
      </w:r>
    </w:p>
    <w:p w14:paraId="5310F1D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_europe.sample</w:t>
      </w:r>
      <w:proofErr w:type="spellEnd"/>
      <w:r w:rsidRPr="00147E96">
        <w:rPr>
          <w:rFonts w:ascii="Courier New" w:hAnsi="Courier New" w:cs="Courier New"/>
        </w:rPr>
        <w:t>(5)</w:t>
      </w:r>
    </w:p>
    <w:p w14:paraId="4C1A7BCD" w14:textId="77777777" w:rsidR="00147E96" w:rsidRPr="00147E96" w:rsidRDefault="00147E96" w:rsidP="00147E96">
      <w:pPr>
        <w:pStyle w:val="BodyText"/>
        <w:rPr>
          <w:rFonts w:ascii="Courier New" w:hAnsi="Courier New" w:cs="Courier New"/>
        </w:rPr>
      </w:pPr>
    </w:p>
    <w:p w14:paraId="2F0C583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distribution of temperatures in Europe</w:t>
      </w:r>
    </w:p>
    <w:p w14:paraId="07A2042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 ax = </w:t>
      </w:r>
      <w:proofErr w:type="spellStart"/>
      <w:r w:rsidRPr="00147E96">
        <w:rPr>
          <w:rFonts w:ascii="Courier New" w:hAnsi="Courier New" w:cs="Courier New"/>
        </w:rPr>
        <w:t>plt.subplots</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10, 5))</w:t>
      </w:r>
    </w:p>
    <w:p w14:paraId="6D86773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distplot</w:t>
      </w:r>
      <w:proofErr w:type="spellEnd"/>
      <w:r w:rsidRPr="00147E96">
        <w:rPr>
          <w:rFonts w:ascii="Courier New" w:hAnsi="Courier New" w:cs="Courier New"/>
        </w:rPr>
        <w:t>(</w:t>
      </w:r>
      <w:proofErr w:type="spellStart"/>
      <w:r w:rsidRPr="00147E96">
        <w:rPr>
          <w:rFonts w:ascii="Courier New" w:hAnsi="Courier New" w:cs="Courier New"/>
        </w:rPr>
        <w:t>df_europe.AvgTempCelsius_rounded</w:t>
      </w:r>
      <w:proofErr w:type="spellEnd"/>
      <w:r w:rsidRPr="00147E96">
        <w:rPr>
          <w:rFonts w:ascii="Courier New" w:hAnsi="Courier New" w:cs="Courier New"/>
        </w:rPr>
        <w:t>, bins = 20)</w:t>
      </w:r>
    </w:p>
    <w:p w14:paraId="5A98E03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Distribution of Temperatures in Europe (1995-2019)')</w:t>
      </w:r>
    </w:p>
    <w:p w14:paraId="35DE401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Temperature (°C)')</w:t>
      </w:r>
    </w:p>
    <w:p w14:paraId="2A4CE52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w:t>
      </w:r>
      <w:proofErr w:type="spellStart"/>
      <w:r w:rsidRPr="00147E96">
        <w:rPr>
          <w:rFonts w:ascii="Courier New" w:hAnsi="Courier New" w:cs="Courier New"/>
        </w:rPr>
        <w:t>ax.axes.yaxis.set_visible</w:t>
      </w:r>
      <w:proofErr w:type="spellEnd"/>
      <w:r w:rsidRPr="00147E96">
        <w:rPr>
          <w:rFonts w:ascii="Courier New" w:hAnsi="Courier New" w:cs="Courier New"/>
        </w:rPr>
        <w:t>(False)</w:t>
      </w:r>
    </w:p>
    <w:p w14:paraId="6300EC1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ax.axes.yaxis.set_ticklabels</w:t>
      </w:r>
      <w:proofErr w:type="spellEnd"/>
      <w:r w:rsidRPr="00147E96">
        <w:rPr>
          <w:rFonts w:ascii="Courier New" w:hAnsi="Courier New" w:cs="Courier New"/>
        </w:rPr>
        <w:t>(['']);</w:t>
      </w:r>
    </w:p>
    <w:p w14:paraId="356E8BD8" w14:textId="77777777" w:rsidR="00147E96" w:rsidRPr="00147E96" w:rsidRDefault="00147E96" w:rsidP="00147E96">
      <w:pPr>
        <w:pStyle w:val="BodyText"/>
        <w:rPr>
          <w:rFonts w:ascii="Courier New" w:hAnsi="Courier New" w:cs="Courier New"/>
        </w:rPr>
      </w:pPr>
    </w:p>
    <w:p w14:paraId="6CF7B49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Distribution of temperatures across different </w:t>
      </w:r>
      <w:proofErr w:type="spellStart"/>
      <w:r w:rsidRPr="00147E96">
        <w:rPr>
          <w:rFonts w:ascii="Courier New" w:hAnsi="Courier New" w:cs="Courier New"/>
        </w:rPr>
        <w:t>Europen</w:t>
      </w:r>
      <w:proofErr w:type="spellEnd"/>
      <w:r w:rsidRPr="00147E96">
        <w:rPr>
          <w:rFonts w:ascii="Courier New" w:hAnsi="Courier New" w:cs="Courier New"/>
        </w:rPr>
        <w:t xml:space="preserve"> </w:t>
      </w:r>
      <w:r w:rsidRPr="00147E96">
        <w:rPr>
          <w:rFonts w:ascii="Courier New" w:hAnsi="Courier New" w:cs="Courier New"/>
        </w:rPr>
        <w:lastRenderedPageBreak/>
        <w:t>Countries</w:t>
      </w:r>
    </w:p>
    <w:p w14:paraId="75D8A806" w14:textId="77777777" w:rsidR="00147E96" w:rsidRPr="00147E96" w:rsidRDefault="00147E96" w:rsidP="00147E96">
      <w:pPr>
        <w:pStyle w:val="BodyText"/>
        <w:rPr>
          <w:rFonts w:ascii="Courier New" w:hAnsi="Courier New" w:cs="Courier New"/>
        </w:rPr>
      </w:pPr>
    </w:p>
    <w:p w14:paraId="13B2E8F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ountries_sorted</w:t>
      </w:r>
      <w:proofErr w:type="spellEnd"/>
      <w:r w:rsidRPr="00147E96">
        <w:rPr>
          <w:rFonts w:ascii="Courier New" w:hAnsi="Courier New" w:cs="Courier New"/>
        </w:rPr>
        <w:t xml:space="preserve"> = df_europe.groupby('Country')['AvgTempCelsius_rounded2'].median().sort_values().index</w:t>
      </w:r>
    </w:p>
    <w:p w14:paraId="51A100A9" w14:textId="77777777" w:rsidR="00147E96" w:rsidRPr="00147E96" w:rsidRDefault="00147E96" w:rsidP="00147E96">
      <w:pPr>
        <w:pStyle w:val="BodyText"/>
        <w:rPr>
          <w:rFonts w:ascii="Courier New" w:hAnsi="Courier New" w:cs="Courier New"/>
        </w:rPr>
      </w:pPr>
    </w:p>
    <w:p w14:paraId="28A3299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with </w:t>
      </w:r>
      <w:proofErr w:type="spellStart"/>
      <w:r w:rsidRPr="00147E96">
        <w:rPr>
          <w:rFonts w:ascii="Courier New" w:hAnsi="Courier New" w:cs="Courier New"/>
        </w:rPr>
        <w:t>sns.color_palette</w:t>
      </w:r>
      <w:proofErr w:type="spellEnd"/>
      <w:r w:rsidRPr="00147E96">
        <w:rPr>
          <w:rFonts w:ascii="Courier New" w:hAnsi="Courier New" w:cs="Courier New"/>
        </w:rPr>
        <w:t>("muted"):</w:t>
      </w:r>
    </w:p>
    <w:p w14:paraId="167E4EC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f, ax = </w:t>
      </w:r>
      <w:proofErr w:type="spellStart"/>
      <w:r w:rsidRPr="00147E96">
        <w:rPr>
          <w:rFonts w:ascii="Courier New" w:hAnsi="Courier New" w:cs="Courier New"/>
        </w:rPr>
        <w:t>plt.subplots</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7))</w:t>
      </w:r>
    </w:p>
    <w:p w14:paraId="06A2185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sns.boxplot</w:t>
      </w:r>
      <w:proofErr w:type="spellEnd"/>
      <w:r w:rsidRPr="00147E96">
        <w:rPr>
          <w:rFonts w:ascii="Courier New" w:hAnsi="Courier New" w:cs="Courier New"/>
        </w:rPr>
        <w:t xml:space="preserve">(data = </w:t>
      </w:r>
      <w:proofErr w:type="spellStart"/>
      <w:r w:rsidRPr="00147E96">
        <w:rPr>
          <w:rFonts w:ascii="Courier New" w:hAnsi="Courier New" w:cs="Courier New"/>
        </w:rPr>
        <w:t>df_europe</w:t>
      </w:r>
      <w:proofErr w:type="spellEnd"/>
      <w:r w:rsidRPr="00147E96">
        <w:rPr>
          <w:rFonts w:ascii="Courier New" w:hAnsi="Courier New" w:cs="Courier New"/>
        </w:rPr>
        <w:t>, x = 'Country', y = '</w:t>
      </w:r>
      <w:proofErr w:type="spellStart"/>
      <w:r w:rsidRPr="00147E96">
        <w:rPr>
          <w:rFonts w:ascii="Courier New" w:hAnsi="Courier New" w:cs="Courier New"/>
        </w:rPr>
        <w:t>AvgTempCelsius_rounded</w:t>
      </w:r>
      <w:proofErr w:type="spellEnd"/>
      <w:r w:rsidRPr="00147E96">
        <w:rPr>
          <w:rFonts w:ascii="Courier New" w:hAnsi="Courier New" w:cs="Courier New"/>
        </w:rPr>
        <w:t xml:space="preserve">', order = </w:t>
      </w:r>
      <w:proofErr w:type="spellStart"/>
      <w:r w:rsidRPr="00147E96">
        <w:rPr>
          <w:rFonts w:ascii="Courier New" w:hAnsi="Courier New" w:cs="Courier New"/>
        </w:rPr>
        <w:t>countries_sorted</w:t>
      </w:r>
      <w:proofErr w:type="spellEnd"/>
      <w:r w:rsidRPr="00147E96">
        <w:rPr>
          <w:rFonts w:ascii="Courier New" w:hAnsi="Courier New" w:cs="Courier New"/>
        </w:rPr>
        <w:t>)</w:t>
      </w:r>
    </w:p>
    <w:p w14:paraId="138CA3D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ticks</w:t>
      </w:r>
      <w:proofErr w:type="spellEnd"/>
      <w:r w:rsidRPr="00147E96">
        <w:rPr>
          <w:rFonts w:ascii="Courier New" w:hAnsi="Courier New" w:cs="Courier New"/>
        </w:rPr>
        <w:t>(rotation = 90)</w:t>
      </w:r>
    </w:p>
    <w:p w14:paraId="1576279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title</w:t>
      </w:r>
      <w:proofErr w:type="spellEnd"/>
      <w:r w:rsidRPr="00147E96">
        <w:rPr>
          <w:rFonts w:ascii="Courier New" w:hAnsi="Courier New" w:cs="Courier New"/>
        </w:rPr>
        <w:t>('Distribution of Temperatures in Europe (1995-2019)')</w:t>
      </w:r>
    </w:p>
    <w:p w14:paraId="70DA172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ylabel</w:t>
      </w:r>
      <w:proofErr w:type="spellEnd"/>
      <w:r w:rsidRPr="00147E96">
        <w:rPr>
          <w:rFonts w:ascii="Courier New" w:hAnsi="Courier New" w:cs="Courier New"/>
        </w:rPr>
        <w:t>('Temperature (°C)')</w:t>
      </w:r>
    </w:p>
    <w:p w14:paraId="79B66B8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plt.xlabel</w:t>
      </w:r>
      <w:proofErr w:type="spellEnd"/>
      <w:r w:rsidRPr="00147E96">
        <w:rPr>
          <w:rFonts w:ascii="Courier New" w:hAnsi="Courier New" w:cs="Courier New"/>
        </w:rPr>
        <w:t>('');</w:t>
      </w:r>
    </w:p>
    <w:p w14:paraId="66484E18" w14:textId="77777777" w:rsidR="00147E96" w:rsidRPr="00147E96" w:rsidRDefault="00147E96" w:rsidP="00147E96">
      <w:pPr>
        <w:pStyle w:val="BodyText"/>
        <w:rPr>
          <w:rFonts w:ascii="Courier New" w:hAnsi="Courier New" w:cs="Courier New"/>
        </w:rPr>
      </w:pPr>
    </w:p>
    <w:p w14:paraId="7EE8DB2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Average temperature of the countries in Europe, sorted by temperature in ascending order</w:t>
      </w:r>
    </w:p>
    <w:p w14:paraId="462BC78C" w14:textId="77777777" w:rsidR="00147E96" w:rsidRPr="00147E96" w:rsidRDefault="00147E96" w:rsidP="00147E96">
      <w:pPr>
        <w:pStyle w:val="BodyText"/>
        <w:rPr>
          <w:rFonts w:ascii="Courier New" w:hAnsi="Courier New" w:cs="Courier New"/>
        </w:rPr>
      </w:pPr>
    </w:p>
    <w:p w14:paraId="18932D3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ountries_mean_sorted</w:t>
      </w:r>
      <w:proofErr w:type="spellEnd"/>
      <w:r w:rsidRPr="00147E96">
        <w:rPr>
          <w:rFonts w:ascii="Courier New" w:hAnsi="Courier New" w:cs="Courier New"/>
        </w:rPr>
        <w:t xml:space="preserve"> = df_europe.groupby('Country').AvgTempCelsius_rounded2.mean().sort_values().index</w:t>
      </w:r>
    </w:p>
    <w:p w14:paraId="6139506B" w14:textId="77777777" w:rsidR="00147E96" w:rsidRPr="00147E96" w:rsidRDefault="00147E96" w:rsidP="00147E96">
      <w:pPr>
        <w:pStyle w:val="BodyText"/>
        <w:rPr>
          <w:rFonts w:ascii="Courier New" w:hAnsi="Courier New" w:cs="Courier New"/>
        </w:rPr>
      </w:pPr>
    </w:p>
    <w:p w14:paraId="6ECF0BB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 xml:space="preserve"> = (15,8))</w:t>
      </w:r>
    </w:p>
    <w:p w14:paraId="1802169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barplot</w:t>
      </w:r>
      <w:proofErr w:type="spellEnd"/>
      <w:r w:rsidRPr="00147E96">
        <w:rPr>
          <w:rFonts w:ascii="Courier New" w:hAnsi="Courier New" w:cs="Courier New"/>
        </w:rPr>
        <w:t xml:space="preserve">(x = 'Country', y = 'AvgTempCelsius_rounded2', data = </w:t>
      </w:r>
      <w:proofErr w:type="spellStart"/>
      <w:r w:rsidRPr="00147E96">
        <w:rPr>
          <w:rFonts w:ascii="Courier New" w:hAnsi="Courier New" w:cs="Courier New"/>
        </w:rPr>
        <w:t>df_europe</w:t>
      </w:r>
      <w:proofErr w:type="spellEnd"/>
      <w:r w:rsidRPr="00147E96">
        <w:rPr>
          <w:rFonts w:ascii="Courier New" w:hAnsi="Courier New" w:cs="Courier New"/>
        </w:rPr>
        <w:t xml:space="preserve">, </w:t>
      </w:r>
    </w:p>
    <w:p w14:paraId="2329A3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order = </w:t>
      </w:r>
      <w:proofErr w:type="spellStart"/>
      <w:r w:rsidRPr="00147E96">
        <w:rPr>
          <w:rFonts w:ascii="Courier New" w:hAnsi="Courier New" w:cs="Courier New"/>
        </w:rPr>
        <w:t>countries_mean_sorted</w:t>
      </w:r>
      <w:proofErr w:type="spellEnd"/>
      <w:r w:rsidRPr="00147E96">
        <w:rPr>
          <w:rFonts w:ascii="Courier New" w:hAnsi="Courier New" w:cs="Courier New"/>
        </w:rPr>
        <w:t>)</w:t>
      </w:r>
    </w:p>
    <w:p w14:paraId="0F68CCE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ticks</w:t>
      </w:r>
      <w:proofErr w:type="spellEnd"/>
      <w:r w:rsidRPr="00147E96">
        <w:rPr>
          <w:rFonts w:ascii="Courier New" w:hAnsi="Courier New" w:cs="Courier New"/>
        </w:rPr>
        <w:t>(rotation = 90)</w:t>
      </w:r>
    </w:p>
    <w:p w14:paraId="4288AC8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w:t>
      </w:r>
    </w:p>
    <w:p w14:paraId="104F9A4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Average Temperatures in Europe (1995-2019)')</w:t>
      </w:r>
    </w:p>
    <w:p w14:paraId="58DD4F9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ylabel</w:t>
      </w:r>
      <w:proofErr w:type="spellEnd"/>
      <w:r w:rsidRPr="00147E96">
        <w:rPr>
          <w:rFonts w:ascii="Courier New" w:hAnsi="Courier New" w:cs="Courier New"/>
        </w:rPr>
        <w:t>('Average Temperature (°C)');</w:t>
      </w:r>
    </w:p>
    <w:p w14:paraId="3D43DCA7" w14:textId="77777777" w:rsidR="00147E96" w:rsidRPr="00147E96" w:rsidRDefault="00147E96" w:rsidP="00147E96">
      <w:pPr>
        <w:pStyle w:val="BodyText"/>
        <w:rPr>
          <w:rFonts w:ascii="Courier New" w:hAnsi="Courier New" w:cs="Courier New"/>
        </w:rPr>
      </w:pPr>
    </w:p>
    <w:p w14:paraId="6F74C95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Grouping the European data by month and year</w:t>
      </w:r>
    </w:p>
    <w:p w14:paraId="6E5DAE54" w14:textId="77777777" w:rsidR="00147E96" w:rsidRPr="00147E96" w:rsidRDefault="00147E96" w:rsidP="00147E96">
      <w:pPr>
        <w:pStyle w:val="BodyText"/>
        <w:rPr>
          <w:rFonts w:ascii="Courier New" w:hAnsi="Courier New" w:cs="Courier New"/>
        </w:rPr>
      </w:pPr>
    </w:p>
    <w:p w14:paraId="1AF5B98A"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df_europe.groupby</w:t>
      </w:r>
      <w:proofErr w:type="spellEnd"/>
      <w:r w:rsidRPr="00147E96">
        <w:rPr>
          <w:rFonts w:ascii="Courier New" w:hAnsi="Courier New" w:cs="Courier New"/>
        </w:rPr>
        <w:t>(['Month', 'Year']).AvgTempCelsius_rounded2.mean()</w:t>
      </w:r>
    </w:p>
    <w:p w14:paraId="5FDBA1B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europe_mean_month.reset_index</w:t>
      </w:r>
      <w:proofErr w:type="spellEnd"/>
      <w:r w:rsidRPr="00147E96">
        <w:rPr>
          <w:rFonts w:ascii="Courier New" w:hAnsi="Courier New" w:cs="Courier New"/>
        </w:rPr>
        <w:t>()</w:t>
      </w:r>
    </w:p>
    <w:p w14:paraId="07D71D3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mean_month</w:t>
      </w:r>
      <w:proofErr w:type="spellEnd"/>
      <w:r w:rsidRPr="00147E96">
        <w:rPr>
          <w:rFonts w:ascii="Courier New" w:hAnsi="Courier New" w:cs="Courier New"/>
        </w:rPr>
        <w:t xml:space="preserve"> = </w:t>
      </w:r>
      <w:proofErr w:type="spellStart"/>
      <w:r w:rsidRPr="00147E96">
        <w:rPr>
          <w:rFonts w:ascii="Courier New" w:hAnsi="Courier New" w:cs="Courier New"/>
        </w:rPr>
        <w:t>europe_mean_month.sort_values</w:t>
      </w:r>
      <w:proofErr w:type="spellEnd"/>
      <w:r w:rsidRPr="00147E96">
        <w:rPr>
          <w:rFonts w:ascii="Courier New" w:hAnsi="Courier New" w:cs="Courier New"/>
        </w:rPr>
        <w:t>(by = ['Year'])</w:t>
      </w:r>
    </w:p>
    <w:p w14:paraId="6288312D" w14:textId="77777777" w:rsidR="00147E96" w:rsidRPr="00147E96" w:rsidRDefault="00147E96" w:rsidP="00147E96">
      <w:pPr>
        <w:pStyle w:val="BodyText"/>
        <w:rPr>
          <w:rFonts w:ascii="Courier New" w:hAnsi="Courier New" w:cs="Courier New"/>
        </w:rPr>
      </w:pPr>
    </w:p>
    <w:p w14:paraId="1DD36AA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Making a pivot on the data</w:t>
      </w:r>
    </w:p>
    <w:p w14:paraId="52AF8AAB" w14:textId="77777777" w:rsidR="00147E96" w:rsidRPr="00147E96" w:rsidRDefault="00147E96" w:rsidP="00147E96">
      <w:pPr>
        <w:pStyle w:val="BodyText"/>
        <w:rPr>
          <w:rFonts w:ascii="Courier New" w:hAnsi="Courier New" w:cs="Courier New"/>
        </w:rPr>
      </w:pPr>
    </w:p>
    <w:p w14:paraId="3367A19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europe_pivoted</w:t>
      </w:r>
      <w:proofErr w:type="spellEnd"/>
      <w:r w:rsidRPr="00147E96">
        <w:rPr>
          <w:rFonts w:ascii="Courier New" w:hAnsi="Courier New" w:cs="Courier New"/>
        </w:rPr>
        <w:t xml:space="preserve"> = </w:t>
      </w:r>
      <w:proofErr w:type="spellStart"/>
      <w:r w:rsidRPr="00147E96">
        <w:rPr>
          <w:rFonts w:ascii="Courier New" w:hAnsi="Courier New" w:cs="Courier New"/>
        </w:rPr>
        <w:t>pd.pivot_table</w:t>
      </w:r>
      <w:proofErr w:type="spellEnd"/>
      <w:r w:rsidRPr="00147E96">
        <w:rPr>
          <w:rFonts w:ascii="Courier New" w:hAnsi="Courier New" w:cs="Courier New"/>
        </w:rPr>
        <w:t xml:space="preserve">(data= </w:t>
      </w:r>
      <w:proofErr w:type="spellStart"/>
      <w:r w:rsidRPr="00147E96">
        <w:rPr>
          <w:rFonts w:ascii="Courier New" w:hAnsi="Courier New" w:cs="Courier New"/>
        </w:rPr>
        <w:t>europe_mean_month</w:t>
      </w:r>
      <w:proofErr w:type="spellEnd"/>
      <w:r w:rsidRPr="00147E96">
        <w:rPr>
          <w:rFonts w:ascii="Courier New" w:hAnsi="Courier New" w:cs="Courier New"/>
        </w:rPr>
        <w:t>,</w:t>
      </w:r>
    </w:p>
    <w:p w14:paraId="29AE945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index='Month',</w:t>
      </w:r>
    </w:p>
    <w:p w14:paraId="297DA4D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alues='AvgTempCelsius_rounded2',</w:t>
      </w:r>
    </w:p>
    <w:p w14:paraId="5428F69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columns='Year')</w:t>
      </w:r>
    </w:p>
    <w:p w14:paraId="4289B535" w14:textId="77777777" w:rsidR="00147E96" w:rsidRPr="00147E96" w:rsidRDefault="00147E96" w:rsidP="00147E96">
      <w:pPr>
        <w:pStyle w:val="BodyText"/>
        <w:rPr>
          <w:rFonts w:ascii="Courier New" w:hAnsi="Courier New" w:cs="Courier New"/>
        </w:rPr>
      </w:pPr>
    </w:p>
    <w:p w14:paraId="37F999B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a grid to understand the month-wise trends across 1995 to 2019</w:t>
      </w:r>
    </w:p>
    <w:p w14:paraId="7D8B6EDA" w14:textId="77777777" w:rsidR="00147E96" w:rsidRPr="00147E96" w:rsidRDefault="00147E96" w:rsidP="00147E96">
      <w:pPr>
        <w:pStyle w:val="BodyText"/>
        <w:rPr>
          <w:rFonts w:ascii="Courier New" w:hAnsi="Courier New" w:cs="Courier New"/>
        </w:rPr>
      </w:pPr>
    </w:p>
    <w:p w14:paraId="69288BD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figure</w:t>
      </w:r>
      <w:proofErr w:type="spellEnd"/>
      <w:r w:rsidRPr="00147E96">
        <w:rPr>
          <w:rFonts w:ascii="Courier New" w:hAnsi="Courier New" w:cs="Courier New"/>
        </w:rPr>
        <w:t>(</w:t>
      </w:r>
      <w:proofErr w:type="spellStart"/>
      <w:r w:rsidRPr="00147E96">
        <w:rPr>
          <w:rFonts w:ascii="Courier New" w:hAnsi="Courier New" w:cs="Courier New"/>
        </w:rPr>
        <w:t>figsize</w:t>
      </w:r>
      <w:proofErr w:type="spellEnd"/>
      <w:r w:rsidRPr="00147E96">
        <w:rPr>
          <w:rFonts w:ascii="Courier New" w:hAnsi="Courier New" w:cs="Courier New"/>
        </w:rPr>
        <w:t>=(20, 8))</w:t>
      </w:r>
    </w:p>
    <w:p w14:paraId="5388BD0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ns.heatmap</w:t>
      </w:r>
      <w:proofErr w:type="spellEnd"/>
      <w:r w:rsidRPr="00147E96">
        <w:rPr>
          <w:rFonts w:ascii="Courier New" w:hAnsi="Courier New" w:cs="Courier New"/>
        </w:rPr>
        <w:t xml:space="preserve">(data = </w:t>
      </w:r>
      <w:proofErr w:type="spellStart"/>
      <w:r w:rsidRPr="00147E96">
        <w:rPr>
          <w:rFonts w:ascii="Courier New" w:hAnsi="Courier New" w:cs="Courier New"/>
        </w:rPr>
        <w:t>europe_pivoted</w:t>
      </w:r>
      <w:proofErr w:type="spellEnd"/>
      <w:r w:rsidRPr="00147E96">
        <w:rPr>
          <w:rFonts w:ascii="Courier New" w:hAnsi="Courier New" w:cs="Courier New"/>
        </w:rPr>
        <w:t xml:space="preserve">, </w:t>
      </w:r>
      <w:proofErr w:type="spellStart"/>
      <w:r w:rsidRPr="00147E96">
        <w:rPr>
          <w:rFonts w:ascii="Courier New" w:hAnsi="Courier New" w:cs="Courier New"/>
        </w:rPr>
        <w:t>cmap</w:t>
      </w:r>
      <w:proofErr w:type="spellEnd"/>
      <w:r w:rsidRPr="00147E96">
        <w:rPr>
          <w:rFonts w:ascii="Courier New" w:hAnsi="Courier New" w:cs="Courier New"/>
        </w:rPr>
        <w:t>='</w:t>
      </w:r>
      <w:proofErr w:type="spellStart"/>
      <w:r w:rsidRPr="00147E96">
        <w:rPr>
          <w:rFonts w:ascii="Courier New" w:hAnsi="Courier New" w:cs="Courier New"/>
        </w:rPr>
        <w:t>coolwarm</w:t>
      </w:r>
      <w:proofErr w:type="spellEnd"/>
      <w:r w:rsidRPr="00147E96">
        <w:rPr>
          <w:rFonts w:ascii="Courier New" w:hAnsi="Courier New" w:cs="Courier New"/>
        </w:rPr>
        <w:t xml:space="preserve">', </w:t>
      </w:r>
      <w:proofErr w:type="spellStart"/>
      <w:r w:rsidRPr="00147E96">
        <w:rPr>
          <w:rFonts w:ascii="Courier New" w:hAnsi="Courier New" w:cs="Courier New"/>
        </w:rPr>
        <w:t>annot</w:t>
      </w:r>
      <w:proofErr w:type="spellEnd"/>
      <w:r w:rsidRPr="00147E96">
        <w:rPr>
          <w:rFonts w:ascii="Courier New" w:hAnsi="Courier New" w:cs="Courier New"/>
        </w:rPr>
        <w:t xml:space="preserve"> = True, </w:t>
      </w:r>
      <w:proofErr w:type="spellStart"/>
      <w:r w:rsidRPr="00147E96">
        <w:rPr>
          <w:rFonts w:ascii="Courier New" w:hAnsi="Courier New" w:cs="Courier New"/>
        </w:rPr>
        <w:t>fmt</w:t>
      </w:r>
      <w:proofErr w:type="spellEnd"/>
      <w:r w:rsidRPr="00147E96">
        <w:rPr>
          <w:rFonts w:ascii="Courier New" w:hAnsi="Courier New" w:cs="Courier New"/>
        </w:rPr>
        <w:t xml:space="preserve">=".1f", </w:t>
      </w:r>
      <w:proofErr w:type="spellStart"/>
      <w:r w:rsidRPr="00147E96">
        <w:rPr>
          <w:rFonts w:ascii="Courier New" w:hAnsi="Courier New" w:cs="Courier New"/>
        </w:rPr>
        <w:t>annot_kws</w:t>
      </w:r>
      <w:proofErr w:type="spellEnd"/>
      <w:r w:rsidRPr="00147E96">
        <w:rPr>
          <w:rFonts w:ascii="Courier New" w:hAnsi="Courier New" w:cs="Courier New"/>
        </w:rPr>
        <w:t>={'size':11})</w:t>
      </w:r>
    </w:p>
    <w:p w14:paraId="3FC9535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ylabel</w:t>
      </w:r>
      <w:proofErr w:type="spellEnd"/>
      <w:r w:rsidRPr="00147E96">
        <w:rPr>
          <w:rFonts w:ascii="Courier New" w:hAnsi="Courier New" w:cs="Courier New"/>
        </w:rPr>
        <w:t>('Month')</w:t>
      </w:r>
    </w:p>
    <w:p w14:paraId="298E421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xlabel</w:t>
      </w:r>
      <w:proofErr w:type="spellEnd"/>
      <w:r w:rsidRPr="00147E96">
        <w:rPr>
          <w:rFonts w:ascii="Courier New" w:hAnsi="Courier New" w:cs="Courier New"/>
        </w:rPr>
        <w:t>('')</w:t>
      </w:r>
    </w:p>
    <w:p w14:paraId="518A22E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title</w:t>
      </w:r>
      <w:proofErr w:type="spellEnd"/>
      <w:r w:rsidRPr="00147E96">
        <w:rPr>
          <w:rFonts w:ascii="Courier New" w:hAnsi="Courier New" w:cs="Courier New"/>
        </w:rPr>
        <w:t>('Average Temperatures in Europe (°C)')</w:t>
      </w:r>
    </w:p>
    <w:p w14:paraId="3B69DAC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show</w:t>
      </w:r>
      <w:proofErr w:type="spellEnd"/>
      <w:r w:rsidRPr="00147E96">
        <w:rPr>
          <w:rFonts w:ascii="Courier New" w:hAnsi="Courier New" w:cs="Courier New"/>
        </w:rPr>
        <w:t>();</w:t>
      </w:r>
    </w:p>
    <w:p w14:paraId="66F9C1A1" w14:textId="77777777" w:rsidR="00147E96" w:rsidRPr="00147E96" w:rsidRDefault="00147E96" w:rsidP="00147E96">
      <w:pPr>
        <w:pStyle w:val="BodyText"/>
        <w:rPr>
          <w:rFonts w:ascii="Courier New" w:hAnsi="Courier New" w:cs="Courier New"/>
        </w:rPr>
      </w:pPr>
    </w:p>
    <w:p w14:paraId="16861B1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ophet"""</w:t>
      </w:r>
    </w:p>
    <w:p w14:paraId="31C97CB9" w14:textId="77777777" w:rsidR="00147E96" w:rsidRPr="00147E96" w:rsidRDefault="00147E96" w:rsidP="00147E96">
      <w:pPr>
        <w:pStyle w:val="BodyText"/>
        <w:rPr>
          <w:rFonts w:ascii="Courier New" w:hAnsi="Courier New" w:cs="Courier New"/>
        </w:rPr>
      </w:pPr>
    </w:p>
    <w:p w14:paraId="19C2905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First, we will take backup of the code</w:t>
      </w:r>
    </w:p>
    <w:p w14:paraId="5828FA6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ataBackup</w:t>
      </w:r>
      <w:proofErr w:type="spellEnd"/>
      <w:r w:rsidRPr="00147E96">
        <w:rPr>
          <w:rFonts w:ascii="Courier New" w:hAnsi="Courier New" w:cs="Courier New"/>
        </w:rPr>
        <w:t xml:space="preserve"> = </w:t>
      </w:r>
      <w:proofErr w:type="spellStart"/>
      <w:r w:rsidRPr="00147E96">
        <w:rPr>
          <w:rFonts w:ascii="Courier New" w:hAnsi="Courier New" w:cs="Courier New"/>
        </w:rPr>
        <w:t>df.copy</w:t>
      </w:r>
      <w:proofErr w:type="spellEnd"/>
      <w:r w:rsidRPr="00147E96">
        <w:rPr>
          <w:rFonts w:ascii="Courier New" w:hAnsi="Courier New" w:cs="Courier New"/>
        </w:rPr>
        <w:t>(deep=True)</w:t>
      </w:r>
    </w:p>
    <w:p w14:paraId="371A36BA" w14:textId="77777777" w:rsidR="00147E96" w:rsidRPr="00147E96" w:rsidRDefault="00147E96" w:rsidP="00147E96">
      <w:pPr>
        <w:pStyle w:val="BodyText"/>
        <w:rPr>
          <w:rFonts w:ascii="Courier New" w:hAnsi="Courier New" w:cs="Courier New"/>
        </w:rPr>
      </w:pPr>
    </w:p>
    <w:p w14:paraId="03B24F1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w:t>
      </w: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ataBackup.copy</w:t>
      </w:r>
      <w:proofErr w:type="spellEnd"/>
      <w:r w:rsidRPr="00147E96">
        <w:rPr>
          <w:rFonts w:ascii="Courier New" w:hAnsi="Courier New" w:cs="Courier New"/>
        </w:rPr>
        <w:t>(deep = True)</w:t>
      </w:r>
    </w:p>
    <w:p w14:paraId="6A91172B" w14:textId="77777777" w:rsidR="00147E96" w:rsidRPr="00147E96" w:rsidRDefault="00147E96" w:rsidP="00147E96">
      <w:pPr>
        <w:pStyle w:val="BodyText"/>
        <w:rPr>
          <w:rFonts w:ascii="Courier New" w:hAnsi="Courier New" w:cs="Courier New"/>
        </w:rPr>
      </w:pPr>
    </w:p>
    <w:p w14:paraId="5B32C97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head</w:t>
      </w:r>
      <w:proofErr w:type="spellEnd"/>
      <w:r w:rsidRPr="00147E96">
        <w:rPr>
          <w:rFonts w:ascii="Courier New" w:hAnsi="Courier New" w:cs="Courier New"/>
        </w:rPr>
        <w:t>()</w:t>
      </w:r>
    </w:p>
    <w:p w14:paraId="46673225" w14:textId="77777777" w:rsidR="00147E96" w:rsidRPr="00147E96" w:rsidRDefault="00147E96" w:rsidP="00147E96">
      <w:pPr>
        <w:pStyle w:val="BodyText"/>
        <w:rPr>
          <w:rFonts w:ascii="Courier New" w:hAnsi="Courier New" w:cs="Courier New"/>
        </w:rPr>
      </w:pPr>
    </w:p>
    <w:p w14:paraId="7FFB887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cols=["</w:t>
      </w:r>
      <w:proofErr w:type="spellStart"/>
      <w:r w:rsidRPr="00147E96">
        <w:rPr>
          <w:rFonts w:ascii="Courier New" w:hAnsi="Courier New" w:cs="Courier New"/>
        </w:rPr>
        <w:t>Year","Month","Day</w:t>
      </w:r>
      <w:proofErr w:type="spellEnd"/>
      <w:r w:rsidRPr="00147E96">
        <w:rPr>
          <w:rFonts w:ascii="Courier New" w:hAnsi="Courier New" w:cs="Courier New"/>
        </w:rPr>
        <w:t>"]</w:t>
      </w:r>
    </w:p>
    <w:p w14:paraId="6FAEFA9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ate'] = </w:t>
      </w:r>
      <w:proofErr w:type="spellStart"/>
      <w:r w:rsidRPr="00147E96">
        <w:rPr>
          <w:rFonts w:ascii="Courier New" w:hAnsi="Courier New" w:cs="Courier New"/>
        </w:rPr>
        <w:t>df</w:t>
      </w:r>
      <w:proofErr w:type="spellEnd"/>
      <w:r w:rsidRPr="00147E96">
        <w:rPr>
          <w:rFonts w:ascii="Courier New" w:hAnsi="Courier New" w:cs="Courier New"/>
        </w:rPr>
        <w:t>[cols].apply(lambda x: '-'.join(</w:t>
      </w:r>
      <w:proofErr w:type="spellStart"/>
      <w:r w:rsidRPr="00147E96">
        <w:rPr>
          <w:rFonts w:ascii="Courier New" w:hAnsi="Courier New" w:cs="Courier New"/>
        </w:rPr>
        <w:t>x.values.astype</w:t>
      </w:r>
      <w:proofErr w:type="spellEnd"/>
      <w:r w:rsidRPr="00147E96">
        <w:rPr>
          <w:rFonts w:ascii="Courier New" w:hAnsi="Courier New" w:cs="Courier New"/>
        </w:rPr>
        <w:t>(</w:t>
      </w:r>
      <w:proofErr w:type="spellStart"/>
      <w:r w:rsidRPr="00147E96">
        <w:rPr>
          <w:rFonts w:ascii="Courier New" w:hAnsi="Courier New" w:cs="Courier New"/>
        </w:rPr>
        <w:t>str</w:t>
      </w:r>
      <w:proofErr w:type="spellEnd"/>
      <w:r w:rsidRPr="00147E96">
        <w:rPr>
          <w:rFonts w:ascii="Courier New" w:hAnsi="Courier New" w:cs="Courier New"/>
        </w:rPr>
        <w:t>)), axis="columns")</w:t>
      </w:r>
    </w:p>
    <w:p w14:paraId="26D0906E" w14:textId="77777777" w:rsidR="00147E96" w:rsidRPr="00147E96" w:rsidRDefault="00147E96" w:rsidP="00147E96">
      <w:pPr>
        <w:pStyle w:val="BodyText"/>
        <w:rPr>
          <w:rFonts w:ascii="Courier New" w:hAnsi="Courier New" w:cs="Courier New"/>
        </w:rPr>
      </w:pPr>
    </w:p>
    <w:p w14:paraId="2A41A580"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_rounded</w:t>
      </w:r>
      <w:proofErr w:type="spellEnd"/>
      <w:r w:rsidRPr="00147E96">
        <w:rPr>
          <w:rFonts w:ascii="Courier New" w:hAnsi="Courier New" w:cs="Courier New"/>
        </w:rPr>
        <w:t>']</w:t>
      </w:r>
    </w:p>
    <w:p w14:paraId="3376FBAA" w14:textId="77777777" w:rsidR="00147E96" w:rsidRPr="00147E96" w:rsidRDefault="00147E96" w:rsidP="00147E96">
      <w:pPr>
        <w:pStyle w:val="BodyText"/>
        <w:rPr>
          <w:rFonts w:ascii="Courier New" w:hAnsi="Courier New" w:cs="Courier New"/>
        </w:rPr>
      </w:pPr>
    </w:p>
    <w:p w14:paraId="76A16C4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City'] == 'London']</w:t>
      </w:r>
    </w:p>
    <w:p w14:paraId="29C35FCB" w14:textId="77777777" w:rsidR="00147E96" w:rsidRPr="00147E96" w:rsidRDefault="00147E96" w:rsidP="00147E96">
      <w:pPr>
        <w:pStyle w:val="BodyText"/>
        <w:rPr>
          <w:rFonts w:ascii="Courier New" w:hAnsi="Courier New" w:cs="Courier New"/>
        </w:rPr>
      </w:pPr>
    </w:p>
    <w:p w14:paraId="473EC89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drop</w:t>
      </w:r>
      <w:proofErr w:type="spellEnd"/>
      <w:r w:rsidRPr="00147E96">
        <w:rPr>
          <w:rFonts w:ascii="Courier New" w:hAnsi="Courier New" w:cs="Courier New"/>
        </w:rPr>
        <w:t>(['Region', 'Country', 'Month', 'Day', 'Year', 'City', '</w:t>
      </w:r>
      <w:proofErr w:type="spellStart"/>
      <w:r w:rsidRPr="00147E96">
        <w:rPr>
          <w:rFonts w:ascii="Courier New" w:hAnsi="Courier New" w:cs="Courier New"/>
        </w:rPr>
        <w:t>AvgTempCelsius</w:t>
      </w:r>
      <w:proofErr w:type="spellEnd"/>
      <w:r w:rsidRPr="00147E96">
        <w:rPr>
          <w:rFonts w:ascii="Courier New" w:hAnsi="Courier New" w:cs="Courier New"/>
        </w:rPr>
        <w:t>', '</w:t>
      </w:r>
      <w:proofErr w:type="spellStart"/>
      <w:r w:rsidRPr="00147E96">
        <w:rPr>
          <w:rFonts w:ascii="Courier New" w:hAnsi="Courier New" w:cs="Courier New"/>
        </w:rPr>
        <w:t>AvgTempCelsius_rounded</w:t>
      </w:r>
      <w:proofErr w:type="spellEnd"/>
      <w:r w:rsidRPr="00147E96">
        <w:rPr>
          <w:rFonts w:ascii="Courier New" w:hAnsi="Courier New" w:cs="Courier New"/>
        </w:rPr>
        <w:t>', 'AvgTempCelsius_rounded2'], axis = 1)</w:t>
      </w:r>
    </w:p>
    <w:p w14:paraId="4EA1F42A" w14:textId="77777777" w:rsidR="00147E96" w:rsidRPr="00147E96" w:rsidRDefault="00147E96" w:rsidP="00147E96">
      <w:pPr>
        <w:pStyle w:val="BodyText"/>
        <w:rPr>
          <w:rFonts w:ascii="Courier New" w:hAnsi="Courier New" w:cs="Courier New"/>
        </w:rPr>
      </w:pPr>
    </w:p>
    <w:p w14:paraId="3620C8A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lt; 50]</w:t>
      </w:r>
    </w:p>
    <w:p w14:paraId="22BE568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eratureCelsius</w:t>
      </w:r>
      <w:proofErr w:type="spellEnd"/>
      <w:r w:rsidRPr="00147E96">
        <w:rPr>
          <w:rFonts w:ascii="Courier New" w:hAnsi="Courier New" w:cs="Courier New"/>
        </w:rPr>
        <w:t>'] &gt; -20]</w:t>
      </w:r>
    </w:p>
    <w:p w14:paraId="7B0A6B28" w14:textId="77777777" w:rsidR="00147E96" w:rsidRPr="00147E96" w:rsidRDefault="00147E96" w:rsidP="00147E96">
      <w:pPr>
        <w:pStyle w:val="BodyText"/>
        <w:rPr>
          <w:rFonts w:ascii="Courier New" w:hAnsi="Courier New" w:cs="Courier New"/>
        </w:rPr>
      </w:pPr>
    </w:p>
    <w:p w14:paraId="59BDCFDF"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ds']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Date'])</w:t>
      </w:r>
    </w:p>
    <w:p w14:paraId="61DC7F0B" w14:textId="77777777" w:rsidR="00147E96" w:rsidRPr="00147E96" w:rsidRDefault="00147E96" w:rsidP="00147E96">
      <w:pPr>
        <w:pStyle w:val="BodyText"/>
        <w:rPr>
          <w:rFonts w:ascii="Courier New" w:hAnsi="Courier New" w:cs="Courier New"/>
        </w:rPr>
      </w:pPr>
    </w:p>
    <w:p w14:paraId="6302AB7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drop</w:t>
      </w:r>
      <w:proofErr w:type="spellEnd"/>
      <w:r w:rsidRPr="00147E96">
        <w:rPr>
          <w:rFonts w:ascii="Courier New" w:hAnsi="Courier New" w:cs="Courier New"/>
        </w:rPr>
        <w:t>('Date', axis = 1)</w:t>
      </w:r>
    </w:p>
    <w:p w14:paraId="78784E8A" w14:textId="77777777" w:rsidR="00147E96" w:rsidRPr="00147E96" w:rsidRDefault="00147E96" w:rsidP="00147E96">
      <w:pPr>
        <w:pStyle w:val="BodyText"/>
        <w:rPr>
          <w:rFonts w:ascii="Courier New" w:hAnsi="Courier New" w:cs="Courier New"/>
        </w:rPr>
      </w:pPr>
    </w:p>
    <w:p w14:paraId="3A69F65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rename</w:t>
      </w:r>
      <w:proofErr w:type="spellEnd"/>
      <w:r w:rsidRPr="00147E96">
        <w:rPr>
          <w:rFonts w:ascii="Courier New" w:hAnsi="Courier New" w:cs="Courier New"/>
        </w:rPr>
        <w:t>(columns={'</w:t>
      </w:r>
      <w:proofErr w:type="spellStart"/>
      <w:r w:rsidRPr="00147E96">
        <w:rPr>
          <w:rFonts w:ascii="Courier New" w:hAnsi="Courier New" w:cs="Courier New"/>
        </w:rPr>
        <w:t>AvgTemperatureCelsius</w:t>
      </w:r>
      <w:proofErr w:type="spellEnd"/>
      <w:r w:rsidRPr="00147E96">
        <w:rPr>
          <w:rFonts w:ascii="Courier New" w:hAnsi="Courier New" w:cs="Courier New"/>
        </w:rPr>
        <w:t>': 'y'})</w:t>
      </w:r>
    </w:p>
    <w:p w14:paraId="0E1BA11A" w14:textId="77777777" w:rsidR="00147E96" w:rsidRPr="00147E96" w:rsidRDefault="00147E96" w:rsidP="00147E96">
      <w:pPr>
        <w:pStyle w:val="BodyText"/>
        <w:rPr>
          <w:rFonts w:ascii="Courier New" w:hAnsi="Courier New" w:cs="Courier New"/>
        </w:rPr>
      </w:pPr>
    </w:p>
    <w:p w14:paraId="550018D8"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tail</w:t>
      </w:r>
      <w:proofErr w:type="spellEnd"/>
      <w:r w:rsidRPr="00147E96">
        <w:rPr>
          <w:rFonts w:ascii="Courier New" w:hAnsi="Courier New" w:cs="Courier New"/>
        </w:rPr>
        <w:t>()</w:t>
      </w:r>
    </w:p>
    <w:p w14:paraId="7FC5EB5C" w14:textId="77777777" w:rsidR="00147E96" w:rsidRPr="00147E96" w:rsidRDefault="00147E96" w:rsidP="00147E96">
      <w:pPr>
        <w:pStyle w:val="BodyText"/>
        <w:rPr>
          <w:rFonts w:ascii="Courier New" w:hAnsi="Courier New" w:cs="Courier New"/>
        </w:rPr>
      </w:pPr>
    </w:p>
    <w:p w14:paraId="66E320E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 = Prophet()</w:t>
      </w:r>
    </w:p>
    <w:p w14:paraId="3272411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fit</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w:t>
      </w:r>
    </w:p>
    <w:p w14:paraId="6438F7C2" w14:textId="77777777" w:rsidR="00147E96" w:rsidRPr="00147E96" w:rsidRDefault="00147E96" w:rsidP="00147E96">
      <w:pPr>
        <w:pStyle w:val="BodyText"/>
        <w:rPr>
          <w:rFonts w:ascii="Courier New" w:hAnsi="Courier New" w:cs="Courier New"/>
        </w:rPr>
      </w:pPr>
    </w:p>
    <w:p w14:paraId="7885C1D6"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 xml:space="preserve">future = </w:t>
      </w:r>
      <w:proofErr w:type="spellStart"/>
      <w:r w:rsidRPr="00147E96">
        <w:rPr>
          <w:rFonts w:ascii="Courier New" w:hAnsi="Courier New" w:cs="Courier New"/>
        </w:rPr>
        <w:t>m.make_future_dataframe</w:t>
      </w:r>
      <w:proofErr w:type="spellEnd"/>
      <w:r w:rsidRPr="00147E96">
        <w:rPr>
          <w:rFonts w:ascii="Courier New" w:hAnsi="Courier New" w:cs="Courier New"/>
        </w:rPr>
        <w:t xml:space="preserve">(periods=730, </w:t>
      </w:r>
      <w:proofErr w:type="spellStart"/>
      <w:r w:rsidRPr="00147E96">
        <w:rPr>
          <w:rFonts w:ascii="Courier New" w:hAnsi="Courier New" w:cs="Courier New"/>
        </w:rPr>
        <w:t>freq</w:t>
      </w:r>
      <w:proofErr w:type="spellEnd"/>
      <w:r w:rsidRPr="00147E96">
        <w:rPr>
          <w:rFonts w:ascii="Courier New" w:hAnsi="Courier New" w:cs="Courier New"/>
        </w:rPr>
        <w:t xml:space="preserve"> = 'd')</w:t>
      </w:r>
    </w:p>
    <w:p w14:paraId="3E6A325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uture.tail</w:t>
      </w:r>
      <w:proofErr w:type="spellEnd"/>
      <w:r w:rsidRPr="00147E96">
        <w:rPr>
          <w:rFonts w:ascii="Courier New" w:hAnsi="Courier New" w:cs="Courier New"/>
        </w:rPr>
        <w:t>()</w:t>
      </w:r>
    </w:p>
    <w:p w14:paraId="0B1925C5" w14:textId="77777777" w:rsidR="00147E96" w:rsidRPr="00147E96" w:rsidRDefault="00147E96" w:rsidP="00147E96">
      <w:pPr>
        <w:pStyle w:val="BodyText"/>
        <w:rPr>
          <w:rFonts w:ascii="Courier New" w:hAnsi="Courier New" w:cs="Courier New"/>
        </w:rPr>
      </w:pPr>
    </w:p>
    <w:p w14:paraId="5ECAAFF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orecast_rainfall</w:t>
      </w:r>
      <w:proofErr w:type="spellEnd"/>
      <w:r w:rsidRPr="00147E96">
        <w:rPr>
          <w:rFonts w:ascii="Courier New" w:hAnsi="Courier New" w:cs="Courier New"/>
        </w:rPr>
        <w:t xml:space="preserve"> = </w:t>
      </w:r>
      <w:proofErr w:type="spellStart"/>
      <w:r w:rsidRPr="00147E96">
        <w:rPr>
          <w:rFonts w:ascii="Courier New" w:hAnsi="Courier New" w:cs="Courier New"/>
        </w:rPr>
        <w:t>m.predict</w:t>
      </w:r>
      <w:proofErr w:type="spellEnd"/>
      <w:r w:rsidRPr="00147E96">
        <w:rPr>
          <w:rFonts w:ascii="Courier New" w:hAnsi="Courier New" w:cs="Courier New"/>
        </w:rPr>
        <w:t>(future)</w:t>
      </w:r>
    </w:p>
    <w:p w14:paraId="20CD4F7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orecast_rainfall</w:t>
      </w:r>
      <w:proofErr w:type="spellEnd"/>
      <w:r w:rsidRPr="00147E96">
        <w:rPr>
          <w:rFonts w:ascii="Courier New" w:hAnsi="Courier New" w:cs="Courier New"/>
        </w:rPr>
        <w:t>[['ds', '</w:t>
      </w:r>
      <w:proofErr w:type="spellStart"/>
      <w:r w:rsidRPr="00147E96">
        <w:rPr>
          <w:rFonts w:ascii="Courier New" w:hAnsi="Courier New" w:cs="Courier New"/>
        </w:rPr>
        <w:t>yhat</w:t>
      </w:r>
      <w:proofErr w:type="spellEnd"/>
      <w:r w:rsidRPr="00147E96">
        <w:rPr>
          <w:rFonts w:ascii="Courier New" w:hAnsi="Courier New" w:cs="Courier New"/>
        </w:rPr>
        <w:t>', '</w:t>
      </w:r>
      <w:proofErr w:type="spellStart"/>
      <w:r w:rsidRPr="00147E96">
        <w:rPr>
          <w:rFonts w:ascii="Courier New" w:hAnsi="Courier New" w:cs="Courier New"/>
        </w:rPr>
        <w:t>yhat_lower</w:t>
      </w:r>
      <w:proofErr w:type="spellEnd"/>
      <w:r w:rsidRPr="00147E96">
        <w:rPr>
          <w:rFonts w:ascii="Courier New" w:hAnsi="Courier New" w:cs="Courier New"/>
        </w:rPr>
        <w:t>', '</w:t>
      </w:r>
      <w:proofErr w:type="spellStart"/>
      <w:r w:rsidRPr="00147E96">
        <w:rPr>
          <w:rFonts w:ascii="Courier New" w:hAnsi="Courier New" w:cs="Courier New"/>
        </w:rPr>
        <w:t>yhat_upper</w:t>
      </w:r>
      <w:proofErr w:type="spellEnd"/>
      <w:r w:rsidRPr="00147E96">
        <w:rPr>
          <w:rFonts w:ascii="Courier New" w:hAnsi="Courier New" w:cs="Courier New"/>
        </w:rPr>
        <w:t>']].tail()</w:t>
      </w:r>
    </w:p>
    <w:p w14:paraId="7F6DDBDF" w14:textId="77777777" w:rsidR="00147E96" w:rsidRPr="00147E96" w:rsidRDefault="00147E96" w:rsidP="00147E96">
      <w:pPr>
        <w:pStyle w:val="BodyText"/>
        <w:rPr>
          <w:rFonts w:ascii="Courier New" w:hAnsi="Courier New" w:cs="Courier New"/>
        </w:rPr>
      </w:pPr>
    </w:p>
    <w:p w14:paraId="3498E5D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m.plot</w:t>
      </w:r>
      <w:proofErr w:type="spellEnd"/>
      <w:r w:rsidRPr="00147E96">
        <w:rPr>
          <w:rFonts w:ascii="Courier New" w:hAnsi="Courier New" w:cs="Courier New"/>
        </w:rPr>
        <w:t>(</w:t>
      </w:r>
      <w:proofErr w:type="spellStart"/>
      <w:r w:rsidRPr="00147E96">
        <w:rPr>
          <w:rFonts w:ascii="Courier New" w:hAnsi="Courier New" w:cs="Courier New"/>
        </w:rPr>
        <w:t>forecast_rainfall</w:t>
      </w:r>
      <w:proofErr w:type="spellEnd"/>
      <w:r w:rsidRPr="00147E96">
        <w:rPr>
          <w:rFonts w:ascii="Courier New" w:hAnsi="Courier New" w:cs="Courier New"/>
        </w:rPr>
        <w:t>)</w:t>
      </w:r>
    </w:p>
    <w:p w14:paraId="68B604E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plt.axvline</w:t>
      </w:r>
      <w:proofErr w:type="spellEnd"/>
      <w:r w:rsidRPr="00147E96">
        <w:rPr>
          <w:rFonts w:ascii="Courier New" w:hAnsi="Courier New" w:cs="Courier New"/>
        </w:rPr>
        <w:t xml:space="preserve">(x= </w:t>
      </w:r>
      <w:proofErr w:type="spellStart"/>
      <w:r w:rsidRPr="00147E96">
        <w:rPr>
          <w:rFonts w:ascii="Courier New" w:hAnsi="Courier New" w:cs="Courier New"/>
        </w:rPr>
        <w:t>datetime.date</w:t>
      </w:r>
      <w:proofErr w:type="spellEnd"/>
      <w:r w:rsidRPr="00147E96">
        <w:rPr>
          <w:rFonts w:ascii="Courier New" w:hAnsi="Courier New" w:cs="Courier New"/>
        </w:rPr>
        <w:t>(2020,5,13), color='red');</w:t>
      </w:r>
    </w:p>
    <w:p w14:paraId="29E6FAAB" w14:textId="77777777" w:rsidR="00147E96" w:rsidRPr="00147E96" w:rsidRDefault="00147E96" w:rsidP="00147E96">
      <w:pPr>
        <w:pStyle w:val="BodyText"/>
        <w:rPr>
          <w:rFonts w:ascii="Courier New" w:hAnsi="Courier New" w:cs="Courier New"/>
        </w:rPr>
      </w:pPr>
    </w:p>
    <w:p w14:paraId="1D2B496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re-processing for ARIMA &amp; LSTM"""</w:t>
      </w:r>
    </w:p>
    <w:p w14:paraId="20AC3270" w14:textId="77777777" w:rsidR="00147E96" w:rsidRPr="00147E96" w:rsidRDefault="00147E96" w:rsidP="00147E96">
      <w:pPr>
        <w:pStyle w:val="BodyText"/>
        <w:rPr>
          <w:rFonts w:ascii="Courier New" w:hAnsi="Courier New" w:cs="Courier New"/>
        </w:rPr>
      </w:pPr>
    </w:p>
    <w:p w14:paraId="0917BEB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ataBackup.copy</w:t>
      </w:r>
      <w:proofErr w:type="spellEnd"/>
      <w:r w:rsidRPr="00147E96">
        <w:rPr>
          <w:rFonts w:ascii="Courier New" w:hAnsi="Courier New" w:cs="Courier New"/>
        </w:rPr>
        <w:t>(deep = True)</w:t>
      </w:r>
    </w:p>
    <w:p w14:paraId="6EFD4082" w14:textId="77777777" w:rsidR="00147E96" w:rsidRPr="00147E96" w:rsidRDefault="00147E96" w:rsidP="00147E96">
      <w:pPr>
        <w:pStyle w:val="BodyText"/>
        <w:rPr>
          <w:rFonts w:ascii="Courier New" w:hAnsi="Courier New" w:cs="Courier New"/>
        </w:rPr>
      </w:pPr>
    </w:p>
    <w:p w14:paraId="04A0B1F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Viewing sample of the data - sanity check</w:t>
      </w:r>
    </w:p>
    <w:p w14:paraId="23D90D0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sample</w:t>
      </w:r>
      <w:proofErr w:type="spellEnd"/>
      <w:r w:rsidRPr="00147E96">
        <w:rPr>
          <w:rFonts w:ascii="Courier New" w:hAnsi="Courier New" w:cs="Courier New"/>
        </w:rPr>
        <w:t>(5)</w:t>
      </w:r>
    </w:p>
    <w:p w14:paraId="58D4ADE3" w14:textId="77777777" w:rsidR="00147E96" w:rsidRPr="00147E96" w:rsidRDefault="00147E96" w:rsidP="00147E96">
      <w:pPr>
        <w:pStyle w:val="BodyText"/>
        <w:rPr>
          <w:rFonts w:ascii="Courier New" w:hAnsi="Courier New" w:cs="Courier New"/>
        </w:rPr>
      </w:pPr>
    </w:p>
    <w:p w14:paraId="721FC51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Dropping any duplicates and ensuring that there are no null values</w:t>
      </w:r>
    </w:p>
    <w:p w14:paraId="47D8E536"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 xml:space="preserve"> = </w:t>
      </w:r>
      <w:proofErr w:type="spellStart"/>
      <w:r w:rsidRPr="00147E96">
        <w:rPr>
          <w:rFonts w:ascii="Courier New" w:hAnsi="Courier New" w:cs="Courier New"/>
        </w:rPr>
        <w:t>df.drop_duplicates</w:t>
      </w:r>
      <w:proofErr w:type="spellEnd"/>
      <w:r w:rsidRPr="00147E96">
        <w:rPr>
          <w:rFonts w:ascii="Courier New" w:hAnsi="Courier New" w:cs="Courier New"/>
        </w:rPr>
        <w:t>()</w:t>
      </w:r>
    </w:p>
    <w:p w14:paraId="66DE2B2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isnull</w:t>
      </w:r>
      <w:proofErr w:type="spellEnd"/>
      <w:r w:rsidRPr="00147E96">
        <w:rPr>
          <w:rFonts w:ascii="Courier New" w:hAnsi="Courier New" w:cs="Courier New"/>
        </w:rPr>
        <w:t>().sum()</w:t>
      </w:r>
    </w:p>
    <w:p w14:paraId="742A252C" w14:textId="77777777" w:rsidR="00147E96" w:rsidRPr="00147E96" w:rsidRDefault="00147E96" w:rsidP="00147E96">
      <w:pPr>
        <w:pStyle w:val="BodyText"/>
        <w:rPr>
          <w:rFonts w:ascii="Courier New" w:hAnsi="Courier New" w:cs="Courier New"/>
        </w:rPr>
      </w:pPr>
    </w:p>
    <w:p w14:paraId="0FE0F70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Typecasting </w:t>
      </w:r>
      <w:proofErr w:type="spellStart"/>
      <w:r w:rsidRPr="00147E96">
        <w:rPr>
          <w:rFonts w:ascii="Courier New" w:hAnsi="Courier New" w:cs="Courier New"/>
        </w:rPr>
        <w:t>AvgTempCelsius</w:t>
      </w:r>
      <w:proofErr w:type="spellEnd"/>
    </w:p>
    <w:p w14:paraId="4472A77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 xml:space="preserve">']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roofErr w:type="spellStart"/>
      <w:r w:rsidRPr="00147E96">
        <w:rPr>
          <w:rFonts w:ascii="Courier New" w:hAnsi="Courier New" w:cs="Courier New"/>
        </w:rPr>
        <w:t>astype</w:t>
      </w:r>
      <w:proofErr w:type="spellEnd"/>
      <w:r w:rsidRPr="00147E96">
        <w:rPr>
          <w:rFonts w:ascii="Courier New" w:hAnsi="Courier New" w:cs="Courier New"/>
        </w:rPr>
        <w:t>(np.int16)</w:t>
      </w:r>
    </w:p>
    <w:p w14:paraId="7D8FF9E3" w14:textId="77777777" w:rsidR="00147E96" w:rsidRPr="00147E96" w:rsidRDefault="00147E96" w:rsidP="00147E96">
      <w:pPr>
        <w:pStyle w:val="BodyText"/>
        <w:rPr>
          <w:rFonts w:ascii="Courier New" w:hAnsi="Courier New" w:cs="Courier New"/>
        </w:rPr>
      </w:pPr>
    </w:p>
    <w:p w14:paraId="1772825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Average temperature Global from 1995 to 2019</w:t>
      </w:r>
    </w:p>
    <w:p w14:paraId="1EFFD7D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f</w:t>
      </w:r>
      <w:proofErr w:type="spellEnd"/>
      <w:r w:rsidRPr="00147E96">
        <w:rPr>
          <w:rFonts w:ascii="Courier New" w:hAnsi="Courier New" w:cs="Courier New"/>
        </w:rPr>
        <w:t>[['Year','</w:t>
      </w:r>
      <w:proofErr w:type="spellStart"/>
      <w:r w:rsidRPr="00147E96">
        <w:rPr>
          <w:rFonts w:ascii="Courier New" w:hAnsi="Courier New" w:cs="Courier New"/>
        </w:rPr>
        <w:t>AvgTempCelsius</w:t>
      </w:r>
      <w:proofErr w:type="spellEnd"/>
      <w:r w:rsidRPr="00147E96">
        <w:rPr>
          <w:rFonts w:ascii="Courier New" w:hAnsi="Courier New" w:cs="Courier New"/>
        </w:rPr>
        <w:t>']].</w:t>
      </w:r>
      <w:proofErr w:type="spellStart"/>
      <w:r w:rsidRPr="00147E96">
        <w:rPr>
          <w:rFonts w:ascii="Courier New" w:hAnsi="Courier New" w:cs="Courier New"/>
        </w:rPr>
        <w:t>groupby</w:t>
      </w:r>
      <w:proofErr w:type="spellEnd"/>
      <w:r w:rsidRPr="00147E96">
        <w:rPr>
          <w:rFonts w:ascii="Courier New" w:hAnsi="Courier New" w:cs="Courier New"/>
        </w:rPr>
        <w:t>('Year').mean()</w:t>
      </w:r>
    </w:p>
    <w:p w14:paraId="58092E5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linfit</w:t>
      </w:r>
      <w:proofErr w:type="spellEnd"/>
      <w:r w:rsidRPr="00147E96">
        <w:rPr>
          <w:rFonts w:ascii="Courier New" w:hAnsi="Courier New" w:cs="Courier New"/>
        </w:rPr>
        <w:t xml:space="preserve"> = </w:t>
      </w:r>
      <w:proofErr w:type="spellStart"/>
      <w:r w:rsidRPr="00147E96">
        <w:rPr>
          <w:rFonts w:ascii="Courier New" w:hAnsi="Courier New" w:cs="Courier New"/>
        </w:rPr>
        <w:t>np.polyfit</w:t>
      </w:r>
      <w:proofErr w:type="spellEnd"/>
      <w:r w:rsidRPr="00147E96">
        <w:rPr>
          <w:rFonts w:ascii="Courier New" w:hAnsi="Courier New" w:cs="Courier New"/>
        </w:rPr>
        <w:t>(</w:t>
      </w:r>
      <w:proofErr w:type="spellStart"/>
      <w:r w:rsidRPr="00147E96">
        <w:rPr>
          <w:rFonts w:ascii="Courier New" w:hAnsi="Courier New" w:cs="Courier New"/>
        </w:rPr>
        <w:t>data.index,data</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roofErr w:type="spellStart"/>
      <w:r w:rsidRPr="00147E96">
        <w:rPr>
          <w:rFonts w:ascii="Courier New" w:hAnsi="Courier New" w:cs="Courier New"/>
        </w:rPr>
        <w:t>deg</w:t>
      </w:r>
      <w:proofErr w:type="spellEnd"/>
      <w:r w:rsidRPr="00147E96">
        <w:rPr>
          <w:rFonts w:ascii="Courier New" w:hAnsi="Courier New" w:cs="Courier New"/>
        </w:rPr>
        <w:t>=1)</w:t>
      </w:r>
    </w:p>
    <w:p w14:paraId="7342F55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linfit</w:t>
      </w:r>
      <w:proofErr w:type="spellEnd"/>
      <w:r w:rsidRPr="00147E96">
        <w:rPr>
          <w:rFonts w:ascii="Courier New" w:hAnsi="Courier New" w:cs="Courier New"/>
        </w:rPr>
        <w:t xml:space="preserve"> = </w:t>
      </w:r>
      <w:proofErr w:type="spellStart"/>
      <w:r w:rsidRPr="00147E96">
        <w:rPr>
          <w:rFonts w:ascii="Courier New" w:hAnsi="Courier New" w:cs="Courier New"/>
        </w:rPr>
        <w:t>linfit</w:t>
      </w:r>
      <w:proofErr w:type="spellEnd"/>
      <w:r w:rsidRPr="00147E96">
        <w:rPr>
          <w:rFonts w:ascii="Courier New" w:hAnsi="Courier New" w:cs="Courier New"/>
        </w:rPr>
        <w:t>[0]*</w:t>
      </w:r>
      <w:proofErr w:type="spellStart"/>
      <w:r w:rsidRPr="00147E96">
        <w:rPr>
          <w:rFonts w:ascii="Courier New" w:hAnsi="Courier New" w:cs="Courier New"/>
        </w:rPr>
        <w:t>data.index</w:t>
      </w:r>
      <w:proofErr w:type="spellEnd"/>
      <w:r w:rsidRPr="00147E96">
        <w:rPr>
          <w:rFonts w:ascii="Courier New" w:hAnsi="Courier New" w:cs="Courier New"/>
        </w:rPr>
        <w:t xml:space="preserve"> + </w:t>
      </w:r>
      <w:proofErr w:type="spellStart"/>
      <w:r w:rsidRPr="00147E96">
        <w:rPr>
          <w:rFonts w:ascii="Courier New" w:hAnsi="Courier New" w:cs="Courier New"/>
        </w:rPr>
        <w:t>linfit</w:t>
      </w:r>
      <w:proofErr w:type="spellEnd"/>
      <w:r w:rsidRPr="00147E96">
        <w:rPr>
          <w:rFonts w:ascii="Courier New" w:hAnsi="Courier New" w:cs="Courier New"/>
        </w:rPr>
        <w:t>[1]</w:t>
      </w:r>
    </w:p>
    <w:p w14:paraId="6ACB574F" w14:textId="77777777" w:rsidR="00147E96" w:rsidRPr="00147E96" w:rsidRDefault="00147E96" w:rsidP="00147E96">
      <w:pPr>
        <w:pStyle w:val="BodyText"/>
        <w:rPr>
          <w:rFonts w:ascii="Courier New" w:hAnsi="Courier New" w:cs="Courier New"/>
        </w:rPr>
      </w:pPr>
    </w:p>
    <w:p w14:paraId="15E154D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r w:rsidRPr="00147E96">
        <w:rPr>
          <w:rFonts w:ascii="Courier New" w:hAnsi="Courier New" w:cs="Courier New"/>
        </w:rPr>
        <w:t>px.line</w:t>
      </w:r>
      <w:proofErr w:type="spellEnd"/>
      <w:r w:rsidRPr="00147E96">
        <w:rPr>
          <w:rFonts w:ascii="Courier New" w:hAnsi="Courier New" w:cs="Courier New"/>
        </w:rPr>
        <w:t>(</w:t>
      </w:r>
      <w:proofErr w:type="spellStart"/>
      <w:r w:rsidRPr="00147E96">
        <w:rPr>
          <w:rFonts w:ascii="Courier New" w:hAnsi="Courier New" w:cs="Courier New"/>
        </w:rPr>
        <w:t>data,title</w:t>
      </w:r>
      <w:proofErr w:type="spellEnd"/>
      <w:r w:rsidRPr="00147E96">
        <w:rPr>
          <w:rFonts w:ascii="Courier New" w:hAnsi="Courier New" w:cs="Courier New"/>
        </w:rPr>
        <w:t xml:space="preserve">='Average Temperature of the World from </w:t>
      </w:r>
      <w:r w:rsidRPr="00147E96">
        <w:rPr>
          <w:rFonts w:ascii="Courier New" w:hAnsi="Courier New" w:cs="Courier New"/>
        </w:rPr>
        <w:lastRenderedPageBreak/>
        <w:t>1995 to 2019')</w:t>
      </w:r>
    </w:p>
    <w:p w14:paraId="00802ED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ig.add_trace</w:t>
      </w:r>
      <w:proofErr w:type="spellEnd"/>
      <w:r w:rsidRPr="00147E96">
        <w:rPr>
          <w:rFonts w:ascii="Courier New" w:hAnsi="Courier New" w:cs="Courier New"/>
        </w:rPr>
        <w:t>(</w:t>
      </w:r>
      <w:proofErr w:type="spellStart"/>
      <w:r w:rsidRPr="00147E96">
        <w:rPr>
          <w:rFonts w:ascii="Courier New" w:hAnsi="Courier New" w:cs="Courier New"/>
        </w:rPr>
        <w:t>go.Scatter</w:t>
      </w:r>
      <w:proofErr w:type="spellEnd"/>
      <w:r w:rsidRPr="00147E96">
        <w:rPr>
          <w:rFonts w:ascii="Courier New" w:hAnsi="Courier New" w:cs="Courier New"/>
        </w:rPr>
        <w:t>(x=</w:t>
      </w:r>
      <w:proofErr w:type="spellStart"/>
      <w:r w:rsidRPr="00147E96">
        <w:rPr>
          <w:rFonts w:ascii="Courier New" w:hAnsi="Courier New" w:cs="Courier New"/>
        </w:rPr>
        <w:t>data.index,y</w:t>
      </w:r>
      <w:proofErr w:type="spellEnd"/>
      <w:r w:rsidRPr="00147E96">
        <w:rPr>
          <w:rFonts w:ascii="Courier New" w:hAnsi="Courier New" w:cs="Courier New"/>
        </w:rPr>
        <w:t>=</w:t>
      </w:r>
      <w:proofErr w:type="spellStart"/>
      <w:r w:rsidRPr="00147E96">
        <w:rPr>
          <w:rFonts w:ascii="Courier New" w:hAnsi="Courier New" w:cs="Courier New"/>
        </w:rPr>
        <w:t>linfit,name</w:t>
      </w:r>
      <w:proofErr w:type="spellEnd"/>
      <w:r w:rsidRPr="00147E96">
        <w:rPr>
          <w:rFonts w:ascii="Courier New" w:hAnsi="Courier New" w:cs="Courier New"/>
        </w:rPr>
        <w:t>='Linear Fit'))</w:t>
      </w:r>
    </w:p>
    <w:p w14:paraId="5091E88A" w14:textId="77777777" w:rsidR="00147E96" w:rsidRPr="00147E96" w:rsidRDefault="00147E96" w:rsidP="00147E96">
      <w:pPr>
        <w:pStyle w:val="BodyText"/>
        <w:rPr>
          <w:rFonts w:ascii="Courier New" w:hAnsi="Courier New" w:cs="Courier New"/>
        </w:rPr>
      </w:pPr>
    </w:p>
    <w:p w14:paraId="0892C856"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eparing data</w:t>
      </w:r>
    </w:p>
    <w:p w14:paraId="021C2DC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f</w:t>
      </w:r>
      <w:proofErr w:type="spellEnd"/>
      <w:r w:rsidRPr="00147E96">
        <w:rPr>
          <w:rFonts w:ascii="Courier New" w:hAnsi="Courier New" w:cs="Courier New"/>
        </w:rPr>
        <w:t>[['Region','Month','</w:t>
      </w:r>
      <w:proofErr w:type="spellStart"/>
      <w:r w:rsidRPr="00147E96">
        <w:rPr>
          <w:rFonts w:ascii="Courier New" w:hAnsi="Courier New" w:cs="Courier New"/>
        </w:rPr>
        <w:t>AvgTempCelsius</w:t>
      </w:r>
      <w:proofErr w:type="spellEnd"/>
      <w:r w:rsidRPr="00147E96">
        <w:rPr>
          <w:rFonts w:ascii="Courier New" w:hAnsi="Courier New" w:cs="Courier New"/>
        </w:rPr>
        <w:t>']]</w:t>
      </w:r>
    </w:p>
    <w:p w14:paraId="0E1547B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ata.groupby</w:t>
      </w:r>
      <w:proofErr w:type="spellEnd"/>
      <w:r w:rsidRPr="00147E96">
        <w:rPr>
          <w:rFonts w:ascii="Courier New" w:hAnsi="Courier New" w:cs="Courier New"/>
        </w:rPr>
        <w:t>(['</w:t>
      </w:r>
      <w:proofErr w:type="spellStart"/>
      <w:r w:rsidRPr="00147E96">
        <w:rPr>
          <w:rFonts w:ascii="Courier New" w:hAnsi="Courier New" w:cs="Courier New"/>
        </w:rPr>
        <w:t>Region','Month</w:t>
      </w:r>
      <w:proofErr w:type="spellEnd"/>
      <w:r w:rsidRPr="00147E96">
        <w:rPr>
          <w:rFonts w:ascii="Courier New" w:hAnsi="Courier New" w:cs="Courier New"/>
        </w:rPr>
        <w:t>']).mean()</w:t>
      </w:r>
    </w:p>
    <w:p w14:paraId="616E280E" w14:textId="77777777" w:rsidR="00147E96" w:rsidRPr="00147E96" w:rsidRDefault="00147E96" w:rsidP="00147E96">
      <w:pPr>
        <w:pStyle w:val="BodyText"/>
        <w:rPr>
          <w:rFonts w:ascii="Courier New" w:hAnsi="Courier New" w:cs="Courier New"/>
        </w:rPr>
      </w:pPr>
    </w:p>
    <w:p w14:paraId="5A037E5F" w14:textId="77777777" w:rsidR="00147E96" w:rsidRPr="00147E96" w:rsidRDefault="00147E96" w:rsidP="00147E96">
      <w:pPr>
        <w:pStyle w:val="BodyText"/>
        <w:rPr>
          <w:rFonts w:ascii="Courier New" w:hAnsi="Courier New" w:cs="Courier New"/>
        </w:rPr>
      </w:pPr>
      <w:r w:rsidRPr="00147E96">
        <w:rPr>
          <w:rFonts w:ascii="Courier New" w:hAnsi="Courier New" w:cs="Courier New"/>
        </w:rPr>
        <w:t>months = {1:'Jan',2:'Feb',3:'Mar',4:'Apr',5:'May',6:'Jun',7:'Jul',8:'Aug',9:'Sep',10:'Oct',11:'Nov',12:"Dec"}</w:t>
      </w:r>
    </w:p>
    <w:p w14:paraId="5313E1D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ata.reset_index</w:t>
      </w:r>
      <w:proofErr w:type="spellEnd"/>
      <w:r w:rsidRPr="00147E96">
        <w:rPr>
          <w:rFonts w:ascii="Courier New" w:hAnsi="Courier New" w:cs="Courier New"/>
        </w:rPr>
        <w:t>(level=1)</w:t>
      </w:r>
    </w:p>
    <w:p w14:paraId="3CCB10ED" w14:textId="77777777" w:rsidR="00147E96" w:rsidRPr="00147E96" w:rsidRDefault="00147E96" w:rsidP="00147E96">
      <w:pPr>
        <w:pStyle w:val="BodyText"/>
        <w:rPr>
          <w:rFonts w:ascii="Courier New" w:hAnsi="Courier New" w:cs="Courier New"/>
        </w:rPr>
      </w:pPr>
    </w:p>
    <w:p w14:paraId="5555338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Changing the month label from integer to name</w:t>
      </w:r>
    </w:p>
    <w:p w14:paraId="40A7B829"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Month'] = </w:t>
      </w:r>
      <w:proofErr w:type="spellStart"/>
      <w:r w:rsidRPr="00147E96">
        <w:rPr>
          <w:rFonts w:ascii="Courier New" w:hAnsi="Courier New" w:cs="Courier New"/>
        </w:rPr>
        <w:t>data.loc</w:t>
      </w:r>
      <w:proofErr w:type="spellEnd"/>
      <w:r w:rsidRPr="00147E96">
        <w:rPr>
          <w:rFonts w:ascii="Courier New" w:hAnsi="Courier New" w:cs="Courier New"/>
        </w:rPr>
        <w:t>[:,'Month'].map(months)</w:t>
      </w:r>
    </w:p>
    <w:p w14:paraId="7D50D41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ata.head</w:t>
      </w:r>
      <w:proofErr w:type="spellEnd"/>
      <w:r w:rsidRPr="00147E96">
        <w:rPr>
          <w:rFonts w:ascii="Courier New" w:hAnsi="Courier New" w:cs="Courier New"/>
        </w:rPr>
        <w:t>(3)</w:t>
      </w:r>
    </w:p>
    <w:p w14:paraId="20E6207F" w14:textId="77777777" w:rsidR="00147E96" w:rsidRPr="00147E96" w:rsidRDefault="00147E96" w:rsidP="00147E96">
      <w:pPr>
        <w:pStyle w:val="BodyText"/>
        <w:rPr>
          <w:rFonts w:ascii="Courier New" w:hAnsi="Courier New" w:cs="Courier New"/>
        </w:rPr>
      </w:pPr>
    </w:p>
    <w:p w14:paraId="3779786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Viewing the highest and lowest recorded </w:t>
      </w:r>
      <w:proofErr w:type="spellStart"/>
      <w:r w:rsidRPr="00147E96">
        <w:rPr>
          <w:rFonts w:ascii="Courier New" w:hAnsi="Courier New" w:cs="Courier New"/>
        </w:rPr>
        <w:t>tempratures</w:t>
      </w:r>
      <w:proofErr w:type="spellEnd"/>
      <w:r w:rsidRPr="00147E96">
        <w:rPr>
          <w:rFonts w:ascii="Courier New" w:hAnsi="Courier New" w:cs="Courier New"/>
        </w:rPr>
        <w:t xml:space="preserve"> in this dataset</w:t>
      </w:r>
    </w:p>
    <w:p w14:paraId="4A0C360C"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1=df.sort_values(by=['AvgTempCelsius'],ascending=False).head(1)</w:t>
      </w:r>
    </w:p>
    <w:p w14:paraId="51823A2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2=df.sort_values(by=['AvgTempCelsius'],ascending=True).head(1)</w:t>
      </w:r>
    </w:p>
    <w:p w14:paraId="0BFDFB8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pd.concat</w:t>
      </w:r>
      <w:proofErr w:type="spellEnd"/>
      <w:r w:rsidRPr="00147E96">
        <w:rPr>
          <w:rFonts w:ascii="Courier New" w:hAnsi="Courier New" w:cs="Courier New"/>
        </w:rPr>
        <w:t>([data1,data2],)</w:t>
      </w:r>
    </w:p>
    <w:p w14:paraId="29A75292"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ata.index</w:t>
      </w:r>
      <w:proofErr w:type="spellEnd"/>
      <w:r w:rsidRPr="00147E96">
        <w:rPr>
          <w:rFonts w:ascii="Courier New" w:hAnsi="Courier New" w:cs="Courier New"/>
        </w:rPr>
        <w:t xml:space="preserve"> = ['</w:t>
      </w:r>
      <w:proofErr w:type="spellStart"/>
      <w:r w:rsidRPr="00147E96">
        <w:rPr>
          <w:rFonts w:ascii="Courier New" w:hAnsi="Courier New" w:cs="Courier New"/>
        </w:rPr>
        <w:t>Highest','Lowest</w:t>
      </w:r>
      <w:proofErr w:type="spellEnd"/>
      <w:r w:rsidRPr="00147E96">
        <w:rPr>
          <w:rFonts w:ascii="Courier New" w:hAnsi="Courier New" w:cs="Courier New"/>
        </w:rPr>
        <w:t>']</w:t>
      </w:r>
    </w:p>
    <w:p w14:paraId="13176D6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data</w:t>
      </w:r>
    </w:p>
    <w:p w14:paraId="04CDC5E5" w14:textId="77777777" w:rsidR="00147E96" w:rsidRPr="00147E96" w:rsidRDefault="00147E96" w:rsidP="00147E96">
      <w:pPr>
        <w:pStyle w:val="BodyText"/>
        <w:rPr>
          <w:rFonts w:ascii="Courier New" w:hAnsi="Courier New" w:cs="Courier New"/>
        </w:rPr>
      </w:pPr>
    </w:p>
    <w:p w14:paraId="652D86C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Selecting data points from London</w:t>
      </w:r>
    </w:p>
    <w:p w14:paraId="1E978C8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ata = </w:t>
      </w:r>
      <w:proofErr w:type="spellStart"/>
      <w:r w:rsidRPr="00147E96">
        <w:rPr>
          <w:rFonts w:ascii="Courier New" w:hAnsi="Courier New" w:cs="Courier New"/>
        </w:rPr>
        <w:t>df</w:t>
      </w:r>
      <w:proofErr w:type="spellEnd"/>
      <w:r w:rsidRPr="00147E96">
        <w:rPr>
          <w:rFonts w:ascii="Courier New" w:hAnsi="Courier New" w:cs="Courier New"/>
        </w:rPr>
        <w:t>[</w:t>
      </w:r>
      <w:proofErr w:type="spellStart"/>
      <w:r w:rsidRPr="00147E96">
        <w:rPr>
          <w:rFonts w:ascii="Courier New" w:hAnsi="Courier New" w:cs="Courier New"/>
        </w:rPr>
        <w:t>df</w:t>
      </w:r>
      <w:proofErr w:type="spellEnd"/>
      <w:r w:rsidRPr="00147E96">
        <w:rPr>
          <w:rFonts w:ascii="Courier New" w:hAnsi="Courier New" w:cs="Courier New"/>
        </w:rPr>
        <w:t>['Country'] == 'United Kingdom']</w:t>
      </w:r>
    </w:p>
    <w:p w14:paraId="36F6FEE5"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 = </w:t>
      </w:r>
      <w:proofErr w:type="spellStart"/>
      <w:r w:rsidRPr="00147E96">
        <w:rPr>
          <w:rFonts w:ascii="Courier New" w:hAnsi="Courier New" w:cs="Courier New"/>
        </w:rPr>
        <w:t>data.loc</w:t>
      </w:r>
      <w:proofErr w:type="spellEnd"/>
      <w:r w:rsidRPr="00147E96">
        <w:rPr>
          <w:rFonts w:ascii="Courier New" w:hAnsi="Courier New" w:cs="Courier New"/>
        </w:rPr>
        <w:t>[data['City'] == 'London',['Month','Day','Year','AvgTempCelsius']].reset_index(</w:t>
      </w:r>
      <w:r w:rsidRPr="00147E96">
        <w:rPr>
          <w:rFonts w:ascii="Courier New" w:hAnsi="Courier New" w:cs="Courier New"/>
        </w:rPr>
        <w:lastRenderedPageBreak/>
        <w:t>drop=True)</w:t>
      </w:r>
    </w:p>
    <w:p w14:paraId="3C9D679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head</w:t>
      </w:r>
      <w:proofErr w:type="spellEnd"/>
      <w:r w:rsidRPr="00147E96">
        <w:rPr>
          <w:rFonts w:ascii="Courier New" w:hAnsi="Courier New" w:cs="Courier New"/>
        </w:rPr>
        <w:t>(3)</w:t>
      </w:r>
    </w:p>
    <w:p w14:paraId="7D9BE1DF" w14:textId="77777777" w:rsidR="00147E96" w:rsidRPr="00147E96" w:rsidRDefault="00147E96" w:rsidP="00147E96">
      <w:pPr>
        <w:pStyle w:val="BodyText"/>
        <w:rPr>
          <w:rFonts w:ascii="Courier New" w:hAnsi="Courier New" w:cs="Courier New"/>
        </w:rPr>
      </w:pPr>
    </w:p>
    <w:p w14:paraId="603515E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Sanity check to ensure that the temperature is being recorded every day </w:t>
      </w:r>
    </w:p>
    <w:p w14:paraId="6F97374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size = </w:t>
      </w:r>
      <w:proofErr w:type="spellStart"/>
      <w:r w:rsidRPr="00147E96">
        <w:rPr>
          <w:rFonts w:ascii="Courier New" w:hAnsi="Courier New" w:cs="Courier New"/>
        </w:rPr>
        <w:t>bom.groupby</w:t>
      </w:r>
      <w:proofErr w:type="spellEnd"/>
      <w:r w:rsidRPr="00147E96">
        <w:rPr>
          <w:rFonts w:ascii="Courier New" w:hAnsi="Courier New" w:cs="Courier New"/>
        </w:rPr>
        <w:t>(['</w:t>
      </w:r>
      <w:proofErr w:type="spellStart"/>
      <w:r w:rsidRPr="00147E96">
        <w:rPr>
          <w:rFonts w:ascii="Courier New" w:hAnsi="Courier New" w:cs="Courier New"/>
        </w:rPr>
        <w:t>Year','Month</w:t>
      </w:r>
      <w:proofErr w:type="spellEnd"/>
      <w:r w:rsidRPr="00147E96">
        <w:rPr>
          <w:rFonts w:ascii="Courier New" w:hAnsi="Courier New" w:cs="Courier New"/>
        </w:rPr>
        <w:t>']).size().</w:t>
      </w:r>
      <w:proofErr w:type="spellStart"/>
      <w:r w:rsidRPr="00147E96">
        <w:rPr>
          <w:rFonts w:ascii="Courier New" w:hAnsi="Courier New" w:cs="Courier New"/>
        </w:rPr>
        <w:t>reset_index</w:t>
      </w:r>
      <w:proofErr w:type="spellEnd"/>
      <w:r w:rsidRPr="00147E96">
        <w:rPr>
          <w:rFonts w:ascii="Courier New" w:hAnsi="Courier New" w:cs="Courier New"/>
        </w:rPr>
        <w:t>()</w:t>
      </w:r>
    </w:p>
    <w:p w14:paraId="1730AD9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ize_max</w:t>
      </w:r>
      <w:proofErr w:type="spellEnd"/>
      <w:r w:rsidRPr="00147E96">
        <w:rPr>
          <w:rFonts w:ascii="Courier New" w:hAnsi="Courier New" w:cs="Courier New"/>
        </w:rPr>
        <w:t xml:space="preserve"> = size[0].max()</w:t>
      </w:r>
    </w:p>
    <w:p w14:paraId="4180F53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ize_min</w:t>
      </w:r>
      <w:proofErr w:type="spellEnd"/>
      <w:r w:rsidRPr="00147E96">
        <w:rPr>
          <w:rFonts w:ascii="Courier New" w:hAnsi="Courier New" w:cs="Courier New"/>
        </w:rPr>
        <w:t xml:space="preserve"> = size[0].min()</w:t>
      </w:r>
    </w:p>
    <w:p w14:paraId="0B4D0E8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n = </w:t>
      </w:r>
      <w:proofErr w:type="spellStart"/>
      <w:r w:rsidRPr="00147E96">
        <w:rPr>
          <w:rFonts w:ascii="Courier New" w:hAnsi="Courier New" w:cs="Courier New"/>
        </w:rPr>
        <w:t>size_max</w:t>
      </w:r>
      <w:proofErr w:type="spellEnd"/>
      <w:r w:rsidRPr="00147E96">
        <w:rPr>
          <w:rFonts w:ascii="Courier New" w:hAnsi="Courier New" w:cs="Courier New"/>
        </w:rPr>
        <w:t xml:space="preserve"> - </w:t>
      </w:r>
      <w:proofErr w:type="spellStart"/>
      <w:r w:rsidRPr="00147E96">
        <w:rPr>
          <w:rFonts w:ascii="Courier New" w:hAnsi="Courier New" w:cs="Courier New"/>
        </w:rPr>
        <w:t>size_min</w:t>
      </w:r>
      <w:proofErr w:type="spellEnd"/>
      <w:r w:rsidRPr="00147E96">
        <w:rPr>
          <w:rFonts w:ascii="Courier New" w:hAnsi="Courier New" w:cs="Courier New"/>
        </w:rPr>
        <w:t xml:space="preserve"> +1</w:t>
      </w:r>
    </w:p>
    <w:p w14:paraId="263279E7"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cmap</w:t>
      </w:r>
      <w:proofErr w:type="spellEnd"/>
      <w:r w:rsidRPr="00147E96">
        <w:rPr>
          <w:rFonts w:ascii="Courier New" w:hAnsi="Courier New" w:cs="Courier New"/>
        </w:rPr>
        <w:t xml:space="preserve"> = </w:t>
      </w:r>
      <w:proofErr w:type="spellStart"/>
      <w:r w:rsidRPr="00147E96">
        <w:rPr>
          <w:rFonts w:ascii="Courier New" w:hAnsi="Courier New" w:cs="Courier New"/>
        </w:rPr>
        <w:t>sns.color_palette</w:t>
      </w:r>
      <w:proofErr w:type="spellEnd"/>
      <w:r w:rsidRPr="00147E96">
        <w:rPr>
          <w:rFonts w:ascii="Courier New" w:hAnsi="Courier New" w:cs="Courier New"/>
        </w:rPr>
        <w:t>("</w:t>
      </w:r>
      <w:proofErr w:type="spellStart"/>
      <w:r w:rsidRPr="00147E96">
        <w:rPr>
          <w:rFonts w:ascii="Courier New" w:hAnsi="Courier New" w:cs="Courier New"/>
        </w:rPr>
        <w:t>deep",n</w:t>
      </w:r>
      <w:proofErr w:type="spellEnd"/>
      <w:r w:rsidRPr="00147E96">
        <w:rPr>
          <w:rFonts w:ascii="Courier New" w:hAnsi="Courier New" w:cs="Courier New"/>
        </w:rPr>
        <w:t>)</w:t>
      </w:r>
    </w:p>
    <w:p w14:paraId="797B633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size = </w:t>
      </w:r>
      <w:proofErr w:type="spellStart"/>
      <w:r w:rsidRPr="00147E96">
        <w:rPr>
          <w:rFonts w:ascii="Courier New" w:hAnsi="Courier New" w:cs="Courier New"/>
        </w:rPr>
        <w:t>size.pivot</w:t>
      </w:r>
      <w:proofErr w:type="spellEnd"/>
      <w:r w:rsidRPr="00147E96">
        <w:rPr>
          <w:rFonts w:ascii="Courier New" w:hAnsi="Courier New" w:cs="Courier New"/>
        </w:rPr>
        <w:t>(index='</w:t>
      </w:r>
      <w:proofErr w:type="spellStart"/>
      <w:r w:rsidRPr="00147E96">
        <w:rPr>
          <w:rFonts w:ascii="Courier New" w:hAnsi="Courier New" w:cs="Courier New"/>
        </w:rPr>
        <w:t>Year',columns</w:t>
      </w:r>
      <w:proofErr w:type="spellEnd"/>
      <w:r w:rsidRPr="00147E96">
        <w:rPr>
          <w:rFonts w:ascii="Courier New" w:hAnsi="Courier New" w:cs="Courier New"/>
        </w:rPr>
        <w:t>='</w:t>
      </w:r>
      <w:proofErr w:type="spellStart"/>
      <w:r w:rsidRPr="00147E96">
        <w:rPr>
          <w:rFonts w:ascii="Courier New" w:hAnsi="Courier New" w:cs="Courier New"/>
        </w:rPr>
        <w:t>Month',values</w:t>
      </w:r>
      <w:proofErr w:type="spellEnd"/>
      <w:r w:rsidRPr="00147E96">
        <w:rPr>
          <w:rFonts w:ascii="Courier New" w:hAnsi="Courier New" w:cs="Courier New"/>
        </w:rPr>
        <w:t>=0)</w:t>
      </w:r>
    </w:p>
    <w:p w14:paraId="0D9B1094"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size.head</w:t>
      </w:r>
      <w:proofErr w:type="spellEnd"/>
      <w:r w:rsidRPr="00147E96">
        <w:rPr>
          <w:rFonts w:ascii="Courier New" w:hAnsi="Courier New" w:cs="Courier New"/>
        </w:rPr>
        <w:t>(3)</w:t>
      </w:r>
    </w:p>
    <w:p w14:paraId="10D7A328" w14:textId="77777777" w:rsidR="00147E96" w:rsidRPr="00147E96" w:rsidRDefault="00147E96" w:rsidP="00147E96">
      <w:pPr>
        <w:pStyle w:val="BodyText"/>
        <w:rPr>
          <w:rFonts w:ascii="Courier New" w:hAnsi="Courier New" w:cs="Courier New"/>
        </w:rPr>
      </w:pPr>
    </w:p>
    <w:p w14:paraId="3B9B0182"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We create the datetime column from month, day and year</w:t>
      </w:r>
    </w:p>
    <w:p w14:paraId="4495B91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Date'] = </w:t>
      </w:r>
      <w:proofErr w:type="spellStart"/>
      <w:r w:rsidRPr="00147E96">
        <w:rPr>
          <w:rFonts w:ascii="Courier New" w:hAnsi="Courier New" w:cs="Courier New"/>
        </w:rPr>
        <w:t>bom</w:t>
      </w:r>
      <w:proofErr w:type="spellEnd"/>
      <w:r w:rsidRPr="00147E96">
        <w:rPr>
          <w:rFonts w:ascii="Courier New" w:hAnsi="Courier New" w:cs="Courier New"/>
        </w:rPr>
        <w:t>[['</w:t>
      </w:r>
      <w:proofErr w:type="spellStart"/>
      <w:r w:rsidRPr="00147E96">
        <w:rPr>
          <w:rFonts w:ascii="Courier New" w:hAnsi="Courier New" w:cs="Courier New"/>
        </w:rPr>
        <w:t>Year','Month','Day</w:t>
      </w:r>
      <w:proofErr w:type="spellEnd"/>
      <w:r w:rsidRPr="00147E96">
        <w:rPr>
          <w:rFonts w:ascii="Courier New" w:hAnsi="Courier New" w:cs="Courier New"/>
        </w:rPr>
        <w:t>']].apply(lambda row:'-'.join([str(row['Year']),str(row['Month']),str(row['Day'])]),axis=1)</w:t>
      </w:r>
    </w:p>
    <w:p w14:paraId="3EEB3BB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Date'] = </w:t>
      </w:r>
      <w:proofErr w:type="spellStart"/>
      <w:r w:rsidRPr="00147E96">
        <w:rPr>
          <w:rFonts w:ascii="Courier New" w:hAnsi="Courier New" w:cs="Courier New"/>
        </w:rPr>
        <w:t>pd.to_datetime</w:t>
      </w:r>
      <w:proofErr w:type="spellEnd"/>
      <w:r w:rsidRPr="00147E96">
        <w:rPr>
          <w:rFonts w:ascii="Courier New" w:hAnsi="Courier New" w:cs="Courier New"/>
        </w:rPr>
        <w:t>(</w:t>
      </w:r>
      <w:proofErr w:type="spellStart"/>
      <w:r w:rsidRPr="00147E96">
        <w:rPr>
          <w:rFonts w:ascii="Courier New" w:hAnsi="Courier New" w:cs="Courier New"/>
        </w:rPr>
        <w:t>bom</w:t>
      </w:r>
      <w:proofErr w:type="spellEnd"/>
      <w:r w:rsidRPr="00147E96">
        <w:rPr>
          <w:rFonts w:ascii="Courier New" w:hAnsi="Courier New" w:cs="Courier New"/>
        </w:rPr>
        <w:t>['Date'])</w:t>
      </w:r>
    </w:p>
    <w:p w14:paraId="615DCAF1"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w:t>
      </w:r>
      <w:proofErr w:type="spellEnd"/>
      <w:r w:rsidRPr="00147E96">
        <w:rPr>
          <w:rFonts w:ascii="Courier New" w:hAnsi="Courier New" w:cs="Courier New"/>
        </w:rPr>
        <w:t xml:space="preserve"> = </w:t>
      </w:r>
      <w:proofErr w:type="spellStart"/>
      <w:r w:rsidRPr="00147E96">
        <w:rPr>
          <w:rFonts w:ascii="Courier New" w:hAnsi="Courier New" w:cs="Courier New"/>
        </w:rPr>
        <w:t>bom.drop</w:t>
      </w:r>
      <w:proofErr w:type="spellEnd"/>
      <w:r w:rsidRPr="00147E96">
        <w:rPr>
          <w:rFonts w:ascii="Courier New" w:hAnsi="Courier New" w:cs="Courier New"/>
        </w:rPr>
        <w:t>(columns=['</w:t>
      </w:r>
      <w:proofErr w:type="spellStart"/>
      <w:r w:rsidRPr="00147E96">
        <w:rPr>
          <w:rFonts w:ascii="Courier New" w:hAnsi="Courier New" w:cs="Courier New"/>
        </w:rPr>
        <w:t>Month','Day','Year</w:t>
      </w:r>
      <w:proofErr w:type="spellEnd"/>
      <w:r w:rsidRPr="00147E96">
        <w:rPr>
          <w:rFonts w:ascii="Courier New" w:hAnsi="Courier New" w:cs="Courier New"/>
        </w:rPr>
        <w:t>']).</w:t>
      </w:r>
      <w:proofErr w:type="spellStart"/>
      <w:r w:rsidRPr="00147E96">
        <w:rPr>
          <w:rFonts w:ascii="Courier New" w:hAnsi="Courier New" w:cs="Courier New"/>
        </w:rPr>
        <w:t>set_index</w:t>
      </w:r>
      <w:proofErr w:type="spellEnd"/>
      <w:r w:rsidRPr="00147E96">
        <w:rPr>
          <w:rFonts w:ascii="Courier New" w:hAnsi="Courier New" w:cs="Courier New"/>
        </w:rPr>
        <w:t>('Date')</w:t>
      </w:r>
    </w:p>
    <w:p w14:paraId="663F70FD"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bom.head</w:t>
      </w:r>
      <w:proofErr w:type="spellEnd"/>
      <w:r w:rsidRPr="00147E96">
        <w:rPr>
          <w:rFonts w:ascii="Courier New" w:hAnsi="Courier New" w:cs="Courier New"/>
        </w:rPr>
        <w:t>(3)</w:t>
      </w:r>
    </w:p>
    <w:p w14:paraId="2ADE9A44" w14:textId="77777777" w:rsidR="00147E96" w:rsidRPr="00147E96" w:rsidRDefault="00147E96" w:rsidP="00147E96">
      <w:pPr>
        <w:pStyle w:val="BodyText"/>
        <w:rPr>
          <w:rFonts w:ascii="Courier New" w:hAnsi="Courier New" w:cs="Courier New"/>
        </w:rPr>
      </w:pPr>
    </w:p>
    <w:p w14:paraId="38D0DBF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lotting </w:t>
      </w:r>
      <w:proofErr w:type="spellStart"/>
      <w:r w:rsidRPr="00147E96">
        <w:rPr>
          <w:rFonts w:ascii="Courier New" w:hAnsi="Courier New" w:cs="Courier New"/>
        </w:rPr>
        <w:t>hte</w:t>
      </w:r>
      <w:proofErr w:type="spellEnd"/>
      <w:r w:rsidRPr="00147E96">
        <w:rPr>
          <w:rFonts w:ascii="Courier New" w:hAnsi="Courier New" w:cs="Courier New"/>
        </w:rPr>
        <w:t xml:space="preserve"> average temperature of the city of London</w:t>
      </w:r>
    </w:p>
    <w:p w14:paraId="3F92CA6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x.line(data_frame=bom,color_discrete_sequence=['blue'],title="Daily Average Temperature - London (1995-2019)")</w:t>
      </w:r>
    </w:p>
    <w:p w14:paraId="7D6C8692" w14:textId="77777777" w:rsidR="00147E96" w:rsidRPr="00147E96" w:rsidRDefault="00147E96" w:rsidP="00147E96">
      <w:pPr>
        <w:pStyle w:val="BodyText"/>
        <w:rPr>
          <w:rFonts w:ascii="Courier New" w:hAnsi="Courier New" w:cs="Courier New"/>
        </w:rPr>
      </w:pPr>
    </w:p>
    <w:p w14:paraId="47737A1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rolling statistics</w:t>
      </w:r>
    </w:p>
    <w:p w14:paraId="342073BE"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oll_mean</w:t>
      </w:r>
      <w:proofErr w:type="spellEnd"/>
      <w:r w:rsidRPr="00147E96">
        <w:rPr>
          <w:rFonts w:ascii="Courier New" w:hAnsi="Courier New" w:cs="Courier New"/>
        </w:rPr>
        <w:t xml:space="preserve"> = </w:t>
      </w:r>
      <w:proofErr w:type="spellStart"/>
      <w:r w:rsidRPr="00147E96">
        <w:rPr>
          <w:rFonts w:ascii="Courier New" w:hAnsi="Courier New" w:cs="Courier New"/>
        </w:rPr>
        <w:t>bom.rolling</w:t>
      </w:r>
      <w:proofErr w:type="spellEnd"/>
      <w:r w:rsidRPr="00147E96">
        <w:rPr>
          <w:rFonts w:ascii="Courier New" w:hAnsi="Courier New" w:cs="Courier New"/>
        </w:rPr>
        <w:t>(window=31).mean()</w:t>
      </w:r>
    </w:p>
    <w:p w14:paraId="5C05054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roll_mean2 = </w:t>
      </w:r>
      <w:proofErr w:type="spellStart"/>
      <w:r w:rsidRPr="00147E96">
        <w:rPr>
          <w:rFonts w:ascii="Courier New" w:hAnsi="Courier New" w:cs="Courier New"/>
        </w:rPr>
        <w:t>bom.rolling</w:t>
      </w:r>
      <w:proofErr w:type="spellEnd"/>
      <w:r w:rsidRPr="00147E96">
        <w:rPr>
          <w:rFonts w:ascii="Courier New" w:hAnsi="Courier New" w:cs="Courier New"/>
        </w:rPr>
        <w:t>(window=365).mean()</w:t>
      </w:r>
    </w:p>
    <w:p w14:paraId="47A7888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r w:rsidRPr="00147E96">
        <w:rPr>
          <w:rFonts w:ascii="Courier New" w:hAnsi="Courier New" w:cs="Courier New"/>
        </w:rPr>
        <w:t>go.Figure</w:t>
      </w:r>
      <w:proofErr w:type="spellEnd"/>
      <w:r w:rsidRPr="00147E96">
        <w:rPr>
          <w:rFonts w:ascii="Courier New" w:hAnsi="Courier New" w:cs="Courier New"/>
        </w:rPr>
        <w:t>()</w:t>
      </w:r>
    </w:p>
    <w:p w14:paraId="012D447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go.Scatter(x=bom.index,y=bom['AvgTempCelsius'],m</w:t>
      </w:r>
      <w:r w:rsidRPr="00147E96">
        <w:rPr>
          <w:rFonts w:ascii="Courier New" w:hAnsi="Courier New" w:cs="Courier New"/>
        </w:rPr>
        <w:lastRenderedPageBreak/>
        <w:t>arker=dict(color='grey'),name='Daily'))</w:t>
      </w:r>
    </w:p>
    <w:p w14:paraId="40A83D28"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go.Scatter(x=roll_mean.index,y=roll_mean['AvgTempCelsius'],marker=dict(color='red'),name='31DaysRolling'))</w:t>
      </w:r>
    </w:p>
    <w:p w14:paraId="113EFCA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go.Scatter(x=roll_mean2.index,y=roll_mean2['AvgTempCelsius'],marker=dict(color='green'),name='365DaysRolling'))</w:t>
      </w:r>
    </w:p>
    <w:p w14:paraId="386F5ECC"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ig.update_layout</w:t>
      </w:r>
      <w:proofErr w:type="spellEnd"/>
      <w:r w:rsidRPr="00147E96">
        <w:rPr>
          <w:rFonts w:ascii="Courier New" w:hAnsi="Courier New" w:cs="Courier New"/>
        </w:rPr>
        <w:t>(</w:t>
      </w:r>
      <w:proofErr w:type="spellStart"/>
      <w:r w:rsidRPr="00147E96">
        <w:rPr>
          <w:rFonts w:ascii="Courier New" w:hAnsi="Courier New" w:cs="Courier New"/>
        </w:rPr>
        <w:t>dict</w:t>
      </w:r>
      <w:proofErr w:type="spellEnd"/>
      <w:r w:rsidRPr="00147E96">
        <w:rPr>
          <w:rFonts w:ascii="Courier New" w:hAnsi="Courier New" w:cs="Courier New"/>
        </w:rPr>
        <w:t>(title='Rolling Mean'))</w:t>
      </w:r>
    </w:p>
    <w:p w14:paraId="23948091" w14:textId="77777777" w:rsidR="00147E96" w:rsidRPr="00147E96" w:rsidRDefault="00147E96" w:rsidP="00147E96">
      <w:pPr>
        <w:pStyle w:val="BodyText"/>
        <w:rPr>
          <w:rFonts w:ascii="Courier New" w:hAnsi="Courier New" w:cs="Courier New"/>
        </w:rPr>
      </w:pPr>
    </w:p>
    <w:p w14:paraId="131506F5"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lotting the rolling standard deviation</w:t>
      </w:r>
    </w:p>
    <w:p w14:paraId="28B89509"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roll_mean</w:t>
      </w:r>
      <w:proofErr w:type="spellEnd"/>
      <w:r w:rsidRPr="00147E96">
        <w:rPr>
          <w:rFonts w:ascii="Courier New" w:hAnsi="Courier New" w:cs="Courier New"/>
        </w:rPr>
        <w:t xml:space="preserve"> = </w:t>
      </w:r>
      <w:proofErr w:type="spellStart"/>
      <w:r w:rsidRPr="00147E96">
        <w:rPr>
          <w:rFonts w:ascii="Courier New" w:hAnsi="Courier New" w:cs="Courier New"/>
        </w:rPr>
        <w:t>bom.rolling</w:t>
      </w:r>
      <w:proofErr w:type="spellEnd"/>
      <w:r w:rsidRPr="00147E96">
        <w:rPr>
          <w:rFonts w:ascii="Courier New" w:hAnsi="Courier New" w:cs="Courier New"/>
        </w:rPr>
        <w:t>(window=31).</w:t>
      </w:r>
      <w:proofErr w:type="spellStart"/>
      <w:r w:rsidRPr="00147E96">
        <w:rPr>
          <w:rFonts w:ascii="Courier New" w:hAnsi="Courier New" w:cs="Courier New"/>
        </w:rPr>
        <w:t>std</w:t>
      </w:r>
      <w:proofErr w:type="spellEnd"/>
      <w:r w:rsidRPr="00147E96">
        <w:rPr>
          <w:rFonts w:ascii="Courier New" w:hAnsi="Courier New" w:cs="Courier New"/>
        </w:rPr>
        <w:t>()</w:t>
      </w:r>
    </w:p>
    <w:p w14:paraId="4C3A3E4E"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roll_mean2 = </w:t>
      </w:r>
      <w:proofErr w:type="spellStart"/>
      <w:r w:rsidRPr="00147E96">
        <w:rPr>
          <w:rFonts w:ascii="Courier New" w:hAnsi="Courier New" w:cs="Courier New"/>
        </w:rPr>
        <w:t>bom.rolling</w:t>
      </w:r>
      <w:proofErr w:type="spellEnd"/>
      <w:r w:rsidRPr="00147E96">
        <w:rPr>
          <w:rFonts w:ascii="Courier New" w:hAnsi="Courier New" w:cs="Courier New"/>
        </w:rPr>
        <w:t>(window=365).</w:t>
      </w:r>
      <w:proofErr w:type="spellStart"/>
      <w:r w:rsidRPr="00147E96">
        <w:rPr>
          <w:rFonts w:ascii="Courier New" w:hAnsi="Courier New" w:cs="Courier New"/>
        </w:rPr>
        <w:t>std</w:t>
      </w:r>
      <w:proofErr w:type="spellEnd"/>
      <w:r w:rsidRPr="00147E96">
        <w:rPr>
          <w:rFonts w:ascii="Courier New" w:hAnsi="Courier New" w:cs="Courier New"/>
        </w:rPr>
        <w:t>()</w:t>
      </w:r>
    </w:p>
    <w:p w14:paraId="71750D7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fig = </w:t>
      </w:r>
      <w:proofErr w:type="spellStart"/>
      <w:r w:rsidRPr="00147E96">
        <w:rPr>
          <w:rFonts w:ascii="Courier New" w:hAnsi="Courier New" w:cs="Courier New"/>
        </w:rPr>
        <w:t>go.Figure</w:t>
      </w:r>
      <w:proofErr w:type="spellEnd"/>
      <w:r w:rsidRPr="00147E96">
        <w:rPr>
          <w:rFonts w:ascii="Courier New" w:hAnsi="Courier New" w:cs="Courier New"/>
        </w:rPr>
        <w:t>()</w:t>
      </w:r>
    </w:p>
    <w:p w14:paraId="3292E4A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go.Scatter(x=roll_mean.index,y=roll_mean['AvgTempCelsius'],marker=dict(color='red'),name='31DaysRolling'))</w:t>
      </w:r>
    </w:p>
    <w:p w14:paraId="485B954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fig.add_trace(go.Scatter(x=roll_mean2.index,y=roll_mean2['AvgTempCelsius'],marker=dict(color='green'),name='365DaysRolling'))</w:t>
      </w:r>
    </w:p>
    <w:p w14:paraId="7C7B2CE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fig.update_layout</w:t>
      </w:r>
      <w:proofErr w:type="spellEnd"/>
      <w:r w:rsidRPr="00147E96">
        <w:rPr>
          <w:rFonts w:ascii="Courier New" w:hAnsi="Courier New" w:cs="Courier New"/>
        </w:rPr>
        <w:t>(</w:t>
      </w:r>
      <w:proofErr w:type="spellStart"/>
      <w:r w:rsidRPr="00147E96">
        <w:rPr>
          <w:rFonts w:ascii="Courier New" w:hAnsi="Courier New" w:cs="Courier New"/>
        </w:rPr>
        <w:t>dict</w:t>
      </w:r>
      <w:proofErr w:type="spellEnd"/>
      <w:r w:rsidRPr="00147E96">
        <w:rPr>
          <w:rFonts w:ascii="Courier New" w:hAnsi="Courier New" w:cs="Courier New"/>
        </w:rPr>
        <w:t xml:space="preserve">(title='Rolling </w:t>
      </w:r>
      <w:proofErr w:type="spellStart"/>
      <w:r w:rsidRPr="00147E96">
        <w:rPr>
          <w:rFonts w:ascii="Courier New" w:hAnsi="Courier New" w:cs="Courier New"/>
        </w:rPr>
        <w:t>Std</w:t>
      </w:r>
      <w:proofErr w:type="spellEnd"/>
      <w:r w:rsidRPr="00147E96">
        <w:rPr>
          <w:rFonts w:ascii="Courier New" w:hAnsi="Courier New" w:cs="Courier New"/>
        </w:rPr>
        <w:t>'))</w:t>
      </w:r>
    </w:p>
    <w:p w14:paraId="1C7728F0" w14:textId="77777777" w:rsidR="00147E96" w:rsidRPr="00147E96" w:rsidRDefault="00147E96" w:rsidP="00147E96">
      <w:pPr>
        <w:pStyle w:val="BodyText"/>
        <w:rPr>
          <w:rFonts w:ascii="Courier New" w:hAnsi="Courier New" w:cs="Courier New"/>
        </w:rPr>
      </w:pPr>
    </w:p>
    <w:p w14:paraId="226A328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Performing seasonal decompose on the </w:t>
      </w:r>
      <w:proofErr w:type="spellStart"/>
      <w:r w:rsidRPr="00147E96">
        <w:rPr>
          <w:rFonts w:ascii="Courier New" w:hAnsi="Courier New" w:cs="Courier New"/>
        </w:rPr>
        <w:t>dataframe</w:t>
      </w:r>
      <w:proofErr w:type="spellEnd"/>
    </w:p>
    <w:p w14:paraId="5F20B5B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decompose = </w:t>
      </w:r>
      <w:proofErr w:type="spellStart"/>
      <w:r w:rsidRPr="00147E96">
        <w:rPr>
          <w:rFonts w:ascii="Courier New" w:hAnsi="Courier New" w:cs="Courier New"/>
        </w:rPr>
        <w:t>seasonal_decompose</w:t>
      </w:r>
      <w:proofErr w:type="spellEnd"/>
      <w:r w:rsidRPr="00147E96">
        <w:rPr>
          <w:rFonts w:ascii="Courier New" w:hAnsi="Courier New" w:cs="Courier New"/>
        </w:rPr>
        <w:t>(</w:t>
      </w:r>
      <w:proofErr w:type="spellStart"/>
      <w:r w:rsidRPr="00147E96">
        <w:rPr>
          <w:rFonts w:ascii="Courier New" w:hAnsi="Courier New" w:cs="Courier New"/>
        </w:rPr>
        <w:t>bom,period</w:t>
      </w:r>
      <w:proofErr w:type="spellEnd"/>
      <w:r w:rsidRPr="00147E96">
        <w:rPr>
          <w:rFonts w:ascii="Courier New" w:hAnsi="Courier New" w:cs="Courier New"/>
        </w:rPr>
        <w:t>=365)</w:t>
      </w:r>
    </w:p>
    <w:p w14:paraId="04E70293"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decompose.plot</w:t>
      </w:r>
      <w:proofErr w:type="spellEnd"/>
      <w:r w:rsidRPr="00147E96">
        <w:rPr>
          <w:rFonts w:ascii="Courier New" w:hAnsi="Courier New" w:cs="Courier New"/>
        </w:rPr>
        <w:t>();</w:t>
      </w:r>
    </w:p>
    <w:p w14:paraId="2D5A6884" w14:textId="77777777" w:rsidR="00147E96" w:rsidRPr="00147E96" w:rsidRDefault="00147E96" w:rsidP="00147E96">
      <w:pPr>
        <w:pStyle w:val="BodyText"/>
        <w:rPr>
          <w:rFonts w:ascii="Courier New" w:hAnsi="Courier New" w:cs="Courier New"/>
        </w:rPr>
      </w:pPr>
    </w:p>
    <w:p w14:paraId="006862C1"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Performing the Dickey-Fuller-test to verify the stationarity</w:t>
      </w:r>
    </w:p>
    <w:p w14:paraId="3FA12E93"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Here, the </w:t>
      </w:r>
      <w:proofErr w:type="spellStart"/>
      <w:r w:rsidRPr="00147E96">
        <w:rPr>
          <w:rFonts w:ascii="Courier New" w:hAnsi="Courier New" w:cs="Courier New"/>
        </w:rPr>
        <w:t>the</w:t>
      </w:r>
      <w:proofErr w:type="spellEnd"/>
      <w:r w:rsidRPr="00147E96">
        <w:rPr>
          <w:rFonts w:ascii="Courier New" w:hAnsi="Courier New" w:cs="Courier New"/>
        </w:rPr>
        <w:t xml:space="preserve"> NULL hypothesis is that the time series data is non-stationary </w:t>
      </w:r>
    </w:p>
    <w:p w14:paraId="25849A8B" w14:textId="77777777" w:rsidR="00147E96" w:rsidRPr="00147E96" w:rsidRDefault="00147E96" w:rsidP="00147E96">
      <w:pPr>
        <w:pStyle w:val="BodyText"/>
        <w:rPr>
          <w:rFonts w:ascii="Courier New" w:hAnsi="Courier New" w:cs="Courier New"/>
        </w:rPr>
      </w:pPr>
      <w:proofErr w:type="spellStart"/>
      <w:r w:rsidRPr="00147E96">
        <w:rPr>
          <w:rFonts w:ascii="Courier New" w:hAnsi="Courier New" w:cs="Courier New"/>
        </w:rPr>
        <w:t>adf</w:t>
      </w:r>
      <w:proofErr w:type="spellEnd"/>
      <w:r w:rsidRPr="00147E96">
        <w:rPr>
          <w:rFonts w:ascii="Courier New" w:hAnsi="Courier New" w:cs="Courier New"/>
        </w:rPr>
        <w:t xml:space="preserve"> = </w:t>
      </w:r>
      <w:proofErr w:type="spellStart"/>
      <w:r w:rsidRPr="00147E96">
        <w:rPr>
          <w:rFonts w:ascii="Courier New" w:hAnsi="Courier New" w:cs="Courier New"/>
        </w:rPr>
        <w:t>adfuller</w:t>
      </w:r>
      <w:proofErr w:type="spellEnd"/>
      <w:r w:rsidRPr="00147E96">
        <w:rPr>
          <w:rFonts w:ascii="Courier New" w:hAnsi="Courier New" w:cs="Courier New"/>
        </w:rPr>
        <w:t>(x=</w:t>
      </w:r>
      <w:proofErr w:type="spellStart"/>
      <w:r w:rsidRPr="00147E96">
        <w:rPr>
          <w:rFonts w:ascii="Courier New" w:hAnsi="Courier New" w:cs="Courier New"/>
        </w:rPr>
        <w:t>bom</w:t>
      </w:r>
      <w:proofErr w:type="spellEnd"/>
      <w:r w:rsidRPr="00147E96">
        <w:rPr>
          <w:rFonts w:ascii="Courier New" w:hAnsi="Courier New" w:cs="Courier New"/>
        </w:rPr>
        <w:t>['</w:t>
      </w:r>
      <w:proofErr w:type="spellStart"/>
      <w:r w:rsidRPr="00147E96">
        <w:rPr>
          <w:rFonts w:ascii="Courier New" w:hAnsi="Courier New" w:cs="Courier New"/>
        </w:rPr>
        <w:t>AvgTempCelsius</w:t>
      </w:r>
      <w:proofErr w:type="spellEnd"/>
      <w:r w:rsidRPr="00147E96">
        <w:rPr>
          <w:rFonts w:ascii="Courier New" w:hAnsi="Courier New" w:cs="Courier New"/>
        </w:rPr>
        <w:t>'])</w:t>
      </w:r>
    </w:p>
    <w:p w14:paraId="6B297FE4"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pvalue</w:t>
      </w:r>
      <w:proofErr w:type="spellEnd"/>
      <w:r w:rsidRPr="00147E96">
        <w:rPr>
          <w:rFonts w:ascii="Courier New" w:hAnsi="Courier New" w:cs="Courier New"/>
        </w:rPr>
        <w:t>:',</w:t>
      </w:r>
      <w:proofErr w:type="spellStart"/>
      <w:r w:rsidRPr="00147E96">
        <w:rPr>
          <w:rFonts w:ascii="Courier New" w:hAnsi="Courier New" w:cs="Courier New"/>
        </w:rPr>
        <w:t>adf</w:t>
      </w:r>
      <w:proofErr w:type="spellEnd"/>
      <w:r w:rsidRPr="00147E96">
        <w:rPr>
          <w:rFonts w:ascii="Courier New" w:hAnsi="Courier New" w:cs="Courier New"/>
        </w:rPr>
        <w:t>[1])</w:t>
      </w:r>
    </w:p>
    <w:p w14:paraId="321C2CEA"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adf</w:t>
      </w:r>
      <w:proofErr w:type="spellEnd"/>
      <w:r w:rsidRPr="00147E96">
        <w:rPr>
          <w:rFonts w:ascii="Courier New" w:hAnsi="Courier New" w:cs="Courier New"/>
        </w:rPr>
        <w:t>:',</w:t>
      </w:r>
      <w:proofErr w:type="spellStart"/>
      <w:r w:rsidRPr="00147E96">
        <w:rPr>
          <w:rFonts w:ascii="Courier New" w:hAnsi="Courier New" w:cs="Courier New"/>
        </w:rPr>
        <w:t>adf</w:t>
      </w:r>
      <w:proofErr w:type="spellEnd"/>
      <w:r w:rsidRPr="00147E96">
        <w:rPr>
          <w:rFonts w:ascii="Courier New" w:hAnsi="Courier New" w:cs="Courier New"/>
        </w:rPr>
        <w:t>[0])</w:t>
      </w:r>
    </w:p>
    <w:p w14:paraId="7DF3D3D0"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usedlag</w:t>
      </w:r>
      <w:proofErr w:type="spellEnd"/>
      <w:r w:rsidRPr="00147E96">
        <w:rPr>
          <w:rFonts w:ascii="Courier New" w:hAnsi="Courier New" w:cs="Courier New"/>
        </w:rPr>
        <w:t>:',</w:t>
      </w:r>
      <w:proofErr w:type="spellStart"/>
      <w:r w:rsidRPr="00147E96">
        <w:rPr>
          <w:rFonts w:ascii="Courier New" w:hAnsi="Courier New" w:cs="Courier New"/>
        </w:rPr>
        <w:t>adf</w:t>
      </w:r>
      <w:proofErr w:type="spellEnd"/>
      <w:r w:rsidRPr="00147E96">
        <w:rPr>
          <w:rFonts w:ascii="Courier New" w:hAnsi="Courier New" w:cs="Courier New"/>
        </w:rPr>
        <w:t>[2])</w:t>
      </w:r>
    </w:p>
    <w:p w14:paraId="0E11C55B"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nobs:',</w:t>
      </w:r>
      <w:proofErr w:type="spellStart"/>
      <w:r w:rsidRPr="00147E96">
        <w:rPr>
          <w:rFonts w:ascii="Courier New" w:hAnsi="Courier New" w:cs="Courier New"/>
        </w:rPr>
        <w:t>adf</w:t>
      </w:r>
      <w:proofErr w:type="spellEnd"/>
      <w:r w:rsidRPr="00147E96">
        <w:rPr>
          <w:rFonts w:ascii="Courier New" w:hAnsi="Courier New" w:cs="Courier New"/>
        </w:rPr>
        <w:t>[3])</w:t>
      </w:r>
    </w:p>
    <w:p w14:paraId="5ACCF206" w14:textId="77777777" w:rsidR="00147E96" w:rsidRPr="00147E96" w:rsidRDefault="00147E96" w:rsidP="00147E96">
      <w:pPr>
        <w:pStyle w:val="BodyText"/>
        <w:rPr>
          <w:rFonts w:ascii="Courier New" w:hAnsi="Courier New" w:cs="Courier New"/>
        </w:rPr>
      </w:pPr>
      <w:r w:rsidRPr="00147E96">
        <w:rPr>
          <w:rFonts w:ascii="Courier New" w:hAnsi="Courier New" w:cs="Courier New"/>
        </w:rPr>
        <w:lastRenderedPageBreak/>
        <w:t>print('critical_values:',</w:t>
      </w:r>
      <w:proofErr w:type="spellStart"/>
      <w:r w:rsidRPr="00147E96">
        <w:rPr>
          <w:rFonts w:ascii="Courier New" w:hAnsi="Courier New" w:cs="Courier New"/>
        </w:rPr>
        <w:t>adf</w:t>
      </w:r>
      <w:proofErr w:type="spellEnd"/>
      <w:r w:rsidRPr="00147E96">
        <w:rPr>
          <w:rFonts w:ascii="Courier New" w:hAnsi="Courier New" w:cs="Courier New"/>
        </w:rPr>
        <w:t>[4])</w:t>
      </w:r>
    </w:p>
    <w:p w14:paraId="036DB257" w14:textId="77777777" w:rsidR="00147E96" w:rsidRPr="00147E96" w:rsidRDefault="00147E96" w:rsidP="00147E96">
      <w:pPr>
        <w:pStyle w:val="BodyText"/>
        <w:rPr>
          <w:rFonts w:ascii="Courier New" w:hAnsi="Courier New" w:cs="Courier New"/>
        </w:rPr>
      </w:pPr>
      <w:r w:rsidRPr="00147E96">
        <w:rPr>
          <w:rFonts w:ascii="Courier New" w:hAnsi="Courier New" w:cs="Courier New"/>
        </w:rPr>
        <w:t>print('</w:t>
      </w:r>
      <w:proofErr w:type="spellStart"/>
      <w:r w:rsidRPr="00147E96">
        <w:rPr>
          <w:rFonts w:ascii="Courier New" w:hAnsi="Courier New" w:cs="Courier New"/>
        </w:rPr>
        <w:t>icbest</w:t>
      </w:r>
      <w:proofErr w:type="spellEnd"/>
      <w:r w:rsidRPr="00147E96">
        <w:rPr>
          <w:rFonts w:ascii="Courier New" w:hAnsi="Courier New" w:cs="Courier New"/>
        </w:rPr>
        <w:t>:',</w:t>
      </w:r>
      <w:proofErr w:type="spellStart"/>
      <w:r w:rsidRPr="00147E96">
        <w:rPr>
          <w:rFonts w:ascii="Courier New" w:hAnsi="Courier New" w:cs="Courier New"/>
        </w:rPr>
        <w:t>adf</w:t>
      </w:r>
      <w:proofErr w:type="spellEnd"/>
      <w:r w:rsidRPr="00147E96">
        <w:rPr>
          <w:rFonts w:ascii="Courier New" w:hAnsi="Courier New" w:cs="Courier New"/>
        </w:rPr>
        <w:t>[5])</w:t>
      </w:r>
    </w:p>
    <w:p w14:paraId="225F6523" w14:textId="77777777" w:rsidR="00147E96" w:rsidRPr="00147E96" w:rsidRDefault="00147E96" w:rsidP="00147E96">
      <w:pPr>
        <w:pStyle w:val="BodyText"/>
        <w:rPr>
          <w:rFonts w:ascii="Courier New" w:hAnsi="Courier New" w:cs="Courier New"/>
        </w:rPr>
      </w:pPr>
    </w:p>
    <w:p w14:paraId="40B7A5AA" w14:textId="271C9885" w:rsidR="00147E96" w:rsidRPr="00147E96" w:rsidRDefault="00147E96" w:rsidP="00147E96">
      <w:pPr>
        <w:pStyle w:val="BodyText"/>
        <w:rPr>
          <w:rFonts w:ascii="Courier New" w:hAnsi="Courier New" w:cs="Courier New"/>
        </w:rPr>
      </w:pPr>
      <w:r w:rsidRPr="00147E96">
        <w:rPr>
          <w:rFonts w:ascii="Courier New" w:hAnsi="Courier New" w:cs="Courier New"/>
        </w:rPr>
        <w:t xml:space="preserve">"""Here, the p-value is very small, and close to 0, so we can reject the NULL </w:t>
      </w:r>
      <w:r w:rsidR="00B96F09">
        <w:rPr>
          <w:rFonts w:ascii="Courier New" w:hAnsi="Courier New" w:cs="Courier New"/>
        </w:rPr>
        <w:t>h</w:t>
      </w:r>
      <w:r w:rsidRPr="00147E96">
        <w:rPr>
          <w:rFonts w:ascii="Courier New" w:hAnsi="Courier New" w:cs="Courier New"/>
        </w:rPr>
        <w:t>ypothesis.</w:t>
      </w:r>
    </w:p>
    <w:p w14:paraId="605B3C34" w14:textId="77777777" w:rsidR="00147E96" w:rsidRPr="00147E96" w:rsidRDefault="00147E96" w:rsidP="00147E96">
      <w:pPr>
        <w:pStyle w:val="BodyText"/>
        <w:rPr>
          <w:rFonts w:ascii="Courier New" w:hAnsi="Courier New" w:cs="Courier New"/>
        </w:rPr>
      </w:pPr>
    </w:p>
    <w:p w14:paraId="272181BD" w14:textId="77777777" w:rsidR="00147E96" w:rsidRPr="00147E96" w:rsidRDefault="00147E96" w:rsidP="00147E96">
      <w:pPr>
        <w:pStyle w:val="BodyText"/>
        <w:rPr>
          <w:rFonts w:ascii="Courier New" w:hAnsi="Courier New" w:cs="Courier New"/>
        </w:rPr>
      </w:pPr>
      <w:r w:rsidRPr="00147E96">
        <w:rPr>
          <w:rFonts w:ascii="Courier New" w:hAnsi="Courier New" w:cs="Courier New"/>
        </w:rPr>
        <w:t xml:space="preserve">## LSTM </w:t>
      </w:r>
    </w:p>
    <w:p w14:paraId="4B7B0A40" w14:textId="77777777" w:rsidR="00147E96" w:rsidRDefault="00147E96" w:rsidP="00147E96">
      <w:pPr>
        <w:pStyle w:val="BodyText"/>
      </w:pPr>
      <w:r>
        <w:t>"""</w:t>
      </w:r>
    </w:p>
    <w:p w14:paraId="4A4503E1" w14:textId="77777777" w:rsidR="00147E96" w:rsidRDefault="00147E96" w:rsidP="00147E96">
      <w:pPr>
        <w:pStyle w:val="BodyText"/>
      </w:pPr>
    </w:p>
    <w:p w14:paraId="54B2A54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Train-test-split</w:t>
      </w:r>
    </w:p>
    <w:p w14:paraId="647B8D2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est = </w:t>
      </w:r>
      <w:proofErr w:type="spellStart"/>
      <w:r w:rsidRPr="000A63DE">
        <w:rPr>
          <w:rFonts w:ascii="Courier New" w:hAnsi="Courier New" w:cs="Courier New"/>
        </w:rPr>
        <w:t>bom</w:t>
      </w:r>
      <w:proofErr w:type="spellEnd"/>
      <w:r w:rsidRPr="000A63DE">
        <w:rPr>
          <w:rFonts w:ascii="Courier New" w:hAnsi="Courier New" w:cs="Courier New"/>
        </w:rPr>
        <w:t>[</w:t>
      </w:r>
      <w:proofErr w:type="spellStart"/>
      <w:r w:rsidRPr="000A63DE">
        <w:rPr>
          <w:rFonts w:ascii="Courier New" w:hAnsi="Courier New" w:cs="Courier New"/>
        </w:rPr>
        <w:t>bom.index</w:t>
      </w:r>
      <w:proofErr w:type="spellEnd"/>
      <w:r w:rsidRPr="000A63DE">
        <w:rPr>
          <w:rFonts w:ascii="Courier New" w:hAnsi="Courier New" w:cs="Courier New"/>
        </w:rPr>
        <w:t>&gt;'2019']</w:t>
      </w:r>
    </w:p>
    <w:p w14:paraId="72E1F9E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rain = </w:t>
      </w:r>
      <w:proofErr w:type="spellStart"/>
      <w:r w:rsidRPr="000A63DE">
        <w:rPr>
          <w:rFonts w:ascii="Courier New" w:hAnsi="Courier New" w:cs="Courier New"/>
        </w:rPr>
        <w:t>bom</w:t>
      </w:r>
      <w:proofErr w:type="spellEnd"/>
      <w:r w:rsidRPr="000A63DE">
        <w:rPr>
          <w:rFonts w:ascii="Courier New" w:hAnsi="Courier New" w:cs="Courier New"/>
        </w:rPr>
        <w:t>[</w:t>
      </w:r>
      <w:proofErr w:type="spellStart"/>
      <w:r w:rsidRPr="000A63DE">
        <w:rPr>
          <w:rFonts w:ascii="Courier New" w:hAnsi="Courier New" w:cs="Courier New"/>
        </w:rPr>
        <w:t>bom.index</w:t>
      </w:r>
      <w:proofErr w:type="spellEnd"/>
      <w:r w:rsidRPr="000A63DE">
        <w:rPr>
          <w:rFonts w:ascii="Courier New" w:hAnsi="Courier New" w:cs="Courier New"/>
        </w:rPr>
        <w:t>&lt;'2019']</w:t>
      </w:r>
    </w:p>
    <w:p w14:paraId="623C5D91" w14:textId="77777777" w:rsidR="00147E96" w:rsidRPr="000A63DE" w:rsidRDefault="00147E96" w:rsidP="00147E96">
      <w:pPr>
        <w:pStyle w:val="BodyText"/>
        <w:rPr>
          <w:rFonts w:ascii="Courier New" w:hAnsi="Courier New" w:cs="Courier New"/>
        </w:rPr>
      </w:pPr>
    </w:p>
    <w:p w14:paraId="40DE774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erforming Min-Max scaling</w:t>
      </w:r>
    </w:p>
    <w:p w14:paraId="3193362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scaler = </w:t>
      </w:r>
      <w:proofErr w:type="spellStart"/>
      <w:r w:rsidRPr="000A63DE">
        <w:rPr>
          <w:rFonts w:ascii="Courier New" w:hAnsi="Courier New" w:cs="Courier New"/>
        </w:rPr>
        <w:t>MinMaxScaler</w:t>
      </w:r>
      <w:proofErr w:type="spellEnd"/>
      <w:r w:rsidRPr="000A63DE">
        <w:rPr>
          <w:rFonts w:ascii="Courier New" w:hAnsi="Courier New" w:cs="Courier New"/>
        </w:rPr>
        <w:t>()</w:t>
      </w:r>
    </w:p>
    <w:p w14:paraId="7790B7E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rain = </w:t>
      </w:r>
      <w:proofErr w:type="spellStart"/>
      <w:r w:rsidRPr="000A63DE">
        <w:rPr>
          <w:rFonts w:ascii="Courier New" w:hAnsi="Courier New" w:cs="Courier New"/>
        </w:rPr>
        <w:t>scaler.fit_transform</w:t>
      </w:r>
      <w:proofErr w:type="spellEnd"/>
      <w:r w:rsidRPr="000A63DE">
        <w:rPr>
          <w:rFonts w:ascii="Courier New" w:hAnsi="Courier New" w:cs="Courier New"/>
        </w:rPr>
        <w:t>(train)</w:t>
      </w:r>
    </w:p>
    <w:p w14:paraId="05EBF4E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test = </w:t>
      </w:r>
      <w:proofErr w:type="spellStart"/>
      <w:r w:rsidRPr="000A63DE">
        <w:rPr>
          <w:rFonts w:ascii="Courier New" w:hAnsi="Courier New" w:cs="Courier New"/>
        </w:rPr>
        <w:t>scaler.transform</w:t>
      </w:r>
      <w:proofErr w:type="spellEnd"/>
      <w:r w:rsidRPr="000A63DE">
        <w:rPr>
          <w:rFonts w:ascii="Courier New" w:hAnsi="Courier New" w:cs="Courier New"/>
        </w:rPr>
        <w:t>(test)</w:t>
      </w:r>
    </w:p>
    <w:p w14:paraId="48202A66" w14:textId="77777777" w:rsidR="00147E96" w:rsidRPr="000A63DE" w:rsidRDefault="00147E96" w:rsidP="00147E96">
      <w:pPr>
        <w:pStyle w:val="BodyText"/>
        <w:rPr>
          <w:rFonts w:ascii="Courier New" w:hAnsi="Courier New" w:cs="Courier New"/>
        </w:rPr>
      </w:pPr>
    </w:p>
    <w:p w14:paraId="1507600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ime_steps</w:t>
      </w:r>
      <w:proofErr w:type="spellEnd"/>
      <w:r w:rsidRPr="000A63DE">
        <w:rPr>
          <w:rFonts w:ascii="Courier New" w:hAnsi="Courier New" w:cs="Courier New"/>
        </w:rPr>
        <w:t xml:space="preserve"> = 20</w:t>
      </w:r>
    </w:p>
    <w:p w14:paraId="56FB9F4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eatures = 1</w:t>
      </w:r>
    </w:p>
    <w:p w14:paraId="0E19F2C9" w14:textId="77777777" w:rsidR="00147E96" w:rsidRPr="000A63DE" w:rsidRDefault="00147E96" w:rsidP="00147E96">
      <w:pPr>
        <w:pStyle w:val="BodyText"/>
        <w:rPr>
          <w:rFonts w:ascii="Courier New" w:hAnsi="Courier New" w:cs="Courier New"/>
        </w:rPr>
      </w:pPr>
    </w:p>
    <w:p w14:paraId="1483BEE5"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rain_gen</w:t>
      </w:r>
      <w:proofErr w:type="spellEnd"/>
      <w:r w:rsidRPr="000A63DE">
        <w:rPr>
          <w:rFonts w:ascii="Courier New" w:hAnsi="Courier New" w:cs="Courier New"/>
        </w:rPr>
        <w:t xml:space="preserve"> = </w:t>
      </w:r>
      <w:proofErr w:type="spellStart"/>
      <w:r w:rsidRPr="000A63DE">
        <w:rPr>
          <w:rFonts w:ascii="Courier New" w:hAnsi="Courier New" w:cs="Courier New"/>
        </w:rPr>
        <w:t>TimeseriesGenerator</w:t>
      </w:r>
      <w:proofErr w:type="spellEnd"/>
      <w:r w:rsidRPr="000A63DE">
        <w:rPr>
          <w:rFonts w:ascii="Courier New" w:hAnsi="Courier New" w:cs="Courier New"/>
        </w:rPr>
        <w:t>(</w:t>
      </w:r>
      <w:proofErr w:type="spellStart"/>
      <w:r w:rsidRPr="000A63DE">
        <w:rPr>
          <w:rFonts w:ascii="Courier New" w:hAnsi="Courier New" w:cs="Courier New"/>
        </w:rPr>
        <w:t>train,train,time_steps,batch_size</w:t>
      </w:r>
      <w:proofErr w:type="spellEnd"/>
      <w:r w:rsidRPr="000A63DE">
        <w:rPr>
          <w:rFonts w:ascii="Courier New" w:hAnsi="Courier New" w:cs="Courier New"/>
        </w:rPr>
        <w:t>=32)</w:t>
      </w:r>
    </w:p>
    <w:p w14:paraId="1D3F21AC"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gen</w:t>
      </w:r>
      <w:proofErr w:type="spellEnd"/>
      <w:r w:rsidRPr="000A63DE">
        <w:rPr>
          <w:rFonts w:ascii="Courier New" w:hAnsi="Courier New" w:cs="Courier New"/>
        </w:rPr>
        <w:t xml:space="preserve"> = </w:t>
      </w:r>
      <w:proofErr w:type="spellStart"/>
      <w:r w:rsidRPr="000A63DE">
        <w:rPr>
          <w:rFonts w:ascii="Courier New" w:hAnsi="Courier New" w:cs="Courier New"/>
        </w:rPr>
        <w:t>TimeseriesGenerator</w:t>
      </w:r>
      <w:proofErr w:type="spellEnd"/>
      <w:r w:rsidRPr="000A63DE">
        <w:rPr>
          <w:rFonts w:ascii="Courier New" w:hAnsi="Courier New" w:cs="Courier New"/>
        </w:rPr>
        <w:t>(</w:t>
      </w:r>
      <w:proofErr w:type="spellStart"/>
      <w:r w:rsidRPr="000A63DE">
        <w:rPr>
          <w:rFonts w:ascii="Courier New" w:hAnsi="Courier New" w:cs="Courier New"/>
        </w:rPr>
        <w:t>test,test,time_steps,batch_size</w:t>
      </w:r>
      <w:proofErr w:type="spellEnd"/>
      <w:r w:rsidRPr="000A63DE">
        <w:rPr>
          <w:rFonts w:ascii="Courier New" w:hAnsi="Courier New" w:cs="Courier New"/>
        </w:rPr>
        <w:t>=32)</w:t>
      </w:r>
    </w:p>
    <w:p w14:paraId="19FB8C18" w14:textId="77777777" w:rsidR="00147E96" w:rsidRPr="000A63DE" w:rsidRDefault="00147E96" w:rsidP="00147E96">
      <w:pPr>
        <w:pStyle w:val="BodyText"/>
        <w:rPr>
          <w:rFonts w:ascii="Courier New" w:hAnsi="Courier New" w:cs="Courier New"/>
        </w:rPr>
      </w:pPr>
    </w:p>
    <w:p w14:paraId="623A289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efining the sequential model and using </w:t>
      </w:r>
      <w:proofErr w:type="spellStart"/>
      <w:r w:rsidRPr="000A63DE">
        <w:rPr>
          <w:rFonts w:ascii="Courier New" w:hAnsi="Courier New" w:cs="Courier New"/>
        </w:rPr>
        <w:t>ReLU</w:t>
      </w:r>
      <w:proofErr w:type="spellEnd"/>
      <w:r w:rsidRPr="000A63DE">
        <w:rPr>
          <w:rFonts w:ascii="Courier New" w:hAnsi="Courier New" w:cs="Courier New"/>
        </w:rPr>
        <w:t xml:space="preserve"> as the activation function</w:t>
      </w:r>
    </w:p>
    <w:p w14:paraId="6C33373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model = Sequential()</w:t>
      </w:r>
    </w:p>
    <w:p w14:paraId="03D9179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model.add(LSTM(64,activation='relu',input_shape=(time_steps,features),return_sequences=True))</w:t>
      </w:r>
    </w:p>
    <w:p w14:paraId="3A6AA5B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lastRenderedPageBreak/>
        <w:t>model.add</w:t>
      </w:r>
      <w:proofErr w:type="spellEnd"/>
      <w:r w:rsidRPr="000A63DE">
        <w:rPr>
          <w:rFonts w:ascii="Courier New" w:hAnsi="Courier New" w:cs="Courier New"/>
        </w:rPr>
        <w:t>(LSTM(32,activation='</w:t>
      </w:r>
      <w:proofErr w:type="spellStart"/>
      <w:r w:rsidRPr="000A63DE">
        <w:rPr>
          <w:rFonts w:ascii="Courier New" w:hAnsi="Courier New" w:cs="Courier New"/>
        </w:rPr>
        <w:t>relu</w:t>
      </w:r>
      <w:proofErr w:type="spellEnd"/>
      <w:r w:rsidRPr="000A63DE">
        <w:rPr>
          <w:rFonts w:ascii="Courier New" w:hAnsi="Courier New" w:cs="Courier New"/>
        </w:rPr>
        <w:t>'))</w:t>
      </w:r>
    </w:p>
    <w:p w14:paraId="2865321B"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add</w:t>
      </w:r>
      <w:proofErr w:type="spellEnd"/>
      <w:r w:rsidRPr="000A63DE">
        <w:rPr>
          <w:rFonts w:ascii="Courier New" w:hAnsi="Courier New" w:cs="Courier New"/>
        </w:rPr>
        <w:t>(Dense(1,activation='</w:t>
      </w:r>
      <w:proofErr w:type="spellStart"/>
      <w:r w:rsidRPr="000A63DE">
        <w:rPr>
          <w:rFonts w:ascii="Courier New" w:hAnsi="Courier New" w:cs="Courier New"/>
        </w:rPr>
        <w:t>relu</w:t>
      </w:r>
      <w:proofErr w:type="spellEnd"/>
      <w:r w:rsidRPr="000A63DE">
        <w:rPr>
          <w:rFonts w:ascii="Courier New" w:hAnsi="Courier New" w:cs="Courier New"/>
        </w:rPr>
        <w:t>'))</w:t>
      </w:r>
    </w:p>
    <w:p w14:paraId="4D40059B"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compile</w:t>
      </w:r>
      <w:proofErr w:type="spellEnd"/>
      <w:r w:rsidRPr="000A63DE">
        <w:rPr>
          <w:rFonts w:ascii="Courier New" w:hAnsi="Courier New" w:cs="Courier New"/>
        </w:rPr>
        <w:t>(optimizer='</w:t>
      </w:r>
      <w:proofErr w:type="spellStart"/>
      <w:r w:rsidRPr="000A63DE">
        <w:rPr>
          <w:rFonts w:ascii="Courier New" w:hAnsi="Courier New" w:cs="Courier New"/>
        </w:rPr>
        <w:t>adam</w:t>
      </w:r>
      <w:proofErr w:type="spellEnd"/>
      <w:r w:rsidRPr="000A63DE">
        <w:rPr>
          <w:rFonts w:ascii="Courier New" w:hAnsi="Courier New" w:cs="Courier New"/>
        </w:rPr>
        <w:t>',loss='</w:t>
      </w:r>
      <w:proofErr w:type="spellStart"/>
      <w:r w:rsidRPr="000A63DE">
        <w:rPr>
          <w:rFonts w:ascii="Courier New" w:hAnsi="Courier New" w:cs="Courier New"/>
        </w:rPr>
        <w:t>mse</w:t>
      </w:r>
      <w:proofErr w:type="spellEnd"/>
      <w:r w:rsidRPr="000A63DE">
        <w:rPr>
          <w:rFonts w:ascii="Courier New" w:hAnsi="Courier New" w:cs="Courier New"/>
        </w:rPr>
        <w:t>')</w:t>
      </w:r>
    </w:p>
    <w:p w14:paraId="2C23F64F" w14:textId="77777777" w:rsidR="00147E96" w:rsidRPr="000A63DE" w:rsidRDefault="00147E96" w:rsidP="00147E96">
      <w:pPr>
        <w:pStyle w:val="BodyText"/>
        <w:rPr>
          <w:rFonts w:ascii="Courier New" w:hAnsi="Courier New" w:cs="Courier New"/>
        </w:rPr>
      </w:pPr>
    </w:p>
    <w:p w14:paraId="7AACF6DC"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summary</w:t>
      </w:r>
      <w:proofErr w:type="spellEnd"/>
      <w:r w:rsidRPr="000A63DE">
        <w:rPr>
          <w:rFonts w:ascii="Courier New" w:hAnsi="Courier New" w:cs="Courier New"/>
        </w:rPr>
        <w:t>()</w:t>
      </w:r>
    </w:p>
    <w:p w14:paraId="58873EAC" w14:textId="77777777" w:rsidR="00147E96" w:rsidRPr="000A63DE" w:rsidRDefault="00147E96" w:rsidP="00147E96">
      <w:pPr>
        <w:pStyle w:val="BodyText"/>
        <w:rPr>
          <w:rFonts w:ascii="Courier New" w:hAnsi="Courier New" w:cs="Courier New"/>
        </w:rPr>
      </w:pPr>
    </w:p>
    <w:p w14:paraId="577C23E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Defining the callbacks</w:t>
      </w:r>
    </w:p>
    <w:p w14:paraId="507B13F6"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early_stop</w:t>
      </w:r>
      <w:proofErr w:type="spellEnd"/>
      <w:r w:rsidRPr="000A63DE">
        <w:rPr>
          <w:rFonts w:ascii="Courier New" w:hAnsi="Courier New" w:cs="Courier New"/>
        </w:rPr>
        <w:t xml:space="preserve"> = </w:t>
      </w:r>
      <w:proofErr w:type="spellStart"/>
      <w:r w:rsidRPr="000A63DE">
        <w:rPr>
          <w:rFonts w:ascii="Courier New" w:hAnsi="Courier New" w:cs="Courier New"/>
        </w:rPr>
        <w:t>EarlyStopping</w:t>
      </w:r>
      <w:proofErr w:type="spellEnd"/>
      <w:r w:rsidRPr="000A63DE">
        <w:rPr>
          <w:rFonts w:ascii="Courier New" w:hAnsi="Courier New" w:cs="Courier New"/>
        </w:rPr>
        <w:t>(patience=5)</w:t>
      </w:r>
    </w:p>
    <w:p w14:paraId="1CB9AE8B" w14:textId="77777777" w:rsidR="00147E96" w:rsidRPr="000A63DE" w:rsidRDefault="00147E96" w:rsidP="00147E96">
      <w:pPr>
        <w:pStyle w:val="BodyText"/>
        <w:rPr>
          <w:rFonts w:ascii="Courier New" w:hAnsi="Courier New" w:cs="Courier New"/>
        </w:rPr>
      </w:pPr>
    </w:p>
    <w:p w14:paraId="1A69CCB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Fitting the model and setting the parameters</w:t>
      </w:r>
    </w:p>
    <w:p w14:paraId="67E011A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model.fit(x=train_gen,epochs=40,callbacks=[early_stop],validation_data=test_gen)</w:t>
      </w:r>
    </w:p>
    <w:p w14:paraId="1A1206D7" w14:textId="77777777" w:rsidR="00147E96" w:rsidRPr="000A63DE" w:rsidRDefault="00147E96" w:rsidP="00147E96">
      <w:pPr>
        <w:pStyle w:val="BodyText"/>
        <w:rPr>
          <w:rFonts w:ascii="Courier New" w:hAnsi="Courier New" w:cs="Courier New"/>
        </w:rPr>
      </w:pPr>
    </w:p>
    <w:p w14:paraId="409D316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ave the model</w:t>
      </w:r>
    </w:p>
    <w:p w14:paraId="697D51AC"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model.save</w:t>
      </w:r>
      <w:proofErr w:type="spellEnd"/>
      <w:r w:rsidRPr="000A63DE">
        <w:rPr>
          <w:rFonts w:ascii="Courier New" w:hAnsi="Courier New" w:cs="Courier New"/>
        </w:rPr>
        <w:t>('LSTMAvgTemp.h5')</w:t>
      </w:r>
    </w:p>
    <w:p w14:paraId="07B32D19" w14:textId="77777777" w:rsidR="00147E96" w:rsidRPr="000A63DE" w:rsidRDefault="00147E96" w:rsidP="00147E96">
      <w:pPr>
        <w:pStyle w:val="BodyText"/>
        <w:rPr>
          <w:rFonts w:ascii="Courier New" w:hAnsi="Courier New" w:cs="Courier New"/>
        </w:rPr>
      </w:pPr>
    </w:p>
    <w:p w14:paraId="7FD5C3F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Input the test </w:t>
      </w:r>
      <w:proofErr w:type="spellStart"/>
      <w:r w:rsidRPr="000A63DE">
        <w:rPr>
          <w:rFonts w:ascii="Courier New" w:hAnsi="Courier New" w:cs="Courier New"/>
        </w:rPr>
        <w:t>genertor</w:t>
      </w:r>
      <w:proofErr w:type="spellEnd"/>
      <w:r w:rsidRPr="000A63DE">
        <w:rPr>
          <w:rFonts w:ascii="Courier New" w:hAnsi="Courier New" w:cs="Courier New"/>
        </w:rPr>
        <w:t xml:space="preserve"> values to the model and see the predictions</w:t>
      </w:r>
    </w:p>
    <w:p w14:paraId="46CCABA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r w:rsidRPr="000A63DE">
        <w:rPr>
          <w:rFonts w:ascii="Courier New" w:hAnsi="Courier New" w:cs="Courier New"/>
        </w:rPr>
        <w:t>model.predict</w:t>
      </w:r>
      <w:proofErr w:type="spellEnd"/>
      <w:r w:rsidRPr="000A63DE">
        <w:rPr>
          <w:rFonts w:ascii="Courier New" w:hAnsi="Courier New" w:cs="Courier New"/>
        </w:rPr>
        <w:t>(</w:t>
      </w:r>
      <w:proofErr w:type="spellStart"/>
      <w:r w:rsidRPr="000A63DE">
        <w:rPr>
          <w:rFonts w:ascii="Courier New" w:hAnsi="Courier New" w:cs="Courier New"/>
        </w:rPr>
        <w:t>test_gen</w:t>
      </w:r>
      <w:proofErr w:type="spellEnd"/>
      <w:r w:rsidRPr="000A63DE">
        <w:rPr>
          <w:rFonts w:ascii="Courier New" w:hAnsi="Courier New" w:cs="Courier New"/>
        </w:rPr>
        <w:t>)</w:t>
      </w:r>
    </w:p>
    <w:p w14:paraId="34E32C45" w14:textId="77777777" w:rsidR="00147E96" w:rsidRPr="000A63DE" w:rsidRDefault="00147E96" w:rsidP="00147E96">
      <w:pPr>
        <w:pStyle w:val="BodyText"/>
        <w:rPr>
          <w:rFonts w:ascii="Courier New" w:hAnsi="Courier New" w:cs="Courier New"/>
        </w:rPr>
      </w:pPr>
    </w:p>
    <w:p w14:paraId="0A2628C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Collect the original target values from the test generator</w:t>
      </w:r>
    </w:p>
    <w:p w14:paraId="74F77910"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targets</w:t>
      </w:r>
      <w:proofErr w:type="spellEnd"/>
      <w:r w:rsidRPr="000A63DE">
        <w:rPr>
          <w:rFonts w:ascii="Courier New" w:hAnsi="Courier New" w:cs="Courier New"/>
        </w:rPr>
        <w:t xml:space="preserve"> = </w:t>
      </w:r>
      <w:proofErr w:type="spellStart"/>
      <w:r w:rsidRPr="000A63DE">
        <w:rPr>
          <w:rFonts w:ascii="Courier New" w:hAnsi="Courier New" w:cs="Courier New"/>
        </w:rPr>
        <w:t>test_gen.targets</w:t>
      </w:r>
      <w:proofErr w:type="spellEnd"/>
      <w:r w:rsidRPr="000A63DE">
        <w:rPr>
          <w:rFonts w:ascii="Courier New" w:hAnsi="Courier New" w:cs="Courier New"/>
        </w:rPr>
        <w:t>[test_gen.start_index:test_gen.end_index+1]</w:t>
      </w:r>
    </w:p>
    <w:p w14:paraId="54EC570B" w14:textId="77777777" w:rsidR="00147E96" w:rsidRPr="000A63DE" w:rsidRDefault="00147E96" w:rsidP="00147E96">
      <w:pPr>
        <w:pStyle w:val="BodyText"/>
        <w:rPr>
          <w:rFonts w:ascii="Courier New" w:hAnsi="Courier New" w:cs="Courier New"/>
        </w:rPr>
      </w:pPr>
    </w:p>
    <w:p w14:paraId="09D4212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erforming inverse transform on the scaled results</w:t>
      </w:r>
    </w:p>
    <w:p w14:paraId="2A07CA8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r w:rsidRPr="000A63DE">
        <w:rPr>
          <w:rFonts w:ascii="Courier New" w:hAnsi="Courier New" w:cs="Courier New"/>
        </w:rPr>
        <w:t>scaler.inverse_transform</w:t>
      </w:r>
      <w:proofErr w:type="spellEnd"/>
      <w:r w:rsidRPr="000A63DE">
        <w:rPr>
          <w:rFonts w:ascii="Courier New" w:hAnsi="Courier New" w:cs="Courier New"/>
        </w:rPr>
        <w:t>(predict).ravel()</w:t>
      </w:r>
    </w:p>
    <w:p w14:paraId="07F25BB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test_targets</w:t>
      </w:r>
      <w:proofErr w:type="spellEnd"/>
      <w:r w:rsidRPr="000A63DE">
        <w:rPr>
          <w:rFonts w:ascii="Courier New" w:hAnsi="Courier New" w:cs="Courier New"/>
        </w:rPr>
        <w:t xml:space="preserve"> = </w:t>
      </w:r>
      <w:proofErr w:type="spellStart"/>
      <w:r w:rsidRPr="000A63DE">
        <w:rPr>
          <w:rFonts w:ascii="Courier New" w:hAnsi="Courier New" w:cs="Courier New"/>
        </w:rPr>
        <w:t>scaler.inverse_transform</w:t>
      </w:r>
      <w:proofErr w:type="spellEnd"/>
      <w:r w:rsidRPr="000A63DE">
        <w:rPr>
          <w:rFonts w:ascii="Courier New" w:hAnsi="Courier New" w:cs="Courier New"/>
        </w:rPr>
        <w:t>(</w:t>
      </w:r>
      <w:proofErr w:type="spellStart"/>
      <w:r w:rsidRPr="000A63DE">
        <w:rPr>
          <w:rFonts w:ascii="Courier New" w:hAnsi="Courier New" w:cs="Courier New"/>
        </w:rPr>
        <w:t>test_targets</w:t>
      </w:r>
      <w:proofErr w:type="spellEnd"/>
      <w:r w:rsidRPr="000A63DE">
        <w:rPr>
          <w:rFonts w:ascii="Courier New" w:hAnsi="Courier New" w:cs="Courier New"/>
        </w:rPr>
        <w:t>).ravel()</w:t>
      </w:r>
    </w:p>
    <w:p w14:paraId="77B542CF" w14:textId="77777777" w:rsidR="00147E96" w:rsidRPr="000A63DE" w:rsidRDefault="00147E96" w:rsidP="00147E96">
      <w:pPr>
        <w:pStyle w:val="BodyText"/>
        <w:rPr>
          <w:rFonts w:ascii="Courier New" w:hAnsi="Courier New" w:cs="Courier New"/>
        </w:rPr>
      </w:pPr>
    </w:p>
    <w:p w14:paraId="7FD0FC6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Evaluation of the model</w:t>
      </w:r>
    </w:p>
    <w:p w14:paraId="0F6FE957" w14:textId="77777777" w:rsidR="00147E96" w:rsidRPr="000A63DE" w:rsidRDefault="00147E96" w:rsidP="00147E96">
      <w:pPr>
        <w:pStyle w:val="BodyText"/>
        <w:rPr>
          <w:rFonts w:ascii="Courier New" w:hAnsi="Courier New" w:cs="Courier New"/>
        </w:rPr>
      </w:pPr>
    </w:p>
    <w:p w14:paraId="5357741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ax=</w:t>
      </w:r>
      <w:proofErr w:type="spellStart"/>
      <w:r w:rsidRPr="000A63DE">
        <w:rPr>
          <w:rFonts w:ascii="Courier New" w:hAnsi="Courier New" w:cs="Courier New"/>
        </w:rPr>
        <w:t>plt.subplots</w:t>
      </w:r>
      <w:proofErr w:type="spellEnd"/>
      <w:r w:rsidRPr="000A63DE">
        <w:rPr>
          <w:rFonts w:ascii="Courier New" w:hAnsi="Courier New" w:cs="Courier New"/>
        </w:rPr>
        <w:t>(1,1,figsize=(12,8))</w:t>
      </w:r>
    </w:p>
    <w:p w14:paraId="5D0C7243"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sns.lineplot(x=range(len(predict)),y=predict,ax=ax,label='Predictions')</w:t>
      </w:r>
    </w:p>
    <w:p w14:paraId="4188561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ns.lineplot(x=range(len(test_targets)),y=test_targets,ax=ax,label='Actual')</w:t>
      </w:r>
    </w:p>
    <w:p w14:paraId="265CBEAD"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plt.legend</w:t>
      </w:r>
      <w:proofErr w:type="spellEnd"/>
      <w:r w:rsidRPr="000A63DE">
        <w:rPr>
          <w:rFonts w:ascii="Courier New" w:hAnsi="Courier New" w:cs="Courier New"/>
        </w:rPr>
        <w:t>()</w:t>
      </w:r>
    </w:p>
    <w:p w14:paraId="4F0BBD6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r w:rsidRPr="000A63DE">
        <w:rPr>
          <w:rFonts w:ascii="Courier New" w:hAnsi="Courier New" w:cs="Courier New"/>
        </w:rPr>
        <w:t>plt.title</w:t>
      </w:r>
      <w:proofErr w:type="spellEnd"/>
      <w:r w:rsidRPr="000A63DE">
        <w:rPr>
          <w:rFonts w:ascii="Courier New" w:hAnsi="Courier New" w:cs="Courier New"/>
        </w:rPr>
        <w:t>('Comparison - Predictions vs Actual Target Temperatures - London (2019)')</w:t>
      </w:r>
    </w:p>
    <w:p w14:paraId="106DE7FF" w14:textId="77777777" w:rsidR="00147E96" w:rsidRPr="000A63DE" w:rsidRDefault="00147E96" w:rsidP="00147E96">
      <w:pPr>
        <w:pStyle w:val="BodyText"/>
        <w:rPr>
          <w:rFonts w:ascii="Courier New" w:hAnsi="Courier New" w:cs="Courier New"/>
        </w:rPr>
      </w:pPr>
    </w:p>
    <w:p w14:paraId="6369D15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rinting the output of the model</w:t>
      </w:r>
    </w:p>
    <w:p w14:paraId="6D91D1A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print('The RMSE Score is:',format(np.sqrt(mean_squared_error(predict,test_targets)),'.2f'))</w:t>
      </w:r>
    </w:p>
    <w:p w14:paraId="0E259B1D" w14:textId="77777777" w:rsidR="00147E96" w:rsidRPr="000A63DE" w:rsidRDefault="00147E96" w:rsidP="00147E96">
      <w:pPr>
        <w:pStyle w:val="BodyText"/>
        <w:rPr>
          <w:rFonts w:ascii="Courier New" w:hAnsi="Courier New" w:cs="Courier New"/>
        </w:rPr>
      </w:pPr>
    </w:p>
    <w:p w14:paraId="53BC631A"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Now, we will forecast beyond 2019</w:t>
      </w:r>
    </w:p>
    <w:p w14:paraId="7D32C5CB" w14:textId="77777777" w:rsidR="00147E96" w:rsidRPr="000A63DE" w:rsidRDefault="00147E96" w:rsidP="00147E96">
      <w:pPr>
        <w:pStyle w:val="BodyText"/>
        <w:rPr>
          <w:rFonts w:ascii="Courier New" w:hAnsi="Courier New" w:cs="Courier New"/>
        </w:rPr>
      </w:pPr>
    </w:p>
    <w:p w14:paraId="1FDAE56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r w:rsidRPr="000A63DE">
        <w:rPr>
          <w:rFonts w:ascii="Courier New" w:hAnsi="Courier New" w:cs="Courier New"/>
        </w:rPr>
        <w:t>bom.iloc</w:t>
      </w:r>
      <w:proofErr w:type="spellEnd"/>
      <w:r w:rsidRPr="000A63DE">
        <w:rPr>
          <w:rFonts w:ascii="Courier New" w:hAnsi="Courier New" w:cs="Courier New"/>
        </w:rPr>
        <w:t>[-</w:t>
      </w:r>
      <w:proofErr w:type="spellStart"/>
      <w:r w:rsidRPr="000A63DE">
        <w:rPr>
          <w:rFonts w:ascii="Courier New" w:hAnsi="Courier New" w:cs="Courier New"/>
        </w:rPr>
        <w:t>time_steps</w:t>
      </w:r>
      <w:proofErr w:type="spellEnd"/>
      <w:r w:rsidRPr="000A63DE">
        <w:rPr>
          <w:rFonts w:ascii="Courier New" w:hAnsi="Courier New" w:cs="Courier New"/>
        </w:rPr>
        <w:t>:].</w:t>
      </w:r>
      <w:proofErr w:type="spellStart"/>
      <w:r w:rsidRPr="000A63DE">
        <w:rPr>
          <w:rFonts w:ascii="Courier New" w:hAnsi="Courier New" w:cs="Courier New"/>
        </w:rPr>
        <w:t>to_numpy</w:t>
      </w:r>
      <w:proofErr w:type="spellEnd"/>
      <w:r w:rsidRPr="000A63DE">
        <w:rPr>
          <w:rFonts w:ascii="Courier New" w:hAnsi="Courier New" w:cs="Courier New"/>
        </w:rPr>
        <w:t>() #2D Array</w:t>
      </w:r>
    </w:p>
    <w:p w14:paraId="2BA030A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r w:rsidRPr="000A63DE">
        <w:rPr>
          <w:rFonts w:ascii="Courier New" w:hAnsi="Courier New" w:cs="Courier New"/>
        </w:rPr>
        <w:t>scaler.transform</w:t>
      </w:r>
      <w:proofErr w:type="spellEnd"/>
      <w:r w:rsidRPr="000A63DE">
        <w:rPr>
          <w:rFonts w:ascii="Courier New" w:hAnsi="Courier New" w:cs="Courier New"/>
        </w:rPr>
        <w:t>(data)</w:t>
      </w:r>
    </w:p>
    <w:p w14:paraId="3B768CDF" w14:textId="77777777" w:rsidR="00147E96" w:rsidRPr="000A63DE" w:rsidRDefault="00147E96" w:rsidP="00147E96">
      <w:pPr>
        <w:pStyle w:val="BodyText"/>
        <w:rPr>
          <w:rFonts w:ascii="Courier New" w:hAnsi="Courier New" w:cs="Courier New"/>
        </w:rPr>
      </w:pPr>
    </w:p>
    <w:p w14:paraId="4E070E9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expand to include batch dimension</w:t>
      </w:r>
    </w:p>
    <w:p w14:paraId="7FC6BC6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r w:rsidRPr="000A63DE">
        <w:rPr>
          <w:rFonts w:ascii="Courier New" w:hAnsi="Courier New" w:cs="Courier New"/>
        </w:rPr>
        <w:t>np.expand_dims</w:t>
      </w:r>
      <w:proofErr w:type="spellEnd"/>
      <w:r w:rsidRPr="000A63DE">
        <w:rPr>
          <w:rFonts w:ascii="Courier New" w:hAnsi="Courier New" w:cs="Courier New"/>
        </w:rPr>
        <w:t>(data,0)</w:t>
      </w:r>
    </w:p>
    <w:p w14:paraId="06375CB8" w14:textId="77777777" w:rsidR="00147E96" w:rsidRPr="000A63DE" w:rsidRDefault="00147E96" w:rsidP="00147E96">
      <w:pPr>
        <w:pStyle w:val="BodyText"/>
        <w:rPr>
          <w:rFonts w:ascii="Courier New" w:hAnsi="Courier New" w:cs="Courier New"/>
        </w:rPr>
      </w:pPr>
    </w:p>
    <w:p w14:paraId="14ECBE7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record the last date of </w:t>
      </w:r>
      <w:proofErr w:type="spellStart"/>
      <w:r w:rsidRPr="000A63DE">
        <w:rPr>
          <w:rFonts w:ascii="Courier New" w:hAnsi="Courier New" w:cs="Courier New"/>
        </w:rPr>
        <w:t>observartion</w:t>
      </w:r>
      <w:proofErr w:type="spellEnd"/>
      <w:r w:rsidRPr="000A63DE">
        <w:rPr>
          <w:rFonts w:ascii="Courier New" w:hAnsi="Courier New" w:cs="Courier New"/>
        </w:rPr>
        <w:t xml:space="preserve"> from the data</w:t>
      </w:r>
    </w:p>
    <w:p w14:paraId="5953708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e = </w:t>
      </w:r>
      <w:proofErr w:type="spellStart"/>
      <w:r w:rsidRPr="000A63DE">
        <w:rPr>
          <w:rFonts w:ascii="Courier New" w:hAnsi="Courier New" w:cs="Courier New"/>
        </w:rPr>
        <w:t>bom.index</w:t>
      </w:r>
      <w:proofErr w:type="spellEnd"/>
      <w:r w:rsidRPr="000A63DE">
        <w:rPr>
          <w:rFonts w:ascii="Courier New" w:hAnsi="Courier New" w:cs="Courier New"/>
        </w:rPr>
        <w:t>[-1]</w:t>
      </w:r>
    </w:p>
    <w:p w14:paraId="71101B8B" w14:textId="77777777" w:rsidR="00147E96" w:rsidRPr="000A63DE" w:rsidRDefault="00147E96" w:rsidP="00147E96">
      <w:pPr>
        <w:pStyle w:val="BodyText"/>
        <w:rPr>
          <w:rFonts w:ascii="Courier New" w:hAnsi="Courier New" w:cs="Courier New"/>
        </w:rPr>
      </w:pPr>
    </w:p>
    <w:p w14:paraId="11FD880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date_store</w:t>
      </w:r>
      <w:proofErr w:type="spellEnd"/>
      <w:r w:rsidRPr="000A63DE">
        <w:rPr>
          <w:rFonts w:ascii="Courier New" w:hAnsi="Courier New" w:cs="Courier New"/>
        </w:rPr>
        <w:t xml:space="preserve"> = </w:t>
      </w:r>
      <w:proofErr w:type="spellStart"/>
      <w:r w:rsidRPr="000A63DE">
        <w:rPr>
          <w:rFonts w:ascii="Courier New" w:hAnsi="Courier New" w:cs="Courier New"/>
        </w:rPr>
        <w:t>bom.iloc</w:t>
      </w:r>
      <w:proofErr w:type="spellEnd"/>
      <w:r w:rsidRPr="000A63DE">
        <w:rPr>
          <w:rFonts w:ascii="Courier New" w:hAnsi="Courier New" w:cs="Courier New"/>
        </w:rPr>
        <w:t>[-</w:t>
      </w:r>
      <w:proofErr w:type="spellStart"/>
      <w:r w:rsidRPr="000A63DE">
        <w:rPr>
          <w:rFonts w:ascii="Courier New" w:hAnsi="Courier New" w:cs="Courier New"/>
        </w:rPr>
        <w:t>time_steps</w:t>
      </w:r>
      <w:proofErr w:type="spellEnd"/>
      <w:r w:rsidRPr="000A63DE">
        <w:rPr>
          <w:rFonts w:ascii="Courier New" w:hAnsi="Courier New" w:cs="Courier New"/>
        </w:rPr>
        <w:t>:].</w:t>
      </w:r>
      <w:proofErr w:type="spellStart"/>
      <w:r w:rsidRPr="000A63DE">
        <w:rPr>
          <w:rFonts w:ascii="Courier New" w:hAnsi="Courier New" w:cs="Courier New"/>
        </w:rPr>
        <w:t>index.to_list</w:t>
      </w:r>
      <w:proofErr w:type="spellEnd"/>
      <w:r w:rsidRPr="000A63DE">
        <w:rPr>
          <w:rFonts w:ascii="Courier New" w:hAnsi="Courier New" w:cs="Courier New"/>
        </w:rPr>
        <w:t>()</w:t>
      </w:r>
    </w:p>
    <w:p w14:paraId="46592B92" w14:textId="77777777" w:rsidR="00147E96" w:rsidRPr="000A63DE" w:rsidRDefault="00147E96" w:rsidP="00147E96">
      <w:pPr>
        <w:pStyle w:val="BodyText"/>
        <w:rPr>
          <w:rFonts w:ascii="Courier New" w:hAnsi="Courier New" w:cs="Courier New"/>
        </w:rPr>
      </w:pPr>
    </w:p>
    <w:p w14:paraId="65E95980"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ing</w:t>
      </w:r>
    </w:p>
    <w:p w14:paraId="441B7F0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s=10</w:t>
      </w:r>
    </w:p>
    <w:p w14:paraId="6DE62A1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 i in range(forecasts):</w:t>
      </w:r>
    </w:p>
    <w:p w14:paraId="31E933F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predicted = </w:t>
      </w:r>
      <w:proofErr w:type="spellStart"/>
      <w:r w:rsidRPr="000A63DE">
        <w:rPr>
          <w:rFonts w:ascii="Courier New" w:hAnsi="Courier New" w:cs="Courier New"/>
        </w:rPr>
        <w:t>model.predict</w:t>
      </w:r>
      <w:proofErr w:type="spellEnd"/>
      <w:r w:rsidRPr="000A63DE">
        <w:rPr>
          <w:rFonts w:ascii="Courier New" w:hAnsi="Courier New" w:cs="Courier New"/>
        </w:rPr>
        <w:t>(data[:,-20:,:])</w:t>
      </w:r>
    </w:p>
    <w:p w14:paraId="5A7C01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ate = </w:t>
      </w:r>
      <w:proofErr w:type="spellStart"/>
      <w:r w:rsidRPr="000A63DE">
        <w:rPr>
          <w:rFonts w:ascii="Courier New" w:hAnsi="Courier New" w:cs="Courier New"/>
        </w:rPr>
        <w:t>date+datetime.timedelta</w:t>
      </w:r>
      <w:proofErr w:type="spellEnd"/>
      <w:r w:rsidRPr="000A63DE">
        <w:rPr>
          <w:rFonts w:ascii="Courier New" w:hAnsi="Courier New" w:cs="Courier New"/>
        </w:rPr>
        <w:t>(days=1)</w:t>
      </w:r>
    </w:p>
    <w:p w14:paraId="6256F7A4"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 xml:space="preserve">    data = </w:t>
      </w:r>
      <w:proofErr w:type="spellStart"/>
      <w:r w:rsidRPr="000A63DE">
        <w:rPr>
          <w:rFonts w:ascii="Courier New" w:hAnsi="Courier New" w:cs="Courier New"/>
        </w:rPr>
        <w:t>np.append</w:t>
      </w:r>
      <w:proofErr w:type="spellEnd"/>
      <w:r w:rsidRPr="000A63DE">
        <w:rPr>
          <w:rFonts w:ascii="Courier New" w:hAnsi="Courier New" w:cs="Courier New"/>
        </w:rPr>
        <w:t>(data,[predicted],axis=1)</w:t>
      </w:r>
    </w:p>
    <w:p w14:paraId="3D67485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w:t>
      </w:r>
      <w:proofErr w:type="spellStart"/>
      <w:r w:rsidRPr="000A63DE">
        <w:rPr>
          <w:rFonts w:ascii="Courier New" w:hAnsi="Courier New" w:cs="Courier New"/>
        </w:rPr>
        <w:t>date_store.append</w:t>
      </w:r>
      <w:proofErr w:type="spellEnd"/>
      <w:r w:rsidRPr="000A63DE">
        <w:rPr>
          <w:rFonts w:ascii="Courier New" w:hAnsi="Courier New" w:cs="Courier New"/>
        </w:rPr>
        <w:t>(date)</w:t>
      </w:r>
    </w:p>
    <w:p w14:paraId="3E4EEB7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a = </w:t>
      </w:r>
      <w:proofErr w:type="spellStart"/>
      <w:r w:rsidRPr="000A63DE">
        <w:rPr>
          <w:rFonts w:ascii="Courier New" w:hAnsi="Courier New" w:cs="Courier New"/>
        </w:rPr>
        <w:t>scaler.inverse_transform</w:t>
      </w:r>
      <w:proofErr w:type="spellEnd"/>
      <w:r w:rsidRPr="000A63DE">
        <w:rPr>
          <w:rFonts w:ascii="Courier New" w:hAnsi="Courier New" w:cs="Courier New"/>
        </w:rPr>
        <w:t>(</w:t>
      </w:r>
      <w:proofErr w:type="spellStart"/>
      <w:r w:rsidRPr="000A63DE">
        <w:rPr>
          <w:rFonts w:ascii="Courier New" w:hAnsi="Courier New" w:cs="Courier New"/>
        </w:rPr>
        <w:t>data.reshape</w:t>
      </w:r>
      <w:proofErr w:type="spellEnd"/>
      <w:r w:rsidRPr="000A63DE">
        <w:rPr>
          <w:rFonts w:ascii="Courier New" w:hAnsi="Courier New" w:cs="Courier New"/>
        </w:rPr>
        <w:t>(1,-1))</w:t>
      </w:r>
    </w:p>
    <w:p w14:paraId="74AB7D4E"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w:t>
      </w:r>
      <w:proofErr w:type="spellEnd"/>
      <w:r w:rsidRPr="000A63DE">
        <w:rPr>
          <w:rFonts w:ascii="Courier New" w:hAnsi="Courier New" w:cs="Courier New"/>
        </w:rPr>
        <w:t xml:space="preserve"> = pd.DataFrame(index=date_store[time_steps-1:],data={'AvgTempCelsius':data.ravel()[time_steps-1:]})</w:t>
      </w:r>
    </w:p>
    <w:p w14:paraId="71F31411" w14:textId="77777777" w:rsidR="00147E96" w:rsidRPr="000A63DE" w:rsidRDefault="00147E96" w:rsidP="00147E96">
      <w:pPr>
        <w:pStyle w:val="BodyText"/>
        <w:rPr>
          <w:rFonts w:ascii="Courier New" w:hAnsi="Courier New" w:cs="Courier New"/>
        </w:rPr>
      </w:pPr>
    </w:p>
    <w:p w14:paraId="1555BE6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Let us look at the table of the forecast (Sanity check)</w:t>
      </w:r>
    </w:p>
    <w:p w14:paraId="15760A07"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w:t>
      </w:r>
      <w:proofErr w:type="spellEnd"/>
    </w:p>
    <w:p w14:paraId="6C6B6025" w14:textId="77777777" w:rsidR="00147E96" w:rsidRPr="000A63DE" w:rsidRDefault="00147E96" w:rsidP="00147E96">
      <w:pPr>
        <w:pStyle w:val="BodyText"/>
        <w:rPr>
          <w:rFonts w:ascii="Courier New" w:hAnsi="Courier New" w:cs="Courier New"/>
        </w:rPr>
      </w:pPr>
    </w:p>
    <w:p w14:paraId="6E544EB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output</w:t>
      </w:r>
    </w:p>
    <w:p w14:paraId="335CDC9C"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ax=</w:t>
      </w:r>
      <w:proofErr w:type="spellStart"/>
      <w:r w:rsidRPr="000A63DE">
        <w:rPr>
          <w:rFonts w:ascii="Courier New" w:hAnsi="Courier New" w:cs="Courier New"/>
        </w:rPr>
        <w:t>plt.subplots</w:t>
      </w:r>
      <w:proofErr w:type="spellEnd"/>
      <w:r w:rsidRPr="000A63DE">
        <w:rPr>
          <w:rFonts w:ascii="Courier New" w:hAnsi="Courier New" w:cs="Courier New"/>
        </w:rPr>
        <w:t>(1,1,figsize=(12,8))</w:t>
      </w:r>
    </w:p>
    <w:p w14:paraId="0C88189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ns.lineplot(data=bom.iloc[-100:,:],y='AvgTempCelsius',x=bom.iloc[-100:,:].index,color='blue',ax=ax,label='AvgTemp - 2019 end')</w:t>
      </w:r>
    </w:p>
    <w:p w14:paraId="5C23995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ns.lineplot(data=forecast_df,y='AvgTempCelsius',x=forecast_df.index,color='red',ax=ax,label= '</w:t>
      </w:r>
      <w:proofErr w:type="spellStart"/>
      <w:r w:rsidRPr="000A63DE">
        <w:rPr>
          <w:rFonts w:ascii="Courier New" w:hAnsi="Courier New" w:cs="Courier New"/>
        </w:rPr>
        <w:t>AvgTemp</w:t>
      </w:r>
      <w:proofErr w:type="spellEnd"/>
      <w:r w:rsidRPr="000A63DE">
        <w:rPr>
          <w:rFonts w:ascii="Courier New" w:hAnsi="Courier New" w:cs="Courier New"/>
        </w:rPr>
        <w:t xml:space="preserve"> - 2020 forecasted')</w:t>
      </w:r>
    </w:p>
    <w:p w14:paraId="5CBD911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r w:rsidRPr="000A63DE">
        <w:rPr>
          <w:rFonts w:ascii="Courier New" w:hAnsi="Courier New" w:cs="Courier New"/>
        </w:rPr>
        <w:t>plt.title</w:t>
      </w:r>
      <w:proofErr w:type="spellEnd"/>
      <w:r w:rsidRPr="000A63DE">
        <w:rPr>
          <w:rFonts w:ascii="Courier New" w:hAnsi="Courier New" w:cs="Courier New"/>
        </w:rPr>
        <w:t>(</w:t>
      </w:r>
      <w:proofErr w:type="spellStart"/>
      <w:r w:rsidRPr="000A63DE">
        <w:rPr>
          <w:rFonts w:ascii="Courier New" w:hAnsi="Courier New" w:cs="Courier New"/>
        </w:rPr>
        <w:t>f'Temperature</w:t>
      </w:r>
      <w:proofErr w:type="spellEnd"/>
      <w:r w:rsidRPr="000A63DE">
        <w:rPr>
          <w:rFonts w:ascii="Courier New" w:hAnsi="Courier New" w:cs="Courier New"/>
        </w:rPr>
        <w:t xml:space="preserve"> Forecasting - {forecasts} days (2020)')</w:t>
      </w:r>
    </w:p>
    <w:p w14:paraId="6F730E71" w14:textId="77777777" w:rsidR="00147E96" w:rsidRPr="000A63DE" w:rsidRDefault="00147E96" w:rsidP="00147E96">
      <w:pPr>
        <w:pStyle w:val="BodyText"/>
        <w:rPr>
          <w:rFonts w:ascii="Courier New" w:hAnsi="Courier New" w:cs="Courier New"/>
        </w:rPr>
      </w:pPr>
    </w:p>
    <w:p w14:paraId="2BFDFA0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Seasonal ARIMA Model"""</w:t>
      </w:r>
    </w:p>
    <w:p w14:paraId="496D33C2" w14:textId="77777777" w:rsidR="00147E96" w:rsidRPr="000A63DE" w:rsidRDefault="00147E96" w:rsidP="00147E96">
      <w:pPr>
        <w:pStyle w:val="BodyText"/>
        <w:rPr>
          <w:rFonts w:ascii="Courier New" w:hAnsi="Courier New" w:cs="Courier New"/>
        </w:rPr>
      </w:pPr>
    </w:p>
    <w:p w14:paraId="7D677E2D"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We are </w:t>
      </w:r>
      <w:proofErr w:type="spellStart"/>
      <w:r w:rsidRPr="000A63DE">
        <w:rPr>
          <w:rFonts w:ascii="Courier New" w:hAnsi="Courier New" w:cs="Courier New"/>
        </w:rPr>
        <w:t>downsampling</w:t>
      </w:r>
      <w:proofErr w:type="spellEnd"/>
      <w:r w:rsidRPr="000A63DE">
        <w:rPr>
          <w:rFonts w:ascii="Courier New" w:hAnsi="Courier New" w:cs="Courier New"/>
        </w:rPr>
        <w:t xml:space="preserve"> to monthly frequency</w:t>
      </w:r>
    </w:p>
    <w:p w14:paraId="06608959"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w:t>
      </w:r>
      <w:proofErr w:type="spellEnd"/>
      <w:r w:rsidRPr="000A63DE">
        <w:rPr>
          <w:rFonts w:ascii="Courier New" w:hAnsi="Courier New" w:cs="Courier New"/>
        </w:rPr>
        <w:t xml:space="preserve"> = </w:t>
      </w:r>
      <w:proofErr w:type="spellStart"/>
      <w:r w:rsidRPr="000A63DE">
        <w:rPr>
          <w:rFonts w:ascii="Courier New" w:hAnsi="Courier New" w:cs="Courier New"/>
        </w:rPr>
        <w:t>bom.resample</w:t>
      </w:r>
      <w:proofErr w:type="spellEnd"/>
      <w:r w:rsidRPr="000A63DE">
        <w:rPr>
          <w:rFonts w:ascii="Courier New" w:hAnsi="Courier New" w:cs="Courier New"/>
        </w:rPr>
        <w:t>('M').mean()</w:t>
      </w:r>
    </w:p>
    <w:p w14:paraId="4081DEB1"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head</w:t>
      </w:r>
      <w:proofErr w:type="spellEnd"/>
      <w:r w:rsidRPr="000A63DE">
        <w:rPr>
          <w:rFonts w:ascii="Courier New" w:hAnsi="Courier New" w:cs="Courier New"/>
        </w:rPr>
        <w:t>(5)</w:t>
      </w:r>
    </w:p>
    <w:p w14:paraId="51491174" w14:textId="77777777" w:rsidR="00147E96" w:rsidRPr="000A63DE" w:rsidRDefault="00147E96" w:rsidP="00147E96">
      <w:pPr>
        <w:pStyle w:val="BodyText"/>
        <w:rPr>
          <w:rFonts w:ascii="Courier New" w:hAnsi="Courier New" w:cs="Courier New"/>
        </w:rPr>
      </w:pPr>
    </w:p>
    <w:p w14:paraId="7B2F713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output - the seasonal element is 12 months</w:t>
      </w:r>
    </w:p>
    <w:p w14:paraId="661768A1" w14:textId="77777777" w:rsidR="00147E96" w:rsidRPr="000A63DE" w:rsidRDefault="00147E96" w:rsidP="00147E96">
      <w:pPr>
        <w:pStyle w:val="BodyText"/>
        <w:rPr>
          <w:rFonts w:ascii="Courier New" w:hAnsi="Courier New" w:cs="Courier New"/>
        </w:rPr>
      </w:pPr>
      <w:r w:rsidRPr="000A63DE">
        <w:rPr>
          <w:rFonts w:ascii="Courier New" w:hAnsi="Courier New" w:cs="Courier New"/>
        </w:rPr>
        <w:t>data =[go.Scatter(x=bom.index,y=bom['AvgTempCelsius'],name='AvTemperature-Daily',marker=dict(color='grey')),go.Scatter(x= bom_monthly.index,y=bom_monthly['AvgTempCelsius'],name='AvgTempCelsius-Monthly',marker=dict(color='red'))]</w:t>
      </w:r>
    </w:p>
    <w:p w14:paraId="2B15C8EC" w14:textId="77777777" w:rsidR="00147E96" w:rsidRPr="000A63DE" w:rsidRDefault="00147E96" w:rsidP="00147E96">
      <w:pPr>
        <w:pStyle w:val="BodyText"/>
        <w:rPr>
          <w:rFonts w:ascii="Courier New" w:hAnsi="Courier New" w:cs="Courier New"/>
        </w:rPr>
      </w:pPr>
      <w:r w:rsidRPr="000A63DE">
        <w:rPr>
          <w:rFonts w:ascii="Courier New" w:hAnsi="Courier New" w:cs="Courier New"/>
        </w:rPr>
        <w:lastRenderedPageBreak/>
        <w:t xml:space="preserve">fig = </w:t>
      </w:r>
      <w:proofErr w:type="spellStart"/>
      <w:r w:rsidRPr="000A63DE">
        <w:rPr>
          <w:rFonts w:ascii="Courier New" w:hAnsi="Courier New" w:cs="Courier New"/>
        </w:rPr>
        <w:t>go.Figure</w:t>
      </w:r>
      <w:proofErr w:type="spellEnd"/>
      <w:r w:rsidRPr="000A63DE">
        <w:rPr>
          <w:rFonts w:ascii="Courier New" w:hAnsi="Courier New" w:cs="Courier New"/>
        </w:rPr>
        <w:t>(data)</w:t>
      </w:r>
    </w:p>
    <w:p w14:paraId="7DC9D6CE" w14:textId="77777777" w:rsidR="00147E96" w:rsidRPr="000A63DE" w:rsidRDefault="00147E96" w:rsidP="00147E96">
      <w:pPr>
        <w:pStyle w:val="BodyText"/>
        <w:rPr>
          <w:rFonts w:ascii="Courier New" w:hAnsi="Courier New" w:cs="Courier New"/>
        </w:rPr>
      </w:pPr>
    </w:p>
    <w:p w14:paraId="43428B3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buttons = [dict(label='Both',method='restyle',args=[{'visible':[True,True]}]),</w:t>
      </w:r>
    </w:p>
    <w:p w14:paraId="6AE3392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Daily',method='restyle',args=[{'visible':[True,False]}]),</w:t>
      </w:r>
    </w:p>
    <w:p w14:paraId="2A14A99F"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Monthly',method='restyle',args=[{'visible':[False,True]}])]</w:t>
      </w:r>
    </w:p>
    <w:p w14:paraId="75BBF66D" w14:textId="77777777" w:rsidR="00147E96" w:rsidRPr="000A63DE" w:rsidRDefault="00147E96" w:rsidP="00147E96">
      <w:pPr>
        <w:pStyle w:val="BodyText"/>
        <w:rPr>
          <w:rFonts w:ascii="Courier New" w:hAnsi="Courier New" w:cs="Courier New"/>
        </w:rPr>
      </w:pPr>
    </w:p>
    <w:p w14:paraId="46E9A03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updatemenus=[dict(type="buttons",direction='down',buttons=buttons)]</w:t>
      </w:r>
    </w:p>
    <w:p w14:paraId="0BB5530D"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ig.update_layout</w:t>
      </w:r>
      <w:proofErr w:type="spellEnd"/>
      <w:r w:rsidRPr="000A63DE">
        <w:rPr>
          <w:rFonts w:ascii="Courier New" w:hAnsi="Courier New" w:cs="Courier New"/>
        </w:rPr>
        <w:t>(</w:t>
      </w:r>
      <w:proofErr w:type="spellStart"/>
      <w:r w:rsidRPr="000A63DE">
        <w:rPr>
          <w:rFonts w:ascii="Courier New" w:hAnsi="Courier New" w:cs="Courier New"/>
        </w:rPr>
        <w:t>updatemenus</w:t>
      </w:r>
      <w:proofErr w:type="spellEnd"/>
      <w:r w:rsidRPr="000A63DE">
        <w:rPr>
          <w:rFonts w:ascii="Courier New" w:hAnsi="Courier New" w:cs="Courier New"/>
        </w:rPr>
        <w:t>=</w:t>
      </w:r>
      <w:proofErr w:type="spellStart"/>
      <w:r w:rsidRPr="000A63DE">
        <w:rPr>
          <w:rFonts w:ascii="Courier New" w:hAnsi="Courier New" w:cs="Courier New"/>
        </w:rPr>
        <w:t>updatemenus,title</w:t>
      </w:r>
      <w:proofErr w:type="spellEnd"/>
      <w:r w:rsidRPr="000A63DE">
        <w:rPr>
          <w:rFonts w:ascii="Courier New" w:hAnsi="Courier New" w:cs="Courier New"/>
        </w:rPr>
        <w:t>='Average Temperature - Daily and Monthly - London')</w:t>
      </w:r>
    </w:p>
    <w:p w14:paraId="463FDC1C" w14:textId="77777777" w:rsidR="00147E96" w:rsidRPr="000A63DE" w:rsidRDefault="00147E96" w:rsidP="00147E96">
      <w:pPr>
        <w:pStyle w:val="BodyText"/>
        <w:rPr>
          <w:rFonts w:ascii="Courier New" w:hAnsi="Courier New" w:cs="Courier New"/>
        </w:rPr>
      </w:pPr>
    </w:p>
    <w:p w14:paraId="1AEBF577"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Re-sampling the data</w:t>
      </w:r>
    </w:p>
    <w:p w14:paraId="6934A128"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w:t>
      </w:r>
      <w:proofErr w:type="spellEnd"/>
      <w:r w:rsidRPr="000A63DE">
        <w:rPr>
          <w:rFonts w:ascii="Courier New" w:hAnsi="Courier New" w:cs="Courier New"/>
        </w:rPr>
        <w:t xml:space="preserve"> = </w:t>
      </w:r>
      <w:proofErr w:type="spellStart"/>
      <w:r w:rsidRPr="000A63DE">
        <w:rPr>
          <w:rFonts w:ascii="Courier New" w:hAnsi="Courier New" w:cs="Courier New"/>
        </w:rPr>
        <w:t>bom.resample</w:t>
      </w:r>
      <w:proofErr w:type="spellEnd"/>
      <w:r w:rsidRPr="000A63DE">
        <w:rPr>
          <w:rFonts w:ascii="Courier New" w:hAnsi="Courier New" w:cs="Courier New"/>
        </w:rPr>
        <w:t>('M').mean()</w:t>
      </w:r>
    </w:p>
    <w:p w14:paraId="23176DF3"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bom_monthly.head</w:t>
      </w:r>
      <w:proofErr w:type="spellEnd"/>
      <w:r w:rsidRPr="000A63DE">
        <w:rPr>
          <w:rFonts w:ascii="Courier New" w:hAnsi="Courier New" w:cs="Courier New"/>
        </w:rPr>
        <w:t>(5)</w:t>
      </w:r>
    </w:p>
    <w:p w14:paraId="54E1C4C4" w14:textId="77777777" w:rsidR="00147E96" w:rsidRPr="000A63DE" w:rsidRDefault="00147E96" w:rsidP="00147E96">
      <w:pPr>
        <w:pStyle w:val="BodyText"/>
        <w:rPr>
          <w:rFonts w:ascii="Courier New" w:hAnsi="Courier New" w:cs="Courier New"/>
        </w:rPr>
      </w:pPr>
    </w:p>
    <w:p w14:paraId="7446639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average temperature to compare monthly and daily</w:t>
      </w:r>
    </w:p>
    <w:p w14:paraId="4B67E0F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data =[go.Scatter(x=bom.index,y=bom['AvgTempCelsius'],name='AvTemperature-Daily',marker=dict(color='grey')),go.Scatter(x= bom_monthly.index,y=bom_monthly['AvgTempCelsius'],name='AvgTempCelsius-Monthly',marker=dict(color='red'))]</w:t>
      </w:r>
    </w:p>
    <w:p w14:paraId="6B2E2B4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fig = </w:t>
      </w:r>
      <w:proofErr w:type="spellStart"/>
      <w:r w:rsidRPr="000A63DE">
        <w:rPr>
          <w:rFonts w:ascii="Courier New" w:hAnsi="Courier New" w:cs="Courier New"/>
        </w:rPr>
        <w:t>go.Figure</w:t>
      </w:r>
      <w:proofErr w:type="spellEnd"/>
      <w:r w:rsidRPr="000A63DE">
        <w:rPr>
          <w:rFonts w:ascii="Courier New" w:hAnsi="Courier New" w:cs="Courier New"/>
        </w:rPr>
        <w:t>(data)</w:t>
      </w:r>
    </w:p>
    <w:p w14:paraId="653F7B44" w14:textId="77777777" w:rsidR="00147E96" w:rsidRPr="000A63DE" w:rsidRDefault="00147E96" w:rsidP="00147E96">
      <w:pPr>
        <w:pStyle w:val="BodyText"/>
        <w:rPr>
          <w:rFonts w:ascii="Courier New" w:hAnsi="Courier New" w:cs="Courier New"/>
        </w:rPr>
      </w:pPr>
    </w:p>
    <w:p w14:paraId="4F68C15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buttons = [dict(label='Both',method='restyle',args=[{'visible':[True,Tru</w:t>
      </w:r>
      <w:r w:rsidRPr="000A63DE">
        <w:rPr>
          <w:rFonts w:ascii="Courier New" w:hAnsi="Courier New" w:cs="Courier New"/>
        </w:rPr>
        <w:lastRenderedPageBreak/>
        <w:t>e]}]),</w:t>
      </w:r>
    </w:p>
    <w:p w14:paraId="00CDCDB9"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Daily',method='restyle',args=[{'visible':[True,False]}]),</w:t>
      </w:r>
    </w:p>
    <w:p w14:paraId="7259DEA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dict(label='Monthly',method='restyle',args=[{'visible':[False,True]}])]</w:t>
      </w:r>
    </w:p>
    <w:p w14:paraId="7CBF0867" w14:textId="77777777" w:rsidR="00147E96" w:rsidRPr="000A63DE" w:rsidRDefault="00147E96" w:rsidP="00147E96">
      <w:pPr>
        <w:pStyle w:val="BodyText"/>
        <w:rPr>
          <w:rFonts w:ascii="Courier New" w:hAnsi="Courier New" w:cs="Courier New"/>
        </w:rPr>
      </w:pPr>
    </w:p>
    <w:p w14:paraId="47B2401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updatemenus=[dict(type="buttons",direction='down',buttons=buttons)]</w:t>
      </w:r>
    </w:p>
    <w:p w14:paraId="1C51A91F"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ig.update_layout</w:t>
      </w:r>
      <w:proofErr w:type="spellEnd"/>
      <w:r w:rsidRPr="000A63DE">
        <w:rPr>
          <w:rFonts w:ascii="Courier New" w:hAnsi="Courier New" w:cs="Courier New"/>
        </w:rPr>
        <w:t>(</w:t>
      </w:r>
      <w:proofErr w:type="spellStart"/>
      <w:r w:rsidRPr="000A63DE">
        <w:rPr>
          <w:rFonts w:ascii="Courier New" w:hAnsi="Courier New" w:cs="Courier New"/>
        </w:rPr>
        <w:t>updatemenus</w:t>
      </w:r>
      <w:proofErr w:type="spellEnd"/>
      <w:r w:rsidRPr="000A63DE">
        <w:rPr>
          <w:rFonts w:ascii="Courier New" w:hAnsi="Courier New" w:cs="Courier New"/>
        </w:rPr>
        <w:t>=</w:t>
      </w:r>
      <w:proofErr w:type="spellStart"/>
      <w:r w:rsidRPr="000A63DE">
        <w:rPr>
          <w:rFonts w:ascii="Courier New" w:hAnsi="Courier New" w:cs="Courier New"/>
        </w:rPr>
        <w:t>updatemenus,title</w:t>
      </w:r>
      <w:proofErr w:type="spellEnd"/>
      <w:r w:rsidRPr="000A63DE">
        <w:rPr>
          <w:rFonts w:ascii="Courier New" w:hAnsi="Courier New" w:cs="Courier New"/>
        </w:rPr>
        <w:t>='Average Temperature - Daily and Monthly - London')</w:t>
      </w:r>
    </w:p>
    <w:p w14:paraId="03D1B9EC" w14:textId="77777777" w:rsidR="00147E96" w:rsidRPr="000A63DE" w:rsidRDefault="00147E96" w:rsidP="00147E96">
      <w:pPr>
        <w:pStyle w:val="BodyText"/>
        <w:rPr>
          <w:rFonts w:ascii="Courier New" w:hAnsi="Courier New" w:cs="Courier New"/>
        </w:rPr>
      </w:pPr>
    </w:p>
    <w:p w14:paraId="1FD633E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Auto-ARIMA"""</w:t>
      </w:r>
    </w:p>
    <w:p w14:paraId="7792F6D7" w14:textId="77777777" w:rsidR="00147E96" w:rsidRPr="000A63DE" w:rsidRDefault="00147E96" w:rsidP="00147E96">
      <w:pPr>
        <w:pStyle w:val="BodyText"/>
        <w:rPr>
          <w:rFonts w:ascii="Courier New" w:hAnsi="Courier New" w:cs="Courier New"/>
        </w:rPr>
      </w:pPr>
    </w:p>
    <w:p w14:paraId="5C149DF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import </w:t>
      </w:r>
      <w:proofErr w:type="spellStart"/>
      <w:r w:rsidRPr="000A63DE">
        <w:rPr>
          <w:rFonts w:ascii="Courier New" w:hAnsi="Courier New" w:cs="Courier New"/>
        </w:rPr>
        <w:t>statsmodels.api</w:t>
      </w:r>
      <w:proofErr w:type="spellEnd"/>
      <w:r w:rsidRPr="000A63DE">
        <w:rPr>
          <w:rFonts w:ascii="Courier New" w:hAnsi="Courier New" w:cs="Courier New"/>
        </w:rPr>
        <w:t xml:space="preserve"> as </w:t>
      </w:r>
      <w:proofErr w:type="spellStart"/>
      <w:r w:rsidRPr="000A63DE">
        <w:rPr>
          <w:rFonts w:ascii="Courier New" w:hAnsi="Courier New" w:cs="Courier New"/>
        </w:rPr>
        <w:t>sm</w:t>
      </w:r>
      <w:proofErr w:type="spellEnd"/>
    </w:p>
    <w:p w14:paraId="1DFC5942" w14:textId="77777777" w:rsidR="00147E96" w:rsidRPr="000A63DE" w:rsidRDefault="00147E96" w:rsidP="00147E96">
      <w:pPr>
        <w:pStyle w:val="BodyText"/>
        <w:rPr>
          <w:rFonts w:ascii="Courier New" w:hAnsi="Courier New" w:cs="Courier New"/>
        </w:rPr>
      </w:pPr>
    </w:p>
    <w:p w14:paraId="74F8F4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Using default </w:t>
      </w:r>
      <w:proofErr w:type="spellStart"/>
      <w:r w:rsidRPr="000A63DE">
        <w:rPr>
          <w:rFonts w:ascii="Courier New" w:hAnsi="Courier New" w:cs="Courier New"/>
        </w:rPr>
        <w:t>auto_arima</w:t>
      </w:r>
      <w:proofErr w:type="spellEnd"/>
      <w:r w:rsidRPr="000A63DE">
        <w:rPr>
          <w:rFonts w:ascii="Courier New" w:hAnsi="Courier New" w:cs="Courier New"/>
        </w:rPr>
        <w:t xml:space="preserve"> arguments</w:t>
      </w:r>
    </w:p>
    <w:p w14:paraId="0DCD41B8"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model = </w:t>
      </w:r>
      <w:proofErr w:type="spellStart"/>
      <w:r w:rsidRPr="000A63DE">
        <w:rPr>
          <w:rFonts w:ascii="Courier New" w:hAnsi="Courier New" w:cs="Courier New"/>
        </w:rPr>
        <w:t>auto_arima</w:t>
      </w:r>
      <w:proofErr w:type="spellEnd"/>
      <w:r w:rsidRPr="000A63DE">
        <w:rPr>
          <w:rFonts w:ascii="Courier New" w:hAnsi="Courier New" w:cs="Courier New"/>
        </w:rPr>
        <w:t>(</w:t>
      </w:r>
      <w:proofErr w:type="spellStart"/>
      <w:r w:rsidRPr="000A63DE">
        <w:rPr>
          <w:rFonts w:ascii="Courier New" w:hAnsi="Courier New" w:cs="Courier New"/>
        </w:rPr>
        <w:t>bom_monthly,seasonal</w:t>
      </w:r>
      <w:proofErr w:type="spellEnd"/>
      <w:r w:rsidRPr="000A63DE">
        <w:rPr>
          <w:rFonts w:ascii="Courier New" w:hAnsi="Courier New" w:cs="Courier New"/>
        </w:rPr>
        <w:t>=</w:t>
      </w:r>
      <w:proofErr w:type="spellStart"/>
      <w:r w:rsidRPr="000A63DE">
        <w:rPr>
          <w:rFonts w:ascii="Courier New" w:hAnsi="Courier New" w:cs="Courier New"/>
        </w:rPr>
        <w:t>True,m</w:t>
      </w:r>
      <w:proofErr w:type="spellEnd"/>
      <w:r w:rsidRPr="000A63DE">
        <w:rPr>
          <w:rFonts w:ascii="Courier New" w:hAnsi="Courier New" w:cs="Courier New"/>
        </w:rPr>
        <w:t>=12)</w:t>
      </w:r>
    </w:p>
    <w:p w14:paraId="165EEE1D" w14:textId="77777777" w:rsidR="00147E96" w:rsidRPr="000A63DE" w:rsidRDefault="00147E96" w:rsidP="00147E96">
      <w:pPr>
        <w:pStyle w:val="BodyText"/>
        <w:rPr>
          <w:rFonts w:ascii="Courier New" w:hAnsi="Courier New" w:cs="Courier New"/>
        </w:rPr>
      </w:pPr>
    </w:p>
    <w:p w14:paraId="52E17FD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 Storing date and temperature </w:t>
      </w:r>
    </w:p>
    <w:p w14:paraId="2FF22283"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date = </w:t>
      </w:r>
      <w:proofErr w:type="spellStart"/>
      <w:r w:rsidRPr="000A63DE">
        <w:rPr>
          <w:rFonts w:ascii="Courier New" w:hAnsi="Courier New" w:cs="Courier New"/>
        </w:rPr>
        <w:t>bom_monthly.index</w:t>
      </w:r>
      <w:proofErr w:type="spellEnd"/>
      <w:r w:rsidRPr="000A63DE">
        <w:rPr>
          <w:rFonts w:ascii="Courier New" w:hAnsi="Courier New" w:cs="Courier New"/>
        </w:rPr>
        <w:t>[-1]</w:t>
      </w:r>
    </w:p>
    <w:p w14:paraId="7722D966"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last_val</w:t>
      </w:r>
      <w:proofErr w:type="spellEnd"/>
      <w:r w:rsidRPr="000A63DE">
        <w:rPr>
          <w:rFonts w:ascii="Courier New" w:hAnsi="Courier New" w:cs="Courier New"/>
        </w:rPr>
        <w:t xml:space="preserve"> = </w:t>
      </w:r>
      <w:proofErr w:type="spellStart"/>
      <w:r w:rsidRPr="000A63DE">
        <w:rPr>
          <w:rFonts w:ascii="Courier New" w:hAnsi="Courier New" w:cs="Courier New"/>
        </w:rPr>
        <w:t>bom_monthly.iloc</w:t>
      </w:r>
      <w:proofErr w:type="spellEnd"/>
      <w:r w:rsidRPr="000A63DE">
        <w:rPr>
          <w:rFonts w:ascii="Courier New" w:hAnsi="Courier New" w:cs="Courier New"/>
        </w:rPr>
        <w:t>[-1].</w:t>
      </w:r>
      <w:proofErr w:type="spellStart"/>
      <w:r w:rsidRPr="000A63DE">
        <w:rPr>
          <w:rFonts w:ascii="Courier New" w:hAnsi="Courier New" w:cs="Courier New"/>
        </w:rPr>
        <w:t>to_numpy</w:t>
      </w:r>
      <w:proofErr w:type="spellEnd"/>
      <w:r w:rsidRPr="000A63DE">
        <w:rPr>
          <w:rFonts w:ascii="Courier New" w:hAnsi="Courier New" w:cs="Courier New"/>
        </w:rPr>
        <w:t>()</w:t>
      </w:r>
    </w:p>
    <w:p w14:paraId="0EFB07C8" w14:textId="77777777" w:rsidR="00147E96" w:rsidRPr="000A63DE" w:rsidRDefault="00147E96" w:rsidP="00147E96">
      <w:pPr>
        <w:pStyle w:val="BodyText"/>
        <w:rPr>
          <w:rFonts w:ascii="Courier New" w:hAnsi="Courier New" w:cs="Courier New"/>
        </w:rPr>
      </w:pPr>
    </w:p>
    <w:p w14:paraId="4F664285"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Forecasting the first 5 months</w:t>
      </w:r>
    </w:p>
    <w:p w14:paraId="2112D15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forecasts=5</w:t>
      </w:r>
    </w:p>
    <w:p w14:paraId="69F6CFF3"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date_store</w:t>
      </w:r>
      <w:proofErr w:type="spellEnd"/>
      <w:r w:rsidRPr="000A63DE">
        <w:rPr>
          <w:rFonts w:ascii="Courier New" w:hAnsi="Courier New" w:cs="Courier New"/>
        </w:rPr>
        <w:t xml:space="preserve"> = [(date + </w:t>
      </w:r>
      <w:proofErr w:type="spellStart"/>
      <w:r w:rsidRPr="000A63DE">
        <w:rPr>
          <w:rFonts w:ascii="Courier New" w:hAnsi="Courier New" w:cs="Courier New"/>
        </w:rPr>
        <w:t>relativedelta</w:t>
      </w:r>
      <w:proofErr w:type="spellEnd"/>
      <w:r w:rsidRPr="000A63DE">
        <w:rPr>
          <w:rFonts w:ascii="Courier New" w:hAnsi="Courier New" w:cs="Courier New"/>
        </w:rPr>
        <w:t>(months=i)) for i in range(0,forecasts+1)]</w:t>
      </w:r>
    </w:p>
    <w:p w14:paraId="3C947E16" w14:textId="77777777" w:rsidR="00147E96" w:rsidRPr="000A63DE" w:rsidRDefault="00147E96" w:rsidP="00147E96">
      <w:pPr>
        <w:pStyle w:val="BodyText"/>
        <w:rPr>
          <w:rFonts w:ascii="Courier New" w:hAnsi="Courier New" w:cs="Courier New"/>
        </w:rPr>
      </w:pPr>
    </w:p>
    <w:p w14:paraId="27B5DF8B"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r w:rsidRPr="000A63DE">
        <w:rPr>
          <w:rFonts w:ascii="Courier New" w:hAnsi="Courier New" w:cs="Courier New"/>
        </w:rPr>
        <w:t>model.predict</w:t>
      </w:r>
      <w:proofErr w:type="spellEnd"/>
      <w:r w:rsidRPr="000A63DE">
        <w:rPr>
          <w:rFonts w:ascii="Courier New" w:hAnsi="Courier New" w:cs="Courier New"/>
        </w:rPr>
        <w:t>(forecasts)</w:t>
      </w:r>
    </w:p>
    <w:p w14:paraId="074DB144"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xml:space="preserve">predict =  </w:t>
      </w:r>
      <w:proofErr w:type="spellStart"/>
      <w:r w:rsidRPr="000A63DE">
        <w:rPr>
          <w:rFonts w:ascii="Courier New" w:hAnsi="Courier New" w:cs="Courier New"/>
        </w:rPr>
        <w:t>np.append</w:t>
      </w:r>
      <w:proofErr w:type="spellEnd"/>
      <w:r w:rsidRPr="000A63DE">
        <w:rPr>
          <w:rFonts w:ascii="Courier New" w:hAnsi="Courier New" w:cs="Courier New"/>
        </w:rPr>
        <w:t>(</w:t>
      </w:r>
      <w:proofErr w:type="spellStart"/>
      <w:r w:rsidRPr="000A63DE">
        <w:rPr>
          <w:rFonts w:ascii="Courier New" w:hAnsi="Courier New" w:cs="Courier New"/>
        </w:rPr>
        <w:t>last_val,predict</w:t>
      </w:r>
      <w:proofErr w:type="spellEnd"/>
      <w:r w:rsidRPr="000A63DE">
        <w:rPr>
          <w:rFonts w:ascii="Courier New" w:hAnsi="Courier New" w:cs="Courier New"/>
        </w:rPr>
        <w:t>)</w:t>
      </w:r>
    </w:p>
    <w:p w14:paraId="4A96220B"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lastRenderedPageBreak/>
        <w:t>forecast_df</w:t>
      </w:r>
      <w:proofErr w:type="spellEnd"/>
      <w:r w:rsidRPr="000A63DE">
        <w:rPr>
          <w:rFonts w:ascii="Courier New" w:hAnsi="Courier New" w:cs="Courier New"/>
        </w:rPr>
        <w:t xml:space="preserve"> = pd.DataFrame(data=predict,index=date_store,columns=['AvgTempCelsius'])</w:t>
      </w:r>
    </w:p>
    <w:p w14:paraId="7CA4DD81" w14:textId="77777777" w:rsidR="00147E96" w:rsidRPr="000A63DE" w:rsidRDefault="00147E96" w:rsidP="00147E96">
      <w:pPr>
        <w:pStyle w:val="BodyText"/>
        <w:rPr>
          <w:rFonts w:ascii="Courier New" w:hAnsi="Courier New" w:cs="Courier New"/>
        </w:rPr>
      </w:pPr>
      <w:proofErr w:type="spellStart"/>
      <w:r w:rsidRPr="000A63DE">
        <w:rPr>
          <w:rFonts w:ascii="Courier New" w:hAnsi="Courier New" w:cs="Courier New"/>
        </w:rPr>
        <w:t>forecast_df.head</w:t>
      </w:r>
      <w:proofErr w:type="spellEnd"/>
      <w:r w:rsidRPr="000A63DE">
        <w:rPr>
          <w:rFonts w:ascii="Courier New" w:hAnsi="Courier New" w:cs="Courier New"/>
        </w:rPr>
        <w:t>(5)</w:t>
      </w:r>
    </w:p>
    <w:p w14:paraId="5BD29213" w14:textId="77777777" w:rsidR="00147E96" w:rsidRPr="000A63DE" w:rsidRDefault="00147E96" w:rsidP="00147E96">
      <w:pPr>
        <w:pStyle w:val="BodyText"/>
        <w:rPr>
          <w:rFonts w:ascii="Courier New" w:hAnsi="Courier New" w:cs="Courier New"/>
        </w:rPr>
      </w:pPr>
    </w:p>
    <w:p w14:paraId="383AD89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 Plotting the results</w:t>
      </w:r>
    </w:p>
    <w:p w14:paraId="4494E69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ax=</w:t>
      </w:r>
      <w:proofErr w:type="spellStart"/>
      <w:r w:rsidRPr="000A63DE">
        <w:rPr>
          <w:rFonts w:ascii="Courier New" w:hAnsi="Courier New" w:cs="Courier New"/>
        </w:rPr>
        <w:t>plt.subplots</w:t>
      </w:r>
      <w:proofErr w:type="spellEnd"/>
      <w:r w:rsidRPr="000A63DE">
        <w:rPr>
          <w:rFonts w:ascii="Courier New" w:hAnsi="Courier New" w:cs="Courier New"/>
        </w:rPr>
        <w:t>(1,1,figsize=(10,10))</w:t>
      </w:r>
    </w:p>
    <w:p w14:paraId="1F5EE362"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ns.lineplot(data=forecast_df['AvgTempCelsius'],ax=ax,color='red')</w:t>
      </w:r>
    </w:p>
    <w:p w14:paraId="1645E6BE" w14:textId="77777777" w:rsidR="00147E96" w:rsidRPr="000A63DE" w:rsidRDefault="00147E96" w:rsidP="00147E96">
      <w:pPr>
        <w:pStyle w:val="BodyText"/>
        <w:rPr>
          <w:rFonts w:ascii="Courier New" w:hAnsi="Courier New" w:cs="Courier New"/>
        </w:rPr>
      </w:pPr>
      <w:r w:rsidRPr="000A63DE">
        <w:rPr>
          <w:rFonts w:ascii="Courier New" w:hAnsi="Courier New" w:cs="Courier New"/>
        </w:rPr>
        <w:t>sns.lineplot(data=bom_monthly['AvgTempCelsius'][-4*12:],ax=ax,color='blue')</w:t>
      </w:r>
    </w:p>
    <w:p w14:paraId="12B1CD16" w14:textId="77777777" w:rsidR="00147E96" w:rsidRPr="000A63DE" w:rsidRDefault="00147E96" w:rsidP="00147E96">
      <w:pPr>
        <w:pStyle w:val="BodyText"/>
        <w:rPr>
          <w:rFonts w:ascii="Courier New" w:hAnsi="Courier New" w:cs="Courier New"/>
        </w:rPr>
      </w:pPr>
      <w:r w:rsidRPr="000A63DE">
        <w:rPr>
          <w:rFonts w:ascii="Courier New" w:hAnsi="Courier New" w:cs="Courier New"/>
        </w:rPr>
        <w:t>_=</w:t>
      </w:r>
      <w:proofErr w:type="spellStart"/>
      <w:r w:rsidRPr="000A63DE">
        <w:rPr>
          <w:rFonts w:ascii="Courier New" w:hAnsi="Courier New" w:cs="Courier New"/>
        </w:rPr>
        <w:t>plt.title</w:t>
      </w:r>
      <w:proofErr w:type="spellEnd"/>
      <w:r w:rsidRPr="000A63DE">
        <w:rPr>
          <w:rFonts w:ascii="Courier New" w:hAnsi="Courier New" w:cs="Courier New"/>
        </w:rPr>
        <w:t>(</w:t>
      </w:r>
      <w:proofErr w:type="spellStart"/>
      <w:r w:rsidRPr="000A63DE">
        <w:rPr>
          <w:rFonts w:ascii="Courier New" w:hAnsi="Courier New" w:cs="Courier New"/>
        </w:rPr>
        <w:t>f'Forecast</w:t>
      </w:r>
      <w:proofErr w:type="spellEnd"/>
      <w:r w:rsidRPr="000A63DE">
        <w:rPr>
          <w:rFonts w:ascii="Courier New" w:hAnsi="Courier New" w:cs="Courier New"/>
        </w:rPr>
        <w:t xml:space="preserve"> - Monthly Temperature Average (2020) - First {forecasts} months')</w:t>
      </w:r>
    </w:p>
    <w:p w14:paraId="4A157219" w14:textId="77777777" w:rsidR="009B0FA4" w:rsidRPr="000A63DE" w:rsidRDefault="009B0FA4" w:rsidP="009B0FA4">
      <w:pPr>
        <w:pStyle w:val="BodyText"/>
        <w:rPr>
          <w:rFonts w:ascii="Courier New" w:hAnsi="Courier New" w:cs="Courier New"/>
        </w:rPr>
      </w:pPr>
    </w:p>
    <w:p w14:paraId="33C71042" w14:textId="77777777" w:rsidR="00B41A24" w:rsidRPr="000A63DE" w:rsidRDefault="00B41A24" w:rsidP="00B41A24">
      <w:pPr>
        <w:pStyle w:val="BodyText"/>
        <w:rPr>
          <w:rFonts w:ascii="Courier New" w:hAnsi="Courier New" w:cs="Courier New"/>
        </w:rPr>
      </w:pPr>
    </w:p>
    <w:sectPr w:rsidR="00B41A24" w:rsidRPr="000A63DE" w:rsidSect="00735C08">
      <w:footerReference w:type="default" r:id="rId44"/>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3FE79" w14:textId="77777777" w:rsidR="00704EFE" w:rsidRDefault="00704EFE">
      <w:r>
        <w:separator/>
      </w:r>
    </w:p>
    <w:p w14:paraId="4DE61E21" w14:textId="77777777" w:rsidR="00704EFE" w:rsidRDefault="00704EFE"/>
  </w:endnote>
  <w:endnote w:type="continuationSeparator" w:id="0">
    <w:p w14:paraId="0678EE18" w14:textId="77777777" w:rsidR="00704EFE" w:rsidRDefault="00704EFE">
      <w:r>
        <w:continuationSeparator/>
      </w:r>
    </w:p>
    <w:p w14:paraId="6852C411" w14:textId="77777777" w:rsidR="00704EFE" w:rsidRDefault="00704E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A89326" w14:textId="77777777" w:rsidR="00FC72BA" w:rsidRDefault="00FC7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47DC19" w14:textId="77777777" w:rsidR="00FC72BA" w:rsidRDefault="00FC72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C53E7" w14:textId="77777777" w:rsidR="00FC72BA" w:rsidRDefault="00FC72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7B0A3" w14:textId="77777777" w:rsidR="00FC72BA" w:rsidRDefault="00FC72BA" w:rsidP="002C1DEC">
    <w:pPr>
      <w:pStyle w:val="Footer"/>
      <w:tabs>
        <w:tab w:val="clear" w:pos="4680"/>
        <w:tab w:val="clear" w:pos="9360"/>
      </w:tabs>
      <w:ind w:left="180" w:right="1350"/>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35</w:t>
    </w:r>
    <w:r>
      <w:rPr>
        <w:caps/>
        <w:noProof/>
        <w:color w:val="4F81BD" w:themeColor="accent1"/>
      </w:rPr>
      <w:fldChar w:fldCharType="end"/>
    </w:r>
  </w:p>
  <w:p w14:paraId="364FFEC9" w14:textId="77777777" w:rsidR="00FC72BA" w:rsidRDefault="00FC72BA" w:rsidP="006C261A">
    <w:pPr>
      <w:pStyle w:val="BodyText"/>
      <w:ind w:right="144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68472" w14:textId="57CD8111" w:rsidR="00FC72BA" w:rsidRDefault="00EA1896" w:rsidP="001D5C96">
    <w:pPr>
      <w:pStyle w:val="BodyText"/>
      <w:rPr>
        <w:sz w:val="20"/>
      </w:rPr>
    </w:pPr>
    <w:r>
      <w:rPr>
        <w:noProof/>
      </w:rPr>
      <mc:AlternateContent>
        <mc:Choice Requires="wps">
          <w:drawing>
            <wp:anchor distT="0" distB="0" distL="114300" distR="114300" simplePos="0" relativeHeight="251657728" behindDoc="1" locked="0" layoutInCell="1" allowOverlap="1" wp14:anchorId="1C2EDD54" wp14:editId="7FE037E6">
              <wp:simplePos x="0" y="0"/>
              <wp:positionH relativeFrom="page">
                <wp:posOffset>3799205</wp:posOffset>
              </wp:positionH>
              <wp:positionV relativeFrom="page">
                <wp:posOffset>9385935</wp:posOffset>
              </wp:positionV>
              <wp:extent cx="200025" cy="188595"/>
              <wp:effectExtent l="0" t="0" r="0" b="0"/>
              <wp:wrapNone/>
              <wp:docPr id="2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EDAC04" w14:textId="77777777" w:rsidR="00FC72BA" w:rsidRDefault="00FC72BA" w:rsidP="001D5C96">
                          <w:pPr>
                            <w:pStyle w:val="BodyText"/>
                          </w:pPr>
                          <w:r>
                            <w:t>9</w:t>
                          </w:r>
                          <w:r>
                            <w:fldChar w:fldCharType="begin"/>
                          </w:r>
                          <w:r>
                            <w:instrText xml:space="preserve"> PAGE </w:instrText>
                          </w:r>
                          <w:r>
                            <w:fldChar w:fldCharType="separate"/>
                          </w:r>
                          <w:r>
                            <w:rPr>
                              <w:noProof/>
                            </w:rPr>
                            <w:t>3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EDD54" id="_x0000_t202" coordsize="21600,21600" o:spt="202" path="m,l,21600r21600,l21600,xe">
              <v:stroke joinstyle="miter"/>
              <v:path gradientshapeok="t" o:connecttype="rect"/>
            </v:shapetype>
            <v:shape id="Text Box 1" o:spid="_x0000_s1026" type="#_x0000_t202" style="position:absolute;left:0;text-align:left;margin-left:299.15pt;margin-top:739.05pt;width:15.75pt;height:14.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" filled="f" stroked="f">
              <v:textbox inset="0,0,0,0">
                <w:txbxContent>
                  <w:p w14:paraId="4CEDAC04" w14:textId="77777777" w:rsidR="00FC72BA" w:rsidRDefault="00FC72BA" w:rsidP="001D5C96">
                    <w:pPr>
                      <w:pStyle w:val="BodyText"/>
                    </w:pPr>
                    <w:r>
                      <w:t>9</w:t>
                    </w:r>
                    <w:r>
                      <w:fldChar w:fldCharType="begin"/>
                    </w:r>
                    <w:r>
                      <w:instrText xml:space="preserve"> PAGE </w:instrText>
                    </w:r>
                    <w:r>
                      <w:fldChar w:fldCharType="separate"/>
                    </w:r>
                    <w:r>
                      <w:rPr>
                        <w:noProof/>
                      </w:rPr>
                      <w:t>3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21E6C" w14:textId="77777777" w:rsidR="00704EFE" w:rsidRDefault="00704EFE">
      <w:r>
        <w:separator/>
      </w:r>
    </w:p>
    <w:p w14:paraId="7C25D658" w14:textId="77777777" w:rsidR="00704EFE" w:rsidRDefault="00704EFE"/>
  </w:footnote>
  <w:footnote w:type="continuationSeparator" w:id="0">
    <w:p w14:paraId="6886C9DF" w14:textId="77777777" w:rsidR="00704EFE" w:rsidRDefault="00704EFE">
      <w:r>
        <w:continuationSeparator/>
      </w:r>
    </w:p>
    <w:p w14:paraId="15FB5C10" w14:textId="77777777" w:rsidR="00704EFE" w:rsidRDefault="00704E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C27ED" w14:textId="77777777" w:rsidR="00FC72BA" w:rsidRDefault="00FC7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FCF5" w14:textId="77777777" w:rsidR="00FC72BA" w:rsidRDefault="00FC72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02250" w14:textId="77777777" w:rsidR="00FC72BA" w:rsidRDefault="00FC7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10FD6"/>
    <w:multiLevelType w:val="multilevel"/>
    <w:tmpl w:val="7CF2D4DE"/>
    <w:lvl w:ilvl="0">
      <w:start w:val="2"/>
      <w:numFmt w:val="decimal"/>
      <w:lvlText w:val="%1"/>
      <w:lvlJc w:val="left"/>
      <w:pPr>
        <w:ind w:left="390" w:hanging="390"/>
      </w:pPr>
      <w:rPr>
        <w:rFonts w:hint="default"/>
        <w:w w:val="95"/>
      </w:rPr>
    </w:lvl>
    <w:lvl w:ilvl="1">
      <w:start w:val="5"/>
      <w:numFmt w:val="decimal"/>
      <w:lvlText w:val="%1.%2"/>
      <w:lvlJc w:val="left"/>
      <w:pPr>
        <w:ind w:left="900" w:hanging="720"/>
      </w:pPr>
      <w:rPr>
        <w:rFonts w:hint="default"/>
        <w:w w:val="95"/>
      </w:rPr>
    </w:lvl>
    <w:lvl w:ilvl="2">
      <w:start w:val="1"/>
      <w:numFmt w:val="decimal"/>
      <w:lvlText w:val="%1.%2.%3"/>
      <w:lvlJc w:val="left"/>
      <w:pPr>
        <w:ind w:left="1440" w:hanging="1080"/>
      </w:pPr>
      <w:rPr>
        <w:rFonts w:hint="default"/>
        <w:w w:val="95"/>
      </w:rPr>
    </w:lvl>
    <w:lvl w:ilvl="3">
      <w:start w:val="1"/>
      <w:numFmt w:val="decimal"/>
      <w:lvlText w:val="%1.%2.%3.%4"/>
      <w:lvlJc w:val="left"/>
      <w:pPr>
        <w:ind w:left="1620" w:hanging="1080"/>
      </w:pPr>
      <w:rPr>
        <w:rFonts w:hint="default"/>
        <w:w w:val="95"/>
      </w:rPr>
    </w:lvl>
    <w:lvl w:ilvl="4">
      <w:start w:val="1"/>
      <w:numFmt w:val="decimal"/>
      <w:lvlText w:val="%1.%2.%3.%4.%5"/>
      <w:lvlJc w:val="left"/>
      <w:pPr>
        <w:ind w:left="2160" w:hanging="1440"/>
      </w:pPr>
      <w:rPr>
        <w:rFonts w:hint="default"/>
        <w:w w:val="95"/>
      </w:rPr>
    </w:lvl>
    <w:lvl w:ilvl="5">
      <w:start w:val="1"/>
      <w:numFmt w:val="decimal"/>
      <w:lvlText w:val="%1.%2.%3.%4.%5.%6"/>
      <w:lvlJc w:val="left"/>
      <w:pPr>
        <w:ind w:left="2700" w:hanging="1800"/>
      </w:pPr>
      <w:rPr>
        <w:rFonts w:hint="default"/>
        <w:w w:val="95"/>
      </w:rPr>
    </w:lvl>
    <w:lvl w:ilvl="6">
      <w:start w:val="1"/>
      <w:numFmt w:val="decimal"/>
      <w:lvlText w:val="%1.%2.%3.%4.%5.%6.%7"/>
      <w:lvlJc w:val="left"/>
      <w:pPr>
        <w:ind w:left="3240" w:hanging="2160"/>
      </w:pPr>
      <w:rPr>
        <w:rFonts w:hint="default"/>
        <w:w w:val="95"/>
      </w:rPr>
    </w:lvl>
    <w:lvl w:ilvl="7">
      <w:start w:val="1"/>
      <w:numFmt w:val="decimal"/>
      <w:lvlText w:val="%1.%2.%3.%4.%5.%6.%7.%8"/>
      <w:lvlJc w:val="left"/>
      <w:pPr>
        <w:ind w:left="3780" w:hanging="2520"/>
      </w:pPr>
      <w:rPr>
        <w:rFonts w:hint="default"/>
        <w:w w:val="95"/>
      </w:rPr>
    </w:lvl>
    <w:lvl w:ilvl="8">
      <w:start w:val="1"/>
      <w:numFmt w:val="decimal"/>
      <w:lvlText w:val="%1.%2.%3.%4.%5.%6.%7.%8.%9"/>
      <w:lvlJc w:val="left"/>
      <w:pPr>
        <w:ind w:left="3960" w:hanging="2520"/>
      </w:pPr>
      <w:rPr>
        <w:rFonts w:hint="default"/>
        <w:w w:val="95"/>
      </w:rPr>
    </w:lvl>
  </w:abstractNum>
  <w:abstractNum w:abstractNumId="1"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2" w15:restartNumberingAfterBreak="0">
    <w:nsid w:val="163648CF"/>
    <w:multiLevelType w:val="hybridMultilevel"/>
    <w:tmpl w:val="CE9841C8"/>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4" w15:restartNumberingAfterBreak="0">
    <w:nsid w:val="37EF19DF"/>
    <w:multiLevelType w:val="hybridMultilevel"/>
    <w:tmpl w:val="54EEBEC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6"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1"/>
  </w:num>
  <w:num w:numId="2">
    <w:abstractNumId w:val="6"/>
  </w:num>
  <w:num w:numId="3">
    <w:abstractNumId w:val="5"/>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MzYyNzc3MjQ2MDZS0lEKTi0uzszPAymwrAUAymJV9CwAAAA="/>
  </w:docVars>
  <w:rsids>
    <w:rsidRoot w:val="00B70E0D"/>
    <w:rsid w:val="00001D7E"/>
    <w:rsid w:val="00006CF5"/>
    <w:rsid w:val="00011FBA"/>
    <w:rsid w:val="0001347C"/>
    <w:rsid w:val="0001396E"/>
    <w:rsid w:val="000148C5"/>
    <w:rsid w:val="00021D87"/>
    <w:rsid w:val="00030C8D"/>
    <w:rsid w:val="000311D0"/>
    <w:rsid w:val="00040816"/>
    <w:rsid w:val="00044EBC"/>
    <w:rsid w:val="00044EC0"/>
    <w:rsid w:val="0005065F"/>
    <w:rsid w:val="00053492"/>
    <w:rsid w:val="000561D2"/>
    <w:rsid w:val="0006003A"/>
    <w:rsid w:val="00061733"/>
    <w:rsid w:val="00063A71"/>
    <w:rsid w:val="00071C79"/>
    <w:rsid w:val="00073BA0"/>
    <w:rsid w:val="00080AD3"/>
    <w:rsid w:val="00083071"/>
    <w:rsid w:val="00084904"/>
    <w:rsid w:val="000A3258"/>
    <w:rsid w:val="000A63DE"/>
    <w:rsid w:val="000B06E9"/>
    <w:rsid w:val="000B31E5"/>
    <w:rsid w:val="000B4CEE"/>
    <w:rsid w:val="000B6A8B"/>
    <w:rsid w:val="000C763A"/>
    <w:rsid w:val="000D2685"/>
    <w:rsid w:val="000D6B15"/>
    <w:rsid w:val="000D798A"/>
    <w:rsid w:val="000E4602"/>
    <w:rsid w:val="000E6178"/>
    <w:rsid w:val="000E6D6B"/>
    <w:rsid w:val="000F1E30"/>
    <w:rsid w:val="001051A0"/>
    <w:rsid w:val="00107EB8"/>
    <w:rsid w:val="00113AA5"/>
    <w:rsid w:val="0011426B"/>
    <w:rsid w:val="00116135"/>
    <w:rsid w:val="001166F5"/>
    <w:rsid w:val="00123613"/>
    <w:rsid w:val="00127EDF"/>
    <w:rsid w:val="00132FE0"/>
    <w:rsid w:val="001363DA"/>
    <w:rsid w:val="001367A6"/>
    <w:rsid w:val="00137C9E"/>
    <w:rsid w:val="0014242F"/>
    <w:rsid w:val="00142579"/>
    <w:rsid w:val="00142D12"/>
    <w:rsid w:val="00143412"/>
    <w:rsid w:val="001439A5"/>
    <w:rsid w:val="00147E96"/>
    <w:rsid w:val="0015141F"/>
    <w:rsid w:val="001627C6"/>
    <w:rsid w:val="001649A8"/>
    <w:rsid w:val="0017293B"/>
    <w:rsid w:val="00173315"/>
    <w:rsid w:val="0017692F"/>
    <w:rsid w:val="0017746E"/>
    <w:rsid w:val="00187A71"/>
    <w:rsid w:val="00187EAE"/>
    <w:rsid w:val="001A214C"/>
    <w:rsid w:val="001A762E"/>
    <w:rsid w:val="001B2AEB"/>
    <w:rsid w:val="001B4D92"/>
    <w:rsid w:val="001C0B2B"/>
    <w:rsid w:val="001C5A82"/>
    <w:rsid w:val="001C7D72"/>
    <w:rsid w:val="001D1508"/>
    <w:rsid w:val="001D2E25"/>
    <w:rsid w:val="001D4C23"/>
    <w:rsid w:val="001D4CB0"/>
    <w:rsid w:val="001D5C96"/>
    <w:rsid w:val="001D6EBE"/>
    <w:rsid w:val="001D7A96"/>
    <w:rsid w:val="001E6BE6"/>
    <w:rsid w:val="001F5799"/>
    <w:rsid w:val="002007C7"/>
    <w:rsid w:val="00201F5C"/>
    <w:rsid w:val="00211E01"/>
    <w:rsid w:val="002300F3"/>
    <w:rsid w:val="00231788"/>
    <w:rsid w:val="00251202"/>
    <w:rsid w:val="00264212"/>
    <w:rsid w:val="00266136"/>
    <w:rsid w:val="00267307"/>
    <w:rsid w:val="00280822"/>
    <w:rsid w:val="002826F8"/>
    <w:rsid w:val="00287FB6"/>
    <w:rsid w:val="00291D42"/>
    <w:rsid w:val="002967E4"/>
    <w:rsid w:val="002A67C3"/>
    <w:rsid w:val="002B2E1E"/>
    <w:rsid w:val="002B3E0A"/>
    <w:rsid w:val="002C0209"/>
    <w:rsid w:val="002C1DEC"/>
    <w:rsid w:val="002D0D75"/>
    <w:rsid w:val="002D2913"/>
    <w:rsid w:val="002D34D3"/>
    <w:rsid w:val="002D6381"/>
    <w:rsid w:val="002F0DA5"/>
    <w:rsid w:val="002F29ED"/>
    <w:rsid w:val="002F3E2B"/>
    <w:rsid w:val="002F7A2A"/>
    <w:rsid w:val="00301EC0"/>
    <w:rsid w:val="003022F8"/>
    <w:rsid w:val="003028A1"/>
    <w:rsid w:val="00304B28"/>
    <w:rsid w:val="00305EDD"/>
    <w:rsid w:val="00307C9A"/>
    <w:rsid w:val="00317D17"/>
    <w:rsid w:val="00320E36"/>
    <w:rsid w:val="0032113E"/>
    <w:rsid w:val="003212FC"/>
    <w:rsid w:val="003234F5"/>
    <w:rsid w:val="003273AC"/>
    <w:rsid w:val="00331B30"/>
    <w:rsid w:val="003325B8"/>
    <w:rsid w:val="003375C8"/>
    <w:rsid w:val="00340007"/>
    <w:rsid w:val="0034167D"/>
    <w:rsid w:val="0034701C"/>
    <w:rsid w:val="003474FA"/>
    <w:rsid w:val="00350BD4"/>
    <w:rsid w:val="00351AC1"/>
    <w:rsid w:val="0035334F"/>
    <w:rsid w:val="00355559"/>
    <w:rsid w:val="003643C7"/>
    <w:rsid w:val="00371817"/>
    <w:rsid w:val="00371C20"/>
    <w:rsid w:val="00373570"/>
    <w:rsid w:val="0039139E"/>
    <w:rsid w:val="00392B62"/>
    <w:rsid w:val="00395C5D"/>
    <w:rsid w:val="00396882"/>
    <w:rsid w:val="003A30A7"/>
    <w:rsid w:val="003B46EE"/>
    <w:rsid w:val="003B4948"/>
    <w:rsid w:val="003B6B4A"/>
    <w:rsid w:val="003C0D51"/>
    <w:rsid w:val="003C412F"/>
    <w:rsid w:val="003D19F8"/>
    <w:rsid w:val="003D649D"/>
    <w:rsid w:val="003F1014"/>
    <w:rsid w:val="00410037"/>
    <w:rsid w:val="0041066A"/>
    <w:rsid w:val="004117AD"/>
    <w:rsid w:val="004123E0"/>
    <w:rsid w:val="00416460"/>
    <w:rsid w:val="00423BF9"/>
    <w:rsid w:val="00431C03"/>
    <w:rsid w:val="00434CFE"/>
    <w:rsid w:val="00435B4E"/>
    <w:rsid w:val="00440C91"/>
    <w:rsid w:val="00446352"/>
    <w:rsid w:val="004508FF"/>
    <w:rsid w:val="004522B7"/>
    <w:rsid w:val="004736CE"/>
    <w:rsid w:val="00474F6A"/>
    <w:rsid w:val="00487462"/>
    <w:rsid w:val="00496054"/>
    <w:rsid w:val="004A3E6A"/>
    <w:rsid w:val="004A5B6F"/>
    <w:rsid w:val="004A7DCA"/>
    <w:rsid w:val="004B0B99"/>
    <w:rsid w:val="004B7772"/>
    <w:rsid w:val="004C14A3"/>
    <w:rsid w:val="004D4484"/>
    <w:rsid w:val="004D7094"/>
    <w:rsid w:val="004D7D1B"/>
    <w:rsid w:val="004F1E0D"/>
    <w:rsid w:val="004F246F"/>
    <w:rsid w:val="004F2D36"/>
    <w:rsid w:val="004F3E71"/>
    <w:rsid w:val="004F4DED"/>
    <w:rsid w:val="005012A3"/>
    <w:rsid w:val="00505049"/>
    <w:rsid w:val="00510CF7"/>
    <w:rsid w:val="00512EB8"/>
    <w:rsid w:val="0052246D"/>
    <w:rsid w:val="0052602E"/>
    <w:rsid w:val="0053564B"/>
    <w:rsid w:val="00537396"/>
    <w:rsid w:val="005459F4"/>
    <w:rsid w:val="00547D47"/>
    <w:rsid w:val="0055378F"/>
    <w:rsid w:val="0056057C"/>
    <w:rsid w:val="005647D6"/>
    <w:rsid w:val="00571135"/>
    <w:rsid w:val="005714EC"/>
    <w:rsid w:val="00571DF0"/>
    <w:rsid w:val="00575130"/>
    <w:rsid w:val="0057775A"/>
    <w:rsid w:val="005840BB"/>
    <w:rsid w:val="005A0DD5"/>
    <w:rsid w:val="005A7374"/>
    <w:rsid w:val="005B1D70"/>
    <w:rsid w:val="005B6536"/>
    <w:rsid w:val="005C3C32"/>
    <w:rsid w:val="005D53AD"/>
    <w:rsid w:val="005E36A2"/>
    <w:rsid w:val="005E5997"/>
    <w:rsid w:val="00605FAC"/>
    <w:rsid w:val="00615BC5"/>
    <w:rsid w:val="0062711D"/>
    <w:rsid w:val="00631478"/>
    <w:rsid w:val="00644054"/>
    <w:rsid w:val="00652ABE"/>
    <w:rsid w:val="0067767D"/>
    <w:rsid w:val="00685AF2"/>
    <w:rsid w:val="00693A7E"/>
    <w:rsid w:val="0069621D"/>
    <w:rsid w:val="00696C64"/>
    <w:rsid w:val="006971F5"/>
    <w:rsid w:val="006A44C2"/>
    <w:rsid w:val="006B54F7"/>
    <w:rsid w:val="006B5A18"/>
    <w:rsid w:val="006B5A29"/>
    <w:rsid w:val="006C252B"/>
    <w:rsid w:val="006C261A"/>
    <w:rsid w:val="006D53D2"/>
    <w:rsid w:val="006E4B8F"/>
    <w:rsid w:val="006F13FF"/>
    <w:rsid w:val="006F270F"/>
    <w:rsid w:val="006F53F6"/>
    <w:rsid w:val="006F661F"/>
    <w:rsid w:val="00704EFE"/>
    <w:rsid w:val="00704F83"/>
    <w:rsid w:val="00705BFC"/>
    <w:rsid w:val="00706A8A"/>
    <w:rsid w:val="007078EB"/>
    <w:rsid w:val="007119E5"/>
    <w:rsid w:val="00713118"/>
    <w:rsid w:val="00715EEC"/>
    <w:rsid w:val="0071722A"/>
    <w:rsid w:val="00720E78"/>
    <w:rsid w:val="007218F9"/>
    <w:rsid w:val="007235A8"/>
    <w:rsid w:val="0072762E"/>
    <w:rsid w:val="00730F5C"/>
    <w:rsid w:val="00732CEC"/>
    <w:rsid w:val="00735C08"/>
    <w:rsid w:val="00737101"/>
    <w:rsid w:val="00743A63"/>
    <w:rsid w:val="007524FD"/>
    <w:rsid w:val="00762349"/>
    <w:rsid w:val="00763DB1"/>
    <w:rsid w:val="00766A11"/>
    <w:rsid w:val="007735AF"/>
    <w:rsid w:val="00774C80"/>
    <w:rsid w:val="00776F10"/>
    <w:rsid w:val="00791B10"/>
    <w:rsid w:val="00792E7E"/>
    <w:rsid w:val="007A1288"/>
    <w:rsid w:val="007A294B"/>
    <w:rsid w:val="007A4A03"/>
    <w:rsid w:val="007A56D8"/>
    <w:rsid w:val="007A7D79"/>
    <w:rsid w:val="007B21A7"/>
    <w:rsid w:val="007B21E6"/>
    <w:rsid w:val="007B5B00"/>
    <w:rsid w:val="007C7207"/>
    <w:rsid w:val="007D20DB"/>
    <w:rsid w:val="007E4921"/>
    <w:rsid w:val="007E5D5F"/>
    <w:rsid w:val="007E5F3E"/>
    <w:rsid w:val="007F46F9"/>
    <w:rsid w:val="007F6CEF"/>
    <w:rsid w:val="007F787A"/>
    <w:rsid w:val="00823A19"/>
    <w:rsid w:val="00825EEC"/>
    <w:rsid w:val="00835A43"/>
    <w:rsid w:val="00837AE6"/>
    <w:rsid w:val="00840C13"/>
    <w:rsid w:val="00843AEA"/>
    <w:rsid w:val="00844B68"/>
    <w:rsid w:val="008471C1"/>
    <w:rsid w:val="00850823"/>
    <w:rsid w:val="00857366"/>
    <w:rsid w:val="00863944"/>
    <w:rsid w:val="008656AA"/>
    <w:rsid w:val="00866E56"/>
    <w:rsid w:val="008671C9"/>
    <w:rsid w:val="0088175C"/>
    <w:rsid w:val="00887122"/>
    <w:rsid w:val="008A162B"/>
    <w:rsid w:val="008A235E"/>
    <w:rsid w:val="008A2E28"/>
    <w:rsid w:val="008A6692"/>
    <w:rsid w:val="008B0373"/>
    <w:rsid w:val="008B7FE1"/>
    <w:rsid w:val="008C0A16"/>
    <w:rsid w:val="008C2731"/>
    <w:rsid w:val="008C2CE3"/>
    <w:rsid w:val="008C3B92"/>
    <w:rsid w:val="008C5B43"/>
    <w:rsid w:val="008C7608"/>
    <w:rsid w:val="008E4E26"/>
    <w:rsid w:val="008F3CC5"/>
    <w:rsid w:val="00905A8C"/>
    <w:rsid w:val="009133B6"/>
    <w:rsid w:val="00913992"/>
    <w:rsid w:val="0092016D"/>
    <w:rsid w:val="0092045C"/>
    <w:rsid w:val="00921257"/>
    <w:rsid w:val="00922DA9"/>
    <w:rsid w:val="00924DD0"/>
    <w:rsid w:val="00925E5A"/>
    <w:rsid w:val="00930AB9"/>
    <w:rsid w:val="00937C53"/>
    <w:rsid w:val="009455D7"/>
    <w:rsid w:val="00945B56"/>
    <w:rsid w:val="00950CE8"/>
    <w:rsid w:val="009523E8"/>
    <w:rsid w:val="0096102E"/>
    <w:rsid w:val="009673B7"/>
    <w:rsid w:val="009679B0"/>
    <w:rsid w:val="0097129E"/>
    <w:rsid w:val="00971D5E"/>
    <w:rsid w:val="00981D71"/>
    <w:rsid w:val="00984793"/>
    <w:rsid w:val="009B0FA4"/>
    <w:rsid w:val="009B2549"/>
    <w:rsid w:val="009B5884"/>
    <w:rsid w:val="009C0602"/>
    <w:rsid w:val="009C1809"/>
    <w:rsid w:val="009C2025"/>
    <w:rsid w:val="009D0EAD"/>
    <w:rsid w:val="009D57BD"/>
    <w:rsid w:val="009E2922"/>
    <w:rsid w:val="009E4125"/>
    <w:rsid w:val="009E63AB"/>
    <w:rsid w:val="009E6DFD"/>
    <w:rsid w:val="009E7012"/>
    <w:rsid w:val="009F48BA"/>
    <w:rsid w:val="00A01DBB"/>
    <w:rsid w:val="00A11C5A"/>
    <w:rsid w:val="00A15B85"/>
    <w:rsid w:val="00A16D5A"/>
    <w:rsid w:val="00A177FB"/>
    <w:rsid w:val="00A411A5"/>
    <w:rsid w:val="00A5736A"/>
    <w:rsid w:val="00A57579"/>
    <w:rsid w:val="00A635A5"/>
    <w:rsid w:val="00A675AE"/>
    <w:rsid w:val="00A747A1"/>
    <w:rsid w:val="00A867CE"/>
    <w:rsid w:val="00A94A3D"/>
    <w:rsid w:val="00AB2BE2"/>
    <w:rsid w:val="00AB7059"/>
    <w:rsid w:val="00AC4C7F"/>
    <w:rsid w:val="00AC54A8"/>
    <w:rsid w:val="00AD18E2"/>
    <w:rsid w:val="00AD1E3F"/>
    <w:rsid w:val="00AE439A"/>
    <w:rsid w:val="00AE7783"/>
    <w:rsid w:val="00AF361F"/>
    <w:rsid w:val="00AF6A74"/>
    <w:rsid w:val="00AF784A"/>
    <w:rsid w:val="00B10575"/>
    <w:rsid w:val="00B111DD"/>
    <w:rsid w:val="00B17F3B"/>
    <w:rsid w:val="00B2241D"/>
    <w:rsid w:val="00B41954"/>
    <w:rsid w:val="00B41A24"/>
    <w:rsid w:val="00B4346A"/>
    <w:rsid w:val="00B46951"/>
    <w:rsid w:val="00B507C7"/>
    <w:rsid w:val="00B544EE"/>
    <w:rsid w:val="00B63405"/>
    <w:rsid w:val="00B649F1"/>
    <w:rsid w:val="00B70E0D"/>
    <w:rsid w:val="00B732B8"/>
    <w:rsid w:val="00B73E5C"/>
    <w:rsid w:val="00B80F76"/>
    <w:rsid w:val="00B87788"/>
    <w:rsid w:val="00B90628"/>
    <w:rsid w:val="00B913C7"/>
    <w:rsid w:val="00B94C04"/>
    <w:rsid w:val="00B96F09"/>
    <w:rsid w:val="00BA5E83"/>
    <w:rsid w:val="00BB35EE"/>
    <w:rsid w:val="00BB4397"/>
    <w:rsid w:val="00BB6BDC"/>
    <w:rsid w:val="00BC0BE9"/>
    <w:rsid w:val="00BD1E37"/>
    <w:rsid w:val="00BD2129"/>
    <w:rsid w:val="00BD5E0B"/>
    <w:rsid w:val="00BE1D3B"/>
    <w:rsid w:val="00BE715D"/>
    <w:rsid w:val="00BF20F4"/>
    <w:rsid w:val="00BF3ADF"/>
    <w:rsid w:val="00C00C02"/>
    <w:rsid w:val="00C115AD"/>
    <w:rsid w:val="00C1703B"/>
    <w:rsid w:val="00C304E5"/>
    <w:rsid w:val="00C36D36"/>
    <w:rsid w:val="00C3750A"/>
    <w:rsid w:val="00C44870"/>
    <w:rsid w:val="00C51168"/>
    <w:rsid w:val="00C54B65"/>
    <w:rsid w:val="00C61E18"/>
    <w:rsid w:val="00C63CFD"/>
    <w:rsid w:val="00C64685"/>
    <w:rsid w:val="00C72EF8"/>
    <w:rsid w:val="00C77442"/>
    <w:rsid w:val="00C823D0"/>
    <w:rsid w:val="00C86182"/>
    <w:rsid w:val="00C90852"/>
    <w:rsid w:val="00C966FE"/>
    <w:rsid w:val="00CA1300"/>
    <w:rsid w:val="00CA2E7F"/>
    <w:rsid w:val="00CA438A"/>
    <w:rsid w:val="00CC49AE"/>
    <w:rsid w:val="00CD0FC4"/>
    <w:rsid w:val="00CD3241"/>
    <w:rsid w:val="00CE37FB"/>
    <w:rsid w:val="00CE51A8"/>
    <w:rsid w:val="00CE790E"/>
    <w:rsid w:val="00CF1622"/>
    <w:rsid w:val="00D025A5"/>
    <w:rsid w:val="00D12B4B"/>
    <w:rsid w:val="00D139F3"/>
    <w:rsid w:val="00D214E8"/>
    <w:rsid w:val="00D22B76"/>
    <w:rsid w:val="00D24BD1"/>
    <w:rsid w:val="00D24BE4"/>
    <w:rsid w:val="00D25176"/>
    <w:rsid w:val="00D31A89"/>
    <w:rsid w:val="00D31C7A"/>
    <w:rsid w:val="00D41BA8"/>
    <w:rsid w:val="00D45CE1"/>
    <w:rsid w:val="00D53A2C"/>
    <w:rsid w:val="00D546E0"/>
    <w:rsid w:val="00D70C0F"/>
    <w:rsid w:val="00D71A44"/>
    <w:rsid w:val="00D73F1C"/>
    <w:rsid w:val="00D761CE"/>
    <w:rsid w:val="00D823B3"/>
    <w:rsid w:val="00D83E36"/>
    <w:rsid w:val="00D8437C"/>
    <w:rsid w:val="00D8491F"/>
    <w:rsid w:val="00D84D26"/>
    <w:rsid w:val="00D86722"/>
    <w:rsid w:val="00D8742B"/>
    <w:rsid w:val="00D87FE3"/>
    <w:rsid w:val="00D94AA8"/>
    <w:rsid w:val="00DA0DBD"/>
    <w:rsid w:val="00DA24D8"/>
    <w:rsid w:val="00DA2C3E"/>
    <w:rsid w:val="00DA2F1F"/>
    <w:rsid w:val="00DA5332"/>
    <w:rsid w:val="00DA5DDD"/>
    <w:rsid w:val="00DA7FA0"/>
    <w:rsid w:val="00DB308A"/>
    <w:rsid w:val="00DB3CC6"/>
    <w:rsid w:val="00DB78FB"/>
    <w:rsid w:val="00DD2DC2"/>
    <w:rsid w:val="00DD37CE"/>
    <w:rsid w:val="00DD42D7"/>
    <w:rsid w:val="00DD44EF"/>
    <w:rsid w:val="00DD4F16"/>
    <w:rsid w:val="00DD59FA"/>
    <w:rsid w:val="00DE16FA"/>
    <w:rsid w:val="00DE4952"/>
    <w:rsid w:val="00DF25B8"/>
    <w:rsid w:val="00DF3C02"/>
    <w:rsid w:val="00DF5C39"/>
    <w:rsid w:val="00E0041A"/>
    <w:rsid w:val="00E01413"/>
    <w:rsid w:val="00E121D6"/>
    <w:rsid w:val="00E15E4A"/>
    <w:rsid w:val="00E167F1"/>
    <w:rsid w:val="00E2006F"/>
    <w:rsid w:val="00E27516"/>
    <w:rsid w:val="00E27BDB"/>
    <w:rsid w:val="00E4269D"/>
    <w:rsid w:val="00E43DA9"/>
    <w:rsid w:val="00E50737"/>
    <w:rsid w:val="00E53D78"/>
    <w:rsid w:val="00E553DC"/>
    <w:rsid w:val="00E66467"/>
    <w:rsid w:val="00E73BBE"/>
    <w:rsid w:val="00E83B61"/>
    <w:rsid w:val="00EA1896"/>
    <w:rsid w:val="00EA1FFA"/>
    <w:rsid w:val="00EA2D9A"/>
    <w:rsid w:val="00EA2E5E"/>
    <w:rsid w:val="00EA3E44"/>
    <w:rsid w:val="00EB066A"/>
    <w:rsid w:val="00EB70A7"/>
    <w:rsid w:val="00EC3D92"/>
    <w:rsid w:val="00ED4106"/>
    <w:rsid w:val="00EE008E"/>
    <w:rsid w:val="00EE1E19"/>
    <w:rsid w:val="00F030B5"/>
    <w:rsid w:val="00F049D0"/>
    <w:rsid w:val="00F10884"/>
    <w:rsid w:val="00F2003A"/>
    <w:rsid w:val="00F24ACC"/>
    <w:rsid w:val="00F427C8"/>
    <w:rsid w:val="00F44FEA"/>
    <w:rsid w:val="00F5438E"/>
    <w:rsid w:val="00F5478A"/>
    <w:rsid w:val="00F5516B"/>
    <w:rsid w:val="00F55522"/>
    <w:rsid w:val="00F57BF1"/>
    <w:rsid w:val="00F661D5"/>
    <w:rsid w:val="00F72E74"/>
    <w:rsid w:val="00F73B6C"/>
    <w:rsid w:val="00F76135"/>
    <w:rsid w:val="00F80E0C"/>
    <w:rsid w:val="00F82757"/>
    <w:rsid w:val="00F860EE"/>
    <w:rsid w:val="00FA3F3E"/>
    <w:rsid w:val="00FB3384"/>
    <w:rsid w:val="00FC1A65"/>
    <w:rsid w:val="00FC3DBF"/>
    <w:rsid w:val="00FC4E0B"/>
    <w:rsid w:val="00FC54A5"/>
    <w:rsid w:val="00FC72BA"/>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67F4F"/>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rsid w:val="00930AB9"/>
    <w:pPr>
      <w:ind w:left="180"/>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link w:val="BodyTextChar"/>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 w:type="paragraph" w:styleId="TOCHeading">
    <w:name w:val="TOC Heading"/>
    <w:basedOn w:val="Heading1"/>
    <w:next w:val="Normal"/>
    <w:uiPriority w:val="39"/>
    <w:unhideWhenUsed/>
    <w:qFormat/>
    <w:rsid w:val="00FC4E0B"/>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unhideWhenUsed/>
    <w:rsid w:val="006C261A"/>
    <w:pPr>
      <w:tabs>
        <w:tab w:val="center" w:pos="4680"/>
        <w:tab w:val="right" w:pos="9360"/>
      </w:tabs>
    </w:pPr>
  </w:style>
  <w:style w:type="character" w:customStyle="1" w:styleId="HeaderChar">
    <w:name w:val="Header Char"/>
    <w:basedOn w:val="DefaultParagraphFont"/>
    <w:link w:val="Header"/>
    <w:uiPriority w:val="99"/>
    <w:rsid w:val="006C261A"/>
    <w:rPr>
      <w:rFonts w:ascii="Times New Roman" w:eastAsia="Times New Roman" w:hAnsi="Times New Roman" w:cs="Times New Roman"/>
    </w:rPr>
  </w:style>
  <w:style w:type="paragraph" w:styleId="Footer">
    <w:name w:val="footer"/>
    <w:basedOn w:val="Normal"/>
    <w:link w:val="FooterChar"/>
    <w:uiPriority w:val="99"/>
    <w:unhideWhenUsed/>
    <w:rsid w:val="006C261A"/>
    <w:pPr>
      <w:tabs>
        <w:tab w:val="center" w:pos="4680"/>
        <w:tab w:val="right" w:pos="9360"/>
      </w:tabs>
    </w:pPr>
  </w:style>
  <w:style w:type="character" w:customStyle="1" w:styleId="FooterChar">
    <w:name w:val="Footer Char"/>
    <w:basedOn w:val="DefaultParagraphFont"/>
    <w:link w:val="Footer"/>
    <w:uiPriority w:val="99"/>
    <w:rsid w:val="006C261A"/>
    <w:rPr>
      <w:rFonts w:ascii="Times New Roman" w:eastAsia="Times New Roman" w:hAnsi="Times New Roman" w:cs="Times New Roman"/>
    </w:rPr>
  </w:style>
  <w:style w:type="paragraph" w:customStyle="1" w:styleId="ImageFONT">
    <w:name w:val="Image FONT"/>
    <w:basedOn w:val="BodyText"/>
    <w:link w:val="ImageFONTChar"/>
    <w:uiPriority w:val="1"/>
    <w:qFormat/>
    <w:rsid w:val="009455D7"/>
    <w:pPr>
      <w:jc w:val="center"/>
    </w:pPr>
    <w:rPr>
      <w:i/>
    </w:rPr>
  </w:style>
  <w:style w:type="paragraph" w:customStyle="1" w:styleId="ImageFont0">
    <w:name w:val="Image Font"/>
    <w:basedOn w:val="ImageFONT"/>
    <w:link w:val="ImageFontChar0"/>
    <w:uiPriority w:val="1"/>
    <w:rsid w:val="009455D7"/>
  </w:style>
  <w:style w:type="character" w:customStyle="1" w:styleId="BodyTextChar">
    <w:name w:val="Body Text Char"/>
    <w:basedOn w:val="DefaultParagraphFont"/>
    <w:link w:val="BodyText"/>
    <w:uiPriority w:val="1"/>
    <w:rsid w:val="009455D7"/>
    <w:rPr>
      <w:rFonts w:ascii="Times New Roman" w:eastAsia="Times New Roman" w:hAnsi="Times New Roman" w:cs="Times New Roman"/>
      <w:w w:val="105"/>
      <w:sz w:val="24"/>
      <w:szCs w:val="24"/>
    </w:rPr>
  </w:style>
  <w:style w:type="character" w:customStyle="1" w:styleId="ImageFONTChar">
    <w:name w:val="Image FONT Char"/>
    <w:basedOn w:val="BodyTextChar"/>
    <w:link w:val="ImageFONT"/>
    <w:uiPriority w:val="1"/>
    <w:rsid w:val="009455D7"/>
    <w:rPr>
      <w:rFonts w:ascii="Times New Roman" w:eastAsia="Times New Roman" w:hAnsi="Times New Roman" w:cs="Times New Roman"/>
      <w:i/>
      <w:w w:val="105"/>
      <w:sz w:val="24"/>
      <w:szCs w:val="24"/>
    </w:rPr>
  </w:style>
  <w:style w:type="character" w:customStyle="1" w:styleId="ImageFontChar0">
    <w:name w:val="Image Font Char"/>
    <w:basedOn w:val="ImageFONTChar"/>
    <w:link w:val="ImageFont0"/>
    <w:uiPriority w:val="1"/>
    <w:rsid w:val="009455D7"/>
    <w:rPr>
      <w:rFonts w:ascii="Times New Roman" w:eastAsia="Times New Roman" w:hAnsi="Times New Roman" w:cs="Times New Roman"/>
      <w:i/>
      <w:w w:val="105"/>
      <w:sz w:val="24"/>
      <w:szCs w:val="24"/>
    </w:rPr>
  </w:style>
  <w:style w:type="character" w:customStyle="1" w:styleId="normaltextrun">
    <w:name w:val="normaltextrun"/>
    <w:basedOn w:val="DefaultParagraphFont"/>
    <w:rsid w:val="003474FA"/>
  </w:style>
  <w:style w:type="character" w:customStyle="1" w:styleId="eop">
    <w:name w:val="eop"/>
    <w:basedOn w:val="DefaultParagraphFont"/>
    <w:rsid w:val="003474FA"/>
  </w:style>
  <w:style w:type="paragraph" w:customStyle="1" w:styleId="paragraph">
    <w:name w:val="paragraph"/>
    <w:basedOn w:val="Normal"/>
    <w:rsid w:val="003474FA"/>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38287">
      <w:bodyDiv w:val="1"/>
      <w:marLeft w:val="0"/>
      <w:marRight w:val="0"/>
      <w:marTop w:val="0"/>
      <w:marBottom w:val="0"/>
      <w:divBdr>
        <w:top w:val="none" w:sz="0" w:space="0" w:color="auto"/>
        <w:left w:val="none" w:sz="0" w:space="0" w:color="auto"/>
        <w:bottom w:val="none" w:sz="0" w:space="0" w:color="auto"/>
        <w:right w:val="none" w:sz="0" w:space="0" w:color="auto"/>
      </w:divBdr>
      <w:divsChild>
        <w:div w:id="537350825">
          <w:marLeft w:val="0"/>
          <w:marRight w:val="0"/>
          <w:marTop w:val="0"/>
          <w:marBottom w:val="0"/>
          <w:divBdr>
            <w:top w:val="none" w:sz="0" w:space="0" w:color="auto"/>
            <w:left w:val="none" w:sz="0" w:space="0" w:color="auto"/>
            <w:bottom w:val="none" w:sz="0" w:space="0" w:color="auto"/>
            <w:right w:val="none" w:sz="0" w:space="0" w:color="auto"/>
          </w:divBdr>
        </w:div>
        <w:div w:id="904147298">
          <w:marLeft w:val="0"/>
          <w:marRight w:val="0"/>
          <w:marTop w:val="0"/>
          <w:marBottom w:val="0"/>
          <w:divBdr>
            <w:top w:val="none" w:sz="0" w:space="0" w:color="auto"/>
            <w:left w:val="none" w:sz="0" w:space="0" w:color="auto"/>
            <w:bottom w:val="none" w:sz="0" w:space="0" w:color="auto"/>
            <w:right w:val="none" w:sz="0" w:space="0" w:color="auto"/>
          </w:divBdr>
        </w:div>
      </w:divsChild>
    </w:div>
    <w:div w:id="495078325">
      <w:bodyDiv w:val="1"/>
      <w:marLeft w:val="0"/>
      <w:marRight w:val="0"/>
      <w:marTop w:val="0"/>
      <w:marBottom w:val="0"/>
      <w:divBdr>
        <w:top w:val="none" w:sz="0" w:space="0" w:color="auto"/>
        <w:left w:val="none" w:sz="0" w:space="0" w:color="auto"/>
        <w:bottom w:val="none" w:sz="0" w:space="0" w:color="auto"/>
        <w:right w:val="none" w:sz="0" w:space="0" w:color="auto"/>
      </w:divBdr>
      <w:divsChild>
        <w:div w:id="1895578953">
          <w:marLeft w:val="0"/>
          <w:marRight w:val="0"/>
          <w:marTop w:val="0"/>
          <w:marBottom w:val="0"/>
          <w:divBdr>
            <w:top w:val="none" w:sz="0" w:space="0" w:color="auto"/>
            <w:left w:val="none" w:sz="0" w:space="0" w:color="auto"/>
            <w:bottom w:val="none" w:sz="0" w:space="0" w:color="auto"/>
            <w:right w:val="none" w:sz="0" w:space="0" w:color="auto"/>
          </w:divBdr>
        </w:div>
        <w:div w:id="993335006">
          <w:marLeft w:val="0"/>
          <w:marRight w:val="0"/>
          <w:marTop w:val="0"/>
          <w:marBottom w:val="0"/>
          <w:divBdr>
            <w:top w:val="none" w:sz="0" w:space="0" w:color="auto"/>
            <w:left w:val="none" w:sz="0" w:space="0" w:color="auto"/>
            <w:bottom w:val="none" w:sz="0" w:space="0" w:color="auto"/>
            <w:right w:val="none" w:sz="0" w:space="0" w:color="auto"/>
          </w:divBdr>
        </w:div>
        <w:div w:id="1511985171">
          <w:marLeft w:val="0"/>
          <w:marRight w:val="0"/>
          <w:marTop w:val="0"/>
          <w:marBottom w:val="0"/>
          <w:divBdr>
            <w:top w:val="none" w:sz="0" w:space="0" w:color="auto"/>
            <w:left w:val="none" w:sz="0" w:space="0" w:color="auto"/>
            <w:bottom w:val="none" w:sz="0" w:space="0" w:color="auto"/>
            <w:right w:val="none" w:sz="0" w:space="0" w:color="auto"/>
          </w:divBdr>
        </w:div>
        <w:div w:id="1162962245">
          <w:marLeft w:val="0"/>
          <w:marRight w:val="0"/>
          <w:marTop w:val="0"/>
          <w:marBottom w:val="0"/>
          <w:divBdr>
            <w:top w:val="none" w:sz="0" w:space="0" w:color="auto"/>
            <w:left w:val="none" w:sz="0" w:space="0" w:color="auto"/>
            <w:bottom w:val="none" w:sz="0" w:space="0" w:color="auto"/>
            <w:right w:val="none" w:sz="0" w:space="0" w:color="auto"/>
          </w:divBdr>
        </w:div>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516192523">
      <w:bodyDiv w:val="1"/>
      <w:marLeft w:val="0"/>
      <w:marRight w:val="0"/>
      <w:marTop w:val="0"/>
      <w:marBottom w:val="0"/>
      <w:divBdr>
        <w:top w:val="none" w:sz="0" w:space="0" w:color="auto"/>
        <w:left w:val="none" w:sz="0" w:space="0" w:color="auto"/>
        <w:bottom w:val="none" w:sz="0" w:space="0" w:color="auto"/>
        <w:right w:val="none" w:sz="0" w:space="0" w:color="auto"/>
      </w:divBdr>
    </w:div>
    <w:div w:id="868025812">
      <w:bodyDiv w:val="1"/>
      <w:marLeft w:val="0"/>
      <w:marRight w:val="0"/>
      <w:marTop w:val="0"/>
      <w:marBottom w:val="0"/>
      <w:divBdr>
        <w:top w:val="none" w:sz="0" w:space="0" w:color="auto"/>
        <w:left w:val="none" w:sz="0" w:space="0" w:color="auto"/>
        <w:bottom w:val="none" w:sz="0" w:space="0" w:color="auto"/>
        <w:right w:val="none" w:sz="0" w:space="0" w:color="auto"/>
      </w:divBdr>
      <w:divsChild>
        <w:div w:id="620845073">
          <w:marLeft w:val="0"/>
          <w:marRight w:val="0"/>
          <w:marTop w:val="0"/>
          <w:marBottom w:val="0"/>
          <w:divBdr>
            <w:top w:val="none" w:sz="0" w:space="0" w:color="auto"/>
            <w:left w:val="none" w:sz="0" w:space="0" w:color="auto"/>
            <w:bottom w:val="none" w:sz="0" w:space="0" w:color="auto"/>
            <w:right w:val="none" w:sz="0" w:space="0" w:color="auto"/>
          </w:divBdr>
          <w:divsChild>
            <w:div w:id="433785810">
              <w:marLeft w:val="0"/>
              <w:marRight w:val="0"/>
              <w:marTop w:val="0"/>
              <w:marBottom w:val="0"/>
              <w:divBdr>
                <w:top w:val="none" w:sz="0" w:space="0" w:color="auto"/>
                <w:left w:val="none" w:sz="0" w:space="0" w:color="auto"/>
                <w:bottom w:val="none" w:sz="0" w:space="0" w:color="auto"/>
                <w:right w:val="none" w:sz="0" w:space="0" w:color="auto"/>
              </w:divBdr>
            </w:div>
            <w:div w:id="80565444">
              <w:marLeft w:val="0"/>
              <w:marRight w:val="0"/>
              <w:marTop w:val="0"/>
              <w:marBottom w:val="0"/>
              <w:divBdr>
                <w:top w:val="none" w:sz="0" w:space="0" w:color="auto"/>
                <w:left w:val="none" w:sz="0" w:space="0" w:color="auto"/>
                <w:bottom w:val="none" w:sz="0" w:space="0" w:color="auto"/>
                <w:right w:val="none" w:sz="0" w:space="0" w:color="auto"/>
              </w:divBdr>
            </w:div>
            <w:div w:id="174614676">
              <w:marLeft w:val="0"/>
              <w:marRight w:val="0"/>
              <w:marTop w:val="0"/>
              <w:marBottom w:val="0"/>
              <w:divBdr>
                <w:top w:val="none" w:sz="0" w:space="0" w:color="auto"/>
                <w:left w:val="none" w:sz="0" w:space="0" w:color="auto"/>
                <w:bottom w:val="none" w:sz="0" w:space="0" w:color="auto"/>
                <w:right w:val="none" w:sz="0" w:space="0" w:color="auto"/>
              </w:divBdr>
            </w:div>
            <w:div w:id="805318712">
              <w:marLeft w:val="0"/>
              <w:marRight w:val="0"/>
              <w:marTop w:val="0"/>
              <w:marBottom w:val="0"/>
              <w:divBdr>
                <w:top w:val="none" w:sz="0" w:space="0" w:color="auto"/>
                <w:left w:val="none" w:sz="0" w:space="0" w:color="auto"/>
                <w:bottom w:val="none" w:sz="0" w:space="0" w:color="auto"/>
                <w:right w:val="none" w:sz="0" w:space="0" w:color="auto"/>
              </w:divBdr>
            </w:div>
            <w:div w:id="17530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8752">
      <w:bodyDiv w:val="1"/>
      <w:marLeft w:val="0"/>
      <w:marRight w:val="0"/>
      <w:marTop w:val="0"/>
      <w:marBottom w:val="0"/>
      <w:divBdr>
        <w:top w:val="none" w:sz="0" w:space="0" w:color="auto"/>
        <w:left w:val="none" w:sz="0" w:space="0" w:color="auto"/>
        <w:bottom w:val="none" w:sz="0" w:space="0" w:color="auto"/>
        <w:right w:val="none" w:sz="0" w:space="0" w:color="auto"/>
      </w:divBdr>
      <w:divsChild>
        <w:div w:id="1363822502">
          <w:marLeft w:val="0"/>
          <w:marRight w:val="0"/>
          <w:marTop w:val="0"/>
          <w:marBottom w:val="0"/>
          <w:divBdr>
            <w:top w:val="none" w:sz="0" w:space="0" w:color="auto"/>
            <w:left w:val="none" w:sz="0" w:space="0" w:color="auto"/>
            <w:bottom w:val="none" w:sz="0" w:space="0" w:color="auto"/>
            <w:right w:val="none" w:sz="0" w:space="0" w:color="auto"/>
          </w:divBdr>
        </w:div>
        <w:div w:id="1424718149">
          <w:marLeft w:val="0"/>
          <w:marRight w:val="0"/>
          <w:marTop w:val="0"/>
          <w:marBottom w:val="0"/>
          <w:divBdr>
            <w:top w:val="none" w:sz="0" w:space="0" w:color="auto"/>
            <w:left w:val="none" w:sz="0" w:space="0" w:color="auto"/>
            <w:bottom w:val="none" w:sz="0" w:space="0" w:color="auto"/>
            <w:right w:val="none" w:sz="0" w:space="0" w:color="auto"/>
          </w:divBdr>
        </w:div>
        <w:div w:id="1832600676">
          <w:marLeft w:val="0"/>
          <w:marRight w:val="0"/>
          <w:marTop w:val="0"/>
          <w:marBottom w:val="0"/>
          <w:divBdr>
            <w:top w:val="none" w:sz="0" w:space="0" w:color="auto"/>
            <w:left w:val="none" w:sz="0" w:space="0" w:color="auto"/>
            <w:bottom w:val="none" w:sz="0" w:space="0" w:color="auto"/>
            <w:right w:val="none" w:sz="0" w:space="0" w:color="auto"/>
          </w:divBdr>
        </w:div>
        <w:div w:id="1422219768">
          <w:marLeft w:val="0"/>
          <w:marRight w:val="0"/>
          <w:marTop w:val="0"/>
          <w:marBottom w:val="0"/>
          <w:divBdr>
            <w:top w:val="none" w:sz="0" w:space="0" w:color="auto"/>
            <w:left w:val="none" w:sz="0" w:space="0" w:color="auto"/>
            <w:bottom w:val="none" w:sz="0" w:space="0" w:color="auto"/>
            <w:right w:val="none" w:sz="0" w:space="0" w:color="auto"/>
          </w:divBdr>
        </w:div>
        <w:div w:id="386997841">
          <w:marLeft w:val="0"/>
          <w:marRight w:val="0"/>
          <w:marTop w:val="0"/>
          <w:marBottom w:val="0"/>
          <w:divBdr>
            <w:top w:val="none" w:sz="0" w:space="0" w:color="auto"/>
            <w:left w:val="none" w:sz="0" w:space="0" w:color="auto"/>
            <w:bottom w:val="none" w:sz="0" w:space="0" w:color="auto"/>
            <w:right w:val="none" w:sz="0" w:space="0" w:color="auto"/>
          </w:divBdr>
        </w:div>
        <w:div w:id="729963811">
          <w:marLeft w:val="0"/>
          <w:marRight w:val="0"/>
          <w:marTop w:val="0"/>
          <w:marBottom w:val="0"/>
          <w:divBdr>
            <w:top w:val="none" w:sz="0" w:space="0" w:color="auto"/>
            <w:left w:val="none" w:sz="0" w:space="0" w:color="auto"/>
            <w:bottom w:val="none" w:sz="0" w:space="0" w:color="auto"/>
            <w:right w:val="none" w:sz="0" w:space="0" w:color="auto"/>
          </w:divBdr>
        </w:div>
      </w:divsChild>
    </w:div>
    <w:div w:id="1200700112">
      <w:bodyDiv w:val="1"/>
      <w:marLeft w:val="0"/>
      <w:marRight w:val="0"/>
      <w:marTop w:val="0"/>
      <w:marBottom w:val="0"/>
      <w:divBdr>
        <w:top w:val="none" w:sz="0" w:space="0" w:color="auto"/>
        <w:left w:val="none" w:sz="0" w:space="0" w:color="auto"/>
        <w:bottom w:val="none" w:sz="0" w:space="0" w:color="auto"/>
        <w:right w:val="none" w:sz="0" w:space="0" w:color="auto"/>
      </w:divBdr>
      <w:divsChild>
        <w:div w:id="1148325333">
          <w:marLeft w:val="0"/>
          <w:marRight w:val="0"/>
          <w:marTop w:val="0"/>
          <w:marBottom w:val="0"/>
          <w:divBdr>
            <w:top w:val="none" w:sz="0" w:space="0" w:color="auto"/>
            <w:left w:val="none" w:sz="0" w:space="0" w:color="auto"/>
            <w:bottom w:val="none" w:sz="0" w:space="0" w:color="auto"/>
            <w:right w:val="none" w:sz="0" w:space="0" w:color="auto"/>
          </w:divBdr>
        </w:div>
        <w:div w:id="510874154">
          <w:marLeft w:val="0"/>
          <w:marRight w:val="0"/>
          <w:marTop w:val="0"/>
          <w:marBottom w:val="0"/>
          <w:divBdr>
            <w:top w:val="none" w:sz="0" w:space="0" w:color="auto"/>
            <w:left w:val="none" w:sz="0" w:space="0" w:color="auto"/>
            <w:bottom w:val="none" w:sz="0" w:space="0" w:color="auto"/>
            <w:right w:val="none" w:sz="0" w:space="0" w:color="auto"/>
          </w:divBdr>
        </w:div>
      </w:divsChild>
    </w:div>
    <w:div w:id="1432434758">
      <w:bodyDiv w:val="1"/>
      <w:marLeft w:val="0"/>
      <w:marRight w:val="0"/>
      <w:marTop w:val="0"/>
      <w:marBottom w:val="0"/>
      <w:divBdr>
        <w:top w:val="none" w:sz="0" w:space="0" w:color="auto"/>
        <w:left w:val="none" w:sz="0" w:space="0" w:color="auto"/>
        <w:bottom w:val="none" w:sz="0" w:space="0" w:color="auto"/>
        <w:right w:val="none" w:sz="0" w:space="0" w:color="auto"/>
      </w:divBdr>
      <w:divsChild>
        <w:div w:id="200287059">
          <w:marLeft w:val="0"/>
          <w:marRight w:val="0"/>
          <w:marTop w:val="0"/>
          <w:marBottom w:val="0"/>
          <w:divBdr>
            <w:top w:val="none" w:sz="0" w:space="0" w:color="auto"/>
            <w:left w:val="none" w:sz="0" w:space="0" w:color="auto"/>
            <w:bottom w:val="none" w:sz="0" w:space="0" w:color="auto"/>
            <w:right w:val="none" w:sz="0" w:space="0" w:color="auto"/>
          </w:divBdr>
          <w:divsChild>
            <w:div w:id="1037513977">
              <w:marLeft w:val="0"/>
              <w:marRight w:val="0"/>
              <w:marTop w:val="0"/>
              <w:marBottom w:val="0"/>
              <w:divBdr>
                <w:top w:val="none" w:sz="0" w:space="0" w:color="auto"/>
                <w:left w:val="none" w:sz="0" w:space="0" w:color="auto"/>
                <w:bottom w:val="none" w:sz="0" w:space="0" w:color="auto"/>
                <w:right w:val="none" w:sz="0" w:space="0" w:color="auto"/>
              </w:divBdr>
            </w:div>
            <w:div w:id="1568303869">
              <w:marLeft w:val="0"/>
              <w:marRight w:val="0"/>
              <w:marTop w:val="0"/>
              <w:marBottom w:val="0"/>
              <w:divBdr>
                <w:top w:val="none" w:sz="0" w:space="0" w:color="auto"/>
                <w:left w:val="none" w:sz="0" w:space="0" w:color="auto"/>
                <w:bottom w:val="none" w:sz="0" w:space="0" w:color="auto"/>
                <w:right w:val="none" w:sz="0" w:space="0" w:color="auto"/>
              </w:divBdr>
            </w:div>
            <w:div w:id="445856714">
              <w:marLeft w:val="0"/>
              <w:marRight w:val="0"/>
              <w:marTop w:val="0"/>
              <w:marBottom w:val="0"/>
              <w:divBdr>
                <w:top w:val="none" w:sz="0" w:space="0" w:color="auto"/>
                <w:left w:val="none" w:sz="0" w:space="0" w:color="auto"/>
                <w:bottom w:val="none" w:sz="0" w:space="0" w:color="auto"/>
                <w:right w:val="none" w:sz="0" w:space="0" w:color="auto"/>
              </w:divBdr>
            </w:div>
            <w:div w:id="1491093384">
              <w:marLeft w:val="0"/>
              <w:marRight w:val="0"/>
              <w:marTop w:val="0"/>
              <w:marBottom w:val="0"/>
              <w:divBdr>
                <w:top w:val="none" w:sz="0" w:space="0" w:color="auto"/>
                <w:left w:val="none" w:sz="0" w:space="0" w:color="auto"/>
                <w:bottom w:val="none" w:sz="0" w:space="0" w:color="auto"/>
                <w:right w:val="none" w:sz="0" w:space="0" w:color="auto"/>
              </w:divBdr>
            </w:div>
            <w:div w:id="1474063241">
              <w:marLeft w:val="0"/>
              <w:marRight w:val="0"/>
              <w:marTop w:val="0"/>
              <w:marBottom w:val="0"/>
              <w:divBdr>
                <w:top w:val="none" w:sz="0" w:space="0" w:color="auto"/>
                <w:left w:val="none" w:sz="0" w:space="0" w:color="auto"/>
                <w:bottom w:val="none" w:sz="0" w:space="0" w:color="auto"/>
                <w:right w:val="none" w:sz="0" w:space="0" w:color="auto"/>
              </w:divBdr>
            </w:div>
          </w:divsChild>
        </w:div>
        <w:div w:id="1173060084">
          <w:marLeft w:val="0"/>
          <w:marRight w:val="0"/>
          <w:marTop w:val="0"/>
          <w:marBottom w:val="0"/>
          <w:divBdr>
            <w:top w:val="none" w:sz="0" w:space="0" w:color="auto"/>
            <w:left w:val="none" w:sz="0" w:space="0" w:color="auto"/>
            <w:bottom w:val="none" w:sz="0" w:space="0" w:color="auto"/>
            <w:right w:val="none" w:sz="0" w:space="0" w:color="auto"/>
          </w:divBdr>
        </w:div>
        <w:div w:id="743184726">
          <w:marLeft w:val="0"/>
          <w:marRight w:val="0"/>
          <w:marTop w:val="0"/>
          <w:marBottom w:val="0"/>
          <w:divBdr>
            <w:top w:val="none" w:sz="0" w:space="0" w:color="auto"/>
            <w:left w:val="none" w:sz="0" w:space="0" w:color="auto"/>
            <w:bottom w:val="none" w:sz="0" w:space="0" w:color="auto"/>
            <w:right w:val="none" w:sz="0" w:space="0" w:color="auto"/>
          </w:divBdr>
        </w:div>
        <w:div w:id="436683414">
          <w:marLeft w:val="0"/>
          <w:marRight w:val="0"/>
          <w:marTop w:val="0"/>
          <w:marBottom w:val="0"/>
          <w:divBdr>
            <w:top w:val="none" w:sz="0" w:space="0" w:color="auto"/>
            <w:left w:val="none" w:sz="0" w:space="0" w:color="auto"/>
            <w:bottom w:val="none" w:sz="0" w:space="0" w:color="auto"/>
            <w:right w:val="none" w:sz="0" w:space="0" w:color="auto"/>
          </w:divBdr>
        </w:div>
        <w:div w:id="117720403">
          <w:marLeft w:val="0"/>
          <w:marRight w:val="0"/>
          <w:marTop w:val="0"/>
          <w:marBottom w:val="0"/>
          <w:divBdr>
            <w:top w:val="none" w:sz="0" w:space="0" w:color="auto"/>
            <w:left w:val="none" w:sz="0" w:space="0" w:color="auto"/>
            <w:bottom w:val="none" w:sz="0" w:space="0" w:color="auto"/>
            <w:right w:val="none" w:sz="0" w:space="0" w:color="auto"/>
          </w:divBdr>
        </w:div>
        <w:div w:id="198930440">
          <w:marLeft w:val="0"/>
          <w:marRight w:val="0"/>
          <w:marTop w:val="0"/>
          <w:marBottom w:val="0"/>
          <w:divBdr>
            <w:top w:val="none" w:sz="0" w:space="0" w:color="auto"/>
            <w:left w:val="none" w:sz="0" w:space="0" w:color="auto"/>
            <w:bottom w:val="none" w:sz="0" w:space="0" w:color="auto"/>
            <w:right w:val="none" w:sz="0" w:space="0" w:color="auto"/>
          </w:divBdr>
        </w:div>
        <w:div w:id="4993910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C05D4-D535-410F-895D-B01A5667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6</Pages>
  <Words>12701</Words>
  <Characters>72398</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ahapatra</dc:creator>
  <cp:lastModifiedBy>Anish Mahapatra</cp:lastModifiedBy>
  <cp:revision>3</cp:revision>
  <cp:lastPrinted>2022-09-30T08:26:00Z</cp:lastPrinted>
  <dcterms:created xsi:type="dcterms:W3CDTF">2022-09-30T08:26:00Z</dcterms:created>
  <dcterms:modified xsi:type="dcterms:W3CDTF">2022-09-3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